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61DC94" w14:textId="114BC1B3" w:rsidR="006A0D93" w:rsidRDefault="006A0D93" w:rsidP="00A3629A">
      <w:pPr>
        <w:pStyle w:val="Heading5"/>
      </w:pPr>
      <w:r>
        <w:t>Table of Contents</w:t>
      </w:r>
    </w:p>
    <w:p w14:paraId="6F48B421" w14:textId="7174FF0C" w:rsidR="00A92217" w:rsidRDefault="00632B90">
      <w:pPr>
        <w:pStyle w:val="TOC1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 xml:space="preserve"> TOC \h \z \t "level1,1,level2,2,level3,3" </w:instrText>
      </w:r>
      <w:r>
        <w:fldChar w:fldCharType="separate"/>
      </w:r>
      <w:hyperlink w:anchor="_Toc103093269" w:history="1">
        <w:r w:rsidR="00A92217" w:rsidRPr="00173B5F">
          <w:rPr>
            <w:rStyle w:val="Hyperlink"/>
            <w:noProof/>
          </w:rPr>
          <w:t>Introduction</w:t>
        </w:r>
        <w:r w:rsidR="00A92217">
          <w:rPr>
            <w:noProof/>
            <w:webHidden/>
          </w:rPr>
          <w:tab/>
        </w:r>
        <w:r w:rsidR="00A92217">
          <w:rPr>
            <w:noProof/>
            <w:webHidden/>
          </w:rPr>
          <w:fldChar w:fldCharType="begin"/>
        </w:r>
        <w:r w:rsidR="00A92217">
          <w:rPr>
            <w:noProof/>
            <w:webHidden/>
          </w:rPr>
          <w:instrText xml:space="preserve"> PAGEREF _Toc103093269 \h </w:instrText>
        </w:r>
        <w:r w:rsidR="00A92217">
          <w:rPr>
            <w:noProof/>
            <w:webHidden/>
          </w:rPr>
        </w:r>
        <w:r w:rsidR="00A92217"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2</w:t>
        </w:r>
        <w:r w:rsidR="00A92217">
          <w:rPr>
            <w:noProof/>
            <w:webHidden/>
          </w:rPr>
          <w:fldChar w:fldCharType="end"/>
        </w:r>
      </w:hyperlink>
    </w:p>
    <w:p w14:paraId="533346C1" w14:textId="62A6C752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0" w:history="1">
        <w:r w:rsidRPr="00173B5F">
          <w:rPr>
            <w:rStyle w:val="Hyperlink"/>
            <w:noProof/>
          </w:rPr>
          <w:t>SDK Documentation H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12E4230" w14:textId="3E21FEFA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1" w:history="1">
        <w:r w:rsidRPr="00173B5F">
          <w:rPr>
            <w:rStyle w:val="Hyperlink"/>
            <w:noProof/>
          </w:rPr>
          <w:t>MAVProx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6AE10BE" w14:textId="59976B24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2" w:history="1">
        <w:r w:rsidRPr="00173B5F">
          <w:rPr>
            <w:rStyle w:val="Hyperlink"/>
            <w:noProof/>
          </w:rPr>
          <w:t>MAVSD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EC512AE" w14:textId="1D902A6A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3" w:history="1">
        <w:r w:rsidRPr="00173B5F">
          <w:rPr>
            <w:rStyle w:val="Hyperlink"/>
            <w:noProof/>
          </w:rPr>
          <w:t>Coordinate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96A65E4" w14:textId="31A2E528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4" w:history="1">
        <w:r w:rsidRPr="00173B5F">
          <w:rPr>
            <w:rStyle w:val="Hyperlink"/>
            <w:noProof/>
          </w:rPr>
          <w:t>Earth Fr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1D3BD02" w14:textId="4F79A70B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5" w:history="1">
        <w:r w:rsidRPr="00173B5F">
          <w:rPr>
            <w:rStyle w:val="Hyperlink"/>
            <w:noProof/>
          </w:rPr>
          <w:t>Body Fr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306E61F" w14:textId="66790125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6" w:history="1">
        <w:r w:rsidRPr="00173B5F">
          <w:rPr>
            <w:rStyle w:val="Hyperlink"/>
            <w:noProof/>
          </w:rPr>
          <w:t>Works Mo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AB6F86D" w14:textId="380F9879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7" w:history="1">
        <w:r w:rsidRPr="00173B5F">
          <w:rPr>
            <w:rStyle w:val="Hyperlink"/>
            <w:noProof/>
          </w:rPr>
          <w:t>Moving the Gi</w:t>
        </w:r>
        <w:r w:rsidRPr="00173B5F">
          <w:rPr>
            <w:rStyle w:val="Hyperlink"/>
            <w:noProof/>
          </w:rPr>
          <w:t>m</w:t>
        </w:r>
        <w:r w:rsidRPr="00173B5F">
          <w:rPr>
            <w:rStyle w:val="Hyperlink"/>
            <w:noProof/>
          </w:rPr>
          <w:t>b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86513D0" w14:textId="7BDD6508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8" w:history="1">
        <w:r w:rsidRPr="00173B5F">
          <w:rPr>
            <w:rStyle w:val="Hyperlink"/>
            <w:noProof/>
          </w:rPr>
          <w:t>General Protocol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8B5DE77" w14:textId="19030593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79" w:history="1">
        <w:r w:rsidRPr="00173B5F">
          <w:rPr>
            <w:rStyle w:val="Hyperlink"/>
            <w:noProof/>
          </w:rPr>
          <w:t>Enable SDK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4245526" w14:textId="3B1B5E82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0" w:history="1">
        <w:r w:rsidRPr="00173B5F">
          <w:rPr>
            <w:rStyle w:val="Hyperlink"/>
            <w:noProof/>
          </w:rPr>
          <w:t>Gimbal Data Tranmissions over MAVLin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0E34516" w14:textId="025D40B2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1" w:history="1">
        <w:r w:rsidRPr="00173B5F">
          <w:rPr>
            <w:rStyle w:val="Hyperlink"/>
            <w:noProof/>
          </w:rPr>
          <w:t>Gimbal Control Messa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9DE0BE6" w14:textId="43765DFF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2" w:history="1">
        <w:r w:rsidRPr="00173B5F">
          <w:rPr>
            <w:rStyle w:val="Hyperlink"/>
            <w:noProof/>
          </w:rPr>
          <w:t>APIs 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67B4528" w14:textId="4C5C693F" w:rsidR="00A92217" w:rsidRDefault="00A92217">
      <w:pPr>
        <w:pStyle w:val="TOC2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3" w:history="1">
        <w:r w:rsidRPr="00173B5F">
          <w:rPr>
            <w:rStyle w:val="Hyperlink"/>
            <w:noProof/>
          </w:rPr>
          <w:t>Development Workfl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218E345" w14:textId="452331D2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4" w:history="1">
        <w:r w:rsidRPr="00173B5F">
          <w:rPr>
            <w:rStyle w:val="Hyperlink"/>
            <w:noProof/>
          </w:rPr>
          <w:t>Prerequisi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FD36DB0" w14:textId="62AFD4F1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5" w:history="1">
        <w:r w:rsidRPr="00173B5F">
          <w:rPr>
            <w:rStyle w:val="Hyperlink"/>
            <w:noProof/>
          </w:rPr>
          <w:t>Hardware setup gu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D23C571" w14:textId="39B36AE5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6" w:history="1">
        <w:r w:rsidRPr="00173B5F">
          <w:rPr>
            <w:rStyle w:val="Hyperlink"/>
            <w:noProof/>
          </w:rPr>
          <w:t>Software Environment Setup Gu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05A5BFD" w14:textId="546820F1" w:rsidR="00A92217" w:rsidRDefault="00A92217">
      <w:pPr>
        <w:pStyle w:val="TOC3"/>
        <w:tabs>
          <w:tab w:val="right" w:leader="dot" w:pos="9622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3093287" w:history="1">
        <w:r w:rsidRPr="00173B5F">
          <w:rPr>
            <w:rStyle w:val="Hyperlink"/>
            <w:noProof/>
          </w:rPr>
          <w:t>Setting up samp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093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B46DF7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2398436" w14:textId="22C15E3B" w:rsidR="00052C5E" w:rsidRDefault="00632B90" w:rsidP="00052C5E">
      <w:pPr>
        <w:pStyle w:val="Heading5"/>
        <w:jc w:val="center"/>
      </w:pPr>
      <w:r>
        <w:fldChar w:fldCharType="end"/>
      </w:r>
      <w:r w:rsidR="006A0D93">
        <w:br w:type="page"/>
      </w:r>
    </w:p>
    <w:p w14:paraId="6456955C" w14:textId="34C0DBDD" w:rsidR="00052C5E" w:rsidRDefault="00052C5E" w:rsidP="00052C5E">
      <w:pPr>
        <w:pStyle w:val="Heading5"/>
        <w:jc w:val="center"/>
      </w:pPr>
    </w:p>
    <w:p w14:paraId="56F03C64" w14:textId="1958B625" w:rsidR="00052C5E" w:rsidRDefault="00052C5E" w:rsidP="00052C5E">
      <w:pPr>
        <w:pStyle w:val="Heading5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149A80F4" wp14:editId="0651BE6D">
            <wp:extent cx="1303655" cy="307340"/>
            <wp:effectExtent l="0" t="0" r="0" b="0"/>
            <wp:docPr id="8" name="Picture 8" descr="C:\Users\vanch\Desktop\Dev_Camera\footer-logo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nch\Desktop\Dev_Camera\footer-logo 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655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5E339" w14:textId="77777777" w:rsidR="00912CBF" w:rsidRDefault="00D024A1" w:rsidP="00052C5E">
      <w:pPr>
        <w:pStyle w:val="Heading5"/>
        <w:jc w:val="center"/>
        <w:rPr>
          <w:b w:val="0"/>
        </w:rPr>
      </w:pPr>
      <w:r>
        <w:rPr>
          <w:b w:val="0"/>
        </w:rPr>
        <w:t xml:space="preserve">GREMSY </w:t>
      </w:r>
      <w:r w:rsidR="00052C5E">
        <w:rPr>
          <w:b w:val="0"/>
        </w:rPr>
        <w:t xml:space="preserve">SDK </w:t>
      </w:r>
    </w:p>
    <w:p w14:paraId="185F14F5" w14:textId="77777777" w:rsidR="00912CBF" w:rsidRPr="007D496F" w:rsidRDefault="00912CBF" w:rsidP="00912CBF">
      <w:pPr>
        <w:pStyle w:val="Heading5"/>
        <w:jc w:val="center"/>
        <w:rPr>
          <w:b w:val="0"/>
        </w:rPr>
      </w:pPr>
      <w:r w:rsidRPr="007623BB">
        <w:rPr>
          <w:b w:val="0"/>
        </w:rPr>
        <w:t>INTEGRATION GUIDE</w:t>
      </w:r>
    </w:p>
    <w:p w14:paraId="5460EF9B" w14:textId="77777777" w:rsidR="00052C5E" w:rsidRDefault="00052C5E" w:rsidP="00052C5E"/>
    <w:p w14:paraId="25D4FB02" w14:textId="34DCBF50" w:rsidR="00052C5E" w:rsidRDefault="00052C5E" w:rsidP="00052C5E">
      <w:pPr>
        <w:ind w:left="4320" w:firstLine="720"/>
      </w:pPr>
      <w:r>
        <w:t xml:space="preserve">Release date: </w:t>
      </w:r>
      <w:r w:rsidR="00FA6B4C">
        <w:t>8</w:t>
      </w:r>
      <w:r>
        <w:t xml:space="preserve"> </w:t>
      </w:r>
      <w:r w:rsidR="00FA6B4C">
        <w:t>May</w:t>
      </w:r>
      <w:r w:rsidR="00155389">
        <w:t xml:space="preserve"> 202</w:t>
      </w:r>
      <w:r w:rsidR="00FA6B4C">
        <w:t>2</w:t>
      </w:r>
    </w:p>
    <w:p w14:paraId="76AE37AB" w14:textId="0815FD14" w:rsidR="00052C5E" w:rsidRPr="0036617C" w:rsidRDefault="00052C5E" w:rsidP="00052C5E">
      <w:pPr>
        <w:ind w:left="4320" w:firstLine="720"/>
      </w:pPr>
      <w:r>
        <w:t xml:space="preserve">Revision Number: </w:t>
      </w:r>
      <w:r w:rsidR="00FA6B4C">
        <w:t>3</w:t>
      </w:r>
      <w:r>
        <w:t>.</w:t>
      </w:r>
      <w:r w:rsidR="00FA6B4C">
        <w:t>0</w:t>
      </w:r>
      <w:r>
        <w:t>.0</w:t>
      </w:r>
    </w:p>
    <w:p w14:paraId="50E78803" w14:textId="6ED44A20" w:rsidR="00052C5E" w:rsidRDefault="00052C5E">
      <w:pPr>
        <w:spacing w:line="240" w:lineRule="auto"/>
      </w:pPr>
    </w:p>
    <w:p w14:paraId="612CA43C" w14:textId="77777777" w:rsidR="006A0D93" w:rsidRPr="006A0D93" w:rsidRDefault="006A0D93">
      <w:pPr>
        <w:spacing w:line="240" w:lineRule="auto"/>
      </w:pPr>
    </w:p>
    <w:p w14:paraId="2B679E35" w14:textId="2EF2A99E" w:rsidR="00C3426F" w:rsidRPr="002F0EE2" w:rsidRDefault="00C3426F" w:rsidP="00842126">
      <w:pPr>
        <w:pStyle w:val="level1"/>
      </w:pPr>
      <w:bookmarkStart w:id="0" w:name="_Toc103093269"/>
      <w:r w:rsidRPr="00842126">
        <w:t>Introduction</w:t>
      </w:r>
      <w:bookmarkEnd w:id="0"/>
    </w:p>
    <w:p w14:paraId="0A6B2C20" w14:textId="77777777" w:rsidR="008E29B8" w:rsidRDefault="00C3426F" w:rsidP="0034111D">
      <w:pPr>
        <w:pStyle w:val="level2"/>
        <w:outlineLvl w:val="1"/>
      </w:pPr>
      <w:bookmarkStart w:id="1" w:name="OLE_LINK25"/>
      <w:bookmarkStart w:id="2" w:name="OLE_LINK26"/>
      <w:bookmarkStart w:id="3" w:name="_Toc103093270"/>
      <w:r>
        <w:t xml:space="preserve">SDK </w:t>
      </w:r>
      <w:bookmarkStart w:id="4" w:name="OLE_LINK89"/>
      <w:bookmarkStart w:id="5" w:name="OLE_LINK90"/>
      <w:r>
        <w:t xml:space="preserve">Documentation </w:t>
      </w:r>
      <w:bookmarkEnd w:id="4"/>
      <w:bookmarkEnd w:id="5"/>
      <w:r>
        <w:t>Home</w:t>
      </w:r>
      <w:bookmarkEnd w:id="3"/>
    </w:p>
    <w:bookmarkEnd w:id="1"/>
    <w:bookmarkEnd w:id="2"/>
    <w:p w14:paraId="002B3AED" w14:textId="4C87CB7A" w:rsidR="00D67415" w:rsidRDefault="00D86971" w:rsidP="00A71470">
      <w:pPr>
        <w:ind w:firstLine="720"/>
      </w:pPr>
      <w:r>
        <w:t>This document helps you get started with the various aspects of building</w:t>
      </w:r>
      <w:r w:rsidR="00103566">
        <w:t xml:space="preserve"> </w:t>
      </w:r>
      <w:bookmarkStart w:id="6" w:name="OLE_LINK5"/>
      <w:bookmarkStart w:id="7" w:name="OLE_LINK6"/>
      <w:r w:rsidR="007B7989">
        <w:t xml:space="preserve">an </w:t>
      </w:r>
      <w:r w:rsidR="00103566">
        <w:t xml:space="preserve">SDK application and describes the </w:t>
      </w:r>
      <w:proofErr w:type="gramStart"/>
      <w:r w:rsidR="00103566">
        <w:t>protocol which</w:t>
      </w:r>
      <w:proofErr w:type="gramEnd"/>
      <w:r w:rsidR="00103566">
        <w:t xml:space="preserve"> can </w:t>
      </w:r>
      <w:r w:rsidR="004C66DF">
        <w:t xml:space="preserve">be used by software to control </w:t>
      </w:r>
      <w:proofErr w:type="spellStart"/>
      <w:r w:rsidR="00103566">
        <w:t>Gremsy’s</w:t>
      </w:r>
      <w:proofErr w:type="spellEnd"/>
      <w:r w:rsidR="00103566">
        <w:t xml:space="preserve"> gimbal</w:t>
      </w:r>
      <w:bookmarkEnd w:id="6"/>
      <w:bookmarkEnd w:id="7"/>
      <w:r w:rsidR="00103566">
        <w:t>.</w:t>
      </w:r>
      <w:r w:rsidR="00A71470">
        <w:t xml:space="preserve"> </w:t>
      </w:r>
      <w:r w:rsidR="00103566">
        <w:t xml:space="preserve">The </w:t>
      </w:r>
      <w:r w:rsidR="00353BCF">
        <w:t>gimbal</w:t>
      </w:r>
      <w:r w:rsidR="00103566">
        <w:t xml:space="preserve"> can be controlled using serial via the </w:t>
      </w:r>
      <w:r w:rsidR="008D57C6">
        <w:t>COM2</w:t>
      </w:r>
      <w:r w:rsidR="00103566">
        <w:t xml:space="preserve"> connector. </w:t>
      </w:r>
    </w:p>
    <w:p w14:paraId="489E4ECA" w14:textId="45B92627" w:rsidR="00B73CAB" w:rsidRDefault="00B73CAB" w:rsidP="002F0EE2">
      <w:r>
        <w:tab/>
        <w:t xml:space="preserve">Besides, </w:t>
      </w:r>
      <w:proofErr w:type="spellStart"/>
      <w:r>
        <w:t>Gremsy</w:t>
      </w:r>
      <w:proofErr w:type="spellEnd"/>
      <w:r>
        <w:t xml:space="preserve"> gimbal also supports </w:t>
      </w:r>
      <w:proofErr w:type="spellStart"/>
      <w:r>
        <w:t>MAVProxy</w:t>
      </w:r>
      <w:proofErr w:type="spellEnd"/>
      <w:r>
        <w:t xml:space="preserve"> with command gimbal point</w:t>
      </w:r>
      <w:r w:rsidR="006522A3">
        <w:t xml:space="preserve"> and MAVSDK to control </w:t>
      </w:r>
      <w:r w:rsidR="007B7989">
        <w:t xml:space="preserve">the </w:t>
      </w:r>
      <w:r w:rsidR="006522A3">
        <w:t>gimbal and autopilot system</w:t>
      </w:r>
      <w:r>
        <w:t>.</w:t>
      </w:r>
    </w:p>
    <w:p w14:paraId="29D2DF18" w14:textId="4ECB0562" w:rsidR="004B17DC" w:rsidRDefault="00B73CAB" w:rsidP="00B73CAB">
      <w:pPr>
        <w:pStyle w:val="level3"/>
      </w:pPr>
      <w:bookmarkStart w:id="8" w:name="_Toc103093271"/>
      <w:proofErr w:type="spellStart"/>
      <w:r>
        <w:t>MAVProxy</w:t>
      </w:r>
      <w:bookmarkEnd w:id="8"/>
      <w:proofErr w:type="spellEnd"/>
      <w:r>
        <w:t xml:space="preserve"> </w:t>
      </w:r>
    </w:p>
    <w:p w14:paraId="33C95B29" w14:textId="3D02C545" w:rsidR="004B17DC" w:rsidRDefault="00B73CAB" w:rsidP="008A7730">
      <w:pPr>
        <w:ind w:firstLine="720"/>
      </w:pPr>
      <w:r>
        <w:t xml:space="preserve">Link: </w:t>
      </w:r>
      <w:hyperlink r:id="rId10" w:history="1">
        <w:r w:rsidR="00BC1E59">
          <w:rPr>
            <w:rStyle w:val="Hyperlink"/>
          </w:rPr>
          <w:t xml:space="preserve">Gimbal Management — </w:t>
        </w:r>
        <w:proofErr w:type="spellStart"/>
        <w:r w:rsidR="00BC1E59">
          <w:rPr>
            <w:rStyle w:val="Hyperlink"/>
          </w:rPr>
          <w:t>MAVProxy</w:t>
        </w:r>
        <w:proofErr w:type="spellEnd"/>
        <w:r w:rsidR="00BC1E59">
          <w:rPr>
            <w:rStyle w:val="Hyperlink"/>
          </w:rPr>
          <w:t xml:space="preserve"> documentation (ardupilot.org)</w:t>
        </w:r>
      </w:hyperlink>
    </w:p>
    <w:p w14:paraId="6F1C7EC2" w14:textId="7CA1531F" w:rsidR="00280662" w:rsidRDefault="00280662" w:rsidP="00BC1E59">
      <w:pPr>
        <w:pStyle w:val="level3"/>
      </w:pPr>
      <w:bookmarkStart w:id="9" w:name="OLE_LINK12"/>
      <w:bookmarkStart w:id="10" w:name="OLE_LINK13"/>
      <w:bookmarkStart w:id="11" w:name="_Toc103093272"/>
      <w:r>
        <w:t>MAVSDK</w:t>
      </w:r>
      <w:bookmarkEnd w:id="11"/>
    </w:p>
    <w:p w14:paraId="53FEC379" w14:textId="6B72A10E" w:rsidR="00BC1E59" w:rsidRDefault="00BC1E59" w:rsidP="00BC1E59">
      <w:pPr>
        <w:ind w:firstLine="709"/>
      </w:pPr>
      <w:r>
        <w:t xml:space="preserve">Link: </w:t>
      </w:r>
      <w:hyperlink r:id="rId11" w:history="1">
        <w:r>
          <w:rPr>
            <w:rStyle w:val="Hyperlink"/>
          </w:rPr>
          <w:t>Introduction · MAVSDK Guide (mavlink.io)</w:t>
        </w:r>
      </w:hyperlink>
    </w:p>
    <w:p w14:paraId="1736331E" w14:textId="3BCD57EF" w:rsidR="003035AB" w:rsidRDefault="003035AB" w:rsidP="003035AB">
      <w:pPr>
        <w:pStyle w:val="level2"/>
        <w:outlineLvl w:val="1"/>
      </w:pPr>
      <w:bookmarkStart w:id="12" w:name="_Toc103093273"/>
      <w:r>
        <w:rPr>
          <w:rFonts w:hint="eastAsia"/>
        </w:rPr>
        <w:t>Coordinate System</w:t>
      </w:r>
      <w:bookmarkEnd w:id="12"/>
    </w:p>
    <w:p w14:paraId="4FB3340E" w14:textId="19C922C8" w:rsidR="006A170B" w:rsidRDefault="006A170B" w:rsidP="006A170B">
      <w:pPr>
        <w:pStyle w:val="level3"/>
      </w:pPr>
      <w:bookmarkStart w:id="13" w:name="_Toc103093274"/>
      <w:r>
        <w:t>Earth Frame</w:t>
      </w:r>
      <w:bookmarkEnd w:id="13"/>
    </w:p>
    <w:p w14:paraId="54482022" w14:textId="54249093" w:rsidR="006A170B" w:rsidRDefault="00F74300" w:rsidP="006A170B">
      <w:r>
        <w:t xml:space="preserve">The Earth frames are aircraft’s location </w:t>
      </w:r>
      <w:proofErr w:type="gramStart"/>
      <w:r>
        <w:t>dependent,</w:t>
      </w:r>
      <w:proofErr w:type="gramEnd"/>
      <w:r>
        <w:t xml:space="preserve"> the frames are defined tangent to the lines of geographical coordinates. </w:t>
      </w:r>
      <w:proofErr w:type="gramStart"/>
      <w:r>
        <w:t xml:space="preserve">The convention used in SDK is </w:t>
      </w:r>
      <w:r w:rsidR="007B2E3A">
        <w:t>Local</w:t>
      </w:r>
      <w:r>
        <w:t xml:space="preserve"> </w:t>
      </w:r>
      <w:r w:rsidR="007B2E3A">
        <w:t>N</w:t>
      </w:r>
      <w:r>
        <w:t xml:space="preserve">orth, </w:t>
      </w:r>
      <w:r w:rsidR="007B2E3A">
        <w:t>E</w:t>
      </w:r>
      <w:r>
        <w:t>ast</w:t>
      </w:r>
      <w:proofErr w:type="gramEnd"/>
      <w:r>
        <w:t xml:space="preserve">, </w:t>
      </w:r>
      <w:proofErr w:type="gramStart"/>
      <w:r w:rsidR="007B2E3A">
        <w:t>D</w:t>
      </w:r>
      <w:r>
        <w:t>own (NED) coordinates</w:t>
      </w:r>
      <w:proofErr w:type="gramEnd"/>
      <w:r w:rsidR="00A71470">
        <w:t xml:space="preserve">. </w:t>
      </w:r>
      <w:r w:rsidR="00A71470" w:rsidRPr="003D0075">
        <w:rPr>
          <w:rFonts w:hint="eastAsia"/>
        </w:rPr>
        <w:t xml:space="preserve">Three perpendicular axes are defined such that the origin is the center of </w:t>
      </w:r>
      <w:r w:rsidR="00A71470" w:rsidRPr="003D0075">
        <w:rPr>
          <w:rFonts w:hint="eastAsia"/>
        </w:rPr>
        <w:lastRenderedPageBreak/>
        <w:t>mass, the </w:t>
      </w:r>
      <w:r w:rsidR="00A71470" w:rsidRPr="007B7989">
        <w:rPr>
          <w:rFonts w:hint="eastAsia"/>
          <w:b/>
          <w:bCs/>
        </w:rPr>
        <w:t>X</w:t>
      </w:r>
      <w:r w:rsidR="00A71470" w:rsidRPr="007B7989">
        <w:rPr>
          <w:b/>
        </w:rPr>
        <w:t>-axis</w:t>
      </w:r>
      <w:r w:rsidR="00A71470" w:rsidRPr="003D0075">
        <w:rPr>
          <w:rFonts w:hint="eastAsia"/>
        </w:rPr>
        <w:t xml:space="preserve"> </w:t>
      </w:r>
      <w:r w:rsidR="007B2E3A">
        <w:t xml:space="preserve">is pointing </w:t>
      </w:r>
      <w:proofErr w:type="gramStart"/>
      <w:r w:rsidR="007B2E3A">
        <w:t>North</w:t>
      </w:r>
      <w:proofErr w:type="gramEnd"/>
      <w:r w:rsidR="00A71470">
        <w:t>,</w:t>
      </w:r>
      <w:r w:rsidR="00A71470" w:rsidRPr="003D0075">
        <w:rPr>
          <w:rFonts w:hint="eastAsia"/>
        </w:rPr>
        <w:t xml:space="preserve"> and the </w:t>
      </w:r>
      <w:r w:rsidR="00A71470" w:rsidRPr="007B7989">
        <w:rPr>
          <w:b/>
          <w:bCs/>
        </w:rPr>
        <w:t>Y-axis</w:t>
      </w:r>
      <w:r w:rsidR="00A71470" w:rsidRPr="007B7989">
        <w:rPr>
          <w:rFonts w:hint="eastAsia"/>
          <w:b/>
        </w:rPr>
        <w:t xml:space="preserve"> </w:t>
      </w:r>
      <w:r w:rsidR="006830F3">
        <w:t>is pointing East</w:t>
      </w:r>
      <w:r w:rsidR="00A71470" w:rsidRPr="003D0075">
        <w:rPr>
          <w:rFonts w:hint="eastAsia"/>
        </w:rPr>
        <w:t>. Using the </w:t>
      </w:r>
      <w:hyperlink r:id="rId12" w:tgtFrame="_blank" w:history="1">
        <w:r w:rsidR="00A71470" w:rsidRPr="003035AB">
          <w:rPr>
            <w:rStyle w:val="Hyperlink"/>
            <w:rFonts w:hint="eastAsia"/>
            <w:color w:val="000000" w:themeColor="text1"/>
            <w:u w:val="none"/>
          </w:rPr>
          <w:t xml:space="preserve">coordinate </w:t>
        </w:r>
        <w:r w:rsidR="00A71470" w:rsidRPr="003035AB">
          <w:rPr>
            <w:rStyle w:val="Hyperlink"/>
            <w:color w:val="000000" w:themeColor="text1"/>
            <w:u w:val="none"/>
          </w:rPr>
          <w:t>right-hand</w:t>
        </w:r>
        <w:r w:rsidR="00A71470" w:rsidRPr="003035AB">
          <w:rPr>
            <w:rStyle w:val="Hyperlink"/>
            <w:rFonts w:hint="eastAsia"/>
            <w:color w:val="000000" w:themeColor="text1"/>
            <w:u w:val="none"/>
          </w:rPr>
          <w:t xml:space="preserve"> rule, </w:t>
        </w:r>
        <w:proofErr w:type="gramStart"/>
        <w:r w:rsidR="00A71470" w:rsidRPr="003035AB">
          <w:rPr>
            <w:rStyle w:val="Hyperlink"/>
            <w:rFonts w:hint="eastAsia"/>
            <w:color w:val="000000" w:themeColor="text1"/>
            <w:u w:val="none"/>
          </w:rPr>
          <w:t>th</w:t>
        </w:r>
        <w:proofErr w:type="gramEnd"/>
      </w:hyperlink>
      <w:r w:rsidR="00A71470" w:rsidRPr="003D0075">
        <w:rPr>
          <w:rFonts w:hint="eastAsia"/>
        </w:rPr>
        <w:t>e </w:t>
      </w:r>
      <w:r w:rsidR="00A71470">
        <w:rPr>
          <w:b/>
          <w:bCs/>
        </w:rPr>
        <w:t>Z-axis</w:t>
      </w:r>
      <w:r w:rsidR="00A71470" w:rsidRPr="003D0075">
        <w:rPr>
          <w:rFonts w:hint="eastAsia"/>
        </w:rPr>
        <w:t xml:space="preserve"> is </w:t>
      </w:r>
      <w:r w:rsidR="006830F3">
        <w:t>pointing Down</w:t>
      </w:r>
      <w:r w:rsidR="00A71470" w:rsidRPr="003D0075">
        <w:rPr>
          <w:rFonts w:hint="eastAsia"/>
        </w:rPr>
        <w:t>.</w:t>
      </w:r>
    </w:p>
    <w:p w14:paraId="4FBBC7A1" w14:textId="07BE5B8B" w:rsidR="006A170B" w:rsidRPr="00D67415" w:rsidRDefault="006A170B" w:rsidP="006A170B">
      <w:pPr>
        <w:pStyle w:val="level3"/>
      </w:pPr>
      <w:bookmarkStart w:id="14" w:name="_Toc103093275"/>
      <w:r>
        <w:t>Body Frame</w:t>
      </w:r>
      <w:bookmarkEnd w:id="14"/>
    </w:p>
    <w:p w14:paraId="1553D6F9" w14:textId="390C874F" w:rsidR="003035AB" w:rsidRPr="00E2310A" w:rsidRDefault="003035AB" w:rsidP="003035AB">
      <w:pPr>
        <w:pStyle w:val="NormalWeb"/>
        <w:shd w:val="clear" w:color="auto" w:fill="FFFFFF"/>
        <w:spacing w:before="0" w:beforeAutospacing="0" w:after="240" w:afterAutospacing="0" w:line="360" w:lineRule="auto"/>
        <w:rPr>
          <w:rFonts w:eastAsiaTheme="minorHAnsi"/>
          <w:sz w:val="26"/>
        </w:rPr>
      </w:pPr>
      <w:r w:rsidRPr="003D0075">
        <w:rPr>
          <w:rFonts w:eastAsiaTheme="minorHAnsi" w:hint="eastAsia"/>
          <w:sz w:val="26"/>
        </w:rPr>
        <w:t xml:space="preserve">The body </w:t>
      </w:r>
      <w:r w:rsidR="006A170B">
        <w:rPr>
          <w:rFonts w:eastAsiaTheme="minorHAnsi"/>
          <w:sz w:val="26"/>
        </w:rPr>
        <w:t>frame</w:t>
      </w:r>
      <w:r w:rsidRPr="003D0075">
        <w:rPr>
          <w:rFonts w:eastAsiaTheme="minorHAnsi" w:hint="eastAsia"/>
          <w:sz w:val="26"/>
        </w:rPr>
        <w:t xml:space="preserve"> is </w:t>
      </w:r>
      <w:r w:rsidR="00E2310A">
        <w:rPr>
          <w:rFonts w:eastAsiaTheme="minorHAnsi"/>
          <w:sz w:val="26"/>
        </w:rPr>
        <w:t xml:space="preserve">in the Earth frame rotated so that the </w:t>
      </w:r>
      <w:r w:rsidR="00E2310A" w:rsidRPr="00E2310A">
        <w:rPr>
          <w:rFonts w:eastAsiaTheme="minorHAnsi"/>
          <w:b/>
          <w:sz w:val="26"/>
        </w:rPr>
        <w:t>X-axis</w:t>
      </w:r>
      <w:r w:rsidR="00E2310A">
        <w:rPr>
          <w:rFonts w:eastAsiaTheme="minorHAnsi"/>
          <w:sz w:val="26"/>
        </w:rPr>
        <w:t xml:space="preserve"> is pointing forward the aircraft heading, the </w:t>
      </w:r>
      <w:r w:rsidR="00E2310A" w:rsidRPr="00E2310A">
        <w:rPr>
          <w:rFonts w:eastAsiaTheme="minorHAnsi"/>
          <w:b/>
          <w:sz w:val="26"/>
        </w:rPr>
        <w:t>Y-axis</w:t>
      </w:r>
      <w:r w:rsidRPr="003D0075">
        <w:rPr>
          <w:rFonts w:eastAsiaTheme="minorHAnsi" w:hint="eastAsia"/>
          <w:sz w:val="26"/>
        </w:rPr>
        <w:t xml:space="preserve"> </w:t>
      </w:r>
      <w:r w:rsidR="00E2310A">
        <w:rPr>
          <w:rFonts w:eastAsiaTheme="minorHAnsi"/>
          <w:sz w:val="26"/>
        </w:rPr>
        <w:t xml:space="preserve">is pointing to </w:t>
      </w:r>
      <w:r w:rsidR="00450B10">
        <w:rPr>
          <w:rFonts w:eastAsiaTheme="minorHAnsi"/>
          <w:sz w:val="26"/>
        </w:rPr>
        <w:t xml:space="preserve">the </w:t>
      </w:r>
      <w:r w:rsidR="00E2310A">
        <w:rPr>
          <w:rFonts w:eastAsiaTheme="minorHAnsi"/>
          <w:sz w:val="26"/>
        </w:rPr>
        <w:t xml:space="preserve">right, and the </w:t>
      </w:r>
      <w:r w:rsidR="00E2310A" w:rsidRPr="00E2310A">
        <w:rPr>
          <w:rFonts w:eastAsiaTheme="minorHAnsi"/>
          <w:b/>
          <w:sz w:val="26"/>
        </w:rPr>
        <w:t>Z-axis</w:t>
      </w:r>
      <w:r w:rsidR="00E2310A">
        <w:rPr>
          <w:rFonts w:eastAsiaTheme="minorHAnsi"/>
          <w:b/>
          <w:sz w:val="26"/>
        </w:rPr>
        <w:t xml:space="preserve"> </w:t>
      </w:r>
      <w:r w:rsidR="00E2310A">
        <w:rPr>
          <w:rFonts w:eastAsiaTheme="minorHAnsi"/>
          <w:sz w:val="26"/>
        </w:rPr>
        <w:t xml:space="preserve">is </w:t>
      </w:r>
      <w:r w:rsidR="00450B10">
        <w:rPr>
          <w:rFonts w:eastAsiaTheme="minorHAnsi"/>
          <w:sz w:val="26"/>
        </w:rPr>
        <w:t>pointing</w:t>
      </w:r>
      <w:r w:rsidR="00E2310A">
        <w:rPr>
          <w:rFonts w:eastAsiaTheme="minorHAnsi"/>
          <w:sz w:val="26"/>
        </w:rPr>
        <w:t xml:space="preserve"> down.</w:t>
      </w:r>
    </w:p>
    <w:p w14:paraId="4C6AD676" w14:textId="0D9C8C34" w:rsidR="003035AB" w:rsidRPr="00853365" w:rsidRDefault="003035AB" w:rsidP="003035AB">
      <w:pPr>
        <w:pStyle w:val="NormalWeb"/>
        <w:shd w:val="clear" w:color="auto" w:fill="FFFFFF"/>
        <w:spacing w:before="0" w:beforeAutospacing="0" w:after="240" w:afterAutospacing="0" w:line="360" w:lineRule="auto"/>
        <w:rPr>
          <w:rFonts w:eastAsiaTheme="minorHAnsi"/>
          <w:sz w:val="26"/>
        </w:rPr>
      </w:pPr>
      <w:r>
        <w:rPr>
          <w:rFonts w:eastAsiaTheme="minorHAnsi"/>
          <w:sz w:val="26"/>
        </w:rPr>
        <w:t>Gimbal</w:t>
      </w:r>
      <w:r w:rsidRPr="003D0075">
        <w:rPr>
          <w:rFonts w:eastAsiaTheme="minorHAnsi" w:hint="eastAsia"/>
          <w:sz w:val="26"/>
        </w:rPr>
        <w:t xml:space="preserve"> rotation </w:t>
      </w:r>
      <w:proofErr w:type="gramStart"/>
      <w:r w:rsidRPr="003D0075">
        <w:rPr>
          <w:rFonts w:eastAsiaTheme="minorHAnsi" w:hint="eastAsia"/>
          <w:sz w:val="26"/>
        </w:rPr>
        <w:t>is also described</w:t>
      </w:r>
      <w:proofErr w:type="gramEnd"/>
      <w:r w:rsidRPr="003D0075">
        <w:rPr>
          <w:rFonts w:eastAsiaTheme="minorHAnsi" w:hint="eastAsia"/>
          <w:sz w:val="26"/>
        </w:rPr>
        <w:t xml:space="preserve"> </w:t>
      </w:r>
      <w:r w:rsidR="00E2310A">
        <w:rPr>
          <w:rFonts w:eastAsiaTheme="minorHAnsi"/>
          <w:sz w:val="26"/>
        </w:rPr>
        <w:t xml:space="preserve">in these frames with Euler </w:t>
      </w:r>
      <w:r w:rsidRPr="00007F87">
        <w:rPr>
          <w:rFonts w:eastAsiaTheme="minorHAnsi"/>
          <w:sz w:val="26"/>
        </w:rPr>
        <w:t xml:space="preserve">Roll, Pitch, and Yaw </w:t>
      </w:r>
      <w:r w:rsidR="00E2310A">
        <w:rPr>
          <w:rFonts w:eastAsiaTheme="minorHAnsi"/>
          <w:sz w:val="26"/>
        </w:rPr>
        <w:t>angles rotating around X, Y, and Z axes.</w:t>
      </w:r>
    </w:p>
    <w:p w14:paraId="39B25C10" w14:textId="5132D2E8" w:rsidR="003035AB" w:rsidRDefault="003035AB" w:rsidP="003035AB">
      <w:r>
        <w:rPr>
          <w:noProof/>
        </w:rPr>
        <w:drawing>
          <wp:inline distT="0" distB="0" distL="0" distR="0" wp14:anchorId="68BC347B" wp14:editId="7F829FA1">
            <wp:extent cx="4878705" cy="3124835"/>
            <wp:effectExtent l="0" t="0" r="0" b="0"/>
            <wp:docPr id="9" name="Picture 9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96B42" w14:textId="0A30655B" w:rsidR="00D67415" w:rsidRPr="00D67415" w:rsidRDefault="00D67415" w:rsidP="0034111D">
      <w:pPr>
        <w:pStyle w:val="level2"/>
        <w:outlineLvl w:val="1"/>
      </w:pPr>
      <w:bookmarkStart w:id="15" w:name="_Toc103093276"/>
      <w:r w:rsidRPr="00D67415">
        <w:t>Works Modes</w:t>
      </w:r>
      <w:bookmarkEnd w:id="15"/>
      <w:r w:rsidRPr="00D67415">
        <w:t xml:space="preserve"> </w:t>
      </w:r>
    </w:p>
    <w:p w14:paraId="14E49061" w14:textId="77777777" w:rsidR="00D67415" w:rsidRPr="00C96E44" w:rsidRDefault="00D67415" w:rsidP="00D67415">
      <w:proofErr w:type="gramStart"/>
      <w:r w:rsidRPr="00C96E44">
        <w:rPr>
          <w:rFonts w:hint="eastAsia"/>
        </w:rPr>
        <w:t>The gimbal has several work modes that define how the gimbal follows aircraft movement, and how many axes are available for control.</w:t>
      </w:r>
      <w:proofErr w:type="gramEnd"/>
    </w:p>
    <w:p w14:paraId="1F83A511" w14:textId="5A249105" w:rsidR="00D67415" w:rsidRPr="00C96E44" w:rsidRDefault="00D67415" w:rsidP="00B650FB">
      <w:pPr>
        <w:pStyle w:val="ListParagraph"/>
        <w:numPr>
          <w:ilvl w:val="0"/>
          <w:numId w:val="28"/>
        </w:numPr>
      </w:pPr>
      <w:r w:rsidRPr="00C96E44">
        <w:rPr>
          <w:rFonts w:hint="eastAsia"/>
        </w:rPr>
        <w:t>Follow Mode: Yaw will follow the aircraft heading.</w:t>
      </w:r>
    </w:p>
    <w:p w14:paraId="41EE9206" w14:textId="37FA1D0A" w:rsidR="00D67415" w:rsidRPr="00C96E44" w:rsidRDefault="00D67415" w:rsidP="00B650FB">
      <w:pPr>
        <w:pStyle w:val="ListParagraph"/>
        <w:numPr>
          <w:ilvl w:val="0"/>
          <w:numId w:val="28"/>
        </w:numPr>
      </w:pPr>
      <w:r w:rsidRPr="00C96E44">
        <w:t>Lock</w:t>
      </w:r>
      <w:r w:rsidRPr="00C96E44">
        <w:rPr>
          <w:rFonts w:hint="eastAsia"/>
        </w:rPr>
        <w:t xml:space="preserve"> Mode: </w:t>
      </w:r>
      <w:r>
        <w:t xml:space="preserve"> </w:t>
      </w:r>
      <w:r w:rsidR="00C42397">
        <w:t>T</w:t>
      </w:r>
      <w:r w:rsidRPr="00C96E44">
        <w:rPr>
          <w:rFonts w:hint="eastAsia"/>
        </w:rPr>
        <w:t xml:space="preserve">he gimbal can move independently </w:t>
      </w:r>
      <w:r w:rsidR="005F4DCC">
        <w:t>from the aircraft</w:t>
      </w:r>
      <w:r w:rsidR="00400DDE">
        <w:rPr>
          <w:rFonts w:hint="eastAsia"/>
        </w:rPr>
        <w:t>.</w:t>
      </w:r>
    </w:p>
    <w:p w14:paraId="7864C512" w14:textId="77777777" w:rsidR="00D67415" w:rsidRPr="00D67415" w:rsidRDefault="00D67415" w:rsidP="0034111D">
      <w:pPr>
        <w:pStyle w:val="level2"/>
        <w:outlineLvl w:val="1"/>
      </w:pPr>
      <w:bookmarkStart w:id="16" w:name="_Toc103093277"/>
      <w:r w:rsidRPr="00D67415">
        <w:rPr>
          <w:rFonts w:hint="eastAsia"/>
        </w:rPr>
        <w:t>Moving the Gimbal</w:t>
      </w:r>
      <w:bookmarkEnd w:id="16"/>
    </w:p>
    <w:p w14:paraId="4CE93C06" w14:textId="76D92E66" w:rsidR="00D67415" w:rsidRPr="00C96E44" w:rsidRDefault="00D67415" w:rsidP="00D67415">
      <w:r>
        <w:rPr>
          <w:rFonts w:hint="eastAsia"/>
        </w:rPr>
        <w:t>T</w:t>
      </w:r>
      <w:r w:rsidRPr="00C96E44">
        <w:rPr>
          <w:rFonts w:hint="eastAsia"/>
        </w:rPr>
        <w:t xml:space="preserve">he gimbal </w:t>
      </w:r>
      <w:proofErr w:type="gramStart"/>
      <w:r w:rsidRPr="00C96E44">
        <w:rPr>
          <w:rFonts w:hint="eastAsia"/>
        </w:rPr>
        <w:t xml:space="preserve">can </w:t>
      </w:r>
      <w:r w:rsidR="007B7989">
        <w:t>be controlled</w:t>
      </w:r>
      <w:proofErr w:type="gramEnd"/>
      <w:r w:rsidRPr="00C96E44">
        <w:rPr>
          <w:rFonts w:hint="eastAsia"/>
        </w:rPr>
        <w:t xml:space="preserve"> in two </w:t>
      </w:r>
      <w:r w:rsidR="007B7989">
        <w:t>input modes</w:t>
      </w:r>
      <w:r w:rsidRPr="00C96E44">
        <w:rPr>
          <w:rFonts w:hint="eastAsia"/>
        </w:rPr>
        <w:t>:</w:t>
      </w:r>
    </w:p>
    <w:p w14:paraId="2AB08F04" w14:textId="12489A59" w:rsidR="00D67415" w:rsidRPr="00C96E44" w:rsidRDefault="007744D8" w:rsidP="00B650FB">
      <w:pPr>
        <w:pStyle w:val="ListParagraph"/>
        <w:numPr>
          <w:ilvl w:val="0"/>
          <w:numId w:val="27"/>
        </w:numPr>
      </w:pPr>
      <w:r>
        <w:t xml:space="preserve">Angle </w:t>
      </w:r>
      <w:r w:rsidR="00734436">
        <w:t>M</w:t>
      </w:r>
      <w:r>
        <w:t xml:space="preserve">ode: </w:t>
      </w:r>
      <w:r w:rsidR="00BC1E59">
        <w:rPr>
          <w:rFonts w:hint="eastAsia"/>
        </w:rPr>
        <w:t>Move to a target attitude</w:t>
      </w:r>
    </w:p>
    <w:p w14:paraId="526B6850" w14:textId="6F5901DB" w:rsidR="00D67415" w:rsidRDefault="007744D8" w:rsidP="00B650FB">
      <w:pPr>
        <w:pStyle w:val="ListParagraph"/>
        <w:numPr>
          <w:ilvl w:val="0"/>
          <w:numId w:val="27"/>
        </w:numPr>
      </w:pPr>
      <w:r>
        <w:t xml:space="preserve">Speed </w:t>
      </w:r>
      <w:r w:rsidR="00734436">
        <w:t>M</w:t>
      </w:r>
      <w:r>
        <w:t xml:space="preserve">ode: </w:t>
      </w:r>
      <w:r w:rsidR="00D67415" w:rsidRPr="00C96E44">
        <w:rPr>
          <w:rFonts w:hint="eastAsia"/>
        </w:rPr>
        <w:t xml:space="preserve">Move </w:t>
      </w:r>
      <w:r w:rsidR="007B7989">
        <w:t xml:space="preserve">at a target rate </w:t>
      </w:r>
      <w:r w:rsidR="004D50CC">
        <w:t xml:space="preserve">for </w:t>
      </w:r>
      <w:r>
        <w:t>the individual</w:t>
      </w:r>
      <w:r w:rsidR="004D50CC">
        <w:t xml:space="preserve"> axis.</w:t>
      </w:r>
    </w:p>
    <w:p w14:paraId="3A154BD9" w14:textId="36744FA2" w:rsidR="00BA0B19" w:rsidRPr="00C96E44" w:rsidRDefault="00360C74" w:rsidP="00BA0B19">
      <w:r>
        <w:t xml:space="preserve">When using Angle </w:t>
      </w:r>
      <w:r w:rsidR="00734436">
        <w:t>M</w:t>
      </w:r>
      <w:r>
        <w:t xml:space="preserve">ode, </w:t>
      </w:r>
      <w:r w:rsidR="001464FD">
        <w:t xml:space="preserve">the </w:t>
      </w:r>
      <w:r>
        <w:t>g</w:t>
      </w:r>
      <w:r w:rsidR="00BA0B19">
        <w:t xml:space="preserve">imbal moves to target attitude in Earth frame if operating in Lock mode. Otherwise, the gimbal moves to the target attitude in the </w:t>
      </w:r>
      <w:r w:rsidR="00400DDE">
        <w:t>Body frame</w:t>
      </w:r>
      <w:r w:rsidR="00BA0B19">
        <w:t xml:space="preserve"> if operating in Follow mode.</w:t>
      </w:r>
    </w:p>
    <w:p w14:paraId="0FB40202" w14:textId="14BE79D8" w:rsidR="00E26D01" w:rsidRDefault="00D67415" w:rsidP="00E26D01">
      <w:r w:rsidRPr="00C96E44">
        <w:rPr>
          <w:rFonts w:hint="eastAsia"/>
        </w:rPr>
        <w:t xml:space="preserve">When using </w:t>
      </w:r>
      <w:r w:rsidR="001464FD">
        <w:t xml:space="preserve">Speed </w:t>
      </w:r>
      <w:r w:rsidR="00734436">
        <w:t>Mode</w:t>
      </w:r>
      <w:r w:rsidR="001464FD">
        <w:t xml:space="preserve">, the gimbal moves at </w:t>
      </w:r>
      <w:r w:rsidR="00734436">
        <w:t xml:space="preserve">the </w:t>
      </w:r>
      <w:r w:rsidR="001464FD">
        <w:t xml:space="preserve">absolute rate in </w:t>
      </w:r>
      <w:r w:rsidR="00734436">
        <w:t xml:space="preserve">the </w:t>
      </w:r>
      <w:r w:rsidR="001464FD">
        <w:t>Earth frame</w:t>
      </w:r>
      <w:r w:rsidR="00E26D01">
        <w:rPr>
          <w:rFonts w:hint="eastAsia"/>
        </w:rPr>
        <w:t>.</w:t>
      </w:r>
    </w:p>
    <w:p w14:paraId="227FD67C" w14:textId="5F045180" w:rsidR="00103566" w:rsidRDefault="00103566" w:rsidP="0034111D">
      <w:pPr>
        <w:pStyle w:val="level2"/>
        <w:outlineLvl w:val="1"/>
      </w:pPr>
      <w:bookmarkStart w:id="17" w:name="OLE_LINK55"/>
      <w:bookmarkStart w:id="18" w:name="OLE_LINK56"/>
      <w:bookmarkStart w:id="19" w:name="_Toc103093278"/>
      <w:bookmarkEnd w:id="9"/>
      <w:bookmarkEnd w:id="10"/>
      <w:r>
        <w:t>General Protocol Overview</w:t>
      </w:r>
      <w:bookmarkEnd w:id="19"/>
    </w:p>
    <w:bookmarkEnd w:id="17"/>
    <w:bookmarkEnd w:id="18"/>
    <w:p w14:paraId="17509B9D" w14:textId="739CC2A9" w:rsidR="00103566" w:rsidRDefault="00103566" w:rsidP="00103566">
      <w:r>
        <w:t>Th</w:t>
      </w:r>
      <w:r w:rsidR="005D670A">
        <w:t xml:space="preserve">e API </w:t>
      </w:r>
      <w:proofErr w:type="gramStart"/>
      <w:r w:rsidR="005D670A">
        <w:t xml:space="preserve">is </w:t>
      </w:r>
      <w:r w:rsidR="00450B10">
        <w:t>implemented</w:t>
      </w:r>
      <w:proofErr w:type="gramEnd"/>
      <w:r w:rsidR="005D670A">
        <w:t xml:space="preserve"> based on </w:t>
      </w:r>
      <w:r w:rsidR="00450B10">
        <w:t xml:space="preserve">the </w:t>
      </w:r>
      <w:hyperlink r:id="rId14" w:history="1">
        <w:proofErr w:type="spellStart"/>
        <w:r w:rsidR="005D670A" w:rsidRPr="005D670A">
          <w:rPr>
            <w:rStyle w:val="Hyperlink"/>
          </w:rPr>
          <w:t>MAVLink</w:t>
        </w:r>
        <w:proofErr w:type="spellEnd"/>
        <w:r w:rsidR="005D670A" w:rsidRPr="005D670A">
          <w:rPr>
            <w:rStyle w:val="Hyperlink"/>
          </w:rPr>
          <w:t xml:space="preserve"> protocol</w:t>
        </w:r>
      </w:hyperlink>
      <w:r>
        <w:t xml:space="preserve">. </w:t>
      </w:r>
      <w:proofErr w:type="spellStart"/>
      <w:r>
        <w:t>Mavlink</w:t>
      </w:r>
      <w:proofErr w:type="spellEnd"/>
      <w:r>
        <w:t xml:space="preserve"> provides an open data format for interaction as well as a suite </w:t>
      </w:r>
      <w:r w:rsidR="007B7989">
        <w:t>of</w:t>
      </w:r>
      <w:r>
        <w:t xml:space="preserve"> tools to assist the programmer in developing and testing </w:t>
      </w:r>
      <w:r w:rsidR="007B7989">
        <w:t xml:space="preserve">the </w:t>
      </w:r>
      <w:r>
        <w:t xml:space="preserve">interface. </w:t>
      </w:r>
    </w:p>
    <w:p w14:paraId="4865108F" w14:textId="477668E1" w:rsidR="00817A52" w:rsidRPr="005D670A" w:rsidRDefault="00103566" w:rsidP="000C034C">
      <w:bookmarkStart w:id="20" w:name="OLE_LINK71"/>
      <w:bookmarkStart w:id="21" w:name="OLE_LINK72"/>
      <w:r w:rsidRPr="005D670A">
        <w:t xml:space="preserve">Gimbal uses </w:t>
      </w:r>
      <w:proofErr w:type="spellStart"/>
      <w:r w:rsidRPr="005D670A">
        <w:t>Mavlink</w:t>
      </w:r>
      <w:proofErr w:type="spellEnd"/>
      <w:r w:rsidRPr="005D670A">
        <w:t xml:space="preserve"> v2.0 message and communicates with </w:t>
      </w:r>
      <w:r w:rsidR="005D670A" w:rsidRPr="005D670A">
        <w:t>other components</w:t>
      </w:r>
      <w:r w:rsidRPr="005D670A">
        <w:t xml:space="preserve"> at 115200 </w:t>
      </w:r>
      <w:proofErr w:type="spellStart"/>
      <w:r w:rsidRPr="005D670A">
        <w:t>baud</w:t>
      </w:r>
      <w:r w:rsidR="00B318D8" w:rsidRPr="005D670A">
        <w:t>rate</w:t>
      </w:r>
      <w:proofErr w:type="spellEnd"/>
      <w:r w:rsidRPr="005D670A">
        <w:t xml:space="preserve"> and 8N1</w:t>
      </w:r>
      <w:bookmarkEnd w:id="20"/>
      <w:bookmarkEnd w:id="21"/>
      <w:r w:rsidR="00B87772" w:rsidRPr="005D670A">
        <w:t>.</w:t>
      </w:r>
    </w:p>
    <w:p w14:paraId="6402F250" w14:textId="77777777" w:rsidR="00BA5811" w:rsidRDefault="00BA1BB4" w:rsidP="008B12DE">
      <w:pPr>
        <w:rPr>
          <w:b/>
        </w:rPr>
      </w:pPr>
      <w:r w:rsidRPr="00B02BBF">
        <w:rPr>
          <w:b/>
        </w:rPr>
        <w:t xml:space="preserve">NOTE: </w:t>
      </w:r>
    </w:p>
    <w:p w14:paraId="7E4408BE" w14:textId="070C746E" w:rsidR="00ED044C" w:rsidRDefault="00ED044C" w:rsidP="00ED044C">
      <w:pPr>
        <w:pStyle w:val="ListParagraph"/>
        <w:numPr>
          <w:ilvl w:val="0"/>
          <w:numId w:val="20"/>
        </w:numPr>
        <w:rPr>
          <w:b/>
        </w:rPr>
      </w:pPr>
      <w:r w:rsidRPr="00ED044C">
        <w:rPr>
          <w:b/>
        </w:rPr>
        <w:t>Firmware:</w:t>
      </w:r>
    </w:p>
    <w:p w14:paraId="0BED224E" w14:textId="0DA810FC" w:rsidR="00585000" w:rsidRDefault="00E33BC8" w:rsidP="00554293">
      <w:pPr>
        <w:pStyle w:val="ListParagraph"/>
        <w:numPr>
          <w:ilvl w:val="0"/>
          <w:numId w:val="24"/>
        </w:numPr>
        <w:ind w:left="993"/>
      </w:pPr>
      <w:r>
        <w:t>Pixy</w:t>
      </w:r>
      <w:r w:rsidR="00E76055">
        <w:t xml:space="preserve"> Series</w:t>
      </w:r>
      <w:r>
        <w:t xml:space="preserve">: </w:t>
      </w:r>
      <w:r w:rsidR="00D055AA">
        <w:t>v7</w:t>
      </w:r>
      <w:r w:rsidR="00E76055">
        <w:t>56_Official</w:t>
      </w:r>
      <w:r w:rsidR="00585000">
        <w:t xml:space="preserve"> </w:t>
      </w:r>
      <w:r w:rsidR="00E76055">
        <w:t>and</w:t>
      </w:r>
      <w:r w:rsidR="00585000">
        <w:t xml:space="preserve"> above</w:t>
      </w:r>
      <w:r w:rsidR="00F95395">
        <w:t>.</w:t>
      </w:r>
    </w:p>
    <w:p w14:paraId="1EE367AF" w14:textId="5ABEFA52" w:rsidR="006061D0" w:rsidRDefault="00E76055" w:rsidP="00554293">
      <w:pPr>
        <w:pStyle w:val="ListParagraph"/>
        <w:numPr>
          <w:ilvl w:val="0"/>
          <w:numId w:val="24"/>
        </w:numPr>
        <w:ind w:left="993"/>
      </w:pPr>
      <w:r>
        <w:t>T3 Series</w:t>
      </w:r>
      <w:r w:rsidR="006061D0">
        <w:t xml:space="preserve">: </w:t>
      </w:r>
      <w:r>
        <w:t>v756_Official and</w:t>
      </w:r>
      <w:r w:rsidR="00681066">
        <w:t xml:space="preserve"> above</w:t>
      </w:r>
      <w:r w:rsidR="00F95395">
        <w:t>.</w:t>
      </w:r>
    </w:p>
    <w:p w14:paraId="2A976B3F" w14:textId="2944414F" w:rsidR="00D20CE9" w:rsidRDefault="00D20CE9" w:rsidP="00554293">
      <w:pPr>
        <w:pStyle w:val="ListParagraph"/>
        <w:numPr>
          <w:ilvl w:val="0"/>
          <w:numId w:val="24"/>
        </w:numPr>
        <w:ind w:left="993"/>
      </w:pPr>
      <w:r>
        <w:t>T7V1: v756_Official and above</w:t>
      </w:r>
      <w:r w:rsidR="00F95395">
        <w:t>.</w:t>
      </w:r>
    </w:p>
    <w:p w14:paraId="6DBD9CFB" w14:textId="490C7A75" w:rsidR="00D47D57" w:rsidRDefault="00D47D57" w:rsidP="00554293">
      <w:pPr>
        <w:pStyle w:val="ListParagraph"/>
        <w:numPr>
          <w:ilvl w:val="0"/>
          <w:numId w:val="24"/>
        </w:numPr>
        <w:ind w:left="993"/>
      </w:pPr>
      <w:r>
        <w:t xml:space="preserve">S1V3: </w:t>
      </w:r>
      <w:r w:rsidR="00E76055">
        <w:t>v756</w:t>
      </w:r>
      <w:r>
        <w:t xml:space="preserve">_Official </w:t>
      </w:r>
      <w:r w:rsidR="00D055AA">
        <w:t>and</w:t>
      </w:r>
      <w:r>
        <w:t xml:space="preserve"> above</w:t>
      </w:r>
      <w:r w:rsidR="00F95395">
        <w:t>.</w:t>
      </w:r>
    </w:p>
    <w:p w14:paraId="23D47FE7" w14:textId="32949C07" w:rsidR="00E76055" w:rsidRDefault="00D055AA" w:rsidP="00554293">
      <w:pPr>
        <w:pStyle w:val="ListParagraph"/>
        <w:numPr>
          <w:ilvl w:val="0"/>
          <w:numId w:val="24"/>
        </w:numPr>
        <w:ind w:left="993"/>
      </w:pPr>
      <w:r>
        <w:t>Mio: v756_Official and above</w:t>
      </w:r>
      <w:r w:rsidR="00F95395">
        <w:t>.</w:t>
      </w:r>
    </w:p>
    <w:p w14:paraId="41D8DB50" w14:textId="48122AA5" w:rsidR="00ED044C" w:rsidRPr="00ED044C" w:rsidRDefault="006A3275" w:rsidP="00ED044C">
      <w:pPr>
        <w:pStyle w:val="ListParagraph"/>
        <w:numPr>
          <w:ilvl w:val="0"/>
          <w:numId w:val="9"/>
        </w:numPr>
        <w:rPr>
          <w:b/>
        </w:rPr>
      </w:pPr>
      <w:proofErr w:type="spellStart"/>
      <w:r w:rsidRPr="00ED044C">
        <w:rPr>
          <w:b/>
        </w:rPr>
        <w:t>gTu</w:t>
      </w:r>
      <w:r w:rsidR="00842126">
        <w:rPr>
          <w:b/>
        </w:rPr>
        <w:t>ne</w:t>
      </w:r>
      <w:proofErr w:type="spellEnd"/>
      <w:r w:rsidR="00842126">
        <w:rPr>
          <w:b/>
        </w:rPr>
        <w:t xml:space="preserve"> D</w:t>
      </w:r>
      <w:r w:rsidR="007B7989">
        <w:rPr>
          <w:b/>
        </w:rPr>
        <w:t>esktop</w:t>
      </w:r>
    </w:p>
    <w:p w14:paraId="341F5812" w14:textId="5E64B978" w:rsidR="00ED044C" w:rsidRDefault="006A3275" w:rsidP="00554293">
      <w:pPr>
        <w:pStyle w:val="ListParagraph"/>
        <w:numPr>
          <w:ilvl w:val="0"/>
          <w:numId w:val="29"/>
        </w:numPr>
        <w:ind w:left="993"/>
      </w:pPr>
      <w:proofErr w:type="gramStart"/>
      <w:r w:rsidRPr="00554293">
        <w:t>gTuneDesktop</w:t>
      </w:r>
      <w:r w:rsidRPr="006A3275">
        <w:t>_</w:t>
      </w:r>
      <w:r w:rsidR="00244CD5">
        <w:t>v1.</w:t>
      </w:r>
      <w:r w:rsidR="00836061">
        <w:t>4.</w:t>
      </w:r>
      <w:r w:rsidR="0070628C">
        <w:t>2</w:t>
      </w:r>
      <w:proofErr w:type="gramEnd"/>
      <w:r w:rsidR="008B66A1">
        <w:t xml:space="preserve"> or above</w:t>
      </w:r>
      <w:r w:rsidR="00F95395">
        <w:t>.</w:t>
      </w:r>
      <w:r w:rsidR="00216D76">
        <w:t xml:space="preserve"> </w:t>
      </w:r>
      <w:r w:rsidR="00FC39A9">
        <w:t xml:space="preserve"> </w:t>
      </w:r>
    </w:p>
    <w:p w14:paraId="2EC1E79B" w14:textId="7AA5C6EA" w:rsidR="00D46B38" w:rsidRDefault="00D46B38" w:rsidP="00D46B38">
      <w:pPr>
        <w:pStyle w:val="ListParagraph"/>
        <w:numPr>
          <w:ilvl w:val="0"/>
          <w:numId w:val="9"/>
        </w:numPr>
      </w:pPr>
      <w:r w:rsidRPr="001D6CBE">
        <w:rPr>
          <w:b/>
        </w:rPr>
        <w:t xml:space="preserve">Link: </w:t>
      </w:r>
      <w:hyperlink r:id="rId15" w:history="1">
        <w:r>
          <w:rPr>
            <w:rStyle w:val="Hyperlink"/>
          </w:rPr>
          <w:t>https://github.com/Gremsy</w:t>
        </w:r>
      </w:hyperlink>
    </w:p>
    <w:p w14:paraId="1F169922" w14:textId="130B591B" w:rsidR="0034111D" w:rsidRDefault="003E2284" w:rsidP="0034111D">
      <w:pPr>
        <w:pStyle w:val="level2"/>
        <w:ind w:left="360"/>
        <w:outlineLvl w:val="1"/>
      </w:pPr>
      <w:bookmarkStart w:id="22" w:name="_Toc103093279"/>
      <w:r>
        <w:t>Enable SDK API</w:t>
      </w:r>
      <w:bookmarkEnd w:id="22"/>
    </w:p>
    <w:p w14:paraId="2C2F5F1E" w14:textId="73535584" w:rsidR="003E2284" w:rsidRDefault="002A6CDE" w:rsidP="003E2284">
      <w:pPr>
        <w:pStyle w:val="level3"/>
      </w:pPr>
      <w:bookmarkStart w:id="23" w:name="_Toc103093280"/>
      <w:r>
        <w:t xml:space="preserve">Gimbal </w:t>
      </w:r>
      <w:r w:rsidR="008B6177">
        <w:t xml:space="preserve">Data </w:t>
      </w:r>
      <w:proofErr w:type="spellStart"/>
      <w:r w:rsidR="008B6177">
        <w:t>Tranmissions</w:t>
      </w:r>
      <w:proofErr w:type="spellEnd"/>
      <w:r>
        <w:t xml:space="preserve"> over </w:t>
      </w:r>
      <w:proofErr w:type="spellStart"/>
      <w:r>
        <w:t>MAVLink</w:t>
      </w:r>
      <w:bookmarkEnd w:id="23"/>
      <w:proofErr w:type="spellEnd"/>
    </w:p>
    <w:p w14:paraId="558AC94F" w14:textId="0DBAB10C" w:rsidR="000D7EFF" w:rsidRDefault="000D7EFF" w:rsidP="000D7EFF">
      <w:pPr>
        <w:pStyle w:val="ListParagraph"/>
        <w:numPr>
          <w:ilvl w:val="0"/>
          <w:numId w:val="20"/>
        </w:numPr>
      </w:pPr>
      <w:r>
        <w:t>G</w:t>
      </w:r>
      <w:r w:rsidRPr="000D7EFF">
        <w:t xml:space="preserve">imbal sends status data through </w:t>
      </w:r>
      <w:proofErr w:type="spellStart"/>
      <w:r w:rsidRPr="000D7EFF">
        <w:t>MAVLink</w:t>
      </w:r>
      <w:proofErr w:type="spellEnd"/>
      <w:r w:rsidRPr="000D7EFF">
        <w:t xml:space="preserve"> messages. Other components can configure the gimbal to transmit data at the desired rate via </w:t>
      </w:r>
      <w:proofErr w:type="spellStart"/>
      <w:r w:rsidRPr="000D7EFF">
        <w:t>MAVLink</w:t>
      </w:r>
      <w:proofErr w:type="spellEnd"/>
      <w:r w:rsidRPr="000D7EFF">
        <w:t xml:space="preserve"> commands.</w:t>
      </w:r>
    </w:p>
    <w:p w14:paraId="51F1EEAF" w14:textId="0BDE51DA" w:rsidR="006C1920" w:rsidRDefault="00B2385E" w:rsidP="00B2385E">
      <w:pPr>
        <w:pStyle w:val="ListParagraph"/>
        <w:numPr>
          <w:ilvl w:val="0"/>
          <w:numId w:val="20"/>
        </w:numPr>
      </w:pPr>
      <w:r w:rsidRPr="00B2385E">
        <w:t>The SDK supports reading data and configuring the gimbal with open APIs</w:t>
      </w:r>
      <w:r>
        <w:t>.</w:t>
      </w:r>
    </w:p>
    <w:p w14:paraId="429E8EBD" w14:textId="69B17827" w:rsidR="007C260B" w:rsidRDefault="00280EB6" w:rsidP="00565A68">
      <w:pPr>
        <w:jc w:val="center"/>
      </w:pPr>
      <w:r>
        <w:rPr>
          <w:noProof/>
        </w:rPr>
        <w:drawing>
          <wp:inline distT="0" distB="0" distL="0" distR="0" wp14:anchorId="4044CD5B" wp14:editId="3AC0A08A">
            <wp:extent cx="3498826" cy="2743200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8826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B6056" w14:textId="77777777" w:rsidR="002836F2" w:rsidRDefault="002836F2" w:rsidP="00565A68">
      <w:pPr>
        <w:jc w:val="center"/>
      </w:pPr>
    </w:p>
    <w:p w14:paraId="766F7DFA" w14:textId="0C1A222B" w:rsidR="00225AF3" w:rsidRDefault="00225AF3" w:rsidP="0034111D">
      <w:pPr>
        <w:pStyle w:val="Level4"/>
      </w:pPr>
      <w:bookmarkStart w:id="24" w:name="OLE_LINK65"/>
      <w:bookmarkStart w:id="25" w:name="OLE_LINK66"/>
      <w:r>
        <w:t>HEARTBEAT</w:t>
      </w:r>
      <w:r w:rsidR="00FB4E78">
        <w:t xml:space="preserve"> </w:t>
      </w:r>
      <w:r>
        <w:t>(</w:t>
      </w:r>
      <w:r w:rsidR="00A309FA">
        <w:t xml:space="preserve">Message ID: </w:t>
      </w:r>
      <w:r w:rsidR="00A67302">
        <w:t>#</w:t>
      </w:r>
      <w:r>
        <w:t>0)</w:t>
      </w:r>
    </w:p>
    <w:bookmarkEnd w:id="24"/>
    <w:bookmarkEnd w:id="25"/>
    <w:p w14:paraId="6561CB95" w14:textId="1C2B977D" w:rsidR="00B532D7" w:rsidRDefault="00974A45" w:rsidP="00974A45">
      <w:r>
        <w:tab/>
        <w:t>The Gimbal send</w:t>
      </w:r>
      <w:r w:rsidR="00B2385E">
        <w:t>s</w:t>
      </w:r>
      <w:r>
        <w:t xml:space="preserve"> </w:t>
      </w:r>
      <w:r w:rsidR="00B2385E">
        <w:t>HEARTBEAT</w:t>
      </w:r>
      <w:r>
        <w:t xml:space="preserve"> message</w:t>
      </w:r>
      <w:r w:rsidR="00450B10">
        <w:t>s</w:t>
      </w:r>
      <w:r>
        <w:t xml:space="preserve"> </w:t>
      </w:r>
      <w:r w:rsidR="00B2385E">
        <w:t>at approximately 1Hz</w:t>
      </w:r>
      <w:r w:rsidR="00FF56A1">
        <w:t>.</w:t>
      </w:r>
      <w:r w:rsidR="003D5AA4">
        <w:t xml:space="preserve"> It send</w:t>
      </w:r>
      <w:r w:rsidR="00CF5C5E">
        <w:t>s</w:t>
      </w:r>
      <w:r w:rsidR="003D5AA4">
        <w:t xml:space="preserve"> through COM2</w:t>
      </w:r>
      <w:r w:rsidR="00B2385E">
        <w:t xml:space="preserve"> and COM4</w:t>
      </w:r>
      <w:r w:rsidR="003D5AA4">
        <w:t xml:space="preserve"> on</w:t>
      </w:r>
      <w:r w:rsidR="00B532D7">
        <w:t xml:space="preserve"> the QR after </w:t>
      </w:r>
      <w:r w:rsidR="00B2385E">
        <w:t>receiving any HEARTBEAT messages from other component</w:t>
      </w:r>
      <w:r w:rsidR="00F4436D">
        <w:t>s</w:t>
      </w:r>
      <w:r w:rsidR="003D5AA4">
        <w:t>.</w:t>
      </w:r>
      <w:r w:rsidR="00ED1836">
        <w:t xml:space="preserve"> </w:t>
      </w:r>
      <w:r w:rsidR="007B7989">
        <w:t>Take</w:t>
      </w:r>
      <w:r w:rsidR="00ED1836">
        <w:t xml:space="preserve"> advantage of this message to check the connection between your devices and </w:t>
      </w:r>
      <w:r w:rsidR="0009583E">
        <w:t xml:space="preserve">the </w:t>
      </w:r>
      <w:r w:rsidR="00ED1836">
        <w:t>gimbal.</w:t>
      </w:r>
    </w:p>
    <w:p w14:paraId="6EF910C8" w14:textId="5D329646" w:rsidR="0063090C" w:rsidRDefault="0063090C" w:rsidP="003E2284">
      <w:pPr>
        <w:pStyle w:val="Level4"/>
      </w:pPr>
      <w:r>
        <w:t>SYS_STATUS (</w:t>
      </w:r>
      <w:r w:rsidR="00A309FA">
        <w:t xml:space="preserve">Message ID: </w:t>
      </w:r>
      <w:r w:rsidR="00A67302">
        <w:t>#</w:t>
      </w:r>
      <w:r>
        <w:t>1)</w:t>
      </w:r>
    </w:p>
    <w:p w14:paraId="5CB602BE" w14:textId="22D0062F" w:rsidR="00D57E96" w:rsidRDefault="00CF5C5E" w:rsidP="009B50C9">
      <w:pPr>
        <w:ind w:firstLine="709"/>
      </w:pPr>
      <w:r>
        <w:t xml:space="preserve">The gimbal pushes </w:t>
      </w:r>
      <w:r w:rsidR="00B2385E">
        <w:t>status information with SYS_STATUS</w:t>
      </w:r>
      <w:r>
        <w:t xml:space="preserve"> </w:t>
      </w:r>
      <w:r w:rsidR="00B2385E">
        <w:t>message</w:t>
      </w:r>
      <w:r w:rsidR="00484A94">
        <w:t>s</w:t>
      </w:r>
      <w:r w:rsidR="00B2385E">
        <w:t xml:space="preserve"> </w:t>
      </w:r>
      <w:r>
        <w:t xml:space="preserve">at </w:t>
      </w:r>
      <w:r w:rsidR="00B2385E">
        <w:t>approximately 1Hz</w:t>
      </w:r>
      <w:r>
        <w:t xml:space="preserve">. </w:t>
      </w:r>
      <w:r w:rsidR="00D57E96">
        <w:t>Status</w:t>
      </w:r>
      <w:r>
        <w:t xml:space="preserve"> information includes the work</w:t>
      </w:r>
      <w:r w:rsidR="00F616A8">
        <w:t>ing</w:t>
      </w:r>
      <w:r>
        <w:t xml:space="preserve"> mode</w:t>
      </w:r>
      <w:r w:rsidR="00653649">
        <w:t>s</w:t>
      </w:r>
      <w:r>
        <w:t xml:space="preserve">, </w:t>
      </w:r>
      <w:r w:rsidR="007B7989">
        <w:t>sensor</w:t>
      </w:r>
      <w:r>
        <w:t xml:space="preserve"> state</w:t>
      </w:r>
      <w:r w:rsidR="00653649">
        <w:t>s</w:t>
      </w:r>
      <w:r>
        <w:t xml:space="preserve">, </w:t>
      </w:r>
      <w:r w:rsidR="007B7989">
        <w:t xml:space="preserve">and </w:t>
      </w:r>
      <w:r w:rsidR="00007F87">
        <w:t>motor</w:t>
      </w:r>
      <w:r>
        <w:t xml:space="preserve"> state</w:t>
      </w:r>
      <w:r w:rsidR="00653649">
        <w:t>s</w:t>
      </w:r>
      <w:r w:rsidR="00D57E96">
        <w:t>.</w:t>
      </w:r>
    </w:p>
    <w:p w14:paraId="7546ED22" w14:textId="42B1F876" w:rsidR="0063090C" w:rsidRDefault="0063090C" w:rsidP="00D57E96">
      <w:pPr>
        <w:ind w:firstLine="720"/>
      </w:pPr>
      <w:r>
        <w:t>S</w:t>
      </w:r>
      <w:r w:rsidRPr="00B318D8">
        <w:t xml:space="preserve">ee </w:t>
      </w:r>
      <w:proofErr w:type="spellStart"/>
      <w:r w:rsidR="00D57E96">
        <w:t>Gimbal_Interface</w:t>
      </w:r>
      <w:proofErr w:type="spellEnd"/>
      <w:r w:rsidR="00D57E96">
        <w:t>::</w:t>
      </w:r>
      <w:proofErr w:type="spellStart"/>
      <w:r w:rsidRPr="00B318D8">
        <w:t>gimbal_status_t</w:t>
      </w:r>
      <w:proofErr w:type="spellEnd"/>
      <w:r w:rsidRPr="00B318D8">
        <w:t xml:space="preserve"> structure</w:t>
      </w:r>
      <w:r w:rsidR="00D57E96">
        <w:t xml:space="preserve"> for more details.</w:t>
      </w:r>
    </w:p>
    <w:p w14:paraId="10838E1F" w14:textId="5B48CBA9" w:rsidR="00FF56A1" w:rsidRDefault="00383524" w:rsidP="003E2284">
      <w:pPr>
        <w:pStyle w:val="Level4"/>
      </w:pPr>
      <w:r>
        <w:t>RAW_IMU</w:t>
      </w:r>
      <w:r w:rsidR="008F4D51">
        <w:t xml:space="preserve"> </w:t>
      </w:r>
      <w:r w:rsidR="00FF56A1">
        <w:t>(</w:t>
      </w:r>
      <w:r w:rsidR="00A309FA">
        <w:t xml:space="preserve">Message ID: </w:t>
      </w:r>
      <w:r w:rsidR="00A67302">
        <w:t>#</w:t>
      </w:r>
      <w:r w:rsidR="00A37E3A">
        <w:t>27</w:t>
      </w:r>
      <w:r w:rsidR="00FF56A1">
        <w:t>)</w:t>
      </w:r>
    </w:p>
    <w:p w14:paraId="1CF6C625" w14:textId="74095302" w:rsidR="0066375D" w:rsidRDefault="003A61DF" w:rsidP="003A61DF">
      <w:r>
        <w:t>The g</w:t>
      </w:r>
      <w:r w:rsidR="00B53CA8">
        <w:t xml:space="preserve">imbal </w:t>
      </w:r>
      <w:r>
        <w:t>provides</w:t>
      </w:r>
      <w:r w:rsidR="00B53CA8">
        <w:t xml:space="preserve"> raw </w:t>
      </w:r>
      <w:proofErr w:type="spellStart"/>
      <w:r w:rsidR="00B53CA8">
        <w:t>imu</w:t>
      </w:r>
      <w:proofErr w:type="spellEnd"/>
      <w:r>
        <w:t xml:space="preserve"> data for </w:t>
      </w:r>
      <w:r w:rsidR="00313198">
        <w:t>applications</w:t>
      </w:r>
      <w:r w:rsidR="009B50C9">
        <w:t xml:space="preserve"> </w:t>
      </w:r>
      <w:r w:rsidR="0064620A">
        <w:t xml:space="preserve">that </w:t>
      </w:r>
      <w:r w:rsidR="00B53CA8">
        <w:t xml:space="preserve">want to </w:t>
      </w:r>
      <w:r>
        <w:t>inspect data and develop algorithm</w:t>
      </w:r>
      <w:r w:rsidR="00313198">
        <w:t>s</w:t>
      </w:r>
      <w:r>
        <w:t>.</w:t>
      </w:r>
    </w:p>
    <w:p w14:paraId="6FEAB7DF" w14:textId="51317583" w:rsidR="0066375D" w:rsidRDefault="00296162" w:rsidP="009B50C9">
      <w:r>
        <w:t>Acceleration (raw):</w:t>
      </w:r>
      <w:r w:rsidR="0066375D" w:rsidRPr="00A92B47">
        <w:t xml:space="preserve"> range 4g = 8192</w:t>
      </w:r>
      <w:r w:rsidR="000D2817">
        <w:t>.</w:t>
      </w:r>
    </w:p>
    <w:p w14:paraId="1A05BDCE" w14:textId="5F37A3EF" w:rsidR="000D2817" w:rsidRDefault="003A61DF" w:rsidP="001F0B2E">
      <w:proofErr w:type="gramStart"/>
      <w:r>
        <w:t>Gyro(</w:t>
      </w:r>
      <w:proofErr w:type="gramEnd"/>
      <w:r>
        <w:t>raw</w:t>
      </w:r>
      <w:r w:rsidR="00296162">
        <w:t>): range</w:t>
      </w:r>
      <w:r>
        <w:t xml:space="preserve"> 1000dps = </w:t>
      </w:r>
      <w:r w:rsidR="00296162">
        <w:t>32768</w:t>
      </w:r>
      <w:r w:rsidR="001F0B2E">
        <w:t>.</w:t>
      </w:r>
    </w:p>
    <w:p w14:paraId="7498F943" w14:textId="03961DAF" w:rsidR="001F0B2E" w:rsidRDefault="001F0B2E" w:rsidP="001F0B2E"/>
    <w:p w14:paraId="30FD8556" w14:textId="58E19B38" w:rsidR="001F0B2E" w:rsidRDefault="001F0B2E" w:rsidP="001F0B2E"/>
    <w:p w14:paraId="620C8996" w14:textId="0226ABCA" w:rsidR="001F0B2E" w:rsidRDefault="001F0B2E" w:rsidP="001F0B2E"/>
    <w:p w14:paraId="2099195C" w14:textId="77777777" w:rsidR="001F0B2E" w:rsidRDefault="001F0B2E" w:rsidP="001F0B2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1090"/>
        <w:gridCol w:w="3702"/>
        <w:gridCol w:w="2927"/>
      </w:tblGrid>
      <w:tr w:rsidR="00103288" w14:paraId="1132E573" w14:textId="3B055896" w:rsidTr="006D1855">
        <w:trPr>
          <w:jc w:val="center"/>
        </w:trPr>
        <w:tc>
          <w:tcPr>
            <w:tcW w:w="1284" w:type="dxa"/>
            <w:vAlign w:val="center"/>
          </w:tcPr>
          <w:p w14:paraId="0E3687AD" w14:textId="26A49691" w:rsidR="00103288" w:rsidRPr="00D02242" w:rsidRDefault="000D2817" w:rsidP="000D2817">
            <w:pPr>
              <w:ind w:firstLine="20"/>
              <w:jc w:val="center"/>
              <w:rPr>
                <w:b/>
                <w:bCs/>
              </w:rPr>
            </w:pPr>
            <w:bookmarkStart w:id="26" w:name="_Hlk42069587"/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5CFFB5F7" w14:textId="66CA6167" w:rsidR="00103288" w:rsidRPr="00D02242" w:rsidRDefault="00103288" w:rsidP="000D2817">
            <w:pPr>
              <w:ind w:firstLine="7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58F4A576" w14:textId="5FBB07D0" w:rsidR="00103288" w:rsidRPr="00D02242" w:rsidRDefault="00103288" w:rsidP="000D2817">
            <w:pPr>
              <w:ind w:firstLine="49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3C7C8CD0" w14:textId="3AE789E5" w:rsidR="00103288" w:rsidRPr="00D02242" w:rsidRDefault="00103288" w:rsidP="000D2817">
            <w:pPr>
              <w:ind w:firstLine="31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bookmarkEnd w:id="26"/>
      <w:tr w:rsidR="00103288" w14:paraId="4792624F" w14:textId="77777777" w:rsidTr="006D1855">
        <w:trPr>
          <w:jc w:val="center"/>
        </w:trPr>
        <w:tc>
          <w:tcPr>
            <w:tcW w:w="1284" w:type="dxa"/>
            <w:vAlign w:val="center"/>
          </w:tcPr>
          <w:p w14:paraId="6899371B" w14:textId="7715572C" w:rsidR="00103288" w:rsidRDefault="00103288" w:rsidP="000D2817">
            <w:pPr>
              <w:ind w:firstLine="20"/>
              <w:jc w:val="left"/>
            </w:pPr>
            <w:proofErr w:type="spellStart"/>
            <w:r w:rsidRPr="00103288">
              <w:t>time_usec</w:t>
            </w:r>
            <w:proofErr w:type="spellEnd"/>
          </w:p>
        </w:tc>
        <w:tc>
          <w:tcPr>
            <w:tcW w:w="0" w:type="auto"/>
            <w:vAlign w:val="center"/>
          </w:tcPr>
          <w:p w14:paraId="58E3E7D7" w14:textId="47FAA5DE" w:rsidR="00103288" w:rsidRDefault="00103288" w:rsidP="000D2817">
            <w:pPr>
              <w:ind w:firstLine="7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3A420590" w14:textId="45049704" w:rsidR="00103288" w:rsidRDefault="00103288" w:rsidP="000D2817">
            <w:pPr>
              <w:ind w:firstLine="49"/>
              <w:jc w:val="left"/>
            </w:pPr>
            <w:r w:rsidRPr="00103288">
              <w:t>Timestamp</w:t>
            </w:r>
            <w:r w:rsidR="004E166E">
              <w:t xml:space="preserve"> (us)</w:t>
            </w:r>
          </w:p>
        </w:tc>
        <w:tc>
          <w:tcPr>
            <w:tcW w:w="0" w:type="auto"/>
            <w:vAlign w:val="center"/>
          </w:tcPr>
          <w:p w14:paraId="11DC32B7" w14:textId="36EF08B3" w:rsidR="00103288" w:rsidRDefault="00103288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71762948" w14:textId="77777777" w:rsidTr="006D1855">
        <w:trPr>
          <w:jc w:val="center"/>
        </w:trPr>
        <w:tc>
          <w:tcPr>
            <w:tcW w:w="1284" w:type="dxa"/>
            <w:vAlign w:val="center"/>
          </w:tcPr>
          <w:p w14:paraId="55D243A5" w14:textId="0A19DBCA" w:rsidR="00103288" w:rsidRDefault="00103288" w:rsidP="000D2817">
            <w:pPr>
              <w:ind w:firstLine="20"/>
              <w:jc w:val="left"/>
            </w:pPr>
            <w:proofErr w:type="spellStart"/>
            <w:r>
              <w:t>xacc</w:t>
            </w:r>
            <w:proofErr w:type="spellEnd"/>
          </w:p>
        </w:tc>
        <w:tc>
          <w:tcPr>
            <w:tcW w:w="0" w:type="auto"/>
            <w:vAlign w:val="center"/>
          </w:tcPr>
          <w:p w14:paraId="7E79EDB3" w14:textId="4D710456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26A0E749" w14:textId="718565A8" w:rsidR="00103288" w:rsidRDefault="00103288" w:rsidP="000D2817">
            <w:pPr>
              <w:ind w:firstLine="49"/>
              <w:jc w:val="left"/>
            </w:pPr>
            <w:r w:rsidRPr="00103288">
              <w:t>X acceleration (raw)</w:t>
            </w:r>
          </w:p>
        </w:tc>
        <w:tc>
          <w:tcPr>
            <w:tcW w:w="0" w:type="auto"/>
            <w:vAlign w:val="center"/>
          </w:tcPr>
          <w:p w14:paraId="05D5ADB8" w14:textId="74CCB10E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62E03EAD" w14:textId="77777777" w:rsidTr="006D1855">
        <w:trPr>
          <w:jc w:val="center"/>
        </w:trPr>
        <w:tc>
          <w:tcPr>
            <w:tcW w:w="1284" w:type="dxa"/>
            <w:vAlign w:val="center"/>
          </w:tcPr>
          <w:p w14:paraId="5D1AAD42" w14:textId="69681729" w:rsidR="00103288" w:rsidRDefault="00103288" w:rsidP="000D2817">
            <w:pPr>
              <w:ind w:firstLine="20"/>
              <w:jc w:val="left"/>
            </w:pPr>
            <w:proofErr w:type="spellStart"/>
            <w:r>
              <w:t>yacc</w:t>
            </w:r>
            <w:proofErr w:type="spellEnd"/>
          </w:p>
        </w:tc>
        <w:tc>
          <w:tcPr>
            <w:tcW w:w="0" w:type="auto"/>
            <w:vAlign w:val="center"/>
          </w:tcPr>
          <w:p w14:paraId="6375B1CA" w14:textId="0FD1E6E0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532730B" w14:textId="5F8E538B" w:rsidR="00103288" w:rsidRDefault="00103288" w:rsidP="000D2817">
            <w:pPr>
              <w:ind w:firstLine="49"/>
              <w:jc w:val="left"/>
            </w:pPr>
            <w:r>
              <w:t>Y</w:t>
            </w:r>
            <w:r w:rsidRPr="00103288">
              <w:t xml:space="preserve"> acceleration (raw)</w:t>
            </w:r>
          </w:p>
        </w:tc>
        <w:tc>
          <w:tcPr>
            <w:tcW w:w="0" w:type="auto"/>
            <w:vAlign w:val="center"/>
          </w:tcPr>
          <w:p w14:paraId="6B742C9C" w14:textId="58459170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328B1D16" w14:textId="77777777" w:rsidTr="006D1855">
        <w:trPr>
          <w:jc w:val="center"/>
        </w:trPr>
        <w:tc>
          <w:tcPr>
            <w:tcW w:w="1284" w:type="dxa"/>
            <w:vAlign w:val="center"/>
          </w:tcPr>
          <w:p w14:paraId="4FD1632A" w14:textId="4DC8625D" w:rsidR="00103288" w:rsidRDefault="00103288" w:rsidP="000D2817">
            <w:pPr>
              <w:ind w:firstLine="20"/>
              <w:jc w:val="left"/>
            </w:pPr>
            <w:proofErr w:type="spellStart"/>
            <w:r>
              <w:t>zacc</w:t>
            </w:r>
            <w:proofErr w:type="spellEnd"/>
          </w:p>
        </w:tc>
        <w:tc>
          <w:tcPr>
            <w:tcW w:w="0" w:type="auto"/>
            <w:vAlign w:val="center"/>
          </w:tcPr>
          <w:p w14:paraId="2ED626D0" w14:textId="0E1F1B1D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689BCA42" w14:textId="22A96BAA" w:rsidR="00103288" w:rsidRDefault="00103288" w:rsidP="000D2817">
            <w:pPr>
              <w:ind w:firstLine="49"/>
              <w:jc w:val="left"/>
            </w:pPr>
            <w:r>
              <w:t>Z</w:t>
            </w:r>
            <w:r w:rsidRPr="00103288">
              <w:t xml:space="preserve"> acceleration (raw)</w:t>
            </w:r>
          </w:p>
        </w:tc>
        <w:tc>
          <w:tcPr>
            <w:tcW w:w="0" w:type="auto"/>
            <w:vAlign w:val="center"/>
          </w:tcPr>
          <w:p w14:paraId="3BAB37DE" w14:textId="35BDD074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71FCE54F" w14:textId="77777777" w:rsidTr="006D1855">
        <w:trPr>
          <w:jc w:val="center"/>
        </w:trPr>
        <w:tc>
          <w:tcPr>
            <w:tcW w:w="1284" w:type="dxa"/>
            <w:vAlign w:val="center"/>
          </w:tcPr>
          <w:p w14:paraId="1DE79BE0" w14:textId="479669A5" w:rsidR="00103288" w:rsidRDefault="00103288" w:rsidP="000D2817">
            <w:pPr>
              <w:ind w:firstLine="20"/>
              <w:jc w:val="left"/>
            </w:pPr>
            <w:bookmarkStart w:id="27" w:name="OLE_LINK95"/>
            <w:bookmarkStart w:id="28" w:name="OLE_LINK96"/>
            <w:proofErr w:type="spellStart"/>
            <w:r>
              <w:t>xgyro</w:t>
            </w:r>
            <w:bookmarkEnd w:id="27"/>
            <w:bookmarkEnd w:id="28"/>
            <w:proofErr w:type="spellEnd"/>
          </w:p>
        </w:tc>
        <w:tc>
          <w:tcPr>
            <w:tcW w:w="0" w:type="auto"/>
            <w:vAlign w:val="center"/>
          </w:tcPr>
          <w:p w14:paraId="5953B3C5" w14:textId="02EAA342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7B246CC5" w14:textId="7E46320D" w:rsidR="00103288" w:rsidRDefault="007A5A9A" w:rsidP="000D2817">
            <w:pPr>
              <w:ind w:firstLine="49"/>
              <w:jc w:val="left"/>
            </w:pPr>
            <w:r w:rsidRPr="007A5A9A">
              <w:t xml:space="preserve">Angular speed around </w:t>
            </w:r>
            <w:r w:rsidR="00007F87">
              <w:t>the X-axis</w:t>
            </w:r>
            <w:r w:rsidRPr="007A5A9A">
              <w:t xml:space="preserve"> </w:t>
            </w:r>
          </w:p>
        </w:tc>
        <w:tc>
          <w:tcPr>
            <w:tcW w:w="0" w:type="auto"/>
            <w:vAlign w:val="center"/>
          </w:tcPr>
          <w:p w14:paraId="3F6DCA76" w14:textId="53AAB911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0F12EBA2" w14:textId="77777777" w:rsidTr="006D1855">
        <w:trPr>
          <w:jc w:val="center"/>
        </w:trPr>
        <w:tc>
          <w:tcPr>
            <w:tcW w:w="1284" w:type="dxa"/>
            <w:vAlign w:val="center"/>
          </w:tcPr>
          <w:p w14:paraId="148445D0" w14:textId="2CD822D3" w:rsidR="00103288" w:rsidRDefault="00103288" w:rsidP="000D2817">
            <w:pPr>
              <w:ind w:firstLine="20"/>
              <w:jc w:val="left"/>
            </w:pPr>
            <w:bookmarkStart w:id="29" w:name="OLE_LINK97"/>
            <w:bookmarkStart w:id="30" w:name="OLE_LINK98"/>
            <w:proofErr w:type="spellStart"/>
            <w:r>
              <w:t>ygyro</w:t>
            </w:r>
            <w:bookmarkEnd w:id="29"/>
            <w:bookmarkEnd w:id="30"/>
            <w:proofErr w:type="spellEnd"/>
          </w:p>
        </w:tc>
        <w:tc>
          <w:tcPr>
            <w:tcW w:w="0" w:type="auto"/>
            <w:vAlign w:val="center"/>
          </w:tcPr>
          <w:p w14:paraId="3176FBCE" w14:textId="2C871CAF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CA6CD00" w14:textId="409F2578" w:rsidR="00103288" w:rsidRDefault="007A5A9A" w:rsidP="000D2817">
            <w:pPr>
              <w:ind w:firstLine="49"/>
              <w:jc w:val="left"/>
            </w:pPr>
            <w:r w:rsidRPr="007A5A9A">
              <w:t>Angular speed</w:t>
            </w:r>
            <w:r w:rsidR="000465D7">
              <w:t xml:space="preserve"> around </w:t>
            </w:r>
            <w:r w:rsidR="00007F87">
              <w:t>the Y-axis</w:t>
            </w:r>
          </w:p>
        </w:tc>
        <w:tc>
          <w:tcPr>
            <w:tcW w:w="0" w:type="auto"/>
            <w:vAlign w:val="center"/>
          </w:tcPr>
          <w:p w14:paraId="6613578F" w14:textId="27DDF385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6FDBE842" w14:textId="77777777" w:rsidTr="006D1855">
        <w:trPr>
          <w:jc w:val="center"/>
        </w:trPr>
        <w:tc>
          <w:tcPr>
            <w:tcW w:w="1284" w:type="dxa"/>
            <w:vAlign w:val="center"/>
          </w:tcPr>
          <w:p w14:paraId="7F3E98E6" w14:textId="54B77997" w:rsidR="00103288" w:rsidRDefault="007D3666" w:rsidP="000D2817">
            <w:pPr>
              <w:ind w:firstLine="20"/>
              <w:jc w:val="left"/>
            </w:pPr>
            <w:proofErr w:type="spellStart"/>
            <w:r>
              <w:t>z</w:t>
            </w:r>
            <w:r w:rsidR="007A5A9A">
              <w:t>gyro</w:t>
            </w:r>
            <w:proofErr w:type="spellEnd"/>
          </w:p>
        </w:tc>
        <w:tc>
          <w:tcPr>
            <w:tcW w:w="0" w:type="auto"/>
            <w:vAlign w:val="center"/>
          </w:tcPr>
          <w:p w14:paraId="1F7C9995" w14:textId="3D5389A4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0A1C9D82" w14:textId="2C909A7F" w:rsidR="00103288" w:rsidRDefault="000465D7" w:rsidP="000D2817">
            <w:pPr>
              <w:ind w:firstLine="49"/>
              <w:jc w:val="left"/>
            </w:pPr>
            <w:r w:rsidRPr="007A5A9A">
              <w:t>Angular speed</w:t>
            </w:r>
            <w:r>
              <w:t xml:space="preserve"> around </w:t>
            </w:r>
            <w:r w:rsidR="00007F87">
              <w:t>the Z-axis</w:t>
            </w:r>
          </w:p>
        </w:tc>
        <w:tc>
          <w:tcPr>
            <w:tcW w:w="0" w:type="auto"/>
            <w:vAlign w:val="center"/>
          </w:tcPr>
          <w:p w14:paraId="06D3366F" w14:textId="5FEA16C0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7A5A9A" w14:paraId="7FDCD20C" w14:textId="77777777" w:rsidTr="006D1855">
        <w:trPr>
          <w:jc w:val="center"/>
        </w:trPr>
        <w:tc>
          <w:tcPr>
            <w:tcW w:w="1284" w:type="dxa"/>
            <w:vAlign w:val="center"/>
          </w:tcPr>
          <w:p w14:paraId="2BA05E55" w14:textId="5F28BF87" w:rsidR="007A5A9A" w:rsidRDefault="007A5A9A" w:rsidP="000D2817">
            <w:pPr>
              <w:ind w:firstLine="20"/>
              <w:jc w:val="left"/>
            </w:pPr>
            <w:proofErr w:type="spellStart"/>
            <w:r w:rsidRPr="007A5A9A">
              <w:t>xmag</w:t>
            </w:r>
            <w:proofErr w:type="spellEnd"/>
          </w:p>
        </w:tc>
        <w:tc>
          <w:tcPr>
            <w:tcW w:w="0" w:type="auto"/>
            <w:vAlign w:val="center"/>
          </w:tcPr>
          <w:p w14:paraId="424FB36D" w14:textId="67C8B953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06A3408E" w14:textId="61A7ED9D" w:rsidR="007A5A9A" w:rsidRDefault="000465D7" w:rsidP="000D2817">
            <w:pPr>
              <w:ind w:firstLine="49"/>
              <w:jc w:val="left"/>
            </w:pPr>
            <w:r w:rsidRPr="000465D7">
              <w:t>X Magnetic field</w:t>
            </w:r>
          </w:p>
        </w:tc>
        <w:tc>
          <w:tcPr>
            <w:tcW w:w="0" w:type="auto"/>
            <w:vAlign w:val="center"/>
          </w:tcPr>
          <w:p w14:paraId="3FF046E7" w14:textId="04F24FA8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  <w:tr w:rsidR="007A5A9A" w14:paraId="0458BF0C" w14:textId="77777777" w:rsidTr="006D1855">
        <w:trPr>
          <w:jc w:val="center"/>
        </w:trPr>
        <w:tc>
          <w:tcPr>
            <w:tcW w:w="1284" w:type="dxa"/>
            <w:vAlign w:val="center"/>
          </w:tcPr>
          <w:p w14:paraId="0B80BB7E" w14:textId="27C803C7" w:rsidR="007A5A9A" w:rsidRDefault="007A5A9A" w:rsidP="000D2817">
            <w:pPr>
              <w:ind w:firstLine="20"/>
              <w:jc w:val="left"/>
            </w:pPr>
            <w:proofErr w:type="spellStart"/>
            <w:r>
              <w:t>y</w:t>
            </w:r>
            <w:r w:rsidRPr="007A5A9A">
              <w:t>mag</w:t>
            </w:r>
            <w:proofErr w:type="spellEnd"/>
          </w:p>
        </w:tc>
        <w:tc>
          <w:tcPr>
            <w:tcW w:w="0" w:type="auto"/>
            <w:vAlign w:val="center"/>
          </w:tcPr>
          <w:p w14:paraId="64A5897E" w14:textId="68A844DE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D9893DF" w14:textId="45237A8A" w:rsidR="007A5A9A" w:rsidRDefault="000465D7" w:rsidP="000D2817">
            <w:pPr>
              <w:ind w:firstLine="49"/>
              <w:jc w:val="left"/>
            </w:pPr>
            <w:r>
              <w:t>Y</w:t>
            </w:r>
            <w:r w:rsidRPr="000465D7">
              <w:t xml:space="preserve"> Magnetic field</w:t>
            </w:r>
          </w:p>
        </w:tc>
        <w:tc>
          <w:tcPr>
            <w:tcW w:w="0" w:type="auto"/>
            <w:vAlign w:val="center"/>
          </w:tcPr>
          <w:p w14:paraId="216D9779" w14:textId="221F66F9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  <w:tr w:rsidR="007A5A9A" w14:paraId="30A42FD1" w14:textId="77777777" w:rsidTr="006D1855">
        <w:trPr>
          <w:jc w:val="center"/>
        </w:trPr>
        <w:tc>
          <w:tcPr>
            <w:tcW w:w="1284" w:type="dxa"/>
            <w:vAlign w:val="center"/>
          </w:tcPr>
          <w:p w14:paraId="2F278394" w14:textId="31F2D203" w:rsidR="007A5A9A" w:rsidRDefault="007A5A9A" w:rsidP="000D2817">
            <w:pPr>
              <w:ind w:firstLine="20"/>
              <w:jc w:val="left"/>
            </w:pPr>
            <w:proofErr w:type="spellStart"/>
            <w:r>
              <w:t>z</w:t>
            </w:r>
            <w:r w:rsidRPr="007A5A9A">
              <w:t>mag</w:t>
            </w:r>
            <w:proofErr w:type="spellEnd"/>
          </w:p>
        </w:tc>
        <w:tc>
          <w:tcPr>
            <w:tcW w:w="0" w:type="auto"/>
            <w:vAlign w:val="center"/>
          </w:tcPr>
          <w:p w14:paraId="19EF8E0C" w14:textId="7C684A1E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16292E90" w14:textId="546766B7" w:rsidR="007A5A9A" w:rsidRDefault="000465D7" w:rsidP="000D2817">
            <w:pPr>
              <w:ind w:firstLine="49"/>
              <w:jc w:val="left"/>
            </w:pPr>
            <w:r>
              <w:t>Z</w:t>
            </w:r>
            <w:r w:rsidRPr="000465D7">
              <w:t xml:space="preserve"> Magnetic field</w:t>
            </w:r>
          </w:p>
        </w:tc>
        <w:tc>
          <w:tcPr>
            <w:tcW w:w="0" w:type="auto"/>
            <w:vAlign w:val="center"/>
          </w:tcPr>
          <w:p w14:paraId="44EC19BD" w14:textId="2BB18F32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</w:tbl>
    <w:p w14:paraId="7CD16ECD" w14:textId="77777777" w:rsidR="00103288" w:rsidRDefault="00103288" w:rsidP="00C948F3"/>
    <w:p w14:paraId="6D1EE374" w14:textId="2169AF1D" w:rsidR="00FB4E78" w:rsidRDefault="00FB4E78" w:rsidP="003E2284">
      <w:pPr>
        <w:pStyle w:val="Level4"/>
      </w:pPr>
      <w:r>
        <w:t>MOUNT_STATUS (</w:t>
      </w:r>
      <w:r w:rsidR="00CA4A24">
        <w:t xml:space="preserve">Message ID: </w:t>
      </w:r>
      <w:r w:rsidR="00A67302">
        <w:t>#</w:t>
      </w:r>
      <w:r>
        <w:t>158)</w:t>
      </w:r>
    </w:p>
    <w:p w14:paraId="1DAEB17D" w14:textId="70DC0561" w:rsidR="005B4AEE" w:rsidRPr="00947B0A" w:rsidRDefault="00CF2698" w:rsidP="009B50C9">
      <w:r>
        <w:t>This message provide</w:t>
      </w:r>
      <w:r w:rsidR="005748E1">
        <w:t>s</w:t>
      </w:r>
      <w:r>
        <w:t xml:space="preserve"> </w:t>
      </w:r>
      <w:r w:rsidR="008D74F8">
        <w:t xml:space="preserve">raw </w:t>
      </w:r>
      <w:r w:rsidR="00E65C46">
        <w:t>encoder values</w:t>
      </w:r>
      <w:r>
        <w:t xml:space="preserve"> </w:t>
      </w:r>
      <w:r w:rsidR="008D74F8">
        <w:t xml:space="preserve">or encoder angle values </w:t>
      </w:r>
      <w:r>
        <w:t>of the gimbal</w:t>
      </w:r>
      <w:r w:rsidR="00E65C46" w:rsidRPr="00947B0A">
        <w:t>.</w:t>
      </w:r>
      <w:r w:rsidR="005B4AEE" w:rsidRPr="00947B0A">
        <w:t xml:space="preserve"> </w:t>
      </w:r>
    </w:p>
    <w:p w14:paraId="1054B21F" w14:textId="1B61893E" w:rsidR="00947B0A" w:rsidRDefault="00947B0A" w:rsidP="001F0B2E">
      <w:r>
        <w:t xml:space="preserve">The encoder resolution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>
        <w:t xml:space="preserve"> </w:t>
      </w:r>
      <w:r w:rsidR="005F5181" w:rsidRPr="00947B0A">
        <w:t>bits.</w:t>
      </w:r>
      <w:bookmarkStart w:id="31" w:name="OLE_LINK3"/>
      <w:bookmarkStart w:id="32" w:name="OLE_LINK4"/>
    </w:p>
    <w:p w14:paraId="07DADB6E" w14:textId="77777777" w:rsidR="001F0B2E" w:rsidRPr="00947B0A" w:rsidRDefault="001F0B2E" w:rsidP="001F0B2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13"/>
        <w:gridCol w:w="992"/>
        <w:gridCol w:w="1984"/>
        <w:gridCol w:w="2986"/>
      </w:tblGrid>
      <w:tr w:rsidR="00E65C46" w14:paraId="49DE7B2A" w14:textId="77777777" w:rsidTr="00D02242">
        <w:trPr>
          <w:jc w:val="center"/>
        </w:trPr>
        <w:tc>
          <w:tcPr>
            <w:tcW w:w="2113" w:type="dxa"/>
            <w:vAlign w:val="center"/>
          </w:tcPr>
          <w:p w14:paraId="2AC1F758" w14:textId="720F4E51" w:rsidR="00E65C46" w:rsidRPr="00D02242" w:rsidRDefault="00E65C46" w:rsidP="00EB4C65">
            <w:pPr>
              <w:ind w:firstLine="20"/>
              <w:jc w:val="center"/>
              <w:rPr>
                <w:b/>
                <w:bCs/>
              </w:rPr>
            </w:pPr>
            <w:bookmarkStart w:id="33" w:name="OLE_LINK93"/>
            <w:bookmarkStart w:id="34" w:name="OLE_LINK94"/>
            <w:bookmarkEnd w:id="31"/>
            <w:bookmarkEnd w:id="32"/>
            <w:r w:rsidRPr="00D02242">
              <w:rPr>
                <w:b/>
                <w:bCs/>
              </w:rPr>
              <w:t>Field Name</w:t>
            </w:r>
          </w:p>
        </w:tc>
        <w:tc>
          <w:tcPr>
            <w:tcW w:w="992" w:type="dxa"/>
            <w:vAlign w:val="center"/>
          </w:tcPr>
          <w:p w14:paraId="6E3ABED0" w14:textId="7DC9D6CC" w:rsidR="00E65C46" w:rsidRPr="00D02242" w:rsidRDefault="00E65C46" w:rsidP="00EB4C65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1984" w:type="dxa"/>
            <w:vAlign w:val="center"/>
          </w:tcPr>
          <w:p w14:paraId="5EB71537" w14:textId="53C67D80" w:rsidR="00E65C46" w:rsidRPr="00D02242" w:rsidRDefault="00E65C46" w:rsidP="00EB4C65">
            <w:pPr>
              <w:ind w:firstLine="3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86" w:type="dxa"/>
            <w:vAlign w:val="center"/>
          </w:tcPr>
          <w:p w14:paraId="30B5CF4D" w14:textId="4A1DD8ED" w:rsidR="00E65C46" w:rsidRPr="00D02242" w:rsidRDefault="00E65C46" w:rsidP="00C55796">
            <w:pPr>
              <w:ind w:firstLine="36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E65C46" w14:paraId="335DC4FA" w14:textId="77777777" w:rsidTr="00D02242">
        <w:trPr>
          <w:jc w:val="center"/>
        </w:trPr>
        <w:tc>
          <w:tcPr>
            <w:tcW w:w="2113" w:type="dxa"/>
            <w:vAlign w:val="center"/>
          </w:tcPr>
          <w:p w14:paraId="496E4BC4" w14:textId="6654EDA0" w:rsidR="00E65C46" w:rsidRDefault="00E65C46" w:rsidP="00EB4C65">
            <w:pPr>
              <w:ind w:firstLine="20"/>
              <w:jc w:val="left"/>
            </w:pPr>
            <w:proofErr w:type="spellStart"/>
            <w:r>
              <w:t>pointing_a</w:t>
            </w:r>
            <w:proofErr w:type="spellEnd"/>
          </w:p>
        </w:tc>
        <w:tc>
          <w:tcPr>
            <w:tcW w:w="992" w:type="dxa"/>
            <w:vAlign w:val="center"/>
          </w:tcPr>
          <w:p w14:paraId="275D8741" w14:textId="657441F6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4A1A956A" w14:textId="11836C93" w:rsidR="00E65C46" w:rsidRDefault="006D0412" w:rsidP="00EB4C65">
            <w:pPr>
              <w:ind w:firstLine="30"/>
              <w:jc w:val="left"/>
            </w:pPr>
            <w:r>
              <w:t>Pitch (</w:t>
            </w:r>
            <w:proofErr w:type="spellStart"/>
            <w:r>
              <w:t>cdeg</w:t>
            </w:r>
            <w:proofErr w:type="spellEnd"/>
            <w:r w:rsidR="00E65C46">
              <w:t>)</w:t>
            </w:r>
          </w:p>
        </w:tc>
        <w:tc>
          <w:tcPr>
            <w:tcW w:w="2986" w:type="dxa"/>
            <w:vAlign w:val="center"/>
          </w:tcPr>
          <w:p w14:paraId="78E2E450" w14:textId="5B0DC108" w:rsidR="00E65C46" w:rsidRDefault="006D1855" w:rsidP="00C55796">
            <w:pPr>
              <w:ind w:firstLine="36"/>
              <w:jc w:val="left"/>
            </w:pPr>
            <w:bookmarkStart w:id="35" w:name="OLE_LINK59"/>
            <w:bookmarkStart w:id="36" w:name="OLE_LINK60"/>
            <w:r>
              <w:t>Tilt</w:t>
            </w:r>
            <w:r w:rsidR="00E65C46">
              <w:t xml:space="preserve"> encoder </w:t>
            </w:r>
            <w:bookmarkEnd w:id="35"/>
            <w:bookmarkEnd w:id="36"/>
            <w:r w:rsidR="00E65C46">
              <w:t>value</w:t>
            </w:r>
          </w:p>
        </w:tc>
      </w:tr>
      <w:tr w:rsidR="00E65C46" w14:paraId="02B04EE1" w14:textId="77777777" w:rsidTr="00D02242">
        <w:trPr>
          <w:jc w:val="center"/>
        </w:trPr>
        <w:tc>
          <w:tcPr>
            <w:tcW w:w="2113" w:type="dxa"/>
            <w:vAlign w:val="center"/>
          </w:tcPr>
          <w:p w14:paraId="168638A3" w14:textId="77B05799" w:rsidR="00E65C46" w:rsidRDefault="009F3BD0" w:rsidP="00EB4C65">
            <w:pPr>
              <w:ind w:firstLine="20"/>
              <w:jc w:val="left"/>
            </w:pPr>
            <w:proofErr w:type="spellStart"/>
            <w:r>
              <w:t>pointing_b</w:t>
            </w:r>
            <w:proofErr w:type="spellEnd"/>
          </w:p>
        </w:tc>
        <w:tc>
          <w:tcPr>
            <w:tcW w:w="992" w:type="dxa"/>
            <w:vAlign w:val="center"/>
          </w:tcPr>
          <w:p w14:paraId="36377E89" w14:textId="3DFD116B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09FE25E4" w14:textId="7F4A8C1A" w:rsidR="00E65C46" w:rsidRDefault="00E65C46" w:rsidP="00EB4C65">
            <w:pPr>
              <w:ind w:firstLine="30"/>
              <w:jc w:val="left"/>
            </w:pPr>
            <w:r>
              <w:t>Roll (</w:t>
            </w:r>
            <w:proofErr w:type="spellStart"/>
            <w:r w:rsidR="006D0412">
              <w:t>c</w:t>
            </w:r>
            <w:r>
              <w:t>deg</w:t>
            </w:r>
            <w:proofErr w:type="spellEnd"/>
            <w:r>
              <w:t>)</w:t>
            </w:r>
          </w:p>
        </w:tc>
        <w:tc>
          <w:tcPr>
            <w:tcW w:w="2986" w:type="dxa"/>
            <w:vAlign w:val="center"/>
          </w:tcPr>
          <w:p w14:paraId="76004051" w14:textId="583212DA" w:rsidR="00E65C46" w:rsidRDefault="00E65C46" w:rsidP="00C55796">
            <w:pPr>
              <w:ind w:firstLine="36"/>
              <w:jc w:val="left"/>
            </w:pPr>
            <w:r>
              <w:t>Roll encoder value</w:t>
            </w:r>
          </w:p>
        </w:tc>
      </w:tr>
      <w:tr w:rsidR="00E65C46" w14:paraId="327B89BF" w14:textId="77777777" w:rsidTr="00D02242">
        <w:trPr>
          <w:jc w:val="center"/>
        </w:trPr>
        <w:tc>
          <w:tcPr>
            <w:tcW w:w="2113" w:type="dxa"/>
            <w:vAlign w:val="center"/>
          </w:tcPr>
          <w:p w14:paraId="59022CE8" w14:textId="13D4B2AA" w:rsidR="00E65C46" w:rsidRDefault="009F3BD0" w:rsidP="00EB4C65">
            <w:pPr>
              <w:ind w:firstLine="20"/>
              <w:jc w:val="left"/>
            </w:pPr>
            <w:proofErr w:type="spellStart"/>
            <w:r>
              <w:t>pointing_c</w:t>
            </w:r>
            <w:proofErr w:type="spellEnd"/>
          </w:p>
        </w:tc>
        <w:tc>
          <w:tcPr>
            <w:tcW w:w="992" w:type="dxa"/>
            <w:vAlign w:val="center"/>
          </w:tcPr>
          <w:p w14:paraId="4381B8FE" w14:textId="6699B42D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62A2B3A6" w14:textId="7ECFC330" w:rsidR="00E65C46" w:rsidRDefault="006D0412" w:rsidP="00EB4C65">
            <w:pPr>
              <w:ind w:firstLine="30"/>
              <w:jc w:val="left"/>
            </w:pPr>
            <w:r>
              <w:t>Yaw (</w:t>
            </w:r>
            <w:proofErr w:type="spellStart"/>
            <w:r>
              <w:t>cdeg</w:t>
            </w:r>
            <w:proofErr w:type="spellEnd"/>
            <w:r w:rsidR="00E65C46">
              <w:t>)</w:t>
            </w:r>
          </w:p>
        </w:tc>
        <w:tc>
          <w:tcPr>
            <w:tcW w:w="2986" w:type="dxa"/>
            <w:vAlign w:val="center"/>
          </w:tcPr>
          <w:p w14:paraId="16D2DD2B" w14:textId="6FBD19AA" w:rsidR="00E65C46" w:rsidRDefault="00E65C46" w:rsidP="00C55796">
            <w:pPr>
              <w:ind w:firstLine="36"/>
              <w:jc w:val="left"/>
            </w:pPr>
            <w:r>
              <w:t>Pan encoder value</w:t>
            </w:r>
          </w:p>
        </w:tc>
      </w:tr>
      <w:tr w:rsidR="00E65C46" w14:paraId="27AA0ABB" w14:textId="77777777" w:rsidTr="00D02242">
        <w:trPr>
          <w:jc w:val="center"/>
        </w:trPr>
        <w:tc>
          <w:tcPr>
            <w:tcW w:w="2113" w:type="dxa"/>
            <w:vAlign w:val="center"/>
          </w:tcPr>
          <w:p w14:paraId="5EDF3F00" w14:textId="7B6DC638" w:rsidR="00E65C46" w:rsidRDefault="00A712AB" w:rsidP="00EB4C65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992" w:type="dxa"/>
            <w:vAlign w:val="center"/>
          </w:tcPr>
          <w:p w14:paraId="3580CB3A" w14:textId="5FC5BA44" w:rsidR="00E65C46" w:rsidRDefault="00E65C46" w:rsidP="00EB4C65">
            <w:pPr>
              <w:ind w:firstLine="0"/>
              <w:jc w:val="left"/>
            </w:pPr>
            <w:r>
              <w:t>uint8_t</w:t>
            </w:r>
          </w:p>
        </w:tc>
        <w:tc>
          <w:tcPr>
            <w:tcW w:w="1984" w:type="dxa"/>
            <w:vAlign w:val="center"/>
          </w:tcPr>
          <w:p w14:paraId="29013CF3" w14:textId="02EE6654" w:rsidR="00E65C46" w:rsidRDefault="00E65C46" w:rsidP="00EB4C65">
            <w:pPr>
              <w:ind w:firstLine="30"/>
              <w:jc w:val="left"/>
            </w:pPr>
            <w:r>
              <w:t>System ID</w:t>
            </w:r>
          </w:p>
        </w:tc>
        <w:tc>
          <w:tcPr>
            <w:tcW w:w="2986" w:type="dxa"/>
            <w:vAlign w:val="center"/>
          </w:tcPr>
          <w:p w14:paraId="2F8BF7B1" w14:textId="1D9C80D9" w:rsidR="00E65C46" w:rsidRDefault="00C55796" w:rsidP="00C55796">
            <w:pPr>
              <w:ind w:firstLine="36"/>
              <w:jc w:val="left"/>
            </w:pPr>
            <w:bookmarkStart w:id="37" w:name="OLE_LINK61"/>
            <w:bookmarkStart w:id="38" w:name="OLE_LINK62"/>
            <w:r>
              <w:t>Target</w:t>
            </w:r>
            <w:r w:rsidR="00E65C46">
              <w:t xml:space="preserve"> system ID</w:t>
            </w:r>
            <w:bookmarkEnd w:id="37"/>
            <w:bookmarkEnd w:id="38"/>
          </w:p>
        </w:tc>
      </w:tr>
      <w:tr w:rsidR="00E65C46" w14:paraId="1BF44745" w14:textId="77777777" w:rsidTr="00D02242">
        <w:trPr>
          <w:jc w:val="center"/>
        </w:trPr>
        <w:tc>
          <w:tcPr>
            <w:tcW w:w="2113" w:type="dxa"/>
            <w:vAlign w:val="center"/>
          </w:tcPr>
          <w:p w14:paraId="51A09EB8" w14:textId="4AB31157" w:rsidR="00E65C46" w:rsidRDefault="00A712AB" w:rsidP="00EB4C65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992" w:type="dxa"/>
            <w:vAlign w:val="center"/>
          </w:tcPr>
          <w:p w14:paraId="19F5C92B" w14:textId="46574946" w:rsidR="00E65C46" w:rsidRDefault="00E65C46" w:rsidP="00EB4C65">
            <w:pPr>
              <w:ind w:firstLine="0"/>
              <w:jc w:val="left"/>
            </w:pPr>
            <w:r>
              <w:t>uint8_t</w:t>
            </w:r>
          </w:p>
        </w:tc>
        <w:tc>
          <w:tcPr>
            <w:tcW w:w="1984" w:type="dxa"/>
            <w:vAlign w:val="center"/>
          </w:tcPr>
          <w:p w14:paraId="053345AD" w14:textId="48363EF6" w:rsidR="00E65C46" w:rsidRDefault="00E65C46" w:rsidP="00EB4C65">
            <w:pPr>
              <w:ind w:firstLine="30"/>
              <w:jc w:val="left"/>
            </w:pPr>
            <w:r>
              <w:t>Component ID</w:t>
            </w:r>
          </w:p>
        </w:tc>
        <w:tc>
          <w:tcPr>
            <w:tcW w:w="2986" w:type="dxa"/>
            <w:vAlign w:val="center"/>
          </w:tcPr>
          <w:p w14:paraId="1B04A32A" w14:textId="6947F189" w:rsidR="00E65C46" w:rsidRDefault="00C55796" w:rsidP="00C55796">
            <w:pPr>
              <w:ind w:firstLine="36"/>
              <w:jc w:val="left"/>
            </w:pPr>
            <w:r>
              <w:t>Target</w:t>
            </w:r>
            <w:r w:rsidR="00E65C46">
              <w:t xml:space="preserve"> component ID</w:t>
            </w:r>
          </w:p>
        </w:tc>
      </w:tr>
    </w:tbl>
    <w:p w14:paraId="7E3FF258" w14:textId="77777777" w:rsidR="00EB4C65" w:rsidRDefault="00EB4C65" w:rsidP="00EB4C65">
      <w:bookmarkStart w:id="39" w:name="OLE_LINK69"/>
      <w:bookmarkStart w:id="40" w:name="OLE_LINK70"/>
      <w:bookmarkEnd w:id="33"/>
      <w:bookmarkEnd w:id="34"/>
    </w:p>
    <w:p w14:paraId="7830B2BC" w14:textId="05A0A0A8" w:rsidR="00E65C46" w:rsidRDefault="00E65C46" w:rsidP="003E2284">
      <w:pPr>
        <w:pStyle w:val="Level4"/>
      </w:pPr>
      <w:r>
        <w:t>MOUNT_ORIENTATION (</w:t>
      </w:r>
      <w:r w:rsidR="00BC25B1">
        <w:t xml:space="preserve">Message ID: </w:t>
      </w:r>
      <w:r w:rsidR="0063090C">
        <w:t>#265</w:t>
      </w:r>
      <w:r>
        <w:t>)</w:t>
      </w:r>
    </w:p>
    <w:bookmarkEnd w:id="39"/>
    <w:bookmarkEnd w:id="40"/>
    <w:p w14:paraId="7F45DE5D" w14:textId="77338B02" w:rsidR="00E65C46" w:rsidRDefault="00947B0A" w:rsidP="009B50C9">
      <w:r w:rsidRPr="00947B0A">
        <w:t>This message contains information about gimbal attitude</w:t>
      </w:r>
      <w:r w:rsidR="00E65C46">
        <w:t>.</w:t>
      </w:r>
      <w:r w:rsidR="006C2378">
        <w:t xml:space="preserve"> </w:t>
      </w:r>
      <w:r w:rsidR="00007F87">
        <w:t>Use</w:t>
      </w:r>
      <w:r>
        <w:t xml:space="preserve"> this message </w:t>
      </w:r>
      <w:r w:rsidR="006C2378">
        <w:t xml:space="preserve">as feedback when </w:t>
      </w:r>
      <w:r>
        <w:t>controlling</w:t>
      </w:r>
      <w:r w:rsidR="006C2378">
        <w:t xml:space="preserve"> </w:t>
      </w:r>
      <w:r w:rsidR="00007F87">
        <w:t xml:space="preserve">the </w:t>
      </w:r>
      <w:r w:rsidR="006C2378">
        <w:t>gimba</w:t>
      </w:r>
      <w:r w:rsidR="00C614A4">
        <w:t>l.</w:t>
      </w:r>
    </w:p>
    <w:p w14:paraId="0F68B9CD" w14:textId="7D54ADB1" w:rsidR="00E74EDB" w:rsidRDefault="00E74EDB" w:rsidP="00C06D78">
      <w:pPr>
        <w:ind w:firstLine="720"/>
      </w:pPr>
    </w:p>
    <w:p w14:paraId="34984A73" w14:textId="516CEE06" w:rsidR="001F0B2E" w:rsidRDefault="001F0B2E" w:rsidP="00C06D78">
      <w:pPr>
        <w:ind w:firstLine="720"/>
      </w:pPr>
    </w:p>
    <w:p w14:paraId="15CAB4B1" w14:textId="77777777" w:rsidR="001F0B2E" w:rsidRDefault="001F0B2E" w:rsidP="001F0B2E">
      <w:pPr>
        <w:ind w:firstLine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26"/>
        <w:gridCol w:w="962"/>
        <w:gridCol w:w="3344"/>
        <w:gridCol w:w="2977"/>
      </w:tblGrid>
      <w:tr w:rsidR="00E65C46" w14:paraId="7AC74AE1" w14:textId="77777777" w:rsidTr="00D02242">
        <w:trPr>
          <w:jc w:val="center"/>
        </w:trPr>
        <w:tc>
          <w:tcPr>
            <w:tcW w:w="1926" w:type="dxa"/>
            <w:vAlign w:val="center"/>
          </w:tcPr>
          <w:p w14:paraId="36709098" w14:textId="77777777" w:rsidR="00E65C46" w:rsidRPr="00D02242" w:rsidRDefault="00E65C46" w:rsidP="00EB4C65">
            <w:pPr>
              <w:ind w:firstLine="20"/>
              <w:jc w:val="center"/>
              <w:rPr>
                <w:b/>
                <w:bCs/>
              </w:rPr>
            </w:pPr>
            <w:bookmarkStart w:id="41" w:name="OLE_LINK73"/>
            <w:bookmarkStart w:id="42" w:name="OLE_LINK74"/>
            <w:r w:rsidRPr="00D02242">
              <w:rPr>
                <w:b/>
                <w:bCs/>
              </w:rPr>
              <w:t>Field Name</w:t>
            </w:r>
          </w:p>
        </w:tc>
        <w:tc>
          <w:tcPr>
            <w:tcW w:w="962" w:type="dxa"/>
            <w:vAlign w:val="center"/>
          </w:tcPr>
          <w:p w14:paraId="1767E5F9" w14:textId="77777777" w:rsidR="00E65C46" w:rsidRPr="00D02242" w:rsidRDefault="00E65C46" w:rsidP="00EB4C65">
            <w:pPr>
              <w:ind w:firstLine="9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3344" w:type="dxa"/>
            <w:vAlign w:val="center"/>
          </w:tcPr>
          <w:p w14:paraId="07EE3144" w14:textId="658CFF55" w:rsidR="00E65C46" w:rsidRPr="00D02242" w:rsidRDefault="00E65C46" w:rsidP="00EB4C65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77" w:type="dxa"/>
            <w:vAlign w:val="center"/>
          </w:tcPr>
          <w:p w14:paraId="57E4ACD5" w14:textId="77777777" w:rsidR="00E65C46" w:rsidRPr="00D02242" w:rsidRDefault="00E65C46" w:rsidP="00EB4C65">
            <w:pPr>
              <w:ind w:firstLine="0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E65C46" w14:paraId="669C7D0E" w14:textId="77777777" w:rsidTr="00D02242">
        <w:trPr>
          <w:jc w:val="center"/>
        </w:trPr>
        <w:tc>
          <w:tcPr>
            <w:tcW w:w="1926" w:type="dxa"/>
            <w:vAlign w:val="center"/>
          </w:tcPr>
          <w:p w14:paraId="4A90A255" w14:textId="33902E42" w:rsidR="00E65C46" w:rsidRDefault="00E65C46" w:rsidP="00EB4C65">
            <w:pPr>
              <w:ind w:firstLine="20"/>
              <w:jc w:val="left"/>
            </w:pPr>
            <w:proofErr w:type="spellStart"/>
            <w:r>
              <w:t>time_boot_ms</w:t>
            </w:r>
            <w:proofErr w:type="spellEnd"/>
          </w:p>
        </w:tc>
        <w:tc>
          <w:tcPr>
            <w:tcW w:w="962" w:type="dxa"/>
            <w:vAlign w:val="center"/>
          </w:tcPr>
          <w:p w14:paraId="29B075D1" w14:textId="77777777" w:rsidR="00E65C46" w:rsidRDefault="00E65C46" w:rsidP="00EB4C65">
            <w:pPr>
              <w:ind w:firstLine="9"/>
              <w:jc w:val="left"/>
            </w:pPr>
            <w:r>
              <w:t>int32_t</w:t>
            </w:r>
          </w:p>
        </w:tc>
        <w:tc>
          <w:tcPr>
            <w:tcW w:w="3344" w:type="dxa"/>
            <w:vAlign w:val="center"/>
          </w:tcPr>
          <w:p w14:paraId="71A48BB8" w14:textId="58D38C5F" w:rsidR="00E65C46" w:rsidRDefault="004E166E" w:rsidP="00EB4C65">
            <w:pPr>
              <w:ind w:firstLine="0"/>
              <w:jc w:val="left"/>
            </w:pPr>
            <w:r>
              <w:t>Timestamp</w:t>
            </w:r>
            <w:r w:rsidR="006E4E18">
              <w:t xml:space="preserve"> (</w:t>
            </w:r>
            <w:proofErr w:type="spellStart"/>
            <w:r w:rsidR="006E4E18">
              <w:t>ms</w:t>
            </w:r>
            <w:proofErr w:type="spellEnd"/>
            <w:r w:rsidR="006E4E18">
              <w:t>)</w:t>
            </w:r>
          </w:p>
        </w:tc>
        <w:tc>
          <w:tcPr>
            <w:tcW w:w="2977" w:type="dxa"/>
            <w:vAlign w:val="center"/>
          </w:tcPr>
          <w:p w14:paraId="509105E8" w14:textId="6F3AB13A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3E283561" w14:textId="77777777" w:rsidTr="00D02242">
        <w:trPr>
          <w:jc w:val="center"/>
        </w:trPr>
        <w:tc>
          <w:tcPr>
            <w:tcW w:w="1926" w:type="dxa"/>
            <w:vAlign w:val="center"/>
          </w:tcPr>
          <w:p w14:paraId="1C7671E2" w14:textId="0C23B30A" w:rsidR="00E65C46" w:rsidRDefault="00521EC8" w:rsidP="00EB4C65">
            <w:pPr>
              <w:ind w:firstLine="20"/>
              <w:jc w:val="left"/>
            </w:pPr>
            <w:r>
              <w:t>roll</w:t>
            </w:r>
          </w:p>
        </w:tc>
        <w:tc>
          <w:tcPr>
            <w:tcW w:w="962" w:type="dxa"/>
            <w:vAlign w:val="center"/>
          </w:tcPr>
          <w:p w14:paraId="06FB9EE1" w14:textId="72A73FEB" w:rsidR="00E65C46" w:rsidRDefault="00521EC8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7E0AE4EB" w14:textId="5FBE91B7" w:rsidR="00E65C46" w:rsidRDefault="00521EC8" w:rsidP="00EB4C65">
            <w:pPr>
              <w:ind w:firstLine="0"/>
              <w:jc w:val="left"/>
            </w:pPr>
            <w:r>
              <w:t xml:space="preserve">Roll in </w:t>
            </w:r>
            <w:r w:rsidR="00007F87">
              <w:t xml:space="preserve">the </w:t>
            </w:r>
            <w:r w:rsidR="00B23A67">
              <w:t>Earth</w:t>
            </w:r>
            <w:r>
              <w:t xml:space="preserve"> frame</w:t>
            </w:r>
            <w:r w:rsidR="00B23A67">
              <w:t xml:space="preserve"> (</w:t>
            </w:r>
            <w:proofErr w:type="spellStart"/>
            <w:r w:rsidR="00B23A67">
              <w:t>deg</w:t>
            </w:r>
            <w:proofErr w:type="spellEnd"/>
            <w:r w:rsidR="00B23A67">
              <w:t>)</w:t>
            </w:r>
          </w:p>
        </w:tc>
        <w:tc>
          <w:tcPr>
            <w:tcW w:w="2977" w:type="dxa"/>
            <w:vAlign w:val="center"/>
          </w:tcPr>
          <w:p w14:paraId="02FCFAA5" w14:textId="7DBE9011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4BE867D9" w14:textId="77777777" w:rsidTr="00D02242">
        <w:trPr>
          <w:jc w:val="center"/>
        </w:trPr>
        <w:tc>
          <w:tcPr>
            <w:tcW w:w="1926" w:type="dxa"/>
            <w:vAlign w:val="center"/>
          </w:tcPr>
          <w:p w14:paraId="27948EE0" w14:textId="4D3D154E" w:rsidR="00E65C46" w:rsidRDefault="00521EC8" w:rsidP="00EB4C65">
            <w:pPr>
              <w:ind w:firstLine="20"/>
              <w:jc w:val="left"/>
            </w:pPr>
            <w:r>
              <w:t>pitch</w:t>
            </w:r>
          </w:p>
        </w:tc>
        <w:tc>
          <w:tcPr>
            <w:tcW w:w="962" w:type="dxa"/>
            <w:vAlign w:val="center"/>
          </w:tcPr>
          <w:p w14:paraId="093A008B" w14:textId="6ACAF33F" w:rsidR="00E65C46" w:rsidRDefault="00521EC8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11338DD2" w14:textId="1237D63F" w:rsidR="00E65C46" w:rsidRDefault="00521EC8" w:rsidP="00EB4C65">
            <w:pPr>
              <w:ind w:firstLine="0"/>
              <w:jc w:val="left"/>
            </w:pPr>
            <w:r>
              <w:t xml:space="preserve">Pitch in </w:t>
            </w:r>
            <w:r w:rsidR="00007F87">
              <w:t xml:space="preserve">the </w:t>
            </w:r>
            <w:r w:rsidR="00B23A67">
              <w:t>Earth</w:t>
            </w:r>
            <w:r>
              <w:t xml:space="preserve"> frame</w:t>
            </w:r>
            <w:r w:rsidR="00B23A67">
              <w:t xml:space="preserve"> (</w:t>
            </w:r>
            <w:proofErr w:type="spellStart"/>
            <w:r w:rsidR="00B23A67">
              <w:t>deg</w:t>
            </w:r>
            <w:proofErr w:type="spellEnd"/>
            <w:r w:rsidR="00B23A67">
              <w:t>)</w:t>
            </w:r>
          </w:p>
        </w:tc>
        <w:tc>
          <w:tcPr>
            <w:tcW w:w="2977" w:type="dxa"/>
            <w:vAlign w:val="center"/>
          </w:tcPr>
          <w:p w14:paraId="01D4630C" w14:textId="292DAC23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1B3952" w14:paraId="5AEB0A15" w14:textId="77777777" w:rsidTr="00D02242">
        <w:trPr>
          <w:jc w:val="center"/>
        </w:trPr>
        <w:tc>
          <w:tcPr>
            <w:tcW w:w="1926" w:type="dxa"/>
            <w:vAlign w:val="center"/>
          </w:tcPr>
          <w:p w14:paraId="2DE4DB48" w14:textId="7AB50D69" w:rsidR="001B3952" w:rsidRDefault="001B3952" w:rsidP="00EB4C65">
            <w:pPr>
              <w:ind w:firstLine="20"/>
              <w:jc w:val="left"/>
            </w:pPr>
            <w:r>
              <w:t>yaw</w:t>
            </w:r>
          </w:p>
        </w:tc>
        <w:tc>
          <w:tcPr>
            <w:tcW w:w="962" w:type="dxa"/>
            <w:vAlign w:val="center"/>
          </w:tcPr>
          <w:p w14:paraId="3FBD35C5" w14:textId="2844DE4B" w:rsidR="001B3952" w:rsidRDefault="001B3952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58C48D86" w14:textId="7CBAC8C8" w:rsidR="001B3952" w:rsidRDefault="001B3952" w:rsidP="00EB4C65">
            <w:pPr>
              <w:ind w:firstLine="0"/>
              <w:jc w:val="left"/>
            </w:pPr>
            <w:r>
              <w:t>Yaw in the Body frame (</w:t>
            </w:r>
            <w:proofErr w:type="spellStart"/>
            <w:r>
              <w:t>deg</w:t>
            </w:r>
            <w:proofErr w:type="spellEnd"/>
            <w:r>
              <w:t>)</w:t>
            </w:r>
          </w:p>
        </w:tc>
        <w:tc>
          <w:tcPr>
            <w:tcW w:w="2977" w:type="dxa"/>
            <w:vAlign w:val="center"/>
          </w:tcPr>
          <w:p w14:paraId="0776280C" w14:textId="2782B19E" w:rsidR="001B3952" w:rsidRDefault="001B3952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48233551" w14:textId="77777777" w:rsidTr="00D02242">
        <w:trPr>
          <w:jc w:val="center"/>
        </w:trPr>
        <w:tc>
          <w:tcPr>
            <w:tcW w:w="1926" w:type="dxa"/>
            <w:vAlign w:val="center"/>
          </w:tcPr>
          <w:p w14:paraId="05EEAA8A" w14:textId="00D412C7" w:rsidR="00E65C46" w:rsidRDefault="00521EC8" w:rsidP="00EB4C65">
            <w:pPr>
              <w:ind w:firstLine="20"/>
              <w:jc w:val="left"/>
            </w:pPr>
            <w:proofErr w:type="spellStart"/>
            <w:r>
              <w:t>yaw_absolute</w:t>
            </w:r>
            <w:proofErr w:type="spellEnd"/>
            <w:r>
              <w:t>**</w:t>
            </w:r>
          </w:p>
        </w:tc>
        <w:tc>
          <w:tcPr>
            <w:tcW w:w="962" w:type="dxa"/>
            <w:vAlign w:val="center"/>
          </w:tcPr>
          <w:p w14:paraId="30111A9E" w14:textId="5EC5A8D2" w:rsidR="00E65C46" w:rsidRDefault="00521EC8" w:rsidP="00EB4C65">
            <w:pPr>
              <w:ind w:firstLine="9"/>
              <w:jc w:val="left"/>
            </w:pPr>
            <w:bookmarkStart w:id="43" w:name="OLE_LINK63"/>
            <w:bookmarkStart w:id="44" w:name="OLE_LINK64"/>
            <w:r>
              <w:t>float</w:t>
            </w:r>
            <w:bookmarkEnd w:id="43"/>
            <w:bookmarkEnd w:id="44"/>
          </w:p>
        </w:tc>
        <w:tc>
          <w:tcPr>
            <w:tcW w:w="3344" w:type="dxa"/>
            <w:vAlign w:val="center"/>
          </w:tcPr>
          <w:p w14:paraId="1B36F8DE" w14:textId="38560A92" w:rsidR="00E65C46" w:rsidRDefault="001D5A00" w:rsidP="00EB4C65">
            <w:pPr>
              <w:ind w:firstLine="0"/>
              <w:jc w:val="left"/>
            </w:pPr>
            <w:r>
              <w:t xml:space="preserve">Yaw in </w:t>
            </w:r>
            <w:r w:rsidR="00007F87">
              <w:t xml:space="preserve">the </w:t>
            </w:r>
            <w:r w:rsidR="00722E55">
              <w:t>Earth frame</w:t>
            </w:r>
            <w:r>
              <w:t xml:space="preserve"> </w:t>
            </w:r>
          </w:p>
        </w:tc>
        <w:tc>
          <w:tcPr>
            <w:tcW w:w="2977" w:type="dxa"/>
            <w:vAlign w:val="center"/>
          </w:tcPr>
          <w:p w14:paraId="26F60B7B" w14:textId="72B4CF42" w:rsidR="00E65C46" w:rsidRDefault="001C7219" w:rsidP="00EB4C65">
            <w:pPr>
              <w:ind w:firstLine="0"/>
              <w:jc w:val="left"/>
            </w:pPr>
            <w:r>
              <w:t>Same as official</w:t>
            </w:r>
          </w:p>
        </w:tc>
      </w:tr>
      <w:bookmarkEnd w:id="41"/>
      <w:bookmarkEnd w:id="42"/>
    </w:tbl>
    <w:p w14:paraId="73DED488" w14:textId="77777777" w:rsidR="00F36202" w:rsidRDefault="00F36202" w:rsidP="00F36202"/>
    <w:p w14:paraId="6F49A67D" w14:textId="65150E9F" w:rsidR="00EB4C65" w:rsidRDefault="00EB4C65" w:rsidP="00EB4C65">
      <w:pPr>
        <w:pStyle w:val="Level4"/>
      </w:pPr>
      <w:r>
        <w:t>GIMBAL_DEVICE</w:t>
      </w:r>
      <w:r w:rsidR="009B50C9">
        <w:t>_INFORMATION</w:t>
      </w:r>
    </w:p>
    <w:p w14:paraId="71C7D4B8" w14:textId="51B6DF6A" w:rsidR="009B50C9" w:rsidRDefault="009B50C9" w:rsidP="005E13AB">
      <w:r>
        <w:t>This message contains gimbal information.</w:t>
      </w:r>
    </w:p>
    <w:p w14:paraId="6FA5C8EF" w14:textId="77777777" w:rsidR="00E81214" w:rsidRDefault="00E81214" w:rsidP="005E13AB"/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094"/>
        <w:gridCol w:w="1097"/>
        <w:gridCol w:w="3643"/>
        <w:gridCol w:w="2942"/>
      </w:tblGrid>
      <w:tr w:rsidR="00DC103C" w14:paraId="5B063A48" w14:textId="77777777" w:rsidTr="00D02242">
        <w:trPr>
          <w:jc w:val="center"/>
        </w:trPr>
        <w:tc>
          <w:tcPr>
            <w:tcW w:w="0" w:type="auto"/>
            <w:vAlign w:val="center"/>
          </w:tcPr>
          <w:p w14:paraId="171B9C6E" w14:textId="177389B1" w:rsidR="00F36202" w:rsidRPr="00D02242" w:rsidRDefault="00F36202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194CE362" w14:textId="3B6A026A" w:rsidR="00F36202" w:rsidRPr="00D02242" w:rsidRDefault="00F36202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35BBDBA7" w14:textId="76FFDA5C" w:rsidR="00F36202" w:rsidRPr="00D02242" w:rsidRDefault="00155DCE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42" w:type="dxa"/>
            <w:vAlign w:val="center"/>
          </w:tcPr>
          <w:p w14:paraId="02E6603A" w14:textId="032B3A06" w:rsidR="00F36202" w:rsidRPr="00D02242" w:rsidRDefault="00155DCE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DC103C" w14:paraId="15729AAF" w14:textId="77777777" w:rsidTr="00D02242">
        <w:trPr>
          <w:jc w:val="center"/>
        </w:trPr>
        <w:tc>
          <w:tcPr>
            <w:tcW w:w="0" w:type="auto"/>
            <w:vAlign w:val="center"/>
          </w:tcPr>
          <w:p w14:paraId="18F6B241" w14:textId="4C4406BA" w:rsidR="00DC103C" w:rsidRDefault="00DC103C" w:rsidP="00C55796">
            <w:pPr>
              <w:ind w:firstLine="0"/>
              <w:jc w:val="left"/>
            </w:pPr>
            <w:proofErr w:type="spellStart"/>
            <w:r>
              <w:t>time_boot_ms</w:t>
            </w:r>
            <w:proofErr w:type="spellEnd"/>
          </w:p>
        </w:tc>
        <w:tc>
          <w:tcPr>
            <w:tcW w:w="0" w:type="auto"/>
            <w:vAlign w:val="center"/>
          </w:tcPr>
          <w:p w14:paraId="4B2126C7" w14:textId="6FAA2781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51D97EDA" w14:textId="225F00A3" w:rsidR="00DC103C" w:rsidRDefault="004E166E" w:rsidP="00C55796">
            <w:pPr>
              <w:ind w:firstLine="0"/>
              <w:jc w:val="left"/>
            </w:pPr>
            <w:r>
              <w:t>Timestamp</w:t>
            </w:r>
            <w:r w:rsidR="00DC103C">
              <w:t xml:space="preserve"> (</w:t>
            </w:r>
            <w:proofErr w:type="spellStart"/>
            <w:r w:rsidR="00DC103C">
              <w:t>ms</w:t>
            </w:r>
            <w:proofErr w:type="spellEnd"/>
            <w:r w:rsidR="00DC103C">
              <w:t>)</w:t>
            </w:r>
          </w:p>
        </w:tc>
        <w:tc>
          <w:tcPr>
            <w:tcW w:w="2942" w:type="dxa"/>
            <w:vAlign w:val="center"/>
          </w:tcPr>
          <w:p w14:paraId="1FE453E1" w14:textId="1EDAA4EF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29533E5A" w14:textId="77777777" w:rsidTr="00D02242">
        <w:trPr>
          <w:jc w:val="center"/>
        </w:trPr>
        <w:tc>
          <w:tcPr>
            <w:tcW w:w="0" w:type="auto"/>
            <w:vAlign w:val="center"/>
          </w:tcPr>
          <w:p w14:paraId="68A4EB09" w14:textId="4CAF9149" w:rsidR="00DC103C" w:rsidRDefault="00DC103C" w:rsidP="00C55796">
            <w:pPr>
              <w:ind w:firstLine="0"/>
              <w:jc w:val="left"/>
            </w:pPr>
            <w:proofErr w:type="spellStart"/>
            <w:r>
              <w:t>vendor_name</w:t>
            </w:r>
            <w:proofErr w:type="spellEnd"/>
          </w:p>
        </w:tc>
        <w:tc>
          <w:tcPr>
            <w:tcW w:w="0" w:type="auto"/>
            <w:vAlign w:val="center"/>
          </w:tcPr>
          <w:p w14:paraId="19D9B2B4" w14:textId="46D9FCA2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4FA97596" w14:textId="7601BF0A" w:rsidR="00DC103C" w:rsidRDefault="00DC103C" w:rsidP="00C55796">
            <w:pPr>
              <w:ind w:firstLine="0"/>
              <w:jc w:val="left"/>
            </w:pPr>
            <w:r>
              <w:t>Vendor’s name</w:t>
            </w:r>
          </w:p>
        </w:tc>
        <w:tc>
          <w:tcPr>
            <w:tcW w:w="2942" w:type="dxa"/>
            <w:vAlign w:val="center"/>
          </w:tcPr>
          <w:p w14:paraId="3310DF4C" w14:textId="7A60C60A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7042BFB" w14:textId="77777777" w:rsidTr="00D02242">
        <w:trPr>
          <w:jc w:val="center"/>
        </w:trPr>
        <w:tc>
          <w:tcPr>
            <w:tcW w:w="0" w:type="auto"/>
            <w:vAlign w:val="center"/>
          </w:tcPr>
          <w:p w14:paraId="798BD111" w14:textId="47C7AB21" w:rsidR="00DC103C" w:rsidRDefault="00DC103C" w:rsidP="00C55796">
            <w:pPr>
              <w:ind w:firstLine="0"/>
              <w:jc w:val="left"/>
            </w:pPr>
            <w:proofErr w:type="spellStart"/>
            <w:r>
              <w:t>model_name</w:t>
            </w:r>
            <w:proofErr w:type="spellEnd"/>
          </w:p>
        </w:tc>
        <w:tc>
          <w:tcPr>
            <w:tcW w:w="0" w:type="auto"/>
            <w:vAlign w:val="center"/>
          </w:tcPr>
          <w:p w14:paraId="03E0793B" w14:textId="2FA95896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5597903E" w14:textId="25C3F12E" w:rsidR="00DC103C" w:rsidRDefault="00DC103C" w:rsidP="00C55796">
            <w:pPr>
              <w:ind w:firstLine="0"/>
              <w:jc w:val="left"/>
            </w:pPr>
            <w:r>
              <w:t>Model’s name</w:t>
            </w:r>
          </w:p>
        </w:tc>
        <w:tc>
          <w:tcPr>
            <w:tcW w:w="2942" w:type="dxa"/>
            <w:vAlign w:val="center"/>
          </w:tcPr>
          <w:p w14:paraId="32858320" w14:textId="0D474B85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50AFD3C1" w14:textId="77777777" w:rsidTr="00D02242">
        <w:trPr>
          <w:jc w:val="center"/>
        </w:trPr>
        <w:tc>
          <w:tcPr>
            <w:tcW w:w="0" w:type="auto"/>
            <w:vAlign w:val="center"/>
          </w:tcPr>
          <w:p w14:paraId="06180F5C" w14:textId="4DD622CC" w:rsidR="00DC103C" w:rsidRDefault="00DC103C" w:rsidP="00C55796">
            <w:pPr>
              <w:ind w:firstLine="0"/>
              <w:jc w:val="left"/>
            </w:pPr>
            <w:proofErr w:type="spellStart"/>
            <w:r>
              <w:t>custom_name</w:t>
            </w:r>
            <w:proofErr w:type="spellEnd"/>
          </w:p>
        </w:tc>
        <w:tc>
          <w:tcPr>
            <w:tcW w:w="0" w:type="auto"/>
            <w:vAlign w:val="center"/>
          </w:tcPr>
          <w:p w14:paraId="6411E15C" w14:textId="5F327F0F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1CFF7551" w14:textId="71BEDCAF" w:rsidR="00DC103C" w:rsidRDefault="00202448" w:rsidP="00C55796">
            <w:pPr>
              <w:ind w:firstLine="0"/>
              <w:jc w:val="left"/>
            </w:pPr>
            <w:r>
              <w:t>A c</w:t>
            </w:r>
            <w:r w:rsidR="00DC103C">
              <w:t xml:space="preserve">ustom name </w:t>
            </w:r>
            <w:r w:rsidR="0009583E">
              <w:t xml:space="preserve">is </w:t>
            </w:r>
            <w:r w:rsidR="00DC103C">
              <w:t xml:space="preserve">given by </w:t>
            </w:r>
            <w:r w:rsidR="0064620A">
              <w:t xml:space="preserve">the </w:t>
            </w:r>
            <w:r w:rsidR="00DC103C">
              <w:t>user</w:t>
            </w:r>
          </w:p>
        </w:tc>
        <w:tc>
          <w:tcPr>
            <w:tcW w:w="2942" w:type="dxa"/>
            <w:vAlign w:val="center"/>
          </w:tcPr>
          <w:p w14:paraId="0F4477AD" w14:textId="354152DE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A4C8F4B" w14:textId="77777777" w:rsidTr="00D02242">
        <w:trPr>
          <w:jc w:val="center"/>
        </w:trPr>
        <w:tc>
          <w:tcPr>
            <w:tcW w:w="0" w:type="auto"/>
            <w:vAlign w:val="center"/>
          </w:tcPr>
          <w:p w14:paraId="045B7DE4" w14:textId="03798E1A" w:rsidR="00DC103C" w:rsidRDefault="00DC103C" w:rsidP="00C55796">
            <w:pPr>
              <w:ind w:firstLine="0"/>
              <w:jc w:val="left"/>
            </w:pPr>
            <w:proofErr w:type="spellStart"/>
            <w:r>
              <w:t>firmware_version</w:t>
            </w:r>
            <w:proofErr w:type="spellEnd"/>
          </w:p>
        </w:tc>
        <w:tc>
          <w:tcPr>
            <w:tcW w:w="0" w:type="auto"/>
            <w:vAlign w:val="center"/>
          </w:tcPr>
          <w:p w14:paraId="44F94116" w14:textId="301C24B2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2942B7BE" w14:textId="31C7F65C" w:rsidR="00DC103C" w:rsidRDefault="00DC103C" w:rsidP="00C55796">
            <w:pPr>
              <w:ind w:firstLine="0"/>
              <w:jc w:val="left"/>
            </w:pPr>
            <w:r>
              <w:t>Firmware version</w:t>
            </w:r>
          </w:p>
        </w:tc>
        <w:tc>
          <w:tcPr>
            <w:tcW w:w="2942" w:type="dxa"/>
            <w:vAlign w:val="center"/>
          </w:tcPr>
          <w:p w14:paraId="7F8FCA30" w14:textId="37EA1A3A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F9AC2A0" w14:textId="77777777" w:rsidTr="00D02242">
        <w:trPr>
          <w:jc w:val="center"/>
        </w:trPr>
        <w:tc>
          <w:tcPr>
            <w:tcW w:w="0" w:type="auto"/>
            <w:vAlign w:val="center"/>
          </w:tcPr>
          <w:p w14:paraId="762213D3" w14:textId="600077AD" w:rsidR="00DC103C" w:rsidRDefault="00DC103C" w:rsidP="00C55796">
            <w:pPr>
              <w:ind w:firstLine="0"/>
              <w:jc w:val="left"/>
            </w:pPr>
            <w:proofErr w:type="spellStart"/>
            <w:r>
              <w:t>hardware_version</w:t>
            </w:r>
            <w:proofErr w:type="spellEnd"/>
          </w:p>
        </w:tc>
        <w:tc>
          <w:tcPr>
            <w:tcW w:w="0" w:type="auto"/>
            <w:vAlign w:val="center"/>
          </w:tcPr>
          <w:p w14:paraId="145F6EDB" w14:textId="335915DC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2C2C7BEF" w14:textId="76BB7FDE" w:rsidR="00DC103C" w:rsidRDefault="00DC103C" w:rsidP="00C55796">
            <w:pPr>
              <w:ind w:firstLine="0"/>
              <w:jc w:val="left"/>
            </w:pPr>
            <w:r>
              <w:t>Hardwar version</w:t>
            </w:r>
          </w:p>
        </w:tc>
        <w:tc>
          <w:tcPr>
            <w:tcW w:w="2942" w:type="dxa"/>
            <w:vAlign w:val="center"/>
          </w:tcPr>
          <w:p w14:paraId="419B5864" w14:textId="755B88F2" w:rsidR="00DC103C" w:rsidRDefault="00D67709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1C10911D" w14:textId="77777777" w:rsidTr="00D02242">
        <w:trPr>
          <w:jc w:val="center"/>
        </w:trPr>
        <w:tc>
          <w:tcPr>
            <w:tcW w:w="0" w:type="auto"/>
            <w:vAlign w:val="center"/>
          </w:tcPr>
          <w:p w14:paraId="6F296D35" w14:textId="777F6889" w:rsidR="00DC103C" w:rsidRDefault="00DC103C" w:rsidP="00C55796">
            <w:pPr>
              <w:ind w:firstLine="0"/>
              <w:jc w:val="left"/>
            </w:pPr>
            <w:proofErr w:type="spellStart"/>
            <w:r>
              <w:t>uid</w:t>
            </w:r>
            <w:proofErr w:type="spellEnd"/>
          </w:p>
        </w:tc>
        <w:tc>
          <w:tcPr>
            <w:tcW w:w="0" w:type="auto"/>
            <w:vAlign w:val="center"/>
          </w:tcPr>
          <w:p w14:paraId="234F787A" w14:textId="3316D949" w:rsidR="00DC103C" w:rsidRDefault="00DC103C" w:rsidP="00C55796">
            <w:pPr>
              <w:ind w:firstLine="0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3ACD9B4A" w14:textId="5CCF9FE6" w:rsidR="00DC103C" w:rsidRDefault="00DC103C" w:rsidP="00C55796">
            <w:pPr>
              <w:ind w:firstLine="0"/>
              <w:jc w:val="left"/>
            </w:pPr>
            <w:r>
              <w:t xml:space="preserve">Hardware </w:t>
            </w:r>
            <w:proofErr w:type="spellStart"/>
            <w:r>
              <w:t>uid</w:t>
            </w:r>
            <w:proofErr w:type="spellEnd"/>
          </w:p>
        </w:tc>
        <w:tc>
          <w:tcPr>
            <w:tcW w:w="2942" w:type="dxa"/>
            <w:vAlign w:val="center"/>
          </w:tcPr>
          <w:p w14:paraId="7CCB3DD8" w14:textId="188BE65D" w:rsidR="00DC103C" w:rsidRDefault="00833EF8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082C84B2" w14:textId="77777777" w:rsidTr="00D02242">
        <w:trPr>
          <w:jc w:val="center"/>
        </w:trPr>
        <w:tc>
          <w:tcPr>
            <w:tcW w:w="0" w:type="auto"/>
            <w:vAlign w:val="center"/>
          </w:tcPr>
          <w:p w14:paraId="429BD2F0" w14:textId="6FAF32DD" w:rsidR="00DC103C" w:rsidRDefault="00DC103C" w:rsidP="00C55796">
            <w:pPr>
              <w:ind w:firstLine="0"/>
              <w:jc w:val="left"/>
            </w:pPr>
            <w:proofErr w:type="spellStart"/>
            <w:r>
              <w:t>cap_flags</w:t>
            </w:r>
            <w:proofErr w:type="spellEnd"/>
          </w:p>
        </w:tc>
        <w:tc>
          <w:tcPr>
            <w:tcW w:w="0" w:type="auto"/>
            <w:vAlign w:val="center"/>
          </w:tcPr>
          <w:p w14:paraId="6EF80D03" w14:textId="00D800EA" w:rsidR="00DC103C" w:rsidRDefault="00DC103C" w:rsidP="00C55796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3D182566" w14:textId="4161048A" w:rsidR="00DC103C" w:rsidRDefault="00DC103C" w:rsidP="00C55796">
            <w:pPr>
              <w:ind w:firstLine="0"/>
              <w:jc w:val="left"/>
            </w:pPr>
            <w:r>
              <w:t>Capability flags</w:t>
            </w:r>
          </w:p>
        </w:tc>
        <w:tc>
          <w:tcPr>
            <w:tcW w:w="2942" w:type="dxa"/>
            <w:vAlign w:val="center"/>
          </w:tcPr>
          <w:p w14:paraId="625F96E4" w14:textId="2629103C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C898FC9" w14:textId="77777777" w:rsidTr="00D02242">
        <w:trPr>
          <w:jc w:val="center"/>
        </w:trPr>
        <w:tc>
          <w:tcPr>
            <w:tcW w:w="0" w:type="auto"/>
            <w:vAlign w:val="center"/>
          </w:tcPr>
          <w:p w14:paraId="2EEB484D" w14:textId="3352D7C6" w:rsidR="00DC103C" w:rsidRDefault="00DC103C" w:rsidP="00C55796">
            <w:pPr>
              <w:ind w:firstLine="0"/>
              <w:jc w:val="left"/>
            </w:pPr>
            <w:proofErr w:type="spellStart"/>
            <w:r>
              <w:t>custom_cap_flags</w:t>
            </w:r>
            <w:proofErr w:type="spellEnd"/>
          </w:p>
        </w:tc>
        <w:tc>
          <w:tcPr>
            <w:tcW w:w="0" w:type="auto"/>
            <w:vAlign w:val="center"/>
          </w:tcPr>
          <w:p w14:paraId="13418F30" w14:textId="1B3C914C" w:rsidR="00DC103C" w:rsidRDefault="00DC103C" w:rsidP="00C55796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51ED66A" w14:textId="479CDAE8" w:rsidR="00DC103C" w:rsidRDefault="00DC103C" w:rsidP="00C55796">
            <w:pPr>
              <w:ind w:firstLine="0"/>
              <w:jc w:val="left"/>
            </w:pPr>
            <w:r>
              <w:t>Specific capability flags</w:t>
            </w:r>
          </w:p>
        </w:tc>
        <w:tc>
          <w:tcPr>
            <w:tcW w:w="2942" w:type="dxa"/>
            <w:vAlign w:val="center"/>
          </w:tcPr>
          <w:p w14:paraId="1B148045" w14:textId="7FE1612D" w:rsidR="00DC103C" w:rsidRDefault="00833EF8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6BDF9723" w14:textId="77777777" w:rsidTr="00D02242">
        <w:trPr>
          <w:jc w:val="center"/>
        </w:trPr>
        <w:tc>
          <w:tcPr>
            <w:tcW w:w="0" w:type="auto"/>
            <w:vAlign w:val="center"/>
          </w:tcPr>
          <w:p w14:paraId="445DFF1D" w14:textId="54CD0A37" w:rsidR="00DC103C" w:rsidRDefault="00DC103C" w:rsidP="00C55796">
            <w:pPr>
              <w:ind w:firstLine="0"/>
              <w:jc w:val="left"/>
            </w:pPr>
            <w:proofErr w:type="spellStart"/>
            <w:r>
              <w:t>roll_min</w:t>
            </w:r>
            <w:proofErr w:type="spellEnd"/>
          </w:p>
        </w:tc>
        <w:tc>
          <w:tcPr>
            <w:tcW w:w="0" w:type="auto"/>
            <w:vAlign w:val="center"/>
          </w:tcPr>
          <w:p w14:paraId="6510E75B" w14:textId="53328276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4887682" w14:textId="3B4663FE" w:rsidR="00DC103C" w:rsidRDefault="00DC103C" w:rsidP="00C55796">
            <w:pPr>
              <w:ind w:firstLine="0"/>
              <w:jc w:val="left"/>
            </w:pPr>
            <w:r w:rsidRPr="00DC103C">
              <w:t>Minimum hardware roll angle</w:t>
            </w:r>
          </w:p>
        </w:tc>
        <w:tc>
          <w:tcPr>
            <w:tcW w:w="2942" w:type="dxa"/>
            <w:vAlign w:val="center"/>
          </w:tcPr>
          <w:p w14:paraId="12373B03" w14:textId="63635F6E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8B41F85" w14:textId="77777777" w:rsidTr="00D02242">
        <w:trPr>
          <w:jc w:val="center"/>
        </w:trPr>
        <w:tc>
          <w:tcPr>
            <w:tcW w:w="0" w:type="auto"/>
            <w:vAlign w:val="center"/>
          </w:tcPr>
          <w:p w14:paraId="7BB60AA1" w14:textId="150E71F4" w:rsidR="00DC103C" w:rsidRDefault="00DC103C" w:rsidP="00C55796">
            <w:pPr>
              <w:ind w:firstLine="0"/>
              <w:jc w:val="left"/>
            </w:pPr>
            <w:proofErr w:type="spellStart"/>
            <w:r>
              <w:t>roll_max</w:t>
            </w:r>
            <w:proofErr w:type="spellEnd"/>
          </w:p>
        </w:tc>
        <w:tc>
          <w:tcPr>
            <w:tcW w:w="0" w:type="auto"/>
            <w:vAlign w:val="center"/>
          </w:tcPr>
          <w:p w14:paraId="11C2B881" w14:textId="48A37F0A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62CE3A2" w14:textId="781B27CD" w:rsidR="00DC103C" w:rsidRDefault="00DC103C" w:rsidP="00C55796">
            <w:pPr>
              <w:ind w:firstLine="0"/>
              <w:jc w:val="left"/>
            </w:pPr>
            <w:r w:rsidRPr="00DC103C">
              <w:t>Maximum hardware roll angle</w:t>
            </w:r>
          </w:p>
        </w:tc>
        <w:tc>
          <w:tcPr>
            <w:tcW w:w="2942" w:type="dxa"/>
            <w:vAlign w:val="center"/>
          </w:tcPr>
          <w:p w14:paraId="3325B597" w14:textId="010C3BC4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6D7ABF8" w14:textId="77777777" w:rsidTr="00D02242">
        <w:trPr>
          <w:jc w:val="center"/>
        </w:trPr>
        <w:tc>
          <w:tcPr>
            <w:tcW w:w="0" w:type="auto"/>
            <w:vAlign w:val="center"/>
          </w:tcPr>
          <w:p w14:paraId="412A1DF6" w14:textId="49453E2B" w:rsidR="00DC103C" w:rsidRDefault="00DC103C" w:rsidP="00C55796">
            <w:pPr>
              <w:ind w:firstLine="0"/>
              <w:jc w:val="left"/>
            </w:pPr>
            <w:proofErr w:type="spellStart"/>
            <w:r>
              <w:t>pitch_min</w:t>
            </w:r>
            <w:proofErr w:type="spellEnd"/>
          </w:p>
        </w:tc>
        <w:tc>
          <w:tcPr>
            <w:tcW w:w="0" w:type="auto"/>
            <w:vAlign w:val="center"/>
          </w:tcPr>
          <w:p w14:paraId="07CC4EBF" w14:textId="7A764FE4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3F5A9D6" w14:textId="2D6D9E05" w:rsidR="00DC103C" w:rsidRDefault="00DC103C" w:rsidP="00C55796">
            <w:pPr>
              <w:ind w:firstLine="0"/>
              <w:jc w:val="left"/>
            </w:pPr>
            <w:r w:rsidRPr="00DC103C">
              <w:t>Minimum hardware pitch angle</w:t>
            </w:r>
          </w:p>
        </w:tc>
        <w:tc>
          <w:tcPr>
            <w:tcW w:w="2942" w:type="dxa"/>
            <w:vAlign w:val="center"/>
          </w:tcPr>
          <w:p w14:paraId="42815647" w14:textId="35B74C79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62CB52BC" w14:textId="77777777" w:rsidTr="00D02242">
        <w:trPr>
          <w:jc w:val="center"/>
        </w:trPr>
        <w:tc>
          <w:tcPr>
            <w:tcW w:w="0" w:type="auto"/>
            <w:vAlign w:val="center"/>
          </w:tcPr>
          <w:p w14:paraId="4AED428D" w14:textId="4D4D4707" w:rsidR="00DC103C" w:rsidRDefault="00DC103C" w:rsidP="00C55796">
            <w:pPr>
              <w:ind w:firstLine="0"/>
              <w:jc w:val="left"/>
            </w:pPr>
            <w:proofErr w:type="spellStart"/>
            <w:r>
              <w:t>pitch_max</w:t>
            </w:r>
            <w:proofErr w:type="spellEnd"/>
          </w:p>
        </w:tc>
        <w:tc>
          <w:tcPr>
            <w:tcW w:w="0" w:type="auto"/>
            <w:vAlign w:val="center"/>
          </w:tcPr>
          <w:p w14:paraId="0B1F0600" w14:textId="255C2B7D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035DB42" w14:textId="2B3C3D51" w:rsidR="00DC103C" w:rsidRDefault="00DC103C" w:rsidP="00C55796">
            <w:pPr>
              <w:ind w:firstLine="0"/>
              <w:jc w:val="left"/>
            </w:pPr>
            <w:r w:rsidRPr="00DC103C">
              <w:t>Maximum hardware pitch angle</w:t>
            </w:r>
          </w:p>
        </w:tc>
        <w:tc>
          <w:tcPr>
            <w:tcW w:w="2942" w:type="dxa"/>
            <w:vAlign w:val="center"/>
          </w:tcPr>
          <w:p w14:paraId="6D2941B9" w14:textId="2305E0E6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3D1FD07B" w14:textId="77777777" w:rsidTr="00D02242">
        <w:trPr>
          <w:jc w:val="center"/>
        </w:trPr>
        <w:tc>
          <w:tcPr>
            <w:tcW w:w="0" w:type="auto"/>
            <w:vAlign w:val="center"/>
          </w:tcPr>
          <w:p w14:paraId="2D31F24E" w14:textId="1C578550" w:rsidR="00DC103C" w:rsidRDefault="00DC103C" w:rsidP="00C55796">
            <w:pPr>
              <w:ind w:firstLine="0"/>
              <w:jc w:val="left"/>
            </w:pPr>
            <w:proofErr w:type="spellStart"/>
            <w:r>
              <w:t>yaw_min</w:t>
            </w:r>
            <w:proofErr w:type="spellEnd"/>
          </w:p>
        </w:tc>
        <w:tc>
          <w:tcPr>
            <w:tcW w:w="0" w:type="auto"/>
            <w:vAlign w:val="center"/>
          </w:tcPr>
          <w:p w14:paraId="70296569" w14:textId="3753A0E4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F246D7E" w14:textId="79CD657A" w:rsidR="00DC103C" w:rsidRDefault="00DC103C" w:rsidP="00C55796">
            <w:pPr>
              <w:ind w:firstLine="0"/>
              <w:jc w:val="left"/>
            </w:pPr>
            <w:r w:rsidRPr="00DC103C">
              <w:t>Minimum hardware yaw angle</w:t>
            </w:r>
          </w:p>
        </w:tc>
        <w:tc>
          <w:tcPr>
            <w:tcW w:w="2942" w:type="dxa"/>
            <w:vAlign w:val="center"/>
          </w:tcPr>
          <w:p w14:paraId="338980D2" w14:textId="31C8BEDC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CC5F99D" w14:textId="77777777" w:rsidTr="00D02242">
        <w:trPr>
          <w:jc w:val="center"/>
        </w:trPr>
        <w:tc>
          <w:tcPr>
            <w:tcW w:w="0" w:type="auto"/>
            <w:vAlign w:val="center"/>
          </w:tcPr>
          <w:p w14:paraId="088DD082" w14:textId="5BAD6CD3" w:rsidR="00DC103C" w:rsidRDefault="00DC103C" w:rsidP="00C55796">
            <w:pPr>
              <w:ind w:firstLine="0"/>
              <w:jc w:val="left"/>
            </w:pPr>
            <w:proofErr w:type="spellStart"/>
            <w:r>
              <w:t>yaw_max</w:t>
            </w:r>
            <w:proofErr w:type="spellEnd"/>
          </w:p>
        </w:tc>
        <w:tc>
          <w:tcPr>
            <w:tcW w:w="0" w:type="auto"/>
            <w:vAlign w:val="center"/>
          </w:tcPr>
          <w:p w14:paraId="4384CC31" w14:textId="366ACA92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89A39C8" w14:textId="03E4E7B4" w:rsidR="00DC103C" w:rsidRDefault="00DC103C" w:rsidP="00C55796">
            <w:pPr>
              <w:ind w:firstLine="0"/>
              <w:jc w:val="left"/>
            </w:pPr>
            <w:r w:rsidRPr="00DC103C">
              <w:t>Maximum hardware yaw angle</w:t>
            </w:r>
          </w:p>
        </w:tc>
        <w:tc>
          <w:tcPr>
            <w:tcW w:w="2942" w:type="dxa"/>
            <w:vAlign w:val="center"/>
          </w:tcPr>
          <w:p w14:paraId="2FA7A086" w14:textId="6A3E4436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</w:tbl>
    <w:p w14:paraId="5B02DB42" w14:textId="17A253F0" w:rsidR="001F0B2E" w:rsidRDefault="001F0B2E" w:rsidP="001F0B2E"/>
    <w:p w14:paraId="497AD350" w14:textId="77777777" w:rsidR="001F0B2E" w:rsidRDefault="001F0B2E" w:rsidP="001F0B2E"/>
    <w:p w14:paraId="6D5DAB7A" w14:textId="538B4F40" w:rsidR="00EB4C65" w:rsidRDefault="00EB4C65" w:rsidP="00EB4C65">
      <w:pPr>
        <w:pStyle w:val="Level4"/>
      </w:pPr>
      <w:r>
        <w:t>GIMBAL_DEVICE_ATTITUDE_STATUS</w:t>
      </w:r>
    </w:p>
    <w:p w14:paraId="00D870E9" w14:textId="24450AA2" w:rsidR="00E81214" w:rsidRDefault="00C55796" w:rsidP="001F0B2E">
      <w:r>
        <w:t>The gimbal broadcast this message to report status.</w:t>
      </w:r>
    </w:p>
    <w:tbl>
      <w:tblPr>
        <w:tblStyle w:val="TableGrid"/>
        <w:tblW w:w="9918" w:type="dxa"/>
        <w:jc w:val="center"/>
        <w:tblLook w:val="04A0" w:firstRow="1" w:lastRow="0" w:firstColumn="1" w:lastColumn="0" w:noHBand="0" w:noVBand="1"/>
      </w:tblPr>
      <w:tblGrid>
        <w:gridCol w:w="2224"/>
        <w:gridCol w:w="1083"/>
        <w:gridCol w:w="3652"/>
        <w:gridCol w:w="2959"/>
      </w:tblGrid>
      <w:tr w:rsidR="00C55796" w14:paraId="04EBC46D" w14:textId="77777777" w:rsidTr="00D02242">
        <w:trPr>
          <w:jc w:val="center"/>
        </w:trPr>
        <w:tc>
          <w:tcPr>
            <w:tcW w:w="0" w:type="auto"/>
            <w:vAlign w:val="center"/>
          </w:tcPr>
          <w:p w14:paraId="425AE649" w14:textId="6B33228C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344163D3" w14:textId="72D3AA1A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4B9F5F4E" w14:textId="2CBCE8D2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59" w:type="dxa"/>
            <w:vAlign w:val="center"/>
          </w:tcPr>
          <w:p w14:paraId="3C182261" w14:textId="7BDD99AB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C55796" w14:paraId="59324D5A" w14:textId="77777777" w:rsidTr="00D02242">
        <w:trPr>
          <w:jc w:val="center"/>
        </w:trPr>
        <w:tc>
          <w:tcPr>
            <w:tcW w:w="0" w:type="auto"/>
            <w:vAlign w:val="center"/>
          </w:tcPr>
          <w:p w14:paraId="63DB2D43" w14:textId="28C177D8" w:rsidR="00C55796" w:rsidRDefault="00C55796" w:rsidP="00494542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0" w:type="auto"/>
            <w:vAlign w:val="center"/>
          </w:tcPr>
          <w:p w14:paraId="6A644EDC" w14:textId="1528243E" w:rsidR="00C55796" w:rsidRDefault="00C55796" w:rsidP="00494542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253240DD" w14:textId="4059801D" w:rsidR="00C55796" w:rsidRDefault="00C55796" w:rsidP="00494542">
            <w:pPr>
              <w:ind w:firstLine="0"/>
              <w:jc w:val="left"/>
            </w:pPr>
            <w:r>
              <w:t>System ID</w:t>
            </w:r>
          </w:p>
        </w:tc>
        <w:tc>
          <w:tcPr>
            <w:tcW w:w="2959" w:type="dxa"/>
            <w:vAlign w:val="center"/>
          </w:tcPr>
          <w:p w14:paraId="13EF2A31" w14:textId="338269FE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13E59A4C" w14:textId="77777777" w:rsidTr="00D02242">
        <w:trPr>
          <w:jc w:val="center"/>
        </w:trPr>
        <w:tc>
          <w:tcPr>
            <w:tcW w:w="0" w:type="auto"/>
            <w:vAlign w:val="center"/>
          </w:tcPr>
          <w:p w14:paraId="79CE4E55" w14:textId="154A2CE0" w:rsidR="00C55796" w:rsidRDefault="00C55796" w:rsidP="00494542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0" w:type="auto"/>
            <w:vAlign w:val="center"/>
          </w:tcPr>
          <w:p w14:paraId="7AA00E82" w14:textId="45B15304" w:rsidR="00C55796" w:rsidRDefault="00C55796" w:rsidP="00494542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9598656" w14:textId="40E3AF66" w:rsidR="00C55796" w:rsidRDefault="00C55796" w:rsidP="00494542">
            <w:pPr>
              <w:ind w:firstLine="0"/>
              <w:jc w:val="left"/>
            </w:pPr>
            <w:r>
              <w:t>Component ID</w:t>
            </w:r>
          </w:p>
        </w:tc>
        <w:tc>
          <w:tcPr>
            <w:tcW w:w="2959" w:type="dxa"/>
            <w:vAlign w:val="center"/>
          </w:tcPr>
          <w:p w14:paraId="2A838DD9" w14:textId="7E8B697D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0D2ED4F8" w14:textId="77777777" w:rsidTr="00D02242">
        <w:trPr>
          <w:jc w:val="center"/>
        </w:trPr>
        <w:tc>
          <w:tcPr>
            <w:tcW w:w="0" w:type="auto"/>
            <w:vAlign w:val="center"/>
          </w:tcPr>
          <w:p w14:paraId="6A5D0EA1" w14:textId="32EB308D" w:rsidR="00C55796" w:rsidRDefault="00C55796" w:rsidP="00494542">
            <w:pPr>
              <w:ind w:firstLine="0"/>
              <w:jc w:val="left"/>
            </w:pPr>
            <w:proofErr w:type="spellStart"/>
            <w:r>
              <w:t>time_boot_ms</w:t>
            </w:r>
            <w:proofErr w:type="spellEnd"/>
          </w:p>
        </w:tc>
        <w:tc>
          <w:tcPr>
            <w:tcW w:w="0" w:type="auto"/>
            <w:vAlign w:val="center"/>
          </w:tcPr>
          <w:p w14:paraId="0F071919" w14:textId="705BE74E" w:rsidR="00C55796" w:rsidRDefault="00C55796" w:rsidP="00494542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1E5A890F" w14:textId="2D26D814" w:rsidR="00C55796" w:rsidRDefault="00C55796" w:rsidP="00494542">
            <w:pPr>
              <w:ind w:firstLine="0"/>
              <w:jc w:val="left"/>
            </w:pPr>
            <w:r>
              <w:t>Timestamp</w:t>
            </w:r>
            <w:r w:rsidR="004E166E">
              <w:t xml:space="preserve"> (</w:t>
            </w:r>
            <w:proofErr w:type="spellStart"/>
            <w:r w:rsidR="004E166E">
              <w:t>ms</w:t>
            </w:r>
            <w:proofErr w:type="spellEnd"/>
            <w:r w:rsidR="004E166E">
              <w:t>)</w:t>
            </w:r>
          </w:p>
        </w:tc>
        <w:tc>
          <w:tcPr>
            <w:tcW w:w="2959" w:type="dxa"/>
            <w:vAlign w:val="center"/>
          </w:tcPr>
          <w:p w14:paraId="1248C80A" w14:textId="600D08DF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2F1AF57" w14:textId="77777777" w:rsidTr="00D02242">
        <w:trPr>
          <w:jc w:val="center"/>
        </w:trPr>
        <w:tc>
          <w:tcPr>
            <w:tcW w:w="0" w:type="auto"/>
            <w:vAlign w:val="center"/>
          </w:tcPr>
          <w:p w14:paraId="58ACDD72" w14:textId="60802D91" w:rsidR="00C55796" w:rsidRDefault="00C55796" w:rsidP="00494542">
            <w:pPr>
              <w:ind w:firstLine="0"/>
              <w:jc w:val="left"/>
            </w:pPr>
            <w:r>
              <w:t>flags</w:t>
            </w:r>
          </w:p>
        </w:tc>
        <w:tc>
          <w:tcPr>
            <w:tcW w:w="0" w:type="auto"/>
            <w:vAlign w:val="center"/>
          </w:tcPr>
          <w:p w14:paraId="7AB856D2" w14:textId="37C2C8DB" w:rsidR="00C55796" w:rsidRDefault="00C55796" w:rsidP="00494542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0CE7B286" w14:textId="384B2ABB" w:rsidR="00C55796" w:rsidRDefault="004E166E" w:rsidP="00494542">
            <w:pPr>
              <w:ind w:firstLine="0"/>
              <w:jc w:val="left"/>
            </w:pPr>
            <w:r>
              <w:t>Gimbal flags</w:t>
            </w:r>
          </w:p>
        </w:tc>
        <w:tc>
          <w:tcPr>
            <w:tcW w:w="2959" w:type="dxa"/>
            <w:vAlign w:val="center"/>
          </w:tcPr>
          <w:p w14:paraId="2FB87873" w14:textId="272B201B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432DBB20" w14:textId="77777777" w:rsidTr="00D02242">
        <w:trPr>
          <w:jc w:val="center"/>
        </w:trPr>
        <w:tc>
          <w:tcPr>
            <w:tcW w:w="0" w:type="auto"/>
            <w:vAlign w:val="center"/>
          </w:tcPr>
          <w:p w14:paraId="1CE07519" w14:textId="0701B629" w:rsidR="00C55796" w:rsidRDefault="00C55796" w:rsidP="00494542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69F90769" w14:textId="6AD49A5F" w:rsidR="00C55796" w:rsidRDefault="00C55796" w:rsidP="00494542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119E445A" w14:textId="035393E5" w:rsidR="00C55796" w:rsidRDefault="004E166E" w:rsidP="00494542">
            <w:pPr>
              <w:ind w:firstLine="0"/>
              <w:jc w:val="left"/>
            </w:pPr>
            <w:r>
              <w:t>Gimbal attitude</w:t>
            </w:r>
          </w:p>
        </w:tc>
        <w:tc>
          <w:tcPr>
            <w:tcW w:w="2959" w:type="dxa"/>
            <w:vAlign w:val="center"/>
          </w:tcPr>
          <w:p w14:paraId="7FB0F82C" w14:textId="66FA8B7D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D9E5126" w14:textId="77777777" w:rsidTr="00D02242">
        <w:trPr>
          <w:jc w:val="center"/>
        </w:trPr>
        <w:tc>
          <w:tcPr>
            <w:tcW w:w="0" w:type="auto"/>
            <w:vAlign w:val="center"/>
          </w:tcPr>
          <w:p w14:paraId="4C70A04D" w14:textId="77121853" w:rsidR="00C55796" w:rsidRDefault="00C55796" w:rsidP="00494542">
            <w:pPr>
              <w:ind w:firstLine="0"/>
              <w:jc w:val="left"/>
            </w:pPr>
            <w:proofErr w:type="spellStart"/>
            <w:r>
              <w:t>angular_velocity_x</w:t>
            </w:r>
            <w:proofErr w:type="spellEnd"/>
          </w:p>
        </w:tc>
        <w:tc>
          <w:tcPr>
            <w:tcW w:w="0" w:type="auto"/>
            <w:vAlign w:val="center"/>
          </w:tcPr>
          <w:p w14:paraId="17C29679" w14:textId="04644D5C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1F135409" w14:textId="254B4968" w:rsidR="00C55796" w:rsidRDefault="004E166E" w:rsidP="00494542">
            <w:pPr>
              <w:ind w:firstLine="0"/>
              <w:jc w:val="left"/>
            </w:pPr>
            <w:r>
              <w:t>X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438B99F6" w14:textId="0A7DBE6A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3442ADF9" w14:textId="77777777" w:rsidTr="00D02242">
        <w:trPr>
          <w:jc w:val="center"/>
        </w:trPr>
        <w:tc>
          <w:tcPr>
            <w:tcW w:w="0" w:type="auto"/>
            <w:vAlign w:val="center"/>
          </w:tcPr>
          <w:p w14:paraId="1D9C1665" w14:textId="417192BF" w:rsidR="00C55796" w:rsidRDefault="00C55796" w:rsidP="00494542">
            <w:pPr>
              <w:ind w:firstLine="0"/>
              <w:jc w:val="left"/>
            </w:pPr>
            <w:proofErr w:type="spellStart"/>
            <w:r>
              <w:t>angular_velocity_y</w:t>
            </w:r>
            <w:proofErr w:type="spellEnd"/>
          </w:p>
        </w:tc>
        <w:tc>
          <w:tcPr>
            <w:tcW w:w="0" w:type="auto"/>
            <w:vAlign w:val="center"/>
          </w:tcPr>
          <w:p w14:paraId="0813D046" w14:textId="4B8BE460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B29CE04" w14:textId="71B102DF" w:rsidR="00C55796" w:rsidRDefault="004E166E" w:rsidP="00494542">
            <w:pPr>
              <w:ind w:firstLine="0"/>
              <w:jc w:val="left"/>
            </w:pPr>
            <w:r>
              <w:t>Y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0DD15F53" w14:textId="3909A5C9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79487AC6" w14:textId="77777777" w:rsidTr="00D02242">
        <w:trPr>
          <w:jc w:val="center"/>
        </w:trPr>
        <w:tc>
          <w:tcPr>
            <w:tcW w:w="0" w:type="auto"/>
            <w:vAlign w:val="center"/>
          </w:tcPr>
          <w:p w14:paraId="7D18F37C" w14:textId="0D5864DB" w:rsidR="00C55796" w:rsidRDefault="00C55796" w:rsidP="00494542">
            <w:pPr>
              <w:ind w:firstLine="0"/>
              <w:jc w:val="left"/>
            </w:pPr>
            <w:proofErr w:type="spellStart"/>
            <w:r>
              <w:t>angular_velocity_z</w:t>
            </w:r>
            <w:proofErr w:type="spellEnd"/>
          </w:p>
        </w:tc>
        <w:tc>
          <w:tcPr>
            <w:tcW w:w="0" w:type="auto"/>
            <w:vAlign w:val="center"/>
          </w:tcPr>
          <w:p w14:paraId="4141C792" w14:textId="1FF1EE00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1391F8B2" w14:textId="07FB788C" w:rsidR="00C55796" w:rsidRDefault="004E166E" w:rsidP="00494542">
            <w:pPr>
              <w:ind w:firstLine="0"/>
              <w:jc w:val="left"/>
            </w:pPr>
            <w:r>
              <w:t>Z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61FE712B" w14:textId="296A4413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1BA9F49" w14:textId="77777777" w:rsidTr="00D02242">
        <w:trPr>
          <w:jc w:val="center"/>
        </w:trPr>
        <w:tc>
          <w:tcPr>
            <w:tcW w:w="0" w:type="auto"/>
            <w:vAlign w:val="center"/>
          </w:tcPr>
          <w:p w14:paraId="6C9AFD4E" w14:textId="70AB8909" w:rsidR="00C55796" w:rsidRDefault="00C55796" w:rsidP="00494542">
            <w:pPr>
              <w:ind w:firstLine="0"/>
              <w:jc w:val="left"/>
            </w:pPr>
            <w:proofErr w:type="spellStart"/>
            <w:r>
              <w:t>failure_flags</w:t>
            </w:r>
            <w:proofErr w:type="spellEnd"/>
          </w:p>
        </w:tc>
        <w:tc>
          <w:tcPr>
            <w:tcW w:w="0" w:type="auto"/>
            <w:vAlign w:val="center"/>
          </w:tcPr>
          <w:p w14:paraId="10F49173" w14:textId="23D9D0B9" w:rsidR="00C55796" w:rsidRDefault="00C55796" w:rsidP="00494542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117CA2DA" w14:textId="705C93C9" w:rsidR="00C55796" w:rsidRDefault="004E166E" w:rsidP="00494542">
            <w:pPr>
              <w:ind w:firstLine="0"/>
              <w:jc w:val="left"/>
            </w:pPr>
            <w:r>
              <w:t>Failure flags</w:t>
            </w:r>
          </w:p>
        </w:tc>
        <w:tc>
          <w:tcPr>
            <w:tcW w:w="2959" w:type="dxa"/>
            <w:vAlign w:val="center"/>
          </w:tcPr>
          <w:p w14:paraId="75802FE7" w14:textId="0BB4653C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</w:tbl>
    <w:p w14:paraId="220E586D" w14:textId="77777777" w:rsidR="00C55796" w:rsidRDefault="00C55796" w:rsidP="00C55796"/>
    <w:p w14:paraId="15DDE917" w14:textId="550E8D91" w:rsidR="003A15B6" w:rsidRDefault="007C260B" w:rsidP="007C260B">
      <w:pPr>
        <w:pStyle w:val="level3"/>
      </w:pPr>
      <w:bookmarkStart w:id="45" w:name="_Toc103093281"/>
      <w:r>
        <w:t>G</w:t>
      </w:r>
      <w:r w:rsidR="003D39E3">
        <w:t>imbal Control Messages</w:t>
      </w:r>
      <w:bookmarkEnd w:id="45"/>
    </w:p>
    <w:p w14:paraId="2A59CF2A" w14:textId="76606966" w:rsidR="00842126" w:rsidRDefault="00842126" w:rsidP="00842126">
      <w:pPr>
        <w:pStyle w:val="Level4"/>
      </w:pPr>
      <w:r>
        <w:t xml:space="preserve">Common </w:t>
      </w:r>
      <w:r w:rsidR="00CC453A">
        <w:t>M</w:t>
      </w:r>
      <w:r>
        <w:t>essages</w:t>
      </w:r>
    </w:p>
    <w:p w14:paraId="5AFB6A16" w14:textId="1AEFA463" w:rsidR="002F346E" w:rsidRDefault="002F346E" w:rsidP="002F346E">
      <w:r>
        <w:t>Common</w:t>
      </w:r>
      <w:r w:rsidRPr="002F346E">
        <w:t xml:space="preserve"> messages are those used for gimbal control and are independent of the </w:t>
      </w:r>
      <w:proofErr w:type="spellStart"/>
      <w:r w:rsidRPr="002F346E">
        <w:t>MAVLink</w:t>
      </w:r>
      <w:proofErr w:type="spellEnd"/>
      <w:r w:rsidRPr="002F346E">
        <w:t xml:space="preserve"> Gimbal Protocol version</w:t>
      </w:r>
      <w:r>
        <w:t>.</w:t>
      </w:r>
    </w:p>
    <w:p w14:paraId="2F4783E0" w14:textId="4DC063B1" w:rsidR="00554293" w:rsidRDefault="00554293" w:rsidP="00554293">
      <w:pPr>
        <w:pStyle w:val="Level5"/>
      </w:pPr>
      <w:r>
        <w:t>COMMAND_LONG (Message ID: #76)</w:t>
      </w:r>
    </w:p>
    <w:p w14:paraId="5270AC2F" w14:textId="7F69E9FD" w:rsidR="001F0B2E" w:rsidRDefault="001F0B2E" w:rsidP="002A5A5F"/>
    <w:p w14:paraId="1D42927D" w14:textId="1DFA7764" w:rsidR="001F0B2E" w:rsidRDefault="001F0B2E" w:rsidP="002A5A5F"/>
    <w:p w14:paraId="2CC2F0BA" w14:textId="4D99C84A" w:rsidR="001F0B2E" w:rsidRDefault="001F0B2E" w:rsidP="002A5A5F"/>
    <w:p w14:paraId="1FA5ABFB" w14:textId="31C381A5" w:rsidR="001F0B2E" w:rsidRDefault="001F0B2E" w:rsidP="002A5A5F"/>
    <w:p w14:paraId="34515907" w14:textId="2FD14353" w:rsidR="001F0B2E" w:rsidRDefault="001F0B2E" w:rsidP="002A5A5F"/>
    <w:p w14:paraId="0A10A292" w14:textId="3B395F3B" w:rsidR="001F0B2E" w:rsidRDefault="001F0B2E" w:rsidP="002A5A5F"/>
    <w:p w14:paraId="23072A02" w14:textId="64E364D1" w:rsidR="001F0B2E" w:rsidRDefault="001F0B2E" w:rsidP="002A5A5F"/>
    <w:p w14:paraId="5EB6831D" w14:textId="77777777" w:rsidR="001F0B2E" w:rsidRDefault="001F0B2E" w:rsidP="001F0B2E">
      <w:pPr>
        <w:ind w:firstLine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94"/>
        <w:gridCol w:w="1083"/>
        <w:gridCol w:w="2635"/>
      </w:tblGrid>
      <w:tr w:rsidR="00EF6F08" w14:paraId="69A9B602" w14:textId="77777777" w:rsidTr="005E13AB">
        <w:trPr>
          <w:jc w:val="center"/>
        </w:trPr>
        <w:tc>
          <w:tcPr>
            <w:tcW w:w="0" w:type="auto"/>
            <w:vAlign w:val="center"/>
          </w:tcPr>
          <w:p w14:paraId="77F460AC" w14:textId="613BB104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752DAB7B" w14:textId="67180EEE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74187768" w14:textId="505A5CD8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</w:tr>
      <w:tr w:rsidR="00EF6F08" w14:paraId="25AAC3E0" w14:textId="77777777" w:rsidTr="005E13AB">
        <w:trPr>
          <w:jc w:val="center"/>
        </w:trPr>
        <w:tc>
          <w:tcPr>
            <w:tcW w:w="0" w:type="auto"/>
            <w:vAlign w:val="center"/>
          </w:tcPr>
          <w:p w14:paraId="2EB853DA" w14:textId="1FCBEDD2" w:rsidR="00EF6F08" w:rsidRDefault="00EF6F08" w:rsidP="005E13AB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0" w:type="auto"/>
            <w:vAlign w:val="center"/>
          </w:tcPr>
          <w:p w14:paraId="7075A5F6" w14:textId="6E647A0B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C6CD16A" w14:textId="7F8E2D99" w:rsidR="00EF6F08" w:rsidRDefault="00436A60" w:rsidP="005E13AB">
            <w:pPr>
              <w:ind w:firstLine="0"/>
              <w:jc w:val="left"/>
            </w:pPr>
            <w:r>
              <w:t>Gimbal System ID</w:t>
            </w:r>
          </w:p>
        </w:tc>
      </w:tr>
      <w:tr w:rsidR="00EF6F08" w14:paraId="68218042" w14:textId="77777777" w:rsidTr="005E13AB">
        <w:trPr>
          <w:jc w:val="center"/>
        </w:trPr>
        <w:tc>
          <w:tcPr>
            <w:tcW w:w="0" w:type="auto"/>
            <w:vAlign w:val="center"/>
          </w:tcPr>
          <w:p w14:paraId="23291F4D" w14:textId="72F6E320" w:rsidR="00EF6F08" w:rsidRDefault="00EF6F08" w:rsidP="005E13AB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0" w:type="auto"/>
            <w:vAlign w:val="center"/>
          </w:tcPr>
          <w:p w14:paraId="7BA285EA" w14:textId="1447C0F4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24F86403" w14:textId="0E7FDF40" w:rsidR="00EF6F08" w:rsidRDefault="00436A60" w:rsidP="005E13AB">
            <w:pPr>
              <w:ind w:firstLine="0"/>
              <w:jc w:val="left"/>
            </w:pPr>
            <w:r>
              <w:t>Gimbal Component ID</w:t>
            </w:r>
          </w:p>
        </w:tc>
      </w:tr>
      <w:tr w:rsidR="00EF6F08" w14:paraId="4659A61F" w14:textId="77777777" w:rsidTr="005E13AB">
        <w:trPr>
          <w:jc w:val="center"/>
        </w:trPr>
        <w:tc>
          <w:tcPr>
            <w:tcW w:w="0" w:type="auto"/>
            <w:vAlign w:val="center"/>
          </w:tcPr>
          <w:p w14:paraId="68425484" w14:textId="32F21360" w:rsidR="00EF6F08" w:rsidRDefault="00EF6F08" w:rsidP="005E13AB">
            <w:pPr>
              <w:ind w:firstLine="0"/>
              <w:jc w:val="left"/>
            </w:pPr>
            <w:r>
              <w:t>command</w:t>
            </w:r>
          </w:p>
        </w:tc>
        <w:tc>
          <w:tcPr>
            <w:tcW w:w="0" w:type="auto"/>
            <w:vAlign w:val="center"/>
          </w:tcPr>
          <w:p w14:paraId="53B14569" w14:textId="4DBE9058" w:rsidR="00EF6F08" w:rsidRDefault="00436A60" w:rsidP="005E13AB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2C0B7D7" w14:textId="23645A0E" w:rsidR="00EF6F08" w:rsidRDefault="00436A60" w:rsidP="005E13AB">
            <w:pPr>
              <w:ind w:firstLine="0"/>
              <w:jc w:val="left"/>
            </w:pPr>
            <w:r>
              <w:t>Command ID</w:t>
            </w:r>
          </w:p>
        </w:tc>
      </w:tr>
      <w:tr w:rsidR="00EF6F08" w14:paraId="11834A20" w14:textId="77777777" w:rsidTr="005E13AB">
        <w:trPr>
          <w:jc w:val="center"/>
        </w:trPr>
        <w:tc>
          <w:tcPr>
            <w:tcW w:w="0" w:type="auto"/>
            <w:vAlign w:val="center"/>
          </w:tcPr>
          <w:p w14:paraId="7846C621" w14:textId="0B88E8F2" w:rsidR="00EF6F08" w:rsidRDefault="00EF6F08" w:rsidP="005E13AB">
            <w:pPr>
              <w:ind w:firstLine="0"/>
              <w:jc w:val="left"/>
            </w:pPr>
            <w:r>
              <w:t>confirmation</w:t>
            </w:r>
          </w:p>
        </w:tc>
        <w:tc>
          <w:tcPr>
            <w:tcW w:w="0" w:type="auto"/>
            <w:vAlign w:val="center"/>
          </w:tcPr>
          <w:p w14:paraId="4E2BDC25" w14:textId="366C5FA7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03A95089" w14:textId="5AC0E01A" w:rsidR="00EF6F08" w:rsidRDefault="00EC432A" w:rsidP="005E13AB">
            <w:pPr>
              <w:ind w:firstLine="0"/>
              <w:jc w:val="left"/>
            </w:pPr>
            <w:r>
              <w:t>0</w:t>
            </w:r>
          </w:p>
        </w:tc>
      </w:tr>
      <w:tr w:rsidR="00EF6F08" w14:paraId="4BC4376A" w14:textId="77777777" w:rsidTr="005E13AB">
        <w:trPr>
          <w:jc w:val="center"/>
        </w:trPr>
        <w:tc>
          <w:tcPr>
            <w:tcW w:w="0" w:type="auto"/>
            <w:vAlign w:val="center"/>
          </w:tcPr>
          <w:p w14:paraId="74BF637F" w14:textId="63C0EA28" w:rsidR="00EF6F08" w:rsidRDefault="00EF6F08" w:rsidP="005E13AB">
            <w:pPr>
              <w:ind w:firstLine="0"/>
              <w:jc w:val="left"/>
            </w:pPr>
            <w:r>
              <w:t>param1</w:t>
            </w:r>
          </w:p>
        </w:tc>
        <w:tc>
          <w:tcPr>
            <w:tcW w:w="0" w:type="auto"/>
            <w:vAlign w:val="center"/>
          </w:tcPr>
          <w:p w14:paraId="6D58EFFA" w14:textId="7159E05E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7FB38F1" w14:textId="40BF7AEC" w:rsidR="00EF6F08" w:rsidRDefault="00EC432A" w:rsidP="005E13AB">
            <w:pPr>
              <w:ind w:firstLine="0"/>
              <w:jc w:val="left"/>
            </w:pPr>
            <w:proofErr w:type="gramStart"/>
            <w:r>
              <w:t>Parameter  1</w:t>
            </w:r>
            <w:proofErr w:type="gramEnd"/>
            <w:r w:rsidR="005E13AB">
              <w:t>. Default 0</w:t>
            </w:r>
          </w:p>
        </w:tc>
      </w:tr>
      <w:tr w:rsidR="00EF6F08" w14:paraId="2CFD2543" w14:textId="77777777" w:rsidTr="005E13AB">
        <w:trPr>
          <w:jc w:val="center"/>
        </w:trPr>
        <w:tc>
          <w:tcPr>
            <w:tcW w:w="0" w:type="auto"/>
            <w:vAlign w:val="center"/>
          </w:tcPr>
          <w:p w14:paraId="418EAA62" w14:textId="2338F07D" w:rsidR="00EF6F08" w:rsidRDefault="00EF6F08" w:rsidP="005E13AB">
            <w:pPr>
              <w:ind w:firstLine="0"/>
              <w:jc w:val="left"/>
            </w:pPr>
            <w:r>
              <w:t>param2</w:t>
            </w:r>
          </w:p>
        </w:tc>
        <w:tc>
          <w:tcPr>
            <w:tcW w:w="0" w:type="auto"/>
            <w:vAlign w:val="center"/>
          </w:tcPr>
          <w:p w14:paraId="192B5961" w14:textId="1BF65D4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F10A7AB" w14:textId="0DF74D08" w:rsidR="00EF6F08" w:rsidRDefault="00EC432A" w:rsidP="005E13AB">
            <w:pPr>
              <w:ind w:firstLine="0"/>
              <w:jc w:val="left"/>
            </w:pPr>
            <w:proofErr w:type="gramStart"/>
            <w:r>
              <w:t>Parameter  2</w:t>
            </w:r>
            <w:proofErr w:type="gramEnd"/>
            <w:r w:rsidR="005E13AB">
              <w:t>. Default 0</w:t>
            </w:r>
          </w:p>
        </w:tc>
      </w:tr>
      <w:tr w:rsidR="00EF6F08" w14:paraId="7921D302" w14:textId="77777777" w:rsidTr="005E13AB">
        <w:trPr>
          <w:jc w:val="center"/>
        </w:trPr>
        <w:tc>
          <w:tcPr>
            <w:tcW w:w="0" w:type="auto"/>
            <w:vAlign w:val="center"/>
          </w:tcPr>
          <w:p w14:paraId="068B4287" w14:textId="3AA59175" w:rsidR="00EF6F08" w:rsidRDefault="00EF6F08" w:rsidP="005E13AB">
            <w:pPr>
              <w:ind w:firstLine="0"/>
              <w:jc w:val="left"/>
            </w:pPr>
            <w:r>
              <w:t>param3</w:t>
            </w:r>
          </w:p>
        </w:tc>
        <w:tc>
          <w:tcPr>
            <w:tcW w:w="0" w:type="auto"/>
            <w:vAlign w:val="center"/>
          </w:tcPr>
          <w:p w14:paraId="2783D796" w14:textId="19063DA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7F26538" w14:textId="0AF3312F" w:rsidR="00EF6F08" w:rsidRDefault="00EC432A" w:rsidP="005E13AB">
            <w:pPr>
              <w:ind w:firstLine="0"/>
              <w:jc w:val="left"/>
            </w:pPr>
            <w:proofErr w:type="gramStart"/>
            <w:r>
              <w:t>Parameter  3</w:t>
            </w:r>
            <w:proofErr w:type="gramEnd"/>
            <w:r w:rsidR="005E13AB">
              <w:t>. Default 0</w:t>
            </w:r>
          </w:p>
        </w:tc>
      </w:tr>
      <w:tr w:rsidR="00EF6F08" w14:paraId="31F4FE1C" w14:textId="77777777" w:rsidTr="005E13AB">
        <w:trPr>
          <w:jc w:val="center"/>
        </w:trPr>
        <w:tc>
          <w:tcPr>
            <w:tcW w:w="0" w:type="auto"/>
            <w:vAlign w:val="center"/>
          </w:tcPr>
          <w:p w14:paraId="21A8E060" w14:textId="518F9623" w:rsidR="00EF6F08" w:rsidRDefault="00EF6F08" w:rsidP="005E13AB">
            <w:pPr>
              <w:ind w:firstLine="0"/>
              <w:jc w:val="left"/>
            </w:pPr>
            <w:r>
              <w:t>param4</w:t>
            </w:r>
          </w:p>
        </w:tc>
        <w:tc>
          <w:tcPr>
            <w:tcW w:w="0" w:type="auto"/>
            <w:vAlign w:val="center"/>
          </w:tcPr>
          <w:p w14:paraId="66B48509" w14:textId="41EDE623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6609305" w14:textId="6AD14B37" w:rsidR="00EF6F08" w:rsidRDefault="00EC432A" w:rsidP="005E13AB">
            <w:pPr>
              <w:ind w:firstLine="0"/>
              <w:jc w:val="left"/>
            </w:pPr>
            <w:proofErr w:type="gramStart"/>
            <w:r>
              <w:t>Parameter  4</w:t>
            </w:r>
            <w:proofErr w:type="gramEnd"/>
            <w:r w:rsidR="005E13AB">
              <w:t>. Default 0</w:t>
            </w:r>
          </w:p>
        </w:tc>
      </w:tr>
      <w:tr w:rsidR="00EF6F08" w14:paraId="4440D54F" w14:textId="77777777" w:rsidTr="005E13AB">
        <w:trPr>
          <w:jc w:val="center"/>
        </w:trPr>
        <w:tc>
          <w:tcPr>
            <w:tcW w:w="0" w:type="auto"/>
            <w:vAlign w:val="center"/>
          </w:tcPr>
          <w:p w14:paraId="1EC5431A" w14:textId="2D8C789C" w:rsidR="00EF6F08" w:rsidRDefault="00EF6F08" w:rsidP="005E13AB">
            <w:pPr>
              <w:ind w:firstLine="0"/>
              <w:jc w:val="left"/>
            </w:pPr>
            <w:r>
              <w:t>param5</w:t>
            </w:r>
          </w:p>
        </w:tc>
        <w:tc>
          <w:tcPr>
            <w:tcW w:w="0" w:type="auto"/>
            <w:vAlign w:val="center"/>
          </w:tcPr>
          <w:p w14:paraId="10AC0880" w14:textId="15562DFC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2CED7FD" w14:textId="740D9A2E" w:rsidR="00EF6F08" w:rsidRDefault="00EC432A" w:rsidP="005E13AB">
            <w:pPr>
              <w:ind w:firstLine="0"/>
              <w:jc w:val="left"/>
            </w:pPr>
            <w:proofErr w:type="gramStart"/>
            <w:r>
              <w:t>Parameter  5</w:t>
            </w:r>
            <w:proofErr w:type="gramEnd"/>
            <w:r w:rsidR="005E13AB">
              <w:t>. Default 0</w:t>
            </w:r>
          </w:p>
        </w:tc>
      </w:tr>
      <w:tr w:rsidR="00EF6F08" w14:paraId="67BF691A" w14:textId="77777777" w:rsidTr="005E13AB">
        <w:trPr>
          <w:jc w:val="center"/>
        </w:trPr>
        <w:tc>
          <w:tcPr>
            <w:tcW w:w="0" w:type="auto"/>
            <w:vAlign w:val="center"/>
          </w:tcPr>
          <w:p w14:paraId="06440DB9" w14:textId="1C6A6874" w:rsidR="00EF6F08" w:rsidRDefault="00EF6F08" w:rsidP="005E13AB">
            <w:pPr>
              <w:ind w:firstLine="0"/>
              <w:jc w:val="left"/>
            </w:pPr>
            <w:r>
              <w:t>param6</w:t>
            </w:r>
          </w:p>
        </w:tc>
        <w:tc>
          <w:tcPr>
            <w:tcW w:w="0" w:type="auto"/>
            <w:vAlign w:val="center"/>
          </w:tcPr>
          <w:p w14:paraId="7BCF1366" w14:textId="4F5E0BD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2281BCD" w14:textId="6970B72E" w:rsidR="00EF6F08" w:rsidRDefault="00EC432A" w:rsidP="005E13AB">
            <w:pPr>
              <w:ind w:firstLine="0"/>
              <w:jc w:val="left"/>
            </w:pPr>
            <w:proofErr w:type="gramStart"/>
            <w:r>
              <w:t>Parameter  6</w:t>
            </w:r>
            <w:proofErr w:type="gramEnd"/>
            <w:r w:rsidR="005E13AB">
              <w:t>. Default 0</w:t>
            </w:r>
          </w:p>
        </w:tc>
      </w:tr>
      <w:tr w:rsidR="00EF6F08" w14:paraId="57116F63" w14:textId="77777777" w:rsidTr="005E13AB">
        <w:trPr>
          <w:jc w:val="center"/>
        </w:trPr>
        <w:tc>
          <w:tcPr>
            <w:tcW w:w="0" w:type="auto"/>
            <w:vAlign w:val="center"/>
          </w:tcPr>
          <w:p w14:paraId="352FFE49" w14:textId="354A4D17" w:rsidR="00EF6F08" w:rsidRDefault="00EF6F08" w:rsidP="005E13AB">
            <w:pPr>
              <w:ind w:firstLine="0"/>
              <w:jc w:val="left"/>
            </w:pPr>
            <w:r>
              <w:t>param7</w:t>
            </w:r>
          </w:p>
        </w:tc>
        <w:tc>
          <w:tcPr>
            <w:tcW w:w="0" w:type="auto"/>
            <w:vAlign w:val="center"/>
          </w:tcPr>
          <w:p w14:paraId="0D3B0952" w14:textId="772FF7AB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CE13740" w14:textId="1D288F1F" w:rsidR="00EF6F08" w:rsidRDefault="00EC432A" w:rsidP="005E13AB">
            <w:pPr>
              <w:ind w:firstLine="0"/>
              <w:jc w:val="left"/>
            </w:pPr>
            <w:proofErr w:type="gramStart"/>
            <w:r>
              <w:t>Parameter  7</w:t>
            </w:r>
            <w:proofErr w:type="gramEnd"/>
            <w:r w:rsidR="005E13AB">
              <w:t>. Default 0</w:t>
            </w:r>
          </w:p>
        </w:tc>
      </w:tr>
    </w:tbl>
    <w:p w14:paraId="042B727F" w14:textId="77777777" w:rsidR="00EF6F08" w:rsidRDefault="00EF6F08" w:rsidP="00EF6F08"/>
    <w:p w14:paraId="0A07266E" w14:textId="7BC9D06F" w:rsidR="00554293" w:rsidRPr="005E13AB" w:rsidRDefault="005E13AB" w:rsidP="005E13AB">
      <w:pPr>
        <w:rPr>
          <w:b/>
        </w:rPr>
      </w:pPr>
      <w:proofErr w:type="gramStart"/>
      <w:r w:rsidRPr="005E13AB">
        <w:rPr>
          <w:b/>
        </w:rPr>
        <w:t>command</w:t>
      </w:r>
      <w:proofErr w:type="gramEnd"/>
      <w:r w:rsidRPr="005E13AB">
        <w:rPr>
          <w:b/>
        </w:rPr>
        <w:t xml:space="preserve">: </w:t>
      </w:r>
      <w:r w:rsidR="00EF6F08" w:rsidRPr="005E13AB">
        <w:rPr>
          <w:b/>
        </w:rPr>
        <w:t>MAV_CMD_USER_1</w:t>
      </w:r>
    </w:p>
    <w:p w14:paraId="084E2112" w14:textId="3579384B" w:rsidR="005E13AB" w:rsidRDefault="005E13AB" w:rsidP="005E13AB">
      <w:r>
        <w:t>This command</w:t>
      </w:r>
      <w:r w:rsidR="00014903">
        <w:t xml:space="preserve"> </w:t>
      </w:r>
      <w:proofErr w:type="gramStart"/>
      <w:r w:rsidR="00014903">
        <w:t>is used</w:t>
      </w:r>
      <w:proofErr w:type="gramEnd"/>
      <w:r w:rsidR="00014903">
        <w:t xml:space="preserve"> to</w:t>
      </w:r>
      <w:r>
        <w:t xml:space="preserve"> </w:t>
      </w:r>
      <w:r w:rsidR="0064620A">
        <w:t>turn</w:t>
      </w:r>
      <w:r>
        <w:t xml:space="preserve"> </w:t>
      </w:r>
      <w:r w:rsidR="0008618B">
        <w:t xml:space="preserve">the </w:t>
      </w:r>
      <w:r>
        <w:t>gimbal motor on or off</w:t>
      </w:r>
      <w:r w:rsidR="00222708">
        <w:t>.</w:t>
      </w:r>
    </w:p>
    <w:p w14:paraId="44A8FE54" w14:textId="2046295B" w:rsidR="00222708" w:rsidRDefault="00222708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8"/>
        <w:gridCol w:w="1430"/>
        <w:gridCol w:w="1733"/>
      </w:tblGrid>
      <w:tr w:rsidR="00DA22F1" w14:paraId="5689CC46" w14:textId="77777777" w:rsidTr="001E61D7">
        <w:trPr>
          <w:jc w:val="center"/>
        </w:trPr>
        <w:tc>
          <w:tcPr>
            <w:tcW w:w="0" w:type="auto"/>
            <w:vAlign w:val="center"/>
          </w:tcPr>
          <w:p w14:paraId="4D7FA739" w14:textId="77777777" w:rsidR="00DA22F1" w:rsidRDefault="00DA22F1" w:rsidP="001E61D7">
            <w:pPr>
              <w:ind w:firstLine="0"/>
              <w:jc w:val="center"/>
            </w:pPr>
            <w:proofErr w:type="spellStart"/>
            <w:r>
              <w:t>Param</w:t>
            </w:r>
            <w:proofErr w:type="spellEnd"/>
            <w:r>
              <w:t xml:space="preserve"> (: Label)</w:t>
            </w:r>
          </w:p>
        </w:tc>
        <w:tc>
          <w:tcPr>
            <w:tcW w:w="0" w:type="auto"/>
            <w:vAlign w:val="center"/>
          </w:tcPr>
          <w:p w14:paraId="353F23C7" w14:textId="77777777" w:rsidR="00DA22F1" w:rsidRDefault="00DA22F1" w:rsidP="001E61D7">
            <w:pPr>
              <w:ind w:firstLine="0"/>
              <w:jc w:val="center"/>
            </w:pPr>
            <w:r>
              <w:t>Description</w:t>
            </w:r>
          </w:p>
        </w:tc>
        <w:tc>
          <w:tcPr>
            <w:tcW w:w="0" w:type="auto"/>
            <w:vAlign w:val="center"/>
          </w:tcPr>
          <w:p w14:paraId="524C5C9D" w14:textId="77777777" w:rsidR="00DA22F1" w:rsidRDefault="00DA22F1" w:rsidP="001E61D7">
            <w:pPr>
              <w:ind w:firstLine="0"/>
              <w:jc w:val="center"/>
            </w:pPr>
            <w:r>
              <w:t>Values</w:t>
            </w:r>
          </w:p>
        </w:tc>
      </w:tr>
      <w:tr w:rsidR="00DA22F1" w14:paraId="7EF67190" w14:textId="77777777" w:rsidTr="001E61D7">
        <w:trPr>
          <w:jc w:val="center"/>
        </w:trPr>
        <w:tc>
          <w:tcPr>
            <w:tcW w:w="0" w:type="auto"/>
            <w:vAlign w:val="center"/>
          </w:tcPr>
          <w:p w14:paraId="78B77304" w14:textId="1FA76792" w:rsidR="00DA22F1" w:rsidRDefault="00DA22F1" w:rsidP="00DA22F1">
            <w:pPr>
              <w:ind w:firstLine="0"/>
              <w:jc w:val="left"/>
            </w:pPr>
            <w:r>
              <w:t>7:</w:t>
            </w:r>
          </w:p>
        </w:tc>
        <w:tc>
          <w:tcPr>
            <w:tcW w:w="0" w:type="auto"/>
            <w:vAlign w:val="center"/>
          </w:tcPr>
          <w:p w14:paraId="30C45917" w14:textId="355407AE" w:rsidR="00DA22F1" w:rsidRDefault="00DA22F1" w:rsidP="001E61D7">
            <w:pPr>
              <w:ind w:firstLine="0"/>
              <w:jc w:val="left"/>
            </w:pPr>
            <w:r>
              <w:t>ON/OFF</w:t>
            </w:r>
          </w:p>
        </w:tc>
        <w:tc>
          <w:tcPr>
            <w:tcW w:w="0" w:type="auto"/>
            <w:vAlign w:val="center"/>
          </w:tcPr>
          <w:p w14:paraId="779A8BE9" w14:textId="76A2CDC5" w:rsidR="00DA22F1" w:rsidRDefault="00DA22F1" w:rsidP="00DA22F1">
            <w:pPr>
              <w:ind w:firstLine="0"/>
              <w:jc w:val="left"/>
            </w:pPr>
            <w:r>
              <w:t>0: OFF, 1: ON</w:t>
            </w:r>
          </w:p>
        </w:tc>
      </w:tr>
    </w:tbl>
    <w:p w14:paraId="6433B967" w14:textId="77777777" w:rsidR="00D3187E" w:rsidRDefault="00D3187E" w:rsidP="005E13AB"/>
    <w:p w14:paraId="76EF8EB1" w14:textId="757EC174" w:rsidR="00D3187E" w:rsidRDefault="00D3187E" w:rsidP="005E13AB">
      <w:pPr>
        <w:rPr>
          <w:b/>
        </w:rPr>
      </w:pPr>
      <w:proofErr w:type="gramStart"/>
      <w:r w:rsidRPr="00D3187E">
        <w:rPr>
          <w:b/>
        </w:rPr>
        <w:t>command</w:t>
      </w:r>
      <w:proofErr w:type="gramEnd"/>
      <w:r w:rsidRPr="00D3187E">
        <w:rPr>
          <w:b/>
        </w:rPr>
        <w:t>: MAV_CMD_DO_MOUNT_CONFIGURE</w:t>
      </w:r>
    </w:p>
    <w:p w14:paraId="1AD06DAA" w14:textId="6060B4A6" w:rsidR="00DA22F1" w:rsidRDefault="00DA22F1" w:rsidP="005E13AB">
      <w:r>
        <w:t xml:space="preserve">This command </w:t>
      </w:r>
      <w:proofErr w:type="gramStart"/>
      <w:r w:rsidR="00925E87">
        <w:t>is used</w:t>
      </w:r>
      <w:proofErr w:type="gramEnd"/>
      <w:r w:rsidR="00925E87">
        <w:t xml:space="preserve"> to </w:t>
      </w:r>
      <w:r w:rsidR="0064620A">
        <w:t>configure</w:t>
      </w:r>
      <w:r>
        <w:t xml:space="preserve"> gimbal mount mode. Detail implementation is in SDK.</w:t>
      </w:r>
    </w:p>
    <w:p w14:paraId="67C06E6D" w14:textId="77777777" w:rsidR="00DA22F1" w:rsidRPr="00DA22F1" w:rsidRDefault="00DA22F1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2599"/>
        <w:gridCol w:w="4268"/>
      </w:tblGrid>
      <w:tr w:rsidR="00556A62" w14:paraId="71105A2F" w14:textId="77777777" w:rsidTr="00DA22F1">
        <w:trPr>
          <w:jc w:val="center"/>
        </w:trPr>
        <w:tc>
          <w:tcPr>
            <w:tcW w:w="0" w:type="auto"/>
            <w:vAlign w:val="center"/>
          </w:tcPr>
          <w:p w14:paraId="7D79FD26" w14:textId="2A54F6E8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0" w:type="auto"/>
            <w:vAlign w:val="center"/>
          </w:tcPr>
          <w:p w14:paraId="4BF190D1" w14:textId="71BEBCA8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0D4D7F11" w14:textId="2AFB8EF5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556A62" w14:paraId="580D633B" w14:textId="77777777" w:rsidTr="00DA22F1">
        <w:trPr>
          <w:jc w:val="center"/>
        </w:trPr>
        <w:tc>
          <w:tcPr>
            <w:tcW w:w="0" w:type="auto"/>
            <w:vAlign w:val="center"/>
          </w:tcPr>
          <w:p w14:paraId="1B60A0F5" w14:textId="5AEB442A" w:rsidR="00556A62" w:rsidRDefault="00556A62" w:rsidP="00DA22F1">
            <w:pPr>
              <w:ind w:firstLine="0"/>
              <w:jc w:val="left"/>
            </w:pPr>
            <w:r>
              <w:t>1: Mode</w:t>
            </w:r>
          </w:p>
        </w:tc>
        <w:tc>
          <w:tcPr>
            <w:tcW w:w="0" w:type="auto"/>
            <w:vAlign w:val="center"/>
          </w:tcPr>
          <w:p w14:paraId="650B8F6C" w14:textId="0D155E45" w:rsidR="00556A62" w:rsidRDefault="00556A62" w:rsidP="00DA22F1">
            <w:pPr>
              <w:ind w:firstLine="0"/>
              <w:jc w:val="left"/>
            </w:pPr>
            <w:r>
              <w:t>Mount operation mode</w:t>
            </w:r>
          </w:p>
        </w:tc>
        <w:tc>
          <w:tcPr>
            <w:tcW w:w="0" w:type="auto"/>
            <w:vAlign w:val="center"/>
          </w:tcPr>
          <w:p w14:paraId="078A19D3" w14:textId="5ECC155B" w:rsidR="00556A62" w:rsidRDefault="00556A62" w:rsidP="00DA22F1">
            <w:pPr>
              <w:ind w:firstLine="0"/>
              <w:jc w:val="left"/>
            </w:pPr>
            <w:r>
              <w:t>See MAV_MOUNT_MODE and APIs</w:t>
            </w:r>
          </w:p>
        </w:tc>
      </w:tr>
    </w:tbl>
    <w:p w14:paraId="0D16B8BF" w14:textId="7D43ABB5" w:rsidR="00D3187E" w:rsidRDefault="00D3187E" w:rsidP="005E13AB"/>
    <w:p w14:paraId="281F390A" w14:textId="6D5E2787" w:rsidR="00DA22F1" w:rsidRDefault="00DA22F1" w:rsidP="005E13AB">
      <w:pPr>
        <w:rPr>
          <w:b/>
        </w:rPr>
      </w:pPr>
      <w:proofErr w:type="gramStart"/>
      <w:r w:rsidRPr="00DA22F1">
        <w:rPr>
          <w:b/>
        </w:rPr>
        <w:t>command</w:t>
      </w:r>
      <w:proofErr w:type="gramEnd"/>
      <w:r w:rsidRPr="00DA22F1">
        <w:rPr>
          <w:b/>
        </w:rPr>
        <w:t>: MAV_CMD_PREFLIGHT_REBOOT_SHUTDOWN</w:t>
      </w:r>
    </w:p>
    <w:p w14:paraId="50AC57ED" w14:textId="70B3364F" w:rsidR="0064620A" w:rsidRDefault="00DA22F1" w:rsidP="002A5A5F">
      <w:r>
        <w:t>This command</w:t>
      </w:r>
      <w:r w:rsidR="008262D1">
        <w:t xml:space="preserve"> </w:t>
      </w:r>
      <w:proofErr w:type="gramStart"/>
      <w:r w:rsidR="008262D1">
        <w:t>is used</w:t>
      </w:r>
      <w:proofErr w:type="gramEnd"/>
      <w:r w:rsidR="008262D1">
        <w:t xml:space="preserve"> to</w:t>
      </w:r>
      <w:r>
        <w:t xml:space="preserve"> </w:t>
      </w:r>
      <w:r w:rsidR="0064620A">
        <w:t>reboot</w:t>
      </w:r>
      <w:r>
        <w:t xml:space="preserve"> the gimbal.</w:t>
      </w:r>
    </w:p>
    <w:p w14:paraId="25106786" w14:textId="77777777" w:rsidR="001F0B2E" w:rsidRDefault="001F0B2E" w:rsidP="002A5A5F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3437"/>
        <w:gridCol w:w="968"/>
      </w:tblGrid>
      <w:tr w:rsidR="00B12AD3" w14:paraId="1AA75E4A" w14:textId="77777777" w:rsidTr="001E61D7">
        <w:trPr>
          <w:jc w:val="center"/>
        </w:trPr>
        <w:tc>
          <w:tcPr>
            <w:tcW w:w="0" w:type="auto"/>
            <w:vAlign w:val="center"/>
          </w:tcPr>
          <w:p w14:paraId="124EA9F5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0" w:type="auto"/>
            <w:vAlign w:val="center"/>
          </w:tcPr>
          <w:p w14:paraId="6EDACEF4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5B425442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B12AD3" w14:paraId="3FBBD18C" w14:textId="77777777" w:rsidTr="001E61D7">
        <w:trPr>
          <w:jc w:val="center"/>
        </w:trPr>
        <w:tc>
          <w:tcPr>
            <w:tcW w:w="0" w:type="auto"/>
            <w:vAlign w:val="center"/>
          </w:tcPr>
          <w:p w14:paraId="21D90F75" w14:textId="1A0BDF2E" w:rsidR="00B12AD3" w:rsidRDefault="00B12AD3" w:rsidP="001E61D7">
            <w:pPr>
              <w:ind w:firstLine="0"/>
              <w:jc w:val="left"/>
            </w:pPr>
            <w:r>
              <w:t>4:</w:t>
            </w:r>
            <w:r w:rsidR="00C540DC">
              <w:t xml:space="preserve"> Flag</w:t>
            </w:r>
          </w:p>
        </w:tc>
        <w:tc>
          <w:tcPr>
            <w:tcW w:w="0" w:type="auto"/>
            <w:vAlign w:val="center"/>
          </w:tcPr>
          <w:p w14:paraId="1F32B56D" w14:textId="382BF2BB" w:rsidR="00B12AD3" w:rsidRDefault="00B12AD3" w:rsidP="00B12AD3">
            <w:pPr>
              <w:ind w:firstLine="0"/>
              <w:jc w:val="left"/>
            </w:pPr>
            <w:r>
              <w:t>Flag to check reboot command</w:t>
            </w:r>
          </w:p>
        </w:tc>
        <w:tc>
          <w:tcPr>
            <w:tcW w:w="0" w:type="auto"/>
            <w:vAlign w:val="center"/>
          </w:tcPr>
          <w:p w14:paraId="7766D9BB" w14:textId="55B8017F" w:rsidR="00B12AD3" w:rsidRDefault="00B12AD3" w:rsidP="001E61D7">
            <w:pPr>
              <w:ind w:firstLine="0"/>
              <w:jc w:val="left"/>
            </w:pPr>
            <w:r>
              <w:t>1</w:t>
            </w:r>
          </w:p>
        </w:tc>
      </w:tr>
    </w:tbl>
    <w:p w14:paraId="540B383D" w14:textId="6833245B" w:rsidR="002A5A5F" w:rsidRDefault="002A5A5F" w:rsidP="005E13AB">
      <w:pPr>
        <w:rPr>
          <w:b/>
        </w:rPr>
      </w:pPr>
      <w:proofErr w:type="gramStart"/>
      <w:r w:rsidRPr="002A5A5F">
        <w:rPr>
          <w:b/>
        </w:rPr>
        <w:t>command</w:t>
      </w:r>
      <w:proofErr w:type="gramEnd"/>
      <w:r w:rsidRPr="002A5A5F">
        <w:rPr>
          <w:b/>
        </w:rPr>
        <w:t>: MAV_CMD_REQUEST_MESSAGE</w:t>
      </w:r>
    </w:p>
    <w:p w14:paraId="0D069A0B" w14:textId="43BC5204" w:rsidR="002A5A5F" w:rsidRDefault="002A5A5F" w:rsidP="005E13AB">
      <w:r>
        <w:t>This command</w:t>
      </w:r>
      <w:r w:rsidR="00303D48">
        <w:t xml:space="preserve"> is used to</w:t>
      </w:r>
      <w:r>
        <w:t xml:space="preserve"> request gimbal emit a single instance of a </w:t>
      </w:r>
      <w:r w:rsidR="0008618B">
        <w:t>specified</w:t>
      </w:r>
      <w:r>
        <w:t xml:space="preserve"> message.</w:t>
      </w:r>
    </w:p>
    <w:p w14:paraId="4CF7F534" w14:textId="3DF31A38" w:rsidR="002A5A5F" w:rsidRDefault="002A5A5F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5740"/>
        <w:gridCol w:w="1466"/>
      </w:tblGrid>
      <w:tr w:rsidR="002A5A5F" w14:paraId="3604188D" w14:textId="77777777" w:rsidTr="001E61D7">
        <w:trPr>
          <w:jc w:val="center"/>
        </w:trPr>
        <w:tc>
          <w:tcPr>
            <w:tcW w:w="0" w:type="auto"/>
            <w:vAlign w:val="center"/>
          </w:tcPr>
          <w:p w14:paraId="61AAC47A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0" w:type="auto"/>
            <w:vAlign w:val="center"/>
          </w:tcPr>
          <w:p w14:paraId="6F4073FA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16AE4119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2A5A5F" w14:paraId="18AC7FBA" w14:textId="77777777" w:rsidTr="001E61D7">
        <w:trPr>
          <w:jc w:val="center"/>
        </w:trPr>
        <w:tc>
          <w:tcPr>
            <w:tcW w:w="0" w:type="auto"/>
            <w:vAlign w:val="center"/>
          </w:tcPr>
          <w:p w14:paraId="562EA31A" w14:textId="391572A3" w:rsidR="002A5A5F" w:rsidRDefault="002A5A5F" w:rsidP="001E61D7">
            <w:pPr>
              <w:ind w:firstLine="0"/>
              <w:jc w:val="left"/>
            </w:pPr>
            <w:r>
              <w:t>1: Message ID</w:t>
            </w:r>
          </w:p>
        </w:tc>
        <w:tc>
          <w:tcPr>
            <w:tcW w:w="0" w:type="auto"/>
            <w:vAlign w:val="center"/>
          </w:tcPr>
          <w:p w14:paraId="5633FA08" w14:textId="3A148655" w:rsidR="002A5A5F" w:rsidRDefault="002A5A5F" w:rsidP="001E61D7">
            <w:pPr>
              <w:ind w:firstLine="0"/>
              <w:jc w:val="left"/>
            </w:pPr>
            <w:r>
              <w:t xml:space="preserve">The </w:t>
            </w:r>
            <w:proofErr w:type="spellStart"/>
            <w:r>
              <w:t>MAVLink</w:t>
            </w:r>
            <w:proofErr w:type="spellEnd"/>
            <w:r>
              <w:t xml:space="preserve"> message ID of the requested message</w:t>
            </w:r>
          </w:p>
        </w:tc>
        <w:tc>
          <w:tcPr>
            <w:tcW w:w="0" w:type="auto"/>
            <w:vAlign w:val="center"/>
          </w:tcPr>
          <w:p w14:paraId="230BD9BA" w14:textId="35A4AC15" w:rsidR="002A5A5F" w:rsidRDefault="007348E6" w:rsidP="001E61D7">
            <w:pPr>
              <w:ind w:firstLine="0"/>
              <w:jc w:val="left"/>
            </w:pPr>
            <w:r>
              <w:t>Message ID</w:t>
            </w:r>
          </w:p>
        </w:tc>
      </w:tr>
    </w:tbl>
    <w:p w14:paraId="3241BE1F" w14:textId="269CBC31" w:rsidR="002A5A5F" w:rsidRDefault="002A5A5F" w:rsidP="005E13AB"/>
    <w:p w14:paraId="65EC6271" w14:textId="2310F8F3" w:rsidR="00A72CEC" w:rsidRDefault="00A72CEC" w:rsidP="005E13AB">
      <w:pPr>
        <w:rPr>
          <w:b/>
        </w:rPr>
      </w:pPr>
      <w:proofErr w:type="gramStart"/>
      <w:r w:rsidRPr="00A72CEC">
        <w:rPr>
          <w:b/>
        </w:rPr>
        <w:t>command</w:t>
      </w:r>
      <w:proofErr w:type="gramEnd"/>
      <w:r w:rsidRPr="00A72CEC">
        <w:rPr>
          <w:b/>
        </w:rPr>
        <w:t>: MAV_CMD_SET_MESSAGE_INTERVAL</w:t>
      </w:r>
    </w:p>
    <w:p w14:paraId="5D2B35E7" w14:textId="1F5C25D5" w:rsidR="00A72CEC" w:rsidRDefault="00BC5320" w:rsidP="005E13AB">
      <w:r>
        <w:t>This command</w:t>
      </w:r>
      <w:r w:rsidR="00361396">
        <w:t xml:space="preserve"> is used to</w:t>
      </w:r>
      <w:r>
        <w:t xml:space="preserve"> request and set the interval between messages for a particular </w:t>
      </w:r>
      <w:proofErr w:type="spellStart"/>
      <w:r>
        <w:t>MAVLink</w:t>
      </w:r>
      <w:proofErr w:type="spellEnd"/>
      <w:r>
        <w:t xml:space="preserve"> message ID.</w:t>
      </w:r>
    </w:p>
    <w:p w14:paraId="104279CB" w14:textId="77777777" w:rsidR="00BC5320" w:rsidRDefault="00BC5320" w:rsidP="005E13AB"/>
    <w:tbl>
      <w:tblPr>
        <w:tblStyle w:val="TableGrid"/>
        <w:tblW w:w="9494" w:type="dxa"/>
        <w:jc w:val="center"/>
        <w:tblLook w:val="04A0" w:firstRow="1" w:lastRow="0" w:firstColumn="1" w:lastColumn="0" w:noHBand="0" w:noVBand="1"/>
      </w:tblPr>
      <w:tblGrid>
        <w:gridCol w:w="2122"/>
        <w:gridCol w:w="5812"/>
        <w:gridCol w:w="1560"/>
      </w:tblGrid>
      <w:tr w:rsidR="00BC5320" w14:paraId="4D29C9AB" w14:textId="77777777" w:rsidTr="00D02242">
        <w:trPr>
          <w:jc w:val="center"/>
        </w:trPr>
        <w:tc>
          <w:tcPr>
            <w:tcW w:w="2122" w:type="dxa"/>
            <w:vAlign w:val="center"/>
          </w:tcPr>
          <w:p w14:paraId="40248557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5812" w:type="dxa"/>
            <w:vAlign w:val="center"/>
          </w:tcPr>
          <w:p w14:paraId="541C247C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1560" w:type="dxa"/>
            <w:vAlign w:val="center"/>
          </w:tcPr>
          <w:p w14:paraId="56B086A2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BC5320" w14:paraId="7C26E67A" w14:textId="77777777" w:rsidTr="00D02242">
        <w:trPr>
          <w:jc w:val="center"/>
        </w:trPr>
        <w:tc>
          <w:tcPr>
            <w:tcW w:w="2122" w:type="dxa"/>
            <w:vAlign w:val="center"/>
          </w:tcPr>
          <w:p w14:paraId="572A96A3" w14:textId="0590B4E2" w:rsidR="00BC5320" w:rsidRDefault="00BC5320" w:rsidP="00BC5320">
            <w:pPr>
              <w:ind w:firstLine="0"/>
              <w:jc w:val="left"/>
            </w:pPr>
            <w:r>
              <w:t>1: Message ID</w:t>
            </w:r>
          </w:p>
        </w:tc>
        <w:tc>
          <w:tcPr>
            <w:tcW w:w="5812" w:type="dxa"/>
            <w:vAlign w:val="center"/>
          </w:tcPr>
          <w:p w14:paraId="17E1CC2D" w14:textId="68DBF6FB" w:rsidR="00BC5320" w:rsidRDefault="00BC5320" w:rsidP="00BC5320">
            <w:pPr>
              <w:ind w:firstLine="0"/>
              <w:jc w:val="left"/>
            </w:pPr>
            <w:r>
              <w:t xml:space="preserve">The </w:t>
            </w:r>
            <w:proofErr w:type="spellStart"/>
            <w:r>
              <w:t>MAVLink</w:t>
            </w:r>
            <w:proofErr w:type="spellEnd"/>
            <w:r>
              <w:t xml:space="preserve"> message ID of the requested message</w:t>
            </w:r>
          </w:p>
        </w:tc>
        <w:tc>
          <w:tcPr>
            <w:tcW w:w="1560" w:type="dxa"/>
            <w:vAlign w:val="center"/>
          </w:tcPr>
          <w:p w14:paraId="4C628F79" w14:textId="21F900D5" w:rsidR="00BC5320" w:rsidRDefault="00BC5320" w:rsidP="00BC5320">
            <w:pPr>
              <w:ind w:firstLine="0"/>
              <w:jc w:val="left"/>
            </w:pPr>
            <w:r>
              <w:t>Message ID</w:t>
            </w:r>
          </w:p>
        </w:tc>
      </w:tr>
      <w:tr w:rsidR="00BC5320" w14:paraId="143D3F0D" w14:textId="77777777" w:rsidTr="00D02242">
        <w:trPr>
          <w:jc w:val="center"/>
        </w:trPr>
        <w:tc>
          <w:tcPr>
            <w:tcW w:w="2122" w:type="dxa"/>
            <w:vAlign w:val="center"/>
          </w:tcPr>
          <w:p w14:paraId="7B64C822" w14:textId="32BDACD3" w:rsidR="00BC5320" w:rsidRDefault="00BC5320" w:rsidP="001E61D7">
            <w:pPr>
              <w:ind w:firstLine="0"/>
              <w:jc w:val="left"/>
            </w:pPr>
            <w:r>
              <w:t>2: Interval</w:t>
            </w:r>
          </w:p>
        </w:tc>
        <w:tc>
          <w:tcPr>
            <w:tcW w:w="5812" w:type="dxa"/>
            <w:vAlign w:val="center"/>
          </w:tcPr>
          <w:p w14:paraId="645EBD41" w14:textId="42252614" w:rsidR="00BC5320" w:rsidRDefault="00BC5320" w:rsidP="001E61D7">
            <w:pPr>
              <w:ind w:firstLine="0"/>
              <w:jc w:val="left"/>
            </w:pPr>
            <w:r>
              <w:t xml:space="preserve">The interval between 2 messages. Set to -1 to disable and 0 to request </w:t>
            </w:r>
            <w:r w:rsidR="00202448">
              <w:t xml:space="preserve">the </w:t>
            </w:r>
            <w:r>
              <w:t>default rate</w:t>
            </w:r>
          </w:p>
        </w:tc>
        <w:tc>
          <w:tcPr>
            <w:tcW w:w="1560" w:type="dxa"/>
            <w:vAlign w:val="center"/>
          </w:tcPr>
          <w:p w14:paraId="218F5F06" w14:textId="5E1E9D30" w:rsidR="00BC5320" w:rsidRDefault="00BC5320" w:rsidP="001E61D7">
            <w:pPr>
              <w:ind w:firstLine="0"/>
              <w:jc w:val="left"/>
            </w:pPr>
            <w:r>
              <w:t>Interval (us)</w:t>
            </w:r>
          </w:p>
        </w:tc>
      </w:tr>
    </w:tbl>
    <w:p w14:paraId="2A8DE0B0" w14:textId="77777777" w:rsidR="00BC5320" w:rsidRPr="00A72CEC" w:rsidRDefault="00BC5320" w:rsidP="005E13AB"/>
    <w:p w14:paraId="7BBC51A1" w14:textId="69DA1504" w:rsidR="000B2F51" w:rsidRDefault="000B2F51" w:rsidP="000B2F51">
      <w:pPr>
        <w:pStyle w:val="Level5"/>
      </w:pPr>
      <w:r>
        <w:t>COMMAND_ACK (Message ID: #77)</w:t>
      </w:r>
    </w:p>
    <w:p w14:paraId="6E6521B4" w14:textId="77777777" w:rsidR="001F0B2E" w:rsidRDefault="001F0B2E" w:rsidP="001F0B2E"/>
    <w:p w14:paraId="69162637" w14:textId="1AD0E866" w:rsidR="001F0B2E" w:rsidRDefault="001F0B2E" w:rsidP="001F0B2E">
      <w:pPr>
        <w:jc w:val="center"/>
      </w:pPr>
      <w:r>
        <w:rPr>
          <w:noProof/>
        </w:rPr>
        <w:drawing>
          <wp:inline distT="0" distB="0" distL="0" distR="0" wp14:anchorId="4EA538EE" wp14:editId="78D0D108">
            <wp:extent cx="4868666" cy="3068876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46793" cy="3118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04401" w14:textId="7CEDC7FB" w:rsidR="001F0B2E" w:rsidRDefault="001F0B2E" w:rsidP="001F0B2E">
      <w:pPr>
        <w:jc w:val="center"/>
      </w:pPr>
    </w:p>
    <w:p w14:paraId="491DDE6C" w14:textId="77777777" w:rsidR="001F0B2E" w:rsidRDefault="001F0B2E" w:rsidP="001F0B2E">
      <w:pPr>
        <w:jc w:val="center"/>
      </w:pPr>
    </w:p>
    <w:p w14:paraId="02949556" w14:textId="0250994F" w:rsidR="000B2F51" w:rsidRDefault="008D0A6B" w:rsidP="000B2F51">
      <w:r w:rsidRPr="008D0A6B">
        <w:t xml:space="preserve">The </w:t>
      </w:r>
      <w:proofErr w:type="spellStart"/>
      <w:r w:rsidRPr="008D0A6B">
        <w:t>MAVLink</w:t>
      </w:r>
      <w:proofErr w:type="spellEnd"/>
      <w:r w:rsidRPr="008D0A6B">
        <w:t xml:space="preserve"> command protocol allows for guaranteed delivery of </w:t>
      </w:r>
      <w:proofErr w:type="spellStart"/>
      <w:r w:rsidRPr="008D0A6B">
        <w:t>MAVLink</w:t>
      </w:r>
      <w:proofErr w:type="spellEnd"/>
      <w:r w:rsidRPr="008D0A6B">
        <w:t xml:space="preserve"> commands. The gimbal responds to commands from other components with COMMAND_ACK. Additionally, the gimbal waits for a COMMAND_ACK response from other components when sending commands.</w:t>
      </w:r>
    </w:p>
    <w:p w14:paraId="6F81D5A8" w14:textId="6A8321CB" w:rsidR="008D0A6B" w:rsidRDefault="008D0A6B" w:rsidP="000B2F51"/>
    <w:tbl>
      <w:tblPr>
        <w:tblStyle w:val="TableGrid"/>
        <w:tblW w:w="9095" w:type="dxa"/>
        <w:jc w:val="center"/>
        <w:tblLook w:val="04A0" w:firstRow="1" w:lastRow="0" w:firstColumn="1" w:lastColumn="0" w:noHBand="0" w:noVBand="1"/>
      </w:tblPr>
      <w:tblGrid>
        <w:gridCol w:w="2547"/>
        <w:gridCol w:w="1641"/>
        <w:gridCol w:w="4907"/>
      </w:tblGrid>
      <w:tr w:rsidR="001E3D81" w14:paraId="24DA54B6" w14:textId="77777777" w:rsidTr="001E3D81">
        <w:trPr>
          <w:jc w:val="center"/>
        </w:trPr>
        <w:tc>
          <w:tcPr>
            <w:tcW w:w="2547" w:type="dxa"/>
            <w:vAlign w:val="center"/>
          </w:tcPr>
          <w:p w14:paraId="45F1977A" w14:textId="20EB8F29" w:rsidR="008D0A6B" w:rsidRPr="00D02242" w:rsidRDefault="008D0A6B" w:rsidP="00B46DF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1641" w:type="dxa"/>
            <w:vAlign w:val="center"/>
          </w:tcPr>
          <w:p w14:paraId="604D05A0" w14:textId="06319F9C" w:rsidR="008D0A6B" w:rsidRPr="00D02242" w:rsidRDefault="001E3D81" w:rsidP="00B46DF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4907" w:type="dxa"/>
            <w:vAlign w:val="center"/>
          </w:tcPr>
          <w:p w14:paraId="05DDB0F5" w14:textId="23E5C195" w:rsidR="008D0A6B" w:rsidRPr="00D02242" w:rsidRDefault="001E3D81" w:rsidP="00B46DF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</w:tr>
      <w:tr w:rsidR="001E3D81" w14:paraId="277EE2B4" w14:textId="77777777" w:rsidTr="001E3D81">
        <w:trPr>
          <w:jc w:val="center"/>
        </w:trPr>
        <w:tc>
          <w:tcPr>
            <w:tcW w:w="2547" w:type="dxa"/>
            <w:vAlign w:val="center"/>
          </w:tcPr>
          <w:p w14:paraId="66F09C50" w14:textId="76743834" w:rsidR="008D0A6B" w:rsidRDefault="001E3D81" w:rsidP="001E3D81">
            <w:pPr>
              <w:ind w:firstLine="0"/>
              <w:jc w:val="left"/>
            </w:pPr>
            <w:proofErr w:type="spellStart"/>
            <w:r>
              <w:t>commad</w:t>
            </w:r>
            <w:proofErr w:type="spellEnd"/>
          </w:p>
        </w:tc>
        <w:tc>
          <w:tcPr>
            <w:tcW w:w="1641" w:type="dxa"/>
            <w:vAlign w:val="center"/>
          </w:tcPr>
          <w:p w14:paraId="37A98CDE" w14:textId="6FFAAD0D" w:rsidR="008D0A6B" w:rsidRDefault="001E3D81" w:rsidP="00B46DF7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4907" w:type="dxa"/>
            <w:vAlign w:val="center"/>
          </w:tcPr>
          <w:p w14:paraId="7E8DF863" w14:textId="4AC912AB" w:rsidR="008D0A6B" w:rsidRDefault="00C244B7" w:rsidP="00B46DF7">
            <w:pPr>
              <w:ind w:firstLine="0"/>
              <w:jc w:val="left"/>
            </w:pPr>
            <w:r>
              <w:t>Command ID</w:t>
            </w:r>
          </w:p>
        </w:tc>
      </w:tr>
      <w:tr w:rsidR="001E3D81" w14:paraId="641FF5C0" w14:textId="77777777" w:rsidTr="001E3D81">
        <w:trPr>
          <w:jc w:val="center"/>
        </w:trPr>
        <w:tc>
          <w:tcPr>
            <w:tcW w:w="2547" w:type="dxa"/>
            <w:vAlign w:val="center"/>
          </w:tcPr>
          <w:p w14:paraId="49CBED3B" w14:textId="317BB321" w:rsidR="001E3D81" w:rsidRDefault="001E3D81" w:rsidP="001E3D81">
            <w:pPr>
              <w:ind w:firstLine="0"/>
              <w:jc w:val="left"/>
            </w:pPr>
            <w:r>
              <w:t>result</w:t>
            </w:r>
          </w:p>
        </w:tc>
        <w:tc>
          <w:tcPr>
            <w:tcW w:w="1641" w:type="dxa"/>
            <w:vAlign w:val="center"/>
          </w:tcPr>
          <w:p w14:paraId="2F58C21B" w14:textId="18183DD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7B1B5F32" w14:textId="7F0D6E73" w:rsidR="001E3D81" w:rsidRDefault="00C244B7" w:rsidP="001E3D81">
            <w:pPr>
              <w:ind w:firstLine="0"/>
              <w:jc w:val="left"/>
            </w:pPr>
            <w:r>
              <w:t>Result of command.</w:t>
            </w:r>
          </w:p>
        </w:tc>
      </w:tr>
      <w:tr w:rsidR="001E3D81" w14:paraId="4BF4C89E" w14:textId="77777777" w:rsidTr="001E3D81">
        <w:trPr>
          <w:jc w:val="center"/>
        </w:trPr>
        <w:tc>
          <w:tcPr>
            <w:tcW w:w="2547" w:type="dxa"/>
            <w:vAlign w:val="center"/>
          </w:tcPr>
          <w:p w14:paraId="1EE47415" w14:textId="37B00149" w:rsidR="001E3D81" w:rsidRDefault="001E3D81" w:rsidP="001E3D81">
            <w:pPr>
              <w:ind w:firstLine="0"/>
              <w:jc w:val="left"/>
            </w:pPr>
            <w:r>
              <w:t>progress **</w:t>
            </w:r>
          </w:p>
        </w:tc>
        <w:tc>
          <w:tcPr>
            <w:tcW w:w="1641" w:type="dxa"/>
            <w:vAlign w:val="center"/>
          </w:tcPr>
          <w:p w14:paraId="3D461408" w14:textId="7137FF9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47B5EE8" w14:textId="0AD7F57D" w:rsidR="001E3D81" w:rsidRDefault="00C244B7" w:rsidP="001E3D81">
            <w:pPr>
              <w:ind w:firstLine="0"/>
              <w:jc w:val="left"/>
            </w:pPr>
            <w:r>
              <w:t>Ignored</w:t>
            </w:r>
          </w:p>
        </w:tc>
      </w:tr>
      <w:tr w:rsidR="001E3D81" w14:paraId="4DF8D89D" w14:textId="77777777" w:rsidTr="001E3D81">
        <w:trPr>
          <w:jc w:val="center"/>
        </w:trPr>
        <w:tc>
          <w:tcPr>
            <w:tcW w:w="2547" w:type="dxa"/>
            <w:vAlign w:val="center"/>
          </w:tcPr>
          <w:p w14:paraId="5F080402" w14:textId="5521B416" w:rsidR="001E3D81" w:rsidRDefault="001E3D81" w:rsidP="001E3D81">
            <w:pPr>
              <w:ind w:firstLine="0"/>
              <w:jc w:val="left"/>
            </w:pPr>
            <w:r>
              <w:t>result_param2 **</w:t>
            </w:r>
          </w:p>
        </w:tc>
        <w:tc>
          <w:tcPr>
            <w:tcW w:w="1641" w:type="dxa"/>
            <w:vAlign w:val="center"/>
          </w:tcPr>
          <w:p w14:paraId="518E9F6F" w14:textId="3FCCFDDD" w:rsidR="001E3D81" w:rsidRDefault="001E3D81" w:rsidP="001E3D81">
            <w:pPr>
              <w:ind w:firstLine="0"/>
              <w:jc w:val="left"/>
            </w:pPr>
            <w:r>
              <w:t>int32_t</w:t>
            </w:r>
          </w:p>
        </w:tc>
        <w:tc>
          <w:tcPr>
            <w:tcW w:w="4907" w:type="dxa"/>
            <w:vAlign w:val="center"/>
          </w:tcPr>
          <w:p w14:paraId="678755F0" w14:textId="71EBFDA3" w:rsidR="001E3D81" w:rsidRDefault="00C244B7" w:rsidP="001E3D81">
            <w:pPr>
              <w:ind w:firstLine="0"/>
              <w:jc w:val="left"/>
            </w:pPr>
            <w:r>
              <w:t>Ignored</w:t>
            </w:r>
          </w:p>
        </w:tc>
      </w:tr>
      <w:tr w:rsidR="001E3D81" w14:paraId="53E0F797" w14:textId="77777777" w:rsidTr="001E3D81">
        <w:trPr>
          <w:jc w:val="center"/>
        </w:trPr>
        <w:tc>
          <w:tcPr>
            <w:tcW w:w="2547" w:type="dxa"/>
            <w:vAlign w:val="center"/>
          </w:tcPr>
          <w:p w14:paraId="011E482C" w14:textId="12DB430C" w:rsidR="001E3D81" w:rsidRDefault="001E3D81" w:rsidP="001E3D81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  <w:r>
              <w:t xml:space="preserve"> **</w:t>
            </w:r>
          </w:p>
        </w:tc>
        <w:tc>
          <w:tcPr>
            <w:tcW w:w="1641" w:type="dxa"/>
            <w:vAlign w:val="center"/>
          </w:tcPr>
          <w:p w14:paraId="01C37D5B" w14:textId="79A8FBF7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3ACB678" w14:textId="3D8AC6C0" w:rsidR="001E3D81" w:rsidRDefault="00C244B7" w:rsidP="001E3D81">
            <w:pPr>
              <w:ind w:firstLine="0"/>
              <w:jc w:val="left"/>
            </w:pPr>
            <w:r>
              <w:t>Target System ID</w:t>
            </w:r>
          </w:p>
        </w:tc>
      </w:tr>
      <w:tr w:rsidR="001E3D81" w14:paraId="0F267568" w14:textId="77777777" w:rsidTr="001E3D81">
        <w:trPr>
          <w:jc w:val="center"/>
        </w:trPr>
        <w:tc>
          <w:tcPr>
            <w:tcW w:w="2547" w:type="dxa"/>
            <w:vAlign w:val="center"/>
          </w:tcPr>
          <w:p w14:paraId="2AEAEE09" w14:textId="560ACEED" w:rsidR="001E3D81" w:rsidRDefault="001E3D81" w:rsidP="001E3D81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  <w:r>
              <w:t xml:space="preserve"> **</w:t>
            </w:r>
          </w:p>
        </w:tc>
        <w:tc>
          <w:tcPr>
            <w:tcW w:w="1641" w:type="dxa"/>
            <w:vAlign w:val="center"/>
          </w:tcPr>
          <w:p w14:paraId="11BAA3F1" w14:textId="3E4CF3F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03011C4" w14:textId="57E6BA5C" w:rsidR="001E3D81" w:rsidRDefault="00C244B7" w:rsidP="001E3D81">
            <w:pPr>
              <w:ind w:firstLine="0"/>
              <w:jc w:val="left"/>
            </w:pPr>
            <w:r>
              <w:t>Target Component ID</w:t>
            </w:r>
          </w:p>
        </w:tc>
      </w:tr>
    </w:tbl>
    <w:p w14:paraId="62326487" w14:textId="77777777" w:rsidR="00981CA5" w:rsidRDefault="00981CA5" w:rsidP="000B2F51">
      <w:pPr>
        <w:jc w:val="center"/>
      </w:pPr>
    </w:p>
    <w:p w14:paraId="504806E9" w14:textId="6CA4C2E2" w:rsidR="00842126" w:rsidRDefault="00842126" w:rsidP="00842126">
      <w:pPr>
        <w:pStyle w:val="Level4"/>
        <w:ind w:left="864"/>
      </w:pPr>
      <w:proofErr w:type="spellStart"/>
      <w:r>
        <w:t>MAVLink</w:t>
      </w:r>
      <w:proofErr w:type="spellEnd"/>
      <w:r>
        <w:t xml:space="preserve"> Gimbal Protocol V1</w:t>
      </w:r>
    </w:p>
    <w:p w14:paraId="7F4FE1FA" w14:textId="79E8AE42" w:rsidR="002F346E" w:rsidRPr="007C260B" w:rsidRDefault="002F346E" w:rsidP="002F346E">
      <w:r w:rsidRPr="002F346E">
        <w:t xml:space="preserve">The messages below are specific messages implemented for gimbal control in </w:t>
      </w:r>
      <w:proofErr w:type="spellStart"/>
      <w:r w:rsidRPr="002F346E">
        <w:t>MAVLink</w:t>
      </w:r>
      <w:proofErr w:type="spellEnd"/>
      <w:r w:rsidRPr="002F346E">
        <w:t xml:space="preserve"> Gimbal Protocol V1</w:t>
      </w:r>
      <w:r>
        <w:t>.</w:t>
      </w:r>
    </w:p>
    <w:p w14:paraId="6E581636" w14:textId="2296F3D7" w:rsidR="00C43EBB" w:rsidRDefault="003A15B6" w:rsidP="00842126">
      <w:pPr>
        <w:pStyle w:val="Level5"/>
      </w:pPr>
      <w:r>
        <w:t>COMMAND_LONG (</w:t>
      </w:r>
      <w:r w:rsidR="00842FDD">
        <w:t xml:space="preserve">Message ID: </w:t>
      </w:r>
      <w:r>
        <w:t>#</w:t>
      </w:r>
      <w:r w:rsidR="00874720">
        <w:t>76</w:t>
      </w:r>
      <w:r>
        <w:t>)</w:t>
      </w:r>
    </w:p>
    <w:p w14:paraId="4F8B6282" w14:textId="5EE2C4F3" w:rsidR="002F346E" w:rsidRDefault="002F346E" w:rsidP="002F346E">
      <w:pPr>
        <w:rPr>
          <w:b/>
        </w:rPr>
      </w:pPr>
      <w:proofErr w:type="gramStart"/>
      <w:r w:rsidRPr="002F346E">
        <w:rPr>
          <w:b/>
        </w:rPr>
        <w:t>command</w:t>
      </w:r>
      <w:proofErr w:type="gramEnd"/>
      <w:r w:rsidRPr="002F346E">
        <w:rPr>
          <w:b/>
        </w:rPr>
        <w:t>: MAV_CMD_DO_MOUNT_CONTROL</w:t>
      </w:r>
    </w:p>
    <w:p w14:paraId="4494C208" w14:textId="0A705A0A" w:rsidR="002F346E" w:rsidRDefault="00014903" w:rsidP="002F346E">
      <w:r w:rsidRPr="00014903">
        <w:t xml:space="preserve">This command </w:t>
      </w:r>
      <w:proofErr w:type="gramStart"/>
      <w:r w:rsidRPr="00014903">
        <w:t>is used</w:t>
      </w:r>
      <w:proofErr w:type="gramEnd"/>
      <w:r w:rsidRPr="00014903">
        <w:t xml:space="preserve"> to control the gimbal to move to the target attitude or at the target speed.</w:t>
      </w:r>
    </w:p>
    <w:p w14:paraId="133AD860" w14:textId="77777777" w:rsidR="00E81214" w:rsidRDefault="00E81214" w:rsidP="002F346E"/>
    <w:tbl>
      <w:tblPr>
        <w:tblStyle w:val="TableGrid"/>
        <w:tblW w:w="10326" w:type="dxa"/>
        <w:jc w:val="center"/>
        <w:tblLook w:val="04A0" w:firstRow="1" w:lastRow="0" w:firstColumn="1" w:lastColumn="0" w:noHBand="0" w:noVBand="1"/>
      </w:tblPr>
      <w:tblGrid>
        <w:gridCol w:w="2122"/>
        <w:gridCol w:w="2268"/>
        <w:gridCol w:w="5936"/>
      </w:tblGrid>
      <w:tr w:rsidR="001064FE" w14:paraId="04EF98EC" w14:textId="77777777" w:rsidTr="00D02242">
        <w:trPr>
          <w:jc w:val="center"/>
        </w:trPr>
        <w:tc>
          <w:tcPr>
            <w:tcW w:w="2122" w:type="dxa"/>
            <w:vAlign w:val="center"/>
          </w:tcPr>
          <w:p w14:paraId="1896C49F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2268" w:type="dxa"/>
            <w:vAlign w:val="center"/>
          </w:tcPr>
          <w:p w14:paraId="6B01BB3C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5936" w:type="dxa"/>
            <w:vAlign w:val="center"/>
          </w:tcPr>
          <w:p w14:paraId="3C78E4D5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1064FE" w14:paraId="77156FCF" w14:textId="77777777" w:rsidTr="00D02242">
        <w:trPr>
          <w:jc w:val="center"/>
        </w:trPr>
        <w:tc>
          <w:tcPr>
            <w:tcW w:w="2122" w:type="dxa"/>
            <w:vAlign w:val="center"/>
          </w:tcPr>
          <w:p w14:paraId="76CA4B88" w14:textId="0D1821A7" w:rsidR="001064FE" w:rsidRDefault="001064FE" w:rsidP="001064FE">
            <w:pPr>
              <w:ind w:firstLine="0"/>
              <w:jc w:val="left"/>
            </w:pPr>
            <w:r>
              <w:t>1: Pitch</w:t>
            </w:r>
          </w:p>
        </w:tc>
        <w:tc>
          <w:tcPr>
            <w:tcW w:w="2268" w:type="dxa"/>
            <w:vAlign w:val="center"/>
          </w:tcPr>
          <w:p w14:paraId="49C08A48" w14:textId="1C368249" w:rsidR="001064FE" w:rsidRDefault="001E61D7" w:rsidP="001E61D7">
            <w:pPr>
              <w:ind w:firstLine="0"/>
              <w:jc w:val="left"/>
            </w:pPr>
            <w:r>
              <w:t>Pitch control value</w:t>
            </w:r>
          </w:p>
        </w:tc>
        <w:tc>
          <w:tcPr>
            <w:tcW w:w="5936" w:type="dxa"/>
            <w:vAlign w:val="center"/>
          </w:tcPr>
          <w:p w14:paraId="7A85B8F4" w14:textId="111D7477" w:rsidR="001064FE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</w:t>
            </w:r>
            <w:proofErr w:type="spellStart"/>
            <w:r>
              <w:t>deg</w:t>
            </w:r>
            <w:proofErr w:type="spellEnd"/>
            <w:r>
              <w:t xml:space="preserve"> or </w:t>
            </w:r>
            <w:proofErr w:type="spellStart"/>
            <w:r>
              <w:t>deg</w:t>
            </w:r>
            <w:proofErr w:type="spellEnd"/>
            <w:r>
              <w:t>/s)</w:t>
            </w:r>
          </w:p>
        </w:tc>
      </w:tr>
      <w:tr w:rsidR="001E61D7" w14:paraId="13B27640" w14:textId="77777777" w:rsidTr="00D02242">
        <w:trPr>
          <w:jc w:val="center"/>
        </w:trPr>
        <w:tc>
          <w:tcPr>
            <w:tcW w:w="2122" w:type="dxa"/>
            <w:vAlign w:val="center"/>
          </w:tcPr>
          <w:p w14:paraId="0C6F4C1E" w14:textId="6755F372" w:rsidR="001E61D7" w:rsidRDefault="001E61D7" w:rsidP="001E61D7">
            <w:pPr>
              <w:ind w:firstLine="0"/>
              <w:jc w:val="left"/>
            </w:pPr>
            <w:r>
              <w:t>2: Roll</w:t>
            </w:r>
          </w:p>
        </w:tc>
        <w:tc>
          <w:tcPr>
            <w:tcW w:w="2268" w:type="dxa"/>
            <w:vAlign w:val="center"/>
          </w:tcPr>
          <w:p w14:paraId="24C7CE60" w14:textId="3A955486" w:rsidR="001E61D7" w:rsidRDefault="001E61D7" w:rsidP="001E61D7">
            <w:pPr>
              <w:ind w:firstLine="0"/>
              <w:jc w:val="left"/>
            </w:pPr>
            <w:r>
              <w:t>Roll control value</w:t>
            </w:r>
          </w:p>
        </w:tc>
        <w:tc>
          <w:tcPr>
            <w:tcW w:w="5936" w:type="dxa"/>
            <w:vAlign w:val="center"/>
          </w:tcPr>
          <w:p w14:paraId="20450A8D" w14:textId="4D0F0AE7" w:rsidR="001E61D7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</w:t>
            </w:r>
            <w:proofErr w:type="spellStart"/>
            <w:r>
              <w:t>deg</w:t>
            </w:r>
            <w:proofErr w:type="spellEnd"/>
            <w:r>
              <w:t xml:space="preserve"> or </w:t>
            </w:r>
            <w:proofErr w:type="spellStart"/>
            <w:r>
              <w:t>deg</w:t>
            </w:r>
            <w:proofErr w:type="spellEnd"/>
            <w:r>
              <w:t>/s)</w:t>
            </w:r>
          </w:p>
        </w:tc>
      </w:tr>
      <w:tr w:rsidR="001E61D7" w14:paraId="069CAECE" w14:textId="77777777" w:rsidTr="00D02242">
        <w:trPr>
          <w:jc w:val="center"/>
        </w:trPr>
        <w:tc>
          <w:tcPr>
            <w:tcW w:w="2122" w:type="dxa"/>
            <w:vAlign w:val="center"/>
          </w:tcPr>
          <w:p w14:paraId="3C2C58B1" w14:textId="7DBF197F" w:rsidR="001E61D7" w:rsidRDefault="001E61D7" w:rsidP="001E61D7">
            <w:pPr>
              <w:ind w:firstLine="0"/>
              <w:jc w:val="left"/>
            </w:pPr>
            <w:r>
              <w:t>3: Yaw</w:t>
            </w:r>
          </w:p>
        </w:tc>
        <w:tc>
          <w:tcPr>
            <w:tcW w:w="2268" w:type="dxa"/>
            <w:vAlign w:val="center"/>
          </w:tcPr>
          <w:p w14:paraId="0C534530" w14:textId="709497F6" w:rsidR="001E61D7" w:rsidRDefault="001E61D7" w:rsidP="001E61D7">
            <w:pPr>
              <w:ind w:firstLine="0"/>
              <w:jc w:val="left"/>
            </w:pPr>
            <w:r>
              <w:t>Yaw control value</w:t>
            </w:r>
          </w:p>
        </w:tc>
        <w:tc>
          <w:tcPr>
            <w:tcW w:w="5936" w:type="dxa"/>
            <w:vAlign w:val="center"/>
          </w:tcPr>
          <w:p w14:paraId="7191EF77" w14:textId="15C7A111" w:rsidR="001E61D7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</w:t>
            </w:r>
            <w:proofErr w:type="spellStart"/>
            <w:r>
              <w:t>deg</w:t>
            </w:r>
            <w:proofErr w:type="spellEnd"/>
            <w:r>
              <w:t xml:space="preserve"> or </w:t>
            </w:r>
            <w:proofErr w:type="spellStart"/>
            <w:r>
              <w:t>deg</w:t>
            </w:r>
            <w:proofErr w:type="spellEnd"/>
            <w:r>
              <w:t>/s)</w:t>
            </w:r>
          </w:p>
        </w:tc>
      </w:tr>
      <w:tr w:rsidR="001064FE" w14:paraId="1673A050" w14:textId="77777777" w:rsidTr="00D02242">
        <w:trPr>
          <w:jc w:val="center"/>
        </w:trPr>
        <w:tc>
          <w:tcPr>
            <w:tcW w:w="2122" w:type="dxa"/>
            <w:vAlign w:val="center"/>
          </w:tcPr>
          <w:p w14:paraId="2A7ADA5E" w14:textId="27098BB3" w:rsidR="001064FE" w:rsidRDefault="001064FE" w:rsidP="001064FE">
            <w:pPr>
              <w:ind w:firstLine="0"/>
              <w:jc w:val="left"/>
            </w:pPr>
            <w:r>
              <w:t>6:</w:t>
            </w:r>
            <w:r w:rsidR="001E61D7">
              <w:t xml:space="preserve"> Input mode</w:t>
            </w:r>
          </w:p>
        </w:tc>
        <w:tc>
          <w:tcPr>
            <w:tcW w:w="2268" w:type="dxa"/>
            <w:vAlign w:val="center"/>
          </w:tcPr>
          <w:p w14:paraId="46181939" w14:textId="68DA060C" w:rsidR="001064FE" w:rsidRDefault="00BB7D65" w:rsidP="001E61D7">
            <w:pPr>
              <w:ind w:firstLine="0"/>
              <w:jc w:val="left"/>
            </w:pPr>
            <w:r>
              <w:t>Input mode</w:t>
            </w:r>
          </w:p>
        </w:tc>
        <w:tc>
          <w:tcPr>
            <w:tcW w:w="5936" w:type="dxa"/>
            <w:vAlign w:val="center"/>
          </w:tcPr>
          <w:p w14:paraId="258C67B7" w14:textId="4A07A3CC" w:rsidR="001064FE" w:rsidRDefault="00B40C54" w:rsidP="001E61D7">
            <w:pPr>
              <w:ind w:firstLine="0"/>
              <w:jc w:val="left"/>
            </w:pPr>
            <w:r>
              <w:t xml:space="preserve">See </w:t>
            </w:r>
            <w:proofErr w:type="spellStart"/>
            <w:r>
              <w:t>Gimbal_Protocol</w:t>
            </w:r>
            <w:proofErr w:type="spellEnd"/>
            <w:r>
              <w:t>::</w:t>
            </w:r>
            <w:proofErr w:type="spellStart"/>
            <w:r>
              <w:t>input_mode_t</w:t>
            </w:r>
            <w:proofErr w:type="spellEnd"/>
          </w:p>
        </w:tc>
      </w:tr>
      <w:tr w:rsidR="001E61D7" w14:paraId="2B85861E" w14:textId="77777777" w:rsidTr="00D02242">
        <w:trPr>
          <w:jc w:val="center"/>
        </w:trPr>
        <w:tc>
          <w:tcPr>
            <w:tcW w:w="2122" w:type="dxa"/>
            <w:vAlign w:val="center"/>
          </w:tcPr>
          <w:p w14:paraId="4E0291A6" w14:textId="63F594D8" w:rsidR="001E61D7" w:rsidRDefault="001E61D7" w:rsidP="001064FE">
            <w:pPr>
              <w:ind w:firstLine="0"/>
              <w:jc w:val="left"/>
            </w:pPr>
            <w:r>
              <w:t>7: Mount mode</w:t>
            </w:r>
          </w:p>
        </w:tc>
        <w:tc>
          <w:tcPr>
            <w:tcW w:w="2268" w:type="dxa"/>
            <w:vAlign w:val="center"/>
          </w:tcPr>
          <w:p w14:paraId="539A6F3C" w14:textId="305DDD96" w:rsidR="001E61D7" w:rsidRDefault="002478F7" w:rsidP="001E61D7">
            <w:pPr>
              <w:ind w:firstLine="0"/>
              <w:jc w:val="left"/>
            </w:pPr>
            <w:r>
              <w:t>Mount mode</w:t>
            </w:r>
          </w:p>
        </w:tc>
        <w:tc>
          <w:tcPr>
            <w:tcW w:w="5936" w:type="dxa"/>
            <w:vAlign w:val="center"/>
          </w:tcPr>
          <w:p w14:paraId="66AA3A25" w14:textId="655517DF" w:rsidR="001E61D7" w:rsidRDefault="002478F7" w:rsidP="001E61D7">
            <w:pPr>
              <w:ind w:firstLine="0"/>
              <w:jc w:val="left"/>
            </w:pPr>
            <w:r>
              <w:t>MAV_MOUNT_MODE_MAVLINK_TARGETTING</w:t>
            </w:r>
          </w:p>
        </w:tc>
      </w:tr>
    </w:tbl>
    <w:p w14:paraId="11C2C986" w14:textId="19EAA0FD" w:rsidR="00014903" w:rsidRDefault="00014903" w:rsidP="002F346E">
      <w:pPr>
        <w:rPr>
          <w:b/>
        </w:rPr>
      </w:pPr>
    </w:p>
    <w:p w14:paraId="592ED5E3" w14:textId="74D04658" w:rsidR="001F0B2E" w:rsidRDefault="001F0B2E" w:rsidP="002F346E">
      <w:pPr>
        <w:rPr>
          <w:b/>
        </w:rPr>
      </w:pPr>
    </w:p>
    <w:p w14:paraId="752798D9" w14:textId="77777777" w:rsidR="001F0B2E" w:rsidRDefault="001F0B2E" w:rsidP="002F346E">
      <w:pPr>
        <w:rPr>
          <w:b/>
        </w:rPr>
      </w:pPr>
    </w:p>
    <w:p w14:paraId="1EF36677" w14:textId="2CC6E45A" w:rsidR="00F11F31" w:rsidRDefault="00F11F31" w:rsidP="002F346E">
      <w:pPr>
        <w:rPr>
          <w:b/>
        </w:rPr>
      </w:pPr>
      <w:proofErr w:type="gramStart"/>
      <w:r>
        <w:rPr>
          <w:b/>
        </w:rPr>
        <w:t>command</w:t>
      </w:r>
      <w:proofErr w:type="gramEnd"/>
      <w:r>
        <w:rPr>
          <w:b/>
        </w:rPr>
        <w:t>: MAV_CMD_USER_2</w:t>
      </w:r>
    </w:p>
    <w:p w14:paraId="65332104" w14:textId="26329486" w:rsidR="00AD3884" w:rsidRDefault="00AD3884" w:rsidP="002F346E">
      <w:r>
        <w:t xml:space="preserve">This command </w:t>
      </w:r>
      <w:proofErr w:type="gramStart"/>
      <w:r>
        <w:t>is used</w:t>
      </w:r>
      <w:proofErr w:type="gramEnd"/>
      <w:r>
        <w:t xml:space="preserve"> to change </w:t>
      </w:r>
      <w:r w:rsidR="00202448">
        <w:t xml:space="preserve">the </w:t>
      </w:r>
      <w:r>
        <w:t>gimbal control mode Lock/Follow</w:t>
      </w:r>
      <w:r w:rsidR="000B2F51">
        <w:t>.</w:t>
      </w:r>
    </w:p>
    <w:p w14:paraId="2BE5170D" w14:textId="77777777" w:rsidR="000B2F51" w:rsidRPr="00AD3884" w:rsidRDefault="000B2F51" w:rsidP="002F346E"/>
    <w:tbl>
      <w:tblPr>
        <w:tblStyle w:val="TableGrid"/>
        <w:tblW w:w="8784" w:type="dxa"/>
        <w:jc w:val="center"/>
        <w:tblLook w:val="04A0" w:firstRow="1" w:lastRow="0" w:firstColumn="1" w:lastColumn="0" w:noHBand="0" w:noVBand="1"/>
      </w:tblPr>
      <w:tblGrid>
        <w:gridCol w:w="2122"/>
        <w:gridCol w:w="1701"/>
        <w:gridCol w:w="4961"/>
      </w:tblGrid>
      <w:tr w:rsidR="00F11F31" w14:paraId="03B836AC" w14:textId="77777777" w:rsidTr="00D02242">
        <w:trPr>
          <w:jc w:val="center"/>
        </w:trPr>
        <w:tc>
          <w:tcPr>
            <w:tcW w:w="2122" w:type="dxa"/>
            <w:vAlign w:val="center"/>
          </w:tcPr>
          <w:p w14:paraId="61D87B22" w14:textId="77777777" w:rsidR="00F11F31" w:rsidRPr="00D02242" w:rsidRDefault="00F11F31" w:rsidP="00B46DF7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D02242">
              <w:rPr>
                <w:b/>
                <w:bCs/>
              </w:rPr>
              <w:t>Param</w:t>
            </w:r>
            <w:proofErr w:type="spellEnd"/>
            <w:r w:rsidRPr="00D02242">
              <w:rPr>
                <w:b/>
                <w:bCs/>
              </w:rPr>
              <w:t xml:space="preserve"> (: Label)</w:t>
            </w:r>
          </w:p>
        </w:tc>
        <w:tc>
          <w:tcPr>
            <w:tcW w:w="1701" w:type="dxa"/>
            <w:vAlign w:val="center"/>
          </w:tcPr>
          <w:p w14:paraId="48F8B379" w14:textId="77777777" w:rsidR="00F11F31" w:rsidRPr="00D02242" w:rsidRDefault="00F11F31" w:rsidP="00B46DF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4961" w:type="dxa"/>
            <w:vAlign w:val="center"/>
          </w:tcPr>
          <w:p w14:paraId="080A06EC" w14:textId="77777777" w:rsidR="00F11F31" w:rsidRPr="00D02242" w:rsidRDefault="00F11F31" w:rsidP="00B46DF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F11F31" w14:paraId="712E9AE7" w14:textId="77777777" w:rsidTr="00D02242">
        <w:trPr>
          <w:jc w:val="center"/>
        </w:trPr>
        <w:tc>
          <w:tcPr>
            <w:tcW w:w="2122" w:type="dxa"/>
            <w:vAlign w:val="center"/>
          </w:tcPr>
          <w:p w14:paraId="2B30B0C5" w14:textId="2BD5C161" w:rsidR="00F11F31" w:rsidRDefault="00F11F31" w:rsidP="00F11F31">
            <w:pPr>
              <w:ind w:firstLine="0"/>
              <w:jc w:val="left"/>
            </w:pPr>
            <w:r>
              <w:t>6: Reset mode</w:t>
            </w:r>
          </w:p>
        </w:tc>
        <w:tc>
          <w:tcPr>
            <w:tcW w:w="1701" w:type="dxa"/>
            <w:vAlign w:val="center"/>
          </w:tcPr>
          <w:p w14:paraId="05FA5135" w14:textId="4636ACB4" w:rsidR="00F11F31" w:rsidRDefault="008D003A" w:rsidP="00B46DF7">
            <w:pPr>
              <w:ind w:firstLine="0"/>
              <w:jc w:val="left"/>
            </w:pPr>
            <w:r>
              <w:t>Reset</w:t>
            </w:r>
            <w:r w:rsidR="00F11F31">
              <w:t xml:space="preserve"> mode</w:t>
            </w:r>
          </w:p>
        </w:tc>
        <w:tc>
          <w:tcPr>
            <w:tcW w:w="4961" w:type="dxa"/>
            <w:vAlign w:val="center"/>
          </w:tcPr>
          <w:p w14:paraId="6F0A1759" w14:textId="0952636C" w:rsidR="00F11F31" w:rsidRDefault="008D003A" w:rsidP="00B46DF7">
            <w:pPr>
              <w:ind w:firstLine="0"/>
              <w:jc w:val="left"/>
            </w:pPr>
            <w:r>
              <w:t xml:space="preserve">See </w:t>
            </w:r>
            <w:proofErr w:type="spellStart"/>
            <w:r w:rsidRPr="008D003A">
              <w:t>Gimbal_Protocol</w:t>
            </w:r>
            <w:proofErr w:type="spellEnd"/>
            <w:r>
              <w:t>::</w:t>
            </w:r>
            <w:proofErr w:type="spellStart"/>
            <w:r>
              <w:t>gimbal_reset_mode_t</w:t>
            </w:r>
            <w:proofErr w:type="spellEnd"/>
          </w:p>
        </w:tc>
      </w:tr>
      <w:tr w:rsidR="00F11F31" w14:paraId="3E560734" w14:textId="77777777" w:rsidTr="00D02242">
        <w:trPr>
          <w:jc w:val="center"/>
        </w:trPr>
        <w:tc>
          <w:tcPr>
            <w:tcW w:w="2122" w:type="dxa"/>
            <w:vAlign w:val="center"/>
          </w:tcPr>
          <w:p w14:paraId="23F98D93" w14:textId="5811BAC7" w:rsidR="00F11F31" w:rsidRDefault="00F11F31" w:rsidP="00F11F31">
            <w:pPr>
              <w:ind w:firstLine="0"/>
              <w:jc w:val="left"/>
            </w:pPr>
            <w:r>
              <w:t>7: Control mode</w:t>
            </w:r>
          </w:p>
        </w:tc>
        <w:tc>
          <w:tcPr>
            <w:tcW w:w="1701" w:type="dxa"/>
            <w:vAlign w:val="center"/>
          </w:tcPr>
          <w:p w14:paraId="37B90B68" w14:textId="70108887" w:rsidR="00F11F31" w:rsidRDefault="008D003A" w:rsidP="00B46DF7">
            <w:pPr>
              <w:ind w:firstLine="0"/>
              <w:jc w:val="left"/>
            </w:pPr>
            <w:r>
              <w:t>Control</w:t>
            </w:r>
            <w:r w:rsidR="00F11F31">
              <w:t xml:space="preserve"> mode</w:t>
            </w:r>
          </w:p>
        </w:tc>
        <w:tc>
          <w:tcPr>
            <w:tcW w:w="4961" w:type="dxa"/>
            <w:vAlign w:val="center"/>
          </w:tcPr>
          <w:p w14:paraId="50F767CD" w14:textId="3A1383E9" w:rsidR="00F11F31" w:rsidRDefault="008D003A" w:rsidP="00B46DF7">
            <w:pPr>
              <w:ind w:firstLine="0"/>
              <w:jc w:val="left"/>
            </w:pPr>
            <w:r>
              <w:t xml:space="preserve">See </w:t>
            </w:r>
            <w:proofErr w:type="spellStart"/>
            <w:r>
              <w:t>Gimbal_Protocol</w:t>
            </w:r>
            <w:proofErr w:type="spellEnd"/>
            <w:r>
              <w:t>::</w:t>
            </w:r>
            <w:proofErr w:type="spellStart"/>
            <w:r>
              <w:t>control_mode_t</w:t>
            </w:r>
            <w:proofErr w:type="spellEnd"/>
          </w:p>
        </w:tc>
      </w:tr>
    </w:tbl>
    <w:p w14:paraId="1466F16F" w14:textId="2650AC9C" w:rsidR="00306521" w:rsidRDefault="00306521" w:rsidP="00175277"/>
    <w:p w14:paraId="0539FD72" w14:textId="1DD39515" w:rsidR="00842126" w:rsidRDefault="00842126" w:rsidP="00842126">
      <w:pPr>
        <w:pStyle w:val="Level4"/>
      </w:pPr>
      <w:bookmarkStart w:id="46" w:name="OLE_LINK27"/>
      <w:bookmarkStart w:id="47" w:name="OLE_LINK28"/>
      <w:proofErr w:type="spellStart"/>
      <w:r>
        <w:t>MAVLink</w:t>
      </w:r>
      <w:proofErr w:type="spellEnd"/>
      <w:r>
        <w:t xml:space="preserve"> Gimbal Protocol V2</w:t>
      </w:r>
    </w:p>
    <w:p w14:paraId="590B0831" w14:textId="71969412" w:rsidR="001032DD" w:rsidRDefault="001032DD" w:rsidP="001032DD">
      <w:pPr>
        <w:pStyle w:val="Level5"/>
      </w:pPr>
      <w:r>
        <w:t>GIMBAL_DEVICE_SET_ATTITUDE</w:t>
      </w:r>
    </w:p>
    <w:p w14:paraId="38BB6429" w14:textId="2940E561" w:rsidR="00B25C22" w:rsidRDefault="00B25C22" w:rsidP="00B25C22">
      <w:r>
        <w:t xml:space="preserve">This message </w:t>
      </w:r>
      <w:proofErr w:type="gramStart"/>
      <w:r>
        <w:t>is used</w:t>
      </w:r>
      <w:proofErr w:type="gramEnd"/>
      <w:r>
        <w:t xml:space="preserve"> to control </w:t>
      </w:r>
      <w:r w:rsidR="0008618B">
        <w:t xml:space="preserve">the </w:t>
      </w:r>
      <w:r>
        <w:t>gimbal device.</w:t>
      </w:r>
    </w:p>
    <w:p w14:paraId="39AC707D" w14:textId="77777777" w:rsidR="0008618B" w:rsidRDefault="0008618B" w:rsidP="00B25C2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24"/>
        <w:gridCol w:w="1083"/>
        <w:gridCol w:w="4397"/>
      </w:tblGrid>
      <w:tr w:rsidR="001032DD" w14:paraId="375B0FB4" w14:textId="77777777" w:rsidTr="00B46DF7">
        <w:trPr>
          <w:jc w:val="center"/>
        </w:trPr>
        <w:tc>
          <w:tcPr>
            <w:tcW w:w="0" w:type="auto"/>
            <w:vAlign w:val="center"/>
          </w:tcPr>
          <w:p w14:paraId="0713CD47" w14:textId="77777777" w:rsidR="001032DD" w:rsidRPr="00E81214" w:rsidRDefault="001032DD" w:rsidP="00B46DF7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1DB6CB07" w14:textId="77777777" w:rsidR="001032DD" w:rsidRPr="00E81214" w:rsidRDefault="001032DD" w:rsidP="00B46DF7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089781CB" w14:textId="77777777" w:rsidR="001032DD" w:rsidRPr="00E81214" w:rsidRDefault="001032DD" w:rsidP="00B46DF7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Description</w:t>
            </w:r>
          </w:p>
        </w:tc>
      </w:tr>
      <w:tr w:rsidR="001032DD" w14:paraId="2411E42D" w14:textId="77777777" w:rsidTr="00B46DF7">
        <w:trPr>
          <w:jc w:val="center"/>
        </w:trPr>
        <w:tc>
          <w:tcPr>
            <w:tcW w:w="0" w:type="auto"/>
            <w:vAlign w:val="center"/>
          </w:tcPr>
          <w:p w14:paraId="3B7646C1" w14:textId="77777777" w:rsidR="001032DD" w:rsidRDefault="001032DD" w:rsidP="00B46DF7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0" w:type="auto"/>
            <w:vAlign w:val="center"/>
          </w:tcPr>
          <w:p w14:paraId="43853633" w14:textId="77777777" w:rsidR="001032DD" w:rsidRDefault="001032DD" w:rsidP="00B46DF7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87D256E" w14:textId="77777777" w:rsidR="001032DD" w:rsidRDefault="001032DD" w:rsidP="00B46DF7">
            <w:pPr>
              <w:ind w:firstLine="0"/>
              <w:jc w:val="left"/>
            </w:pPr>
            <w:r>
              <w:t>Gimbal System ID</w:t>
            </w:r>
          </w:p>
        </w:tc>
      </w:tr>
      <w:tr w:rsidR="001032DD" w14:paraId="583DDFB5" w14:textId="77777777" w:rsidTr="00B46DF7">
        <w:trPr>
          <w:jc w:val="center"/>
        </w:trPr>
        <w:tc>
          <w:tcPr>
            <w:tcW w:w="0" w:type="auto"/>
            <w:vAlign w:val="center"/>
          </w:tcPr>
          <w:p w14:paraId="5D6B4573" w14:textId="77777777" w:rsidR="001032DD" w:rsidRDefault="001032DD" w:rsidP="00B46DF7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0" w:type="auto"/>
            <w:vAlign w:val="center"/>
          </w:tcPr>
          <w:p w14:paraId="775421F8" w14:textId="77777777" w:rsidR="001032DD" w:rsidRDefault="001032DD" w:rsidP="00B46DF7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71A81516" w14:textId="77777777" w:rsidR="001032DD" w:rsidRDefault="001032DD" w:rsidP="00B46DF7">
            <w:pPr>
              <w:ind w:firstLine="0"/>
              <w:jc w:val="left"/>
            </w:pPr>
            <w:r>
              <w:t>Gimbal Component ID</w:t>
            </w:r>
          </w:p>
        </w:tc>
      </w:tr>
      <w:tr w:rsidR="001032DD" w14:paraId="5EC6F44D" w14:textId="77777777" w:rsidTr="00B46DF7">
        <w:trPr>
          <w:jc w:val="center"/>
        </w:trPr>
        <w:tc>
          <w:tcPr>
            <w:tcW w:w="0" w:type="auto"/>
            <w:vAlign w:val="center"/>
          </w:tcPr>
          <w:p w14:paraId="58BC0030" w14:textId="5F30F3AF" w:rsidR="001032DD" w:rsidRDefault="001032DD" w:rsidP="00B46DF7">
            <w:pPr>
              <w:ind w:firstLine="0"/>
              <w:jc w:val="left"/>
            </w:pPr>
            <w:r>
              <w:t>flags</w:t>
            </w:r>
          </w:p>
        </w:tc>
        <w:tc>
          <w:tcPr>
            <w:tcW w:w="0" w:type="auto"/>
            <w:vAlign w:val="center"/>
          </w:tcPr>
          <w:p w14:paraId="3F601EAF" w14:textId="77777777" w:rsidR="001032DD" w:rsidRDefault="001032DD" w:rsidP="00B46DF7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6585F2F8" w14:textId="36A879BB" w:rsidR="001032DD" w:rsidRDefault="001032DD" w:rsidP="00B46DF7">
            <w:pPr>
              <w:ind w:firstLine="0"/>
              <w:jc w:val="left"/>
            </w:pPr>
            <w:proofErr w:type="gramStart"/>
            <w:r w:rsidRPr="001032DD">
              <w:t>Low level</w:t>
            </w:r>
            <w:proofErr w:type="gramEnd"/>
            <w:r w:rsidRPr="001032DD">
              <w:t xml:space="preserve"> gimbal flags.</w:t>
            </w:r>
          </w:p>
        </w:tc>
      </w:tr>
      <w:tr w:rsidR="001032DD" w14:paraId="5B3F3A42" w14:textId="77777777" w:rsidTr="00B46DF7">
        <w:trPr>
          <w:jc w:val="center"/>
        </w:trPr>
        <w:tc>
          <w:tcPr>
            <w:tcW w:w="0" w:type="auto"/>
            <w:vAlign w:val="center"/>
          </w:tcPr>
          <w:p w14:paraId="11971082" w14:textId="1610942F" w:rsidR="001032DD" w:rsidRDefault="001032DD" w:rsidP="00B46DF7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6B60F93B" w14:textId="454A11C1" w:rsidR="001032DD" w:rsidRDefault="001032DD" w:rsidP="00B46DF7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02463A82" w14:textId="26723274" w:rsidR="001032DD" w:rsidRDefault="001032DD" w:rsidP="00B46DF7">
            <w:pPr>
              <w:ind w:firstLine="0"/>
              <w:jc w:val="left"/>
            </w:pPr>
            <w:r>
              <w:t>Target attitude in quaternion form</w:t>
            </w:r>
          </w:p>
        </w:tc>
      </w:tr>
      <w:tr w:rsidR="001032DD" w14:paraId="66E9306C" w14:textId="77777777" w:rsidTr="00B46DF7">
        <w:trPr>
          <w:jc w:val="center"/>
        </w:trPr>
        <w:tc>
          <w:tcPr>
            <w:tcW w:w="0" w:type="auto"/>
            <w:vAlign w:val="center"/>
          </w:tcPr>
          <w:p w14:paraId="23AAD630" w14:textId="18305F63" w:rsidR="001032DD" w:rsidRDefault="001032DD" w:rsidP="00B46DF7">
            <w:pPr>
              <w:ind w:firstLine="0"/>
              <w:jc w:val="left"/>
            </w:pPr>
            <w:proofErr w:type="spellStart"/>
            <w:r w:rsidRPr="001032DD">
              <w:t>angular_velocity_x</w:t>
            </w:r>
            <w:proofErr w:type="spellEnd"/>
          </w:p>
        </w:tc>
        <w:tc>
          <w:tcPr>
            <w:tcW w:w="0" w:type="auto"/>
            <w:vAlign w:val="center"/>
          </w:tcPr>
          <w:p w14:paraId="6BE7C29B" w14:textId="77777777" w:rsidR="001032DD" w:rsidRDefault="001032DD" w:rsidP="00B46DF7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521A5FA" w14:textId="39A5FDF1" w:rsidR="001032DD" w:rsidRDefault="001032DD" w:rsidP="00B46DF7">
            <w:pPr>
              <w:ind w:firstLine="0"/>
              <w:jc w:val="left"/>
            </w:pPr>
            <w:r w:rsidRPr="001032DD">
              <w:t>X component of angular velocity</w:t>
            </w:r>
            <w:r w:rsidR="000C4433">
              <w:t xml:space="preserve"> (rad/s)</w:t>
            </w:r>
          </w:p>
        </w:tc>
      </w:tr>
      <w:tr w:rsidR="001032DD" w14:paraId="6B4C69CD" w14:textId="77777777" w:rsidTr="00B46DF7">
        <w:trPr>
          <w:jc w:val="center"/>
        </w:trPr>
        <w:tc>
          <w:tcPr>
            <w:tcW w:w="0" w:type="auto"/>
            <w:vAlign w:val="center"/>
          </w:tcPr>
          <w:p w14:paraId="1AF39FD0" w14:textId="530453DC" w:rsidR="001032DD" w:rsidRDefault="001032DD" w:rsidP="00B46DF7">
            <w:pPr>
              <w:ind w:firstLine="0"/>
              <w:jc w:val="left"/>
            </w:pPr>
            <w:proofErr w:type="spellStart"/>
            <w:r>
              <w:t>angular_velocity_y</w:t>
            </w:r>
            <w:proofErr w:type="spellEnd"/>
          </w:p>
        </w:tc>
        <w:tc>
          <w:tcPr>
            <w:tcW w:w="0" w:type="auto"/>
            <w:vAlign w:val="center"/>
          </w:tcPr>
          <w:p w14:paraId="0F46BCB7" w14:textId="77777777" w:rsidR="001032DD" w:rsidRDefault="001032DD" w:rsidP="00B46DF7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7C27D44" w14:textId="7B21DFCE" w:rsidR="001032DD" w:rsidRDefault="001032DD" w:rsidP="00B46DF7">
            <w:pPr>
              <w:ind w:firstLine="0"/>
              <w:jc w:val="left"/>
            </w:pPr>
            <w:r>
              <w:t>Y</w:t>
            </w:r>
            <w:r w:rsidRPr="001032DD">
              <w:t xml:space="preserve"> component of angular velocity</w:t>
            </w:r>
            <w:r w:rsidR="000C4433">
              <w:t xml:space="preserve"> (rad/s)</w:t>
            </w:r>
          </w:p>
        </w:tc>
      </w:tr>
      <w:tr w:rsidR="001032DD" w14:paraId="5D711227" w14:textId="77777777" w:rsidTr="00B46DF7">
        <w:trPr>
          <w:jc w:val="center"/>
        </w:trPr>
        <w:tc>
          <w:tcPr>
            <w:tcW w:w="0" w:type="auto"/>
            <w:vAlign w:val="center"/>
          </w:tcPr>
          <w:p w14:paraId="6D83BDFA" w14:textId="0019B67F" w:rsidR="001032DD" w:rsidRDefault="001032DD" w:rsidP="00B46DF7">
            <w:pPr>
              <w:ind w:firstLine="0"/>
              <w:jc w:val="left"/>
            </w:pPr>
            <w:proofErr w:type="spellStart"/>
            <w:r>
              <w:t>angular_velocity_z</w:t>
            </w:r>
            <w:proofErr w:type="spellEnd"/>
          </w:p>
        </w:tc>
        <w:tc>
          <w:tcPr>
            <w:tcW w:w="0" w:type="auto"/>
            <w:vAlign w:val="center"/>
          </w:tcPr>
          <w:p w14:paraId="721C1E39" w14:textId="77777777" w:rsidR="001032DD" w:rsidRDefault="001032DD" w:rsidP="00B46DF7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BC05B08" w14:textId="57C5ACA7" w:rsidR="001032DD" w:rsidRDefault="001032DD" w:rsidP="00B46DF7">
            <w:pPr>
              <w:ind w:firstLine="0"/>
              <w:jc w:val="left"/>
            </w:pPr>
            <w:r>
              <w:t>Z</w:t>
            </w:r>
            <w:r w:rsidRPr="001032DD">
              <w:t xml:space="preserve"> component of angular velocity</w:t>
            </w:r>
            <w:r w:rsidR="000C4433">
              <w:t xml:space="preserve"> (rad/s)</w:t>
            </w:r>
          </w:p>
        </w:tc>
      </w:tr>
    </w:tbl>
    <w:p w14:paraId="39EBB8D8" w14:textId="77777777" w:rsidR="00E81214" w:rsidRDefault="00E81214" w:rsidP="00E81214"/>
    <w:p w14:paraId="5221AE60" w14:textId="78AA5780" w:rsidR="0008618B" w:rsidRDefault="0008618B" w:rsidP="0008618B">
      <w:pPr>
        <w:pStyle w:val="Level5"/>
      </w:pPr>
      <w:r w:rsidRPr="0008618B">
        <w:t>AUTOPILOT_STATE_FOR_GIMBAL_DEVICE</w:t>
      </w:r>
    </w:p>
    <w:p w14:paraId="7FBE8563" w14:textId="2AC473C8" w:rsidR="0008618B" w:rsidRDefault="0008618B" w:rsidP="0008618B">
      <w:r>
        <w:t>This message contain</w:t>
      </w:r>
      <w:r w:rsidR="00202448">
        <w:t>s</w:t>
      </w:r>
      <w:r>
        <w:t xml:space="preserve"> </w:t>
      </w:r>
      <w:r w:rsidR="00202448">
        <w:t xml:space="preserve">the </w:t>
      </w:r>
      <w:r>
        <w:t xml:space="preserve">autopilot state for </w:t>
      </w:r>
      <w:r w:rsidR="00202448">
        <w:t xml:space="preserve">the </w:t>
      </w:r>
      <w:r>
        <w:t>gimbal de</w:t>
      </w:r>
      <w:r w:rsidR="00202448">
        <w:t>vi</w:t>
      </w:r>
      <w:r>
        <w:t>ce.</w:t>
      </w:r>
    </w:p>
    <w:p w14:paraId="6A6B7A1D" w14:textId="77777777" w:rsidR="0008618B" w:rsidRDefault="0008618B" w:rsidP="0008618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39"/>
        <w:gridCol w:w="1083"/>
        <w:gridCol w:w="4800"/>
      </w:tblGrid>
      <w:tr w:rsidR="0008618B" w14:paraId="21E829AB" w14:textId="77777777" w:rsidTr="00B46DF7">
        <w:trPr>
          <w:jc w:val="center"/>
        </w:trPr>
        <w:tc>
          <w:tcPr>
            <w:tcW w:w="0" w:type="auto"/>
            <w:vAlign w:val="center"/>
          </w:tcPr>
          <w:p w14:paraId="5F8E9702" w14:textId="77777777" w:rsidR="0008618B" w:rsidRPr="00E81214" w:rsidRDefault="0008618B" w:rsidP="00B46DF7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7C441844" w14:textId="77777777" w:rsidR="0008618B" w:rsidRPr="00E81214" w:rsidRDefault="0008618B" w:rsidP="00B46DF7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5B63E229" w14:textId="77777777" w:rsidR="0008618B" w:rsidRPr="00E81214" w:rsidRDefault="0008618B" w:rsidP="00B46DF7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Description</w:t>
            </w:r>
          </w:p>
        </w:tc>
      </w:tr>
      <w:tr w:rsidR="0008618B" w14:paraId="20424594" w14:textId="77777777" w:rsidTr="00B46DF7">
        <w:trPr>
          <w:jc w:val="center"/>
        </w:trPr>
        <w:tc>
          <w:tcPr>
            <w:tcW w:w="0" w:type="auto"/>
            <w:vAlign w:val="center"/>
          </w:tcPr>
          <w:p w14:paraId="629358BD" w14:textId="77777777" w:rsidR="0008618B" w:rsidRDefault="0008618B" w:rsidP="00B46DF7">
            <w:pPr>
              <w:ind w:firstLine="0"/>
              <w:jc w:val="left"/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0" w:type="auto"/>
            <w:vAlign w:val="center"/>
          </w:tcPr>
          <w:p w14:paraId="49C03FC6" w14:textId="77777777" w:rsidR="0008618B" w:rsidRDefault="0008618B" w:rsidP="00B46DF7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F5B6518" w14:textId="77777777" w:rsidR="0008618B" w:rsidRDefault="0008618B" w:rsidP="00B46DF7">
            <w:pPr>
              <w:ind w:firstLine="0"/>
              <w:jc w:val="left"/>
            </w:pPr>
            <w:r>
              <w:t>Gimbal System ID</w:t>
            </w:r>
          </w:p>
        </w:tc>
      </w:tr>
      <w:tr w:rsidR="0008618B" w14:paraId="788C212B" w14:textId="77777777" w:rsidTr="00B46DF7">
        <w:trPr>
          <w:jc w:val="center"/>
        </w:trPr>
        <w:tc>
          <w:tcPr>
            <w:tcW w:w="0" w:type="auto"/>
            <w:vAlign w:val="center"/>
          </w:tcPr>
          <w:p w14:paraId="2973FBFC" w14:textId="77777777" w:rsidR="0008618B" w:rsidRDefault="0008618B" w:rsidP="00B46DF7">
            <w:pPr>
              <w:ind w:firstLine="0"/>
              <w:jc w:val="left"/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0" w:type="auto"/>
            <w:vAlign w:val="center"/>
          </w:tcPr>
          <w:p w14:paraId="6196B562" w14:textId="77777777" w:rsidR="0008618B" w:rsidRDefault="0008618B" w:rsidP="00B46DF7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DB94B56" w14:textId="77777777" w:rsidR="0008618B" w:rsidRDefault="0008618B" w:rsidP="00B46DF7">
            <w:pPr>
              <w:ind w:firstLine="0"/>
              <w:jc w:val="left"/>
            </w:pPr>
            <w:r>
              <w:t>Gimbal Component ID</w:t>
            </w:r>
          </w:p>
        </w:tc>
      </w:tr>
      <w:tr w:rsidR="0008618B" w14:paraId="6F6258EA" w14:textId="77777777" w:rsidTr="00B46DF7">
        <w:trPr>
          <w:jc w:val="center"/>
        </w:trPr>
        <w:tc>
          <w:tcPr>
            <w:tcW w:w="0" w:type="auto"/>
            <w:vAlign w:val="center"/>
          </w:tcPr>
          <w:p w14:paraId="746065D2" w14:textId="3D41DFFB" w:rsidR="0008618B" w:rsidRDefault="0008618B" w:rsidP="00B46DF7">
            <w:pPr>
              <w:ind w:firstLine="0"/>
              <w:jc w:val="left"/>
            </w:pPr>
            <w:proofErr w:type="spellStart"/>
            <w:r>
              <w:t>time_boot_us</w:t>
            </w:r>
            <w:proofErr w:type="spellEnd"/>
          </w:p>
        </w:tc>
        <w:tc>
          <w:tcPr>
            <w:tcW w:w="0" w:type="auto"/>
            <w:vAlign w:val="center"/>
          </w:tcPr>
          <w:p w14:paraId="312F2F73" w14:textId="407913FD" w:rsidR="0008618B" w:rsidRDefault="0008618B" w:rsidP="00B46DF7">
            <w:pPr>
              <w:ind w:firstLine="0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7A3C1E46" w14:textId="1CB5A393" w:rsidR="0008618B" w:rsidRDefault="0008618B" w:rsidP="00B46DF7">
            <w:pPr>
              <w:ind w:firstLine="0"/>
              <w:jc w:val="left"/>
            </w:pPr>
            <w:r>
              <w:t>Timestamp (us)</w:t>
            </w:r>
          </w:p>
        </w:tc>
      </w:tr>
      <w:tr w:rsidR="0008618B" w14:paraId="35EA5581" w14:textId="77777777" w:rsidTr="00B46DF7">
        <w:trPr>
          <w:jc w:val="center"/>
        </w:trPr>
        <w:tc>
          <w:tcPr>
            <w:tcW w:w="0" w:type="auto"/>
            <w:vAlign w:val="center"/>
          </w:tcPr>
          <w:p w14:paraId="7DA31E12" w14:textId="77777777" w:rsidR="0008618B" w:rsidRDefault="0008618B" w:rsidP="00B46DF7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75C59FEE" w14:textId="77777777" w:rsidR="0008618B" w:rsidRDefault="0008618B" w:rsidP="00B46DF7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3995765B" w14:textId="2012C92E" w:rsidR="0008618B" w:rsidRDefault="0008618B" w:rsidP="00B46DF7">
            <w:pPr>
              <w:ind w:firstLine="0"/>
              <w:jc w:val="left"/>
            </w:pPr>
            <w:r>
              <w:t>Autopilot attitude in quaternion form</w:t>
            </w:r>
          </w:p>
        </w:tc>
      </w:tr>
      <w:tr w:rsidR="0008618B" w14:paraId="24046B6D" w14:textId="77777777" w:rsidTr="00B46DF7">
        <w:trPr>
          <w:jc w:val="center"/>
        </w:trPr>
        <w:tc>
          <w:tcPr>
            <w:tcW w:w="0" w:type="auto"/>
            <w:vAlign w:val="center"/>
          </w:tcPr>
          <w:p w14:paraId="77C321B9" w14:textId="167CB02F" w:rsidR="0008618B" w:rsidRDefault="0008618B" w:rsidP="00B46DF7">
            <w:pPr>
              <w:ind w:firstLine="0"/>
              <w:jc w:val="left"/>
            </w:pPr>
            <w:proofErr w:type="spellStart"/>
            <w:r>
              <w:t>q_estimated_delay_us</w:t>
            </w:r>
            <w:proofErr w:type="spellEnd"/>
          </w:p>
        </w:tc>
        <w:tc>
          <w:tcPr>
            <w:tcW w:w="0" w:type="auto"/>
            <w:vAlign w:val="center"/>
          </w:tcPr>
          <w:p w14:paraId="13F19FA2" w14:textId="014732A0" w:rsidR="0008618B" w:rsidRDefault="0008618B" w:rsidP="00B46DF7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3785D335" w14:textId="2BC68584" w:rsidR="0008618B" w:rsidRDefault="0008618B" w:rsidP="00B46DF7">
            <w:pPr>
              <w:ind w:firstLine="0"/>
              <w:jc w:val="left"/>
            </w:pPr>
            <w:r w:rsidRPr="0008618B">
              <w:t>Estim</w:t>
            </w:r>
            <w:r>
              <w:t>ated delay of the attitude data</w:t>
            </w:r>
          </w:p>
        </w:tc>
      </w:tr>
      <w:tr w:rsidR="0008618B" w14:paraId="71C15BD9" w14:textId="77777777" w:rsidTr="00B46DF7">
        <w:trPr>
          <w:jc w:val="center"/>
        </w:trPr>
        <w:tc>
          <w:tcPr>
            <w:tcW w:w="0" w:type="auto"/>
            <w:vAlign w:val="center"/>
          </w:tcPr>
          <w:p w14:paraId="79DF0489" w14:textId="2969076C" w:rsidR="0008618B" w:rsidRDefault="0008618B" w:rsidP="00B46DF7">
            <w:pPr>
              <w:ind w:firstLine="0"/>
              <w:jc w:val="left"/>
            </w:pPr>
            <w:proofErr w:type="spellStart"/>
            <w:r>
              <w:t>v</w:t>
            </w:r>
            <w:r w:rsidRPr="001032DD">
              <w:t>_x</w:t>
            </w:r>
            <w:proofErr w:type="spellEnd"/>
          </w:p>
        </w:tc>
        <w:tc>
          <w:tcPr>
            <w:tcW w:w="0" w:type="auto"/>
            <w:vAlign w:val="center"/>
          </w:tcPr>
          <w:p w14:paraId="7BBDF154" w14:textId="77777777" w:rsidR="0008618B" w:rsidRDefault="0008618B" w:rsidP="00B46DF7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0E02391" w14:textId="3883F733" w:rsidR="0008618B" w:rsidRDefault="0008618B" w:rsidP="00B46DF7">
            <w:pPr>
              <w:ind w:firstLine="0"/>
              <w:jc w:val="left"/>
            </w:pPr>
            <w:r w:rsidRPr="0008618B">
              <w:t xml:space="preserve">X Speed in NED </w:t>
            </w:r>
            <w:r>
              <w:t>(m/s)</w:t>
            </w:r>
          </w:p>
        </w:tc>
      </w:tr>
      <w:tr w:rsidR="0008618B" w14:paraId="7BFC77E7" w14:textId="77777777" w:rsidTr="00B46DF7">
        <w:trPr>
          <w:jc w:val="center"/>
        </w:trPr>
        <w:tc>
          <w:tcPr>
            <w:tcW w:w="0" w:type="auto"/>
            <w:vAlign w:val="center"/>
          </w:tcPr>
          <w:p w14:paraId="21ED7C6F" w14:textId="1A243803" w:rsidR="0008618B" w:rsidRDefault="0008618B" w:rsidP="00B46DF7">
            <w:pPr>
              <w:ind w:firstLine="0"/>
              <w:jc w:val="left"/>
            </w:pPr>
            <w:proofErr w:type="spellStart"/>
            <w:r>
              <w:t>v_y</w:t>
            </w:r>
            <w:proofErr w:type="spellEnd"/>
          </w:p>
        </w:tc>
        <w:tc>
          <w:tcPr>
            <w:tcW w:w="0" w:type="auto"/>
            <w:vAlign w:val="center"/>
          </w:tcPr>
          <w:p w14:paraId="2ECB77AE" w14:textId="77777777" w:rsidR="0008618B" w:rsidRDefault="0008618B" w:rsidP="00B46DF7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EBB2161" w14:textId="376842BB" w:rsidR="0008618B" w:rsidRDefault="0008618B" w:rsidP="0008618B">
            <w:pPr>
              <w:ind w:firstLine="0"/>
              <w:jc w:val="left"/>
            </w:pPr>
            <w:r>
              <w:t>Y</w:t>
            </w:r>
            <w:r w:rsidRPr="0008618B">
              <w:t xml:space="preserve"> Speed in NED </w:t>
            </w:r>
            <w:r>
              <w:t>(m/s)</w:t>
            </w:r>
          </w:p>
        </w:tc>
      </w:tr>
      <w:tr w:rsidR="0008618B" w14:paraId="0C52525F" w14:textId="77777777" w:rsidTr="00B46DF7">
        <w:trPr>
          <w:jc w:val="center"/>
        </w:trPr>
        <w:tc>
          <w:tcPr>
            <w:tcW w:w="0" w:type="auto"/>
            <w:vAlign w:val="center"/>
          </w:tcPr>
          <w:p w14:paraId="1F90C7D0" w14:textId="549B182D" w:rsidR="0008618B" w:rsidRDefault="0008618B" w:rsidP="00B46DF7">
            <w:pPr>
              <w:ind w:firstLine="0"/>
              <w:jc w:val="left"/>
            </w:pPr>
            <w:proofErr w:type="spellStart"/>
            <w:r>
              <w:t>v_z</w:t>
            </w:r>
            <w:proofErr w:type="spellEnd"/>
          </w:p>
        </w:tc>
        <w:tc>
          <w:tcPr>
            <w:tcW w:w="0" w:type="auto"/>
            <w:vAlign w:val="center"/>
          </w:tcPr>
          <w:p w14:paraId="104E49D0" w14:textId="77777777" w:rsidR="0008618B" w:rsidRDefault="0008618B" w:rsidP="00B46DF7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6725C79" w14:textId="39DBE147" w:rsidR="0008618B" w:rsidRDefault="0008618B" w:rsidP="0008618B">
            <w:pPr>
              <w:ind w:firstLine="0"/>
              <w:jc w:val="left"/>
            </w:pPr>
            <w:r>
              <w:t>Z</w:t>
            </w:r>
            <w:r w:rsidRPr="0008618B">
              <w:t xml:space="preserve"> Speed in NED </w:t>
            </w:r>
            <w:r>
              <w:t>(m/s)</w:t>
            </w:r>
          </w:p>
        </w:tc>
      </w:tr>
      <w:tr w:rsidR="007C459A" w14:paraId="23DCD6A9" w14:textId="77777777" w:rsidTr="00B46DF7">
        <w:trPr>
          <w:jc w:val="center"/>
        </w:trPr>
        <w:tc>
          <w:tcPr>
            <w:tcW w:w="0" w:type="auto"/>
            <w:vAlign w:val="center"/>
          </w:tcPr>
          <w:p w14:paraId="4C6D9D72" w14:textId="6F266198" w:rsidR="007C459A" w:rsidRDefault="007C459A" w:rsidP="00B46DF7">
            <w:pPr>
              <w:ind w:firstLine="0"/>
              <w:jc w:val="left"/>
            </w:pPr>
            <w:proofErr w:type="spellStart"/>
            <w:r>
              <w:t>v_estimated_delay_us</w:t>
            </w:r>
            <w:proofErr w:type="spellEnd"/>
          </w:p>
        </w:tc>
        <w:tc>
          <w:tcPr>
            <w:tcW w:w="0" w:type="auto"/>
            <w:vAlign w:val="center"/>
          </w:tcPr>
          <w:p w14:paraId="243DF70E" w14:textId="6D7F043F" w:rsidR="007C459A" w:rsidRDefault="007C459A" w:rsidP="00B46DF7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783BA95A" w14:textId="7161F719" w:rsidR="007C459A" w:rsidRDefault="007C459A" w:rsidP="0008618B">
            <w:pPr>
              <w:ind w:firstLine="0"/>
              <w:jc w:val="left"/>
            </w:pPr>
            <w:r w:rsidRPr="007C459A">
              <w:t>Es</w:t>
            </w:r>
            <w:r>
              <w:t>timated delay of the speed data</w:t>
            </w:r>
          </w:p>
        </w:tc>
      </w:tr>
      <w:tr w:rsidR="007C459A" w14:paraId="1F25E898" w14:textId="77777777" w:rsidTr="00B46DF7">
        <w:trPr>
          <w:jc w:val="center"/>
        </w:trPr>
        <w:tc>
          <w:tcPr>
            <w:tcW w:w="0" w:type="auto"/>
            <w:vAlign w:val="center"/>
          </w:tcPr>
          <w:p w14:paraId="228DA2A1" w14:textId="0A51EB70" w:rsidR="007C459A" w:rsidRDefault="007C459A" w:rsidP="00B46DF7">
            <w:pPr>
              <w:ind w:firstLine="0"/>
              <w:jc w:val="left"/>
            </w:pPr>
            <w:proofErr w:type="spellStart"/>
            <w:r w:rsidRPr="007C459A">
              <w:t>feed_forward_angular_velocity_z</w:t>
            </w:r>
            <w:proofErr w:type="spellEnd"/>
          </w:p>
        </w:tc>
        <w:tc>
          <w:tcPr>
            <w:tcW w:w="0" w:type="auto"/>
            <w:vAlign w:val="center"/>
          </w:tcPr>
          <w:p w14:paraId="2EA4CF02" w14:textId="7502E225" w:rsidR="007C459A" w:rsidRDefault="007C459A" w:rsidP="00B46DF7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3A65560" w14:textId="4D9A8A0F" w:rsidR="007C459A" w:rsidRDefault="007C459A" w:rsidP="0008618B">
            <w:pPr>
              <w:ind w:firstLine="0"/>
              <w:jc w:val="left"/>
            </w:pPr>
            <w:r w:rsidRPr="007C459A">
              <w:t>Feedforward Z component of angular velocity</w:t>
            </w:r>
            <w:r>
              <w:t xml:space="preserve"> (rad/s)</w:t>
            </w:r>
          </w:p>
        </w:tc>
      </w:tr>
      <w:tr w:rsidR="007C459A" w14:paraId="2C4733FF" w14:textId="77777777" w:rsidTr="00B46DF7">
        <w:trPr>
          <w:jc w:val="center"/>
        </w:trPr>
        <w:tc>
          <w:tcPr>
            <w:tcW w:w="0" w:type="auto"/>
            <w:vAlign w:val="center"/>
          </w:tcPr>
          <w:p w14:paraId="6F527599" w14:textId="5560FE27" w:rsidR="007C459A" w:rsidRDefault="00715A10" w:rsidP="00B46DF7">
            <w:pPr>
              <w:ind w:firstLine="0"/>
              <w:jc w:val="left"/>
            </w:pPr>
            <w:proofErr w:type="spellStart"/>
            <w:r>
              <w:t>estimator_status</w:t>
            </w:r>
            <w:proofErr w:type="spellEnd"/>
          </w:p>
        </w:tc>
        <w:tc>
          <w:tcPr>
            <w:tcW w:w="0" w:type="auto"/>
            <w:vAlign w:val="center"/>
          </w:tcPr>
          <w:p w14:paraId="497664E5" w14:textId="302E2754" w:rsidR="007C459A" w:rsidRDefault="00715A10" w:rsidP="00B46DF7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E0977D6" w14:textId="5DA42FE5" w:rsidR="007C459A" w:rsidRDefault="00715A10" w:rsidP="0008618B">
            <w:pPr>
              <w:ind w:firstLine="0"/>
              <w:jc w:val="left"/>
            </w:pPr>
            <w:r w:rsidRPr="00715A10">
              <w:t>Bitmap indicating wh</w:t>
            </w:r>
            <w:r>
              <w:t>ich estimator outputs are valid</w:t>
            </w:r>
          </w:p>
        </w:tc>
      </w:tr>
      <w:tr w:rsidR="007C459A" w14:paraId="4125E6BF" w14:textId="77777777" w:rsidTr="00B46DF7">
        <w:trPr>
          <w:jc w:val="center"/>
        </w:trPr>
        <w:tc>
          <w:tcPr>
            <w:tcW w:w="0" w:type="auto"/>
            <w:vAlign w:val="center"/>
          </w:tcPr>
          <w:p w14:paraId="77B784EB" w14:textId="64FED540" w:rsidR="007C459A" w:rsidRDefault="00715A10" w:rsidP="00B46DF7">
            <w:pPr>
              <w:ind w:firstLine="0"/>
              <w:jc w:val="left"/>
            </w:pPr>
            <w:proofErr w:type="spellStart"/>
            <w:r>
              <w:t>landed_state</w:t>
            </w:r>
            <w:proofErr w:type="spellEnd"/>
          </w:p>
        </w:tc>
        <w:tc>
          <w:tcPr>
            <w:tcW w:w="0" w:type="auto"/>
            <w:vAlign w:val="center"/>
          </w:tcPr>
          <w:p w14:paraId="5673153E" w14:textId="54146B86" w:rsidR="007C459A" w:rsidRDefault="00A92D04" w:rsidP="00B46DF7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1802DEB1" w14:textId="6E2DF244" w:rsidR="007C459A" w:rsidRDefault="00A92D04" w:rsidP="0008618B">
            <w:pPr>
              <w:ind w:firstLine="0"/>
              <w:jc w:val="left"/>
            </w:pPr>
            <w:r w:rsidRPr="00A92D04">
              <w:t>The landed state</w:t>
            </w:r>
          </w:p>
        </w:tc>
      </w:tr>
    </w:tbl>
    <w:p w14:paraId="0E5F47D8" w14:textId="77777777" w:rsidR="0008618B" w:rsidRDefault="0008618B" w:rsidP="0008618B"/>
    <w:p w14:paraId="5002314D" w14:textId="21A22A50" w:rsidR="00A92A1F" w:rsidRDefault="00535AE0" w:rsidP="00954586">
      <w:pPr>
        <w:pStyle w:val="level3"/>
      </w:pPr>
      <w:bookmarkStart w:id="48" w:name="_Toc103093282"/>
      <w:r>
        <w:t>API</w:t>
      </w:r>
      <w:r w:rsidR="005D434D">
        <w:t>s</w:t>
      </w:r>
      <w:r>
        <w:t xml:space="preserve"> Reference</w:t>
      </w:r>
      <w:bookmarkEnd w:id="48"/>
    </w:p>
    <w:p w14:paraId="653E081E" w14:textId="589DA5B3" w:rsidR="00954586" w:rsidRDefault="00954586" w:rsidP="00954586">
      <w:pPr>
        <w:pStyle w:val="Level4"/>
      </w:pPr>
      <w:r>
        <w:t>Public Types</w:t>
      </w:r>
    </w:p>
    <w:p w14:paraId="32EA9F84" w14:textId="77777777" w:rsidR="00E81214" w:rsidRDefault="00E81214" w:rsidP="00E8121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79"/>
        <w:gridCol w:w="4173"/>
      </w:tblGrid>
      <w:tr w:rsidR="00B76297" w14:paraId="3869488A" w14:textId="77777777" w:rsidTr="006769A2">
        <w:trPr>
          <w:jc w:val="center"/>
        </w:trPr>
        <w:tc>
          <w:tcPr>
            <w:tcW w:w="0" w:type="auto"/>
            <w:vAlign w:val="center"/>
          </w:tcPr>
          <w:p w14:paraId="0B57AB4B" w14:textId="06C9DF4F" w:rsidR="00954586" w:rsidRDefault="00954586" w:rsidP="006769A2">
            <w:pPr>
              <w:ind w:firstLine="0"/>
              <w:jc w:val="center"/>
            </w:pPr>
            <w:r>
              <w:t>Type</w:t>
            </w:r>
          </w:p>
        </w:tc>
        <w:tc>
          <w:tcPr>
            <w:tcW w:w="0" w:type="auto"/>
            <w:vAlign w:val="center"/>
          </w:tcPr>
          <w:p w14:paraId="3D531C16" w14:textId="7731978E" w:rsidR="00954586" w:rsidRDefault="00954586" w:rsidP="006769A2">
            <w:pPr>
              <w:ind w:firstLine="0"/>
              <w:jc w:val="center"/>
            </w:pPr>
            <w:r>
              <w:t>Description</w:t>
            </w:r>
          </w:p>
        </w:tc>
      </w:tr>
      <w:tr w:rsidR="00B76297" w14:paraId="0DC2639F" w14:textId="77777777" w:rsidTr="006769A2">
        <w:trPr>
          <w:jc w:val="center"/>
        </w:trPr>
        <w:tc>
          <w:tcPr>
            <w:tcW w:w="0" w:type="auto"/>
            <w:vAlign w:val="center"/>
          </w:tcPr>
          <w:p w14:paraId="3A10BA16" w14:textId="42F14687" w:rsidR="00954586" w:rsidRDefault="00954586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 w:rsidR="001D7EB3">
              <w:t>Gimbal_Interface</w:t>
            </w:r>
            <w:proofErr w:type="spellEnd"/>
            <w:r w:rsidR="001D7EB3">
              <w:t>::</w:t>
            </w:r>
            <w:proofErr w:type="spellStart"/>
            <w:r w:rsidR="001D7EB3">
              <w:t>time_stamps_t</w:t>
            </w:r>
            <w:proofErr w:type="spellEnd"/>
          </w:p>
        </w:tc>
        <w:tc>
          <w:tcPr>
            <w:tcW w:w="0" w:type="auto"/>
            <w:vAlign w:val="center"/>
          </w:tcPr>
          <w:p w14:paraId="2EBFC3AC" w14:textId="4984ADD2" w:rsidR="00954586" w:rsidRDefault="001D7EB3" w:rsidP="006769A2">
            <w:pPr>
              <w:ind w:firstLine="0"/>
              <w:jc w:val="left"/>
            </w:pPr>
            <w:r>
              <w:t>Gimbal messages timestamps</w:t>
            </w:r>
          </w:p>
        </w:tc>
      </w:tr>
      <w:tr w:rsidR="00B76297" w14:paraId="6235030B" w14:textId="77777777" w:rsidTr="006769A2">
        <w:trPr>
          <w:jc w:val="center"/>
        </w:trPr>
        <w:tc>
          <w:tcPr>
            <w:tcW w:w="0" w:type="auto"/>
            <w:vAlign w:val="center"/>
          </w:tcPr>
          <w:p w14:paraId="75747ED5" w14:textId="6F603177" w:rsidR="00954586" w:rsidRDefault="006E6AFE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control_direction_t</w:t>
            </w:r>
            <w:proofErr w:type="spellEnd"/>
          </w:p>
        </w:tc>
        <w:tc>
          <w:tcPr>
            <w:tcW w:w="0" w:type="auto"/>
            <w:vAlign w:val="center"/>
          </w:tcPr>
          <w:p w14:paraId="1132BACD" w14:textId="60B1E3ED" w:rsidR="00954586" w:rsidRDefault="006E6AFE" w:rsidP="006769A2">
            <w:pPr>
              <w:ind w:firstLine="0"/>
              <w:jc w:val="left"/>
            </w:pPr>
            <w:r>
              <w:t>Gimbal axis control direction</w:t>
            </w:r>
          </w:p>
        </w:tc>
      </w:tr>
      <w:tr w:rsidR="00B76297" w14:paraId="3B2A5723" w14:textId="77777777" w:rsidTr="006769A2">
        <w:trPr>
          <w:jc w:val="center"/>
        </w:trPr>
        <w:tc>
          <w:tcPr>
            <w:tcW w:w="0" w:type="auto"/>
            <w:vAlign w:val="center"/>
          </w:tcPr>
          <w:p w14:paraId="26C29C28" w14:textId="5485AAFC" w:rsidR="00954586" w:rsidRDefault="006E6AFE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control_motor_t</w:t>
            </w:r>
            <w:proofErr w:type="spellEnd"/>
          </w:p>
        </w:tc>
        <w:tc>
          <w:tcPr>
            <w:tcW w:w="0" w:type="auto"/>
            <w:vAlign w:val="center"/>
          </w:tcPr>
          <w:p w14:paraId="12ED783C" w14:textId="42CB6694" w:rsidR="00954586" w:rsidRDefault="004A5B7A" w:rsidP="006769A2">
            <w:pPr>
              <w:ind w:firstLine="0"/>
              <w:jc w:val="left"/>
            </w:pPr>
            <w:r>
              <w:t>Gimbal motor mode ON/OFF</w:t>
            </w:r>
          </w:p>
        </w:tc>
      </w:tr>
      <w:tr w:rsidR="00B76297" w14:paraId="16174F7B" w14:textId="77777777" w:rsidTr="006769A2">
        <w:trPr>
          <w:jc w:val="center"/>
        </w:trPr>
        <w:tc>
          <w:tcPr>
            <w:tcW w:w="0" w:type="auto"/>
            <w:vAlign w:val="center"/>
          </w:tcPr>
          <w:p w14:paraId="625D9C2D" w14:textId="6E787863" w:rsidR="00954586" w:rsidRDefault="004A5B7A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operation_state_t</w:t>
            </w:r>
            <w:proofErr w:type="spellEnd"/>
          </w:p>
        </w:tc>
        <w:tc>
          <w:tcPr>
            <w:tcW w:w="0" w:type="auto"/>
            <w:vAlign w:val="center"/>
          </w:tcPr>
          <w:p w14:paraId="3C3D489C" w14:textId="2D32A9FE" w:rsidR="00954586" w:rsidRDefault="004A5B7A" w:rsidP="006769A2">
            <w:pPr>
              <w:ind w:firstLine="0"/>
              <w:jc w:val="left"/>
            </w:pPr>
            <w:r>
              <w:t>Gimbal operation state</w:t>
            </w:r>
          </w:p>
        </w:tc>
      </w:tr>
      <w:tr w:rsidR="00B76297" w14:paraId="7DF011D9" w14:textId="77777777" w:rsidTr="006769A2">
        <w:trPr>
          <w:jc w:val="center"/>
        </w:trPr>
        <w:tc>
          <w:tcPr>
            <w:tcW w:w="0" w:type="auto"/>
            <w:vAlign w:val="center"/>
          </w:tcPr>
          <w:p w14:paraId="548AF580" w14:textId="33AE5804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fw_version_t</w:t>
            </w:r>
            <w:proofErr w:type="spellEnd"/>
          </w:p>
        </w:tc>
        <w:tc>
          <w:tcPr>
            <w:tcW w:w="0" w:type="auto"/>
            <w:vAlign w:val="center"/>
          </w:tcPr>
          <w:p w14:paraId="71F9243C" w14:textId="09262B00" w:rsidR="00B76297" w:rsidRDefault="00B76297" w:rsidP="006769A2">
            <w:pPr>
              <w:ind w:firstLine="0"/>
              <w:jc w:val="left"/>
            </w:pPr>
            <w:r>
              <w:t>Gimbal firmware version</w:t>
            </w:r>
          </w:p>
        </w:tc>
      </w:tr>
      <w:tr w:rsidR="00B76297" w14:paraId="179E3F09" w14:textId="77777777" w:rsidTr="006769A2">
        <w:trPr>
          <w:jc w:val="center"/>
        </w:trPr>
        <w:tc>
          <w:tcPr>
            <w:tcW w:w="0" w:type="auto"/>
            <w:vAlign w:val="center"/>
          </w:tcPr>
          <w:p w14:paraId="7DE99C01" w14:textId="4D574B9E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gimbal_status_t</w:t>
            </w:r>
            <w:proofErr w:type="spellEnd"/>
          </w:p>
        </w:tc>
        <w:tc>
          <w:tcPr>
            <w:tcW w:w="0" w:type="auto"/>
            <w:vAlign w:val="center"/>
          </w:tcPr>
          <w:p w14:paraId="0612BB0B" w14:textId="6DECE1DB" w:rsidR="00B76297" w:rsidRDefault="00B76297" w:rsidP="006769A2">
            <w:pPr>
              <w:ind w:firstLine="0"/>
              <w:jc w:val="left"/>
            </w:pPr>
            <w:r>
              <w:t>Gimbal status</w:t>
            </w:r>
          </w:p>
        </w:tc>
      </w:tr>
      <w:tr w:rsidR="00B76297" w14:paraId="3D0EB46A" w14:textId="77777777" w:rsidTr="006769A2">
        <w:trPr>
          <w:jc w:val="center"/>
        </w:trPr>
        <w:tc>
          <w:tcPr>
            <w:tcW w:w="0" w:type="auto"/>
            <w:vAlign w:val="center"/>
          </w:tcPr>
          <w:p w14:paraId="2CE4EBED" w14:textId="61C2865A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gimbal_config_axis_t</w:t>
            </w:r>
            <w:proofErr w:type="spellEnd"/>
          </w:p>
        </w:tc>
        <w:tc>
          <w:tcPr>
            <w:tcW w:w="0" w:type="auto"/>
            <w:vAlign w:val="center"/>
          </w:tcPr>
          <w:p w14:paraId="653BAAA7" w14:textId="36BE9BDB" w:rsidR="00B76297" w:rsidRDefault="00B76297" w:rsidP="006769A2">
            <w:pPr>
              <w:ind w:firstLine="0"/>
              <w:jc w:val="left"/>
            </w:pPr>
            <w:r>
              <w:t xml:space="preserve">Gimbal axis </w:t>
            </w:r>
            <w:r w:rsidR="00E865D4">
              <w:t>motion</w:t>
            </w:r>
            <w:r>
              <w:t xml:space="preserve"> parameters</w:t>
            </w:r>
          </w:p>
        </w:tc>
      </w:tr>
      <w:tr w:rsidR="00B76297" w14:paraId="13D0D89A" w14:textId="77777777" w:rsidTr="006769A2">
        <w:trPr>
          <w:jc w:val="center"/>
        </w:trPr>
        <w:tc>
          <w:tcPr>
            <w:tcW w:w="0" w:type="auto"/>
            <w:vAlign w:val="center"/>
          </w:tcPr>
          <w:p w14:paraId="782C27FD" w14:textId="4B1E82D8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gimbal_motor_control_t</w:t>
            </w:r>
            <w:proofErr w:type="spellEnd"/>
          </w:p>
        </w:tc>
        <w:tc>
          <w:tcPr>
            <w:tcW w:w="0" w:type="auto"/>
            <w:vAlign w:val="center"/>
          </w:tcPr>
          <w:p w14:paraId="5106FAD0" w14:textId="753805FE" w:rsidR="00B76297" w:rsidRDefault="00B76297" w:rsidP="006769A2">
            <w:pPr>
              <w:ind w:firstLine="0"/>
              <w:jc w:val="left"/>
            </w:pPr>
            <w:r>
              <w:t xml:space="preserve">Gimbal axis </w:t>
            </w:r>
            <w:r w:rsidR="00EC4451">
              <w:t>stiffness</w:t>
            </w:r>
            <w:r>
              <w:t xml:space="preserve"> parameters</w:t>
            </w:r>
          </w:p>
        </w:tc>
      </w:tr>
      <w:tr w:rsidR="00B76297" w14:paraId="53B4EB2C" w14:textId="77777777" w:rsidTr="006769A2">
        <w:trPr>
          <w:jc w:val="center"/>
        </w:trPr>
        <w:tc>
          <w:tcPr>
            <w:tcW w:w="0" w:type="auto"/>
            <w:vAlign w:val="center"/>
          </w:tcPr>
          <w:p w14:paraId="5B8710DD" w14:textId="5C3379A7" w:rsidR="00B76297" w:rsidRDefault="00B7629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MAVLINK_PROTO</w:t>
            </w:r>
          </w:p>
        </w:tc>
        <w:tc>
          <w:tcPr>
            <w:tcW w:w="0" w:type="auto"/>
            <w:vAlign w:val="center"/>
          </w:tcPr>
          <w:p w14:paraId="679ED742" w14:textId="2CE5B0D0" w:rsidR="00B76297" w:rsidRDefault="00B76297" w:rsidP="006769A2">
            <w:pPr>
              <w:ind w:firstLine="0"/>
              <w:jc w:val="left"/>
            </w:pPr>
            <w:proofErr w:type="spellStart"/>
            <w:r>
              <w:t>MAVLink</w:t>
            </w:r>
            <w:proofErr w:type="spellEnd"/>
            <w:r>
              <w:t xml:space="preserve"> gimbal protocol version</w:t>
            </w:r>
          </w:p>
        </w:tc>
      </w:tr>
      <w:tr w:rsidR="00B76297" w14:paraId="6A64815C" w14:textId="77777777" w:rsidTr="006769A2">
        <w:trPr>
          <w:jc w:val="center"/>
        </w:trPr>
        <w:tc>
          <w:tcPr>
            <w:tcW w:w="0" w:type="auto"/>
            <w:vAlign w:val="center"/>
          </w:tcPr>
          <w:p w14:paraId="5EAEDBE9" w14:textId="6CE98D0C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limit_angle_t</w:t>
            </w:r>
            <w:proofErr w:type="spellEnd"/>
          </w:p>
        </w:tc>
        <w:tc>
          <w:tcPr>
            <w:tcW w:w="0" w:type="auto"/>
            <w:vAlign w:val="center"/>
          </w:tcPr>
          <w:p w14:paraId="75376D2E" w14:textId="6C02D597" w:rsidR="00B76297" w:rsidRDefault="00B76297" w:rsidP="006769A2">
            <w:pPr>
              <w:ind w:firstLine="0"/>
              <w:jc w:val="left"/>
            </w:pPr>
            <w:r>
              <w:t>Gimbal axis software limit</w:t>
            </w:r>
          </w:p>
        </w:tc>
      </w:tr>
      <w:tr w:rsidR="00B76297" w14:paraId="325D5464" w14:textId="77777777" w:rsidTr="006769A2">
        <w:trPr>
          <w:jc w:val="center"/>
        </w:trPr>
        <w:tc>
          <w:tcPr>
            <w:tcW w:w="0" w:type="auto"/>
            <w:vAlign w:val="center"/>
          </w:tcPr>
          <w:p w14:paraId="2CC385CF" w14:textId="5798D9B0" w:rsidR="00B76297" w:rsidRDefault="00B76297" w:rsidP="006769A2">
            <w:pPr>
              <w:ind w:firstLine="0"/>
              <w:jc w:val="left"/>
            </w:pPr>
            <w:proofErr w:type="spellStart"/>
            <w:r>
              <w:t>struct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imu_t</w:t>
            </w:r>
            <w:proofErr w:type="spellEnd"/>
          </w:p>
        </w:tc>
        <w:tc>
          <w:tcPr>
            <w:tcW w:w="0" w:type="auto"/>
            <w:vAlign w:val="center"/>
          </w:tcPr>
          <w:p w14:paraId="63F11271" w14:textId="2E06F784" w:rsidR="00B76297" w:rsidRDefault="00B76297" w:rsidP="006769A2">
            <w:pPr>
              <w:ind w:firstLine="0"/>
              <w:jc w:val="left"/>
            </w:pPr>
            <w:r>
              <w:t xml:space="preserve">Gimbal </w:t>
            </w:r>
            <w:proofErr w:type="spellStart"/>
            <w:r>
              <w:t>imu</w:t>
            </w:r>
            <w:proofErr w:type="spellEnd"/>
            <w:r>
              <w:t xml:space="preserve"> data type</w:t>
            </w:r>
          </w:p>
        </w:tc>
      </w:tr>
      <w:tr w:rsidR="00B76297" w14:paraId="7EA43E1B" w14:textId="77777777" w:rsidTr="006769A2">
        <w:trPr>
          <w:jc w:val="center"/>
        </w:trPr>
        <w:tc>
          <w:tcPr>
            <w:tcW w:w="0" w:type="auto"/>
            <w:vAlign w:val="center"/>
          </w:tcPr>
          <w:p w14:paraId="417B43EA" w14:textId="2A389760" w:rsidR="00B76297" w:rsidRDefault="00B7629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Protocol</w:t>
            </w:r>
            <w:proofErr w:type="spellEnd"/>
            <w:r>
              <w:t>::</w:t>
            </w:r>
            <w:proofErr w:type="spellStart"/>
            <w:r>
              <w:t>result_t</w:t>
            </w:r>
            <w:proofErr w:type="spellEnd"/>
          </w:p>
        </w:tc>
        <w:tc>
          <w:tcPr>
            <w:tcW w:w="0" w:type="auto"/>
            <w:vAlign w:val="center"/>
          </w:tcPr>
          <w:p w14:paraId="30E93BB4" w14:textId="5221C7DF" w:rsidR="00B76297" w:rsidRDefault="00B7629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described function return status</w:t>
            </w:r>
          </w:p>
        </w:tc>
      </w:tr>
      <w:tr w:rsidR="00B76297" w14:paraId="485F438C" w14:textId="77777777" w:rsidTr="006769A2">
        <w:trPr>
          <w:jc w:val="center"/>
        </w:trPr>
        <w:tc>
          <w:tcPr>
            <w:tcW w:w="0" w:type="auto"/>
            <w:vAlign w:val="center"/>
          </w:tcPr>
          <w:p w14:paraId="7DEF8A37" w14:textId="4185ED91" w:rsidR="00B76297" w:rsidRDefault="00B7629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Protocol</w:t>
            </w:r>
            <w:proofErr w:type="spellEnd"/>
            <w:r>
              <w:t>::</w:t>
            </w:r>
            <w:proofErr w:type="spellStart"/>
            <w:r>
              <w:t>control_mode_t</w:t>
            </w:r>
            <w:proofErr w:type="spellEnd"/>
          </w:p>
        </w:tc>
        <w:tc>
          <w:tcPr>
            <w:tcW w:w="0" w:type="auto"/>
            <w:vAlign w:val="center"/>
          </w:tcPr>
          <w:p w14:paraId="69965C49" w14:textId="3291A249" w:rsidR="00B76297" w:rsidRDefault="00B76297" w:rsidP="006769A2">
            <w:pPr>
              <w:ind w:firstLine="0"/>
              <w:jc w:val="left"/>
            </w:pPr>
            <w:r>
              <w:t>Gimbal control mode</w:t>
            </w:r>
          </w:p>
        </w:tc>
      </w:tr>
      <w:tr w:rsidR="00B76297" w14:paraId="04CC4F16" w14:textId="77777777" w:rsidTr="006769A2">
        <w:trPr>
          <w:jc w:val="center"/>
        </w:trPr>
        <w:tc>
          <w:tcPr>
            <w:tcW w:w="0" w:type="auto"/>
            <w:vAlign w:val="center"/>
          </w:tcPr>
          <w:p w14:paraId="09AF2256" w14:textId="0369EE11" w:rsidR="00B76297" w:rsidRDefault="00B7629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Protocol</w:t>
            </w:r>
            <w:proofErr w:type="spellEnd"/>
            <w:r>
              <w:t>::</w:t>
            </w:r>
            <w:proofErr w:type="spellStart"/>
            <w:r>
              <w:t>gimbal_reset_mode_t</w:t>
            </w:r>
            <w:proofErr w:type="spellEnd"/>
          </w:p>
        </w:tc>
        <w:tc>
          <w:tcPr>
            <w:tcW w:w="0" w:type="auto"/>
            <w:vAlign w:val="center"/>
          </w:tcPr>
          <w:p w14:paraId="1EC4F3DE" w14:textId="0791C5D5" w:rsidR="00B76297" w:rsidRDefault="00B76297" w:rsidP="006769A2">
            <w:pPr>
              <w:ind w:firstLine="0"/>
              <w:jc w:val="left"/>
            </w:pPr>
            <w:r>
              <w:t>Gimbal reset mode</w:t>
            </w:r>
          </w:p>
        </w:tc>
      </w:tr>
      <w:tr w:rsidR="00A92217" w14:paraId="74894F34" w14:textId="77777777" w:rsidTr="006769A2">
        <w:trPr>
          <w:jc w:val="center"/>
        </w:trPr>
        <w:tc>
          <w:tcPr>
            <w:tcW w:w="0" w:type="auto"/>
            <w:vAlign w:val="center"/>
          </w:tcPr>
          <w:p w14:paraId="459BB5F3" w14:textId="7D914E86" w:rsidR="00A92217" w:rsidRDefault="00A92217" w:rsidP="006769A2">
            <w:pPr>
              <w:ind w:firstLine="0"/>
              <w:jc w:val="left"/>
            </w:pPr>
            <w:proofErr w:type="spellStart"/>
            <w:r>
              <w:t>enum</w:t>
            </w:r>
            <w:proofErr w:type="spellEnd"/>
            <w:r>
              <w:t xml:space="preserve"> </w:t>
            </w:r>
            <w:proofErr w:type="spellStart"/>
            <w:r>
              <w:t>Gimbal_Interface</w:t>
            </w:r>
            <w:proofErr w:type="spellEnd"/>
            <w:r>
              <w:t>::</w:t>
            </w:r>
            <w:proofErr w:type="spellStart"/>
            <w:r>
              <w:t>rc_type_t</w:t>
            </w:r>
            <w:proofErr w:type="spellEnd"/>
          </w:p>
        </w:tc>
        <w:tc>
          <w:tcPr>
            <w:tcW w:w="0" w:type="auto"/>
            <w:vAlign w:val="center"/>
          </w:tcPr>
          <w:p w14:paraId="01A00FC3" w14:textId="050BB946" w:rsidR="00A92217" w:rsidRDefault="00A92217" w:rsidP="006769A2">
            <w:pPr>
              <w:ind w:firstLine="0"/>
              <w:jc w:val="left"/>
            </w:pPr>
            <w:r>
              <w:t>Gimbal remote controller type</w:t>
            </w:r>
          </w:p>
        </w:tc>
      </w:tr>
    </w:tbl>
    <w:p w14:paraId="0C873F7F" w14:textId="7E5F200B" w:rsidR="00954586" w:rsidRDefault="00954586" w:rsidP="00954586"/>
    <w:p w14:paraId="225D3185" w14:textId="5D2615CF" w:rsidR="00B76297" w:rsidRDefault="00B76297" w:rsidP="00B76297">
      <w:pPr>
        <w:pStyle w:val="Level4"/>
      </w:pPr>
      <w:r>
        <w:t>Public Member Functions</w:t>
      </w:r>
    </w:p>
    <w:p w14:paraId="191F7E8B" w14:textId="2F2AF930" w:rsidR="008B6177" w:rsidRDefault="008B6177" w:rsidP="008B6177"/>
    <w:tbl>
      <w:tblPr>
        <w:tblStyle w:val="TableGrid"/>
        <w:tblW w:w="10343" w:type="dxa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685"/>
      </w:tblGrid>
      <w:tr w:rsidR="00227D03" w14:paraId="785E3CE2" w14:textId="77777777" w:rsidTr="00D02242">
        <w:trPr>
          <w:jc w:val="center"/>
        </w:trPr>
        <w:tc>
          <w:tcPr>
            <w:tcW w:w="2547" w:type="dxa"/>
            <w:vAlign w:val="center"/>
          </w:tcPr>
          <w:p w14:paraId="44D7BB1F" w14:textId="5AC45F6E" w:rsidR="00F9277F" w:rsidRDefault="00F9277F" w:rsidP="003A6543">
            <w:pPr>
              <w:ind w:firstLine="0"/>
              <w:jc w:val="center"/>
            </w:pPr>
            <w:r>
              <w:t>Type</w:t>
            </w:r>
          </w:p>
        </w:tc>
        <w:tc>
          <w:tcPr>
            <w:tcW w:w="4111" w:type="dxa"/>
            <w:vAlign w:val="center"/>
          </w:tcPr>
          <w:p w14:paraId="23327958" w14:textId="3E3149D1" w:rsidR="00F9277F" w:rsidRDefault="00F9277F" w:rsidP="003A6543">
            <w:pPr>
              <w:ind w:firstLine="0"/>
              <w:jc w:val="center"/>
            </w:pPr>
            <w:r>
              <w:t>Name</w:t>
            </w:r>
          </w:p>
        </w:tc>
        <w:tc>
          <w:tcPr>
            <w:tcW w:w="3685" w:type="dxa"/>
            <w:vAlign w:val="center"/>
          </w:tcPr>
          <w:p w14:paraId="6265D9B7" w14:textId="76B7D2EE" w:rsidR="00F9277F" w:rsidRDefault="00F9277F" w:rsidP="003A6543">
            <w:pPr>
              <w:ind w:firstLine="0"/>
              <w:jc w:val="center"/>
            </w:pPr>
            <w:r>
              <w:t>Description</w:t>
            </w:r>
          </w:p>
        </w:tc>
      </w:tr>
      <w:tr w:rsidR="00227D03" w14:paraId="7B6C53BB" w14:textId="77777777" w:rsidTr="00D02242">
        <w:trPr>
          <w:jc w:val="center"/>
        </w:trPr>
        <w:tc>
          <w:tcPr>
            <w:tcW w:w="2547" w:type="dxa"/>
            <w:vAlign w:val="center"/>
          </w:tcPr>
          <w:p w14:paraId="5252B086" w14:textId="77777777" w:rsidR="00F9277F" w:rsidRDefault="00F9277F" w:rsidP="003A6543">
            <w:pPr>
              <w:ind w:firstLine="0"/>
              <w:jc w:val="left"/>
            </w:pPr>
          </w:p>
        </w:tc>
        <w:tc>
          <w:tcPr>
            <w:tcW w:w="4111" w:type="dxa"/>
            <w:vAlign w:val="center"/>
          </w:tcPr>
          <w:p w14:paraId="494AD96C" w14:textId="69ED7361" w:rsidR="00F9277F" w:rsidRDefault="00244D9D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(</w:t>
            </w:r>
            <w:proofErr w:type="spellStart"/>
            <w:r>
              <w:t>Serial_Port</w:t>
            </w:r>
            <w:proofErr w:type="spellEnd"/>
            <w:r>
              <w:t xml:space="preserve"> *</w:t>
            </w:r>
            <w:proofErr w:type="spellStart"/>
            <w:r>
              <w:t>serial_port</w:t>
            </w:r>
            <w:proofErr w:type="spellEnd"/>
            <w:r>
              <w:t xml:space="preserve">, uint8_t </w:t>
            </w:r>
            <w:proofErr w:type="spellStart"/>
            <w:r>
              <w:t>sysi</w:t>
            </w:r>
            <w:r w:rsidR="001D2EF3">
              <w:t>d</w:t>
            </w:r>
            <w:proofErr w:type="spellEnd"/>
            <w:r>
              <w:t>,</w:t>
            </w:r>
            <w:r w:rsidR="001D2EF3">
              <w:t xml:space="preserve"> </w:t>
            </w:r>
            <w:r>
              <w:t xml:space="preserve">uint8_t </w:t>
            </w:r>
            <w:proofErr w:type="spellStart"/>
            <w:r>
              <w:t>compid</w:t>
            </w:r>
            <w:proofErr w:type="spellEnd"/>
            <w:r>
              <w:t>, MAVLINK_PROTO prot</w:t>
            </w:r>
            <w:r w:rsidR="001D2EF3">
              <w:t>o</w:t>
            </w:r>
            <w:r>
              <w:t>)</w:t>
            </w:r>
          </w:p>
        </w:tc>
        <w:tc>
          <w:tcPr>
            <w:tcW w:w="3685" w:type="dxa"/>
            <w:vAlign w:val="center"/>
          </w:tcPr>
          <w:p w14:paraId="5783EEC8" w14:textId="3F076243" w:rsidR="00F9277F" w:rsidRDefault="0066220F" w:rsidP="003A6543">
            <w:pPr>
              <w:ind w:firstLine="0"/>
              <w:jc w:val="left"/>
            </w:pPr>
            <w:r>
              <w:t xml:space="preserve">Constructor. Creates </w:t>
            </w:r>
            <w:r w:rsidR="007412DB">
              <w:t xml:space="preserve">a gimbal </w:t>
            </w:r>
            <w:r>
              <w:t xml:space="preserve">interface for </w:t>
            </w:r>
            <w:r w:rsidR="00C26879">
              <w:t xml:space="preserve">a </w:t>
            </w:r>
            <w:r>
              <w:t xml:space="preserve">specific system and </w:t>
            </w:r>
            <w:proofErr w:type="spellStart"/>
            <w:r>
              <w:t>MAVLink</w:t>
            </w:r>
            <w:proofErr w:type="spellEnd"/>
            <w:r>
              <w:t xml:space="preserve"> Gimbal Protocol version</w:t>
            </w:r>
            <w:r w:rsidR="00E71357">
              <w:t>.</w:t>
            </w:r>
          </w:p>
        </w:tc>
      </w:tr>
      <w:tr w:rsidR="00227D03" w14:paraId="0E84C8BC" w14:textId="77777777" w:rsidTr="00D02242">
        <w:trPr>
          <w:jc w:val="center"/>
        </w:trPr>
        <w:tc>
          <w:tcPr>
            <w:tcW w:w="2547" w:type="dxa"/>
            <w:vAlign w:val="center"/>
          </w:tcPr>
          <w:p w14:paraId="05D52E6A" w14:textId="77777777" w:rsidR="00F9277F" w:rsidRDefault="00F9277F" w:rsidP="003A6543">
            <w:pPr>
              <w:ind w:firstLine="0"/>
              <w:jc w:val="left"/>
            </w:pPr>
          </w:p>
        </w:tc>
        <w:tc>
          <w:tcPr>
            <w:tcW w:w="4111" w:type="dxa"/>
            <w:vAlign w:val="center"/>
          </w:tcPr>
          <w:p w14:paraId="5E624730" w14:textId="2C1ED20E" w:rsidR="00F9277F" w:rsidRDefault="0066220F" w:rsidP="003A6543">
            <w:pPr>
              <w:ind w:left="720" w:hanging="720"/>
              <w:jc w:val="left"/>
            </w:pPr>
            <w:r w:rsidRPr="0066220F">
              <w:t>~</w:t>
            </w:r>
            <w:proofErr w:type="spellStart"/>
            <w:r w:rsidRPr="0066220F">
              <w:t>Gimbal_Interface</w:t>
            </w:r>
            <w:proofErr w:type="spellEnd"/>
            <w:r w:rsidRPr="0066220F">
              <w:t>()</w:t>
            </w:r>
          </w:p>
        </w:tc>
        <w:tc>
          <w:tcPr>
            <w:tcW w:w="3685" w:type="dxa"/>
            <w:vAlign w:val="center"/>
          </w:tcPr>
          <w:p w14:paraId="7B51DC7E" w14:textId="19517E42" w:rsidR="00F9277F" w:rsidRDefault="0066220F" w:rsidP="003A6543">
            <w:pPr>
              <w:ind w:firstLine="0"/>
              <w:jc w:val="left"/>
            </w:pPr>
            <w:r>
              <w:t>Destructor</w:t>
            </w:r>
            <w:r w:rsidR="00E71357">
              <w:t>.</w:t>
            </w:r>
          </w:p>
        </w:tc>
      </w:tr>
      <w:tr w:rsidR="00227D03" w14:paraId="49317A2C" w14:textId="77777777" w:rsidTr="00D02242">
        <w:trPr>
          <w:jc w:val="center"/>
        </w:trPr>
        <w:tc>
          <w:tcPr>
            <w:tcW w:w="2547" w:type="dxa"/>
            <w:vAlign w:val="center"/>
          </w:tcPr>
          <w:p w14:paraId="17158A9F" w14:textId="1193210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3073C3B0" w14:textId="76C8EE94" w:rsidR="00F9277F" w:rsidRDefault="007412DB" w:rsidP="003A6543">
            <w:pPr>
              <w:ind w:firstLine="0"/>
              <w:jc w:val="left"/>
            </w:pPr>
            <w:r>
              <w:t>start()</w:t>
            </w:r>
          </w:p>
        </w:tc>
        <w:tc>
          <w:tcPr>
            <w:tcW w:w="3685" w:type="dxa"/>
            <w:vAlign w:val="center"/>
          </w:tcPr>
          <w:p w14:paraId="64270D2E" w14:textId="66655C40" w:rsidR="00F9277F" w:rsidRDefault="007412DB" w:rsidP="003A6543">
            <w:pPr>
              <w:ind w:firstLine="0"/>
              <w:jc w:val="left"/>
            </w:pPr>
            <w:r>
              <w:t>Start</w:t>
            </w:r>
            <w:r w:rsidR="00E71357">
              <w:t>s</w:t>
            </w:r>
            <w:r>
              <w:t xml:space="preserve"> the gimbal interface</w:t>
            </w:r>
            <w:r w:rsidR="00E71357">
              <w:t>.</w:t>
            </w:r>
          </w:p>
        </w:tc>
      </w:tr>
      <w:tr w:rsidR="00227D03" w14:paraId="20EE15BA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28C95F" w14:textId="511CA80E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59C1FDC1" w14:textId="31D39D2E" w:rsidR="00F9277F" w:rsidRDefault="007412DB" w:rsidP="003A6543">
            <w:pPr>
              <w:ind w:firstLine="0"/>
              <w:jc w:val="left"/>
            </w:pPr>
            <w:r>
              <w:t>stop()</w:t>
            </w:r>
          </w:p>
        </w:tc>
        <w:tc>
          <w:tcPr>
            <w:tcW w:w="3685" w:type="dxa"/>
            <w:vAlign w:val="center"/>
          </w:tcPr>
          <w:p w14:paraId="0230B074" w14:textId="5990FEE1" w:rsidR="00F9277F" w:rsidRDefault="007412DB" w:rsidP="003A6543">
            <w:pPr>
              <w:ind w:firstLine="0"/>
              <w:jc w:val="left"/>
            </w:pPr>
            <w:r>
              <w:t>Stop</w:t>
            </w:r>
            <w:r w:rsidR="00E71357">
              <w:t>s</w:t>
            </w:r>
            <w:r>
              <w:t xml:space="preserve"> the gimbal interface</w:t>
            </w:r>
            <w:r w:rsidR="00E71357">
              <w:t>.</w:t>
            </w:r>
          </w:p>
        </w:tc>
      </w:tr>
      <w:tr w:rsidR="00227D03" w14:paraId="692F5375" w14:textId="77777777" w:rsidTr="00D02242">
        <w:trPr>
          <w:jc w:val="center"/>
        </w:trPr>
        <w:tc>
          <w:tcPr>
            <w:tcW w:w="2547" w:type="dxa"/>
            <w:vAlign w:val="center"/>
          </w:tcPr>
          <w:p w14:paraId="68C45444" w14:textId="42E19BE9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4EE1A16C" w14:textId="4F809C9D" w:rsidR="00F9277F" w:rsidRDefault="007412DB" w:rsidP="003A6543">
            <w:pPr>
              <w:ind w:firstLine="0"/>
              <w:jc w:val="left"/>
            </w:pPr>
            <w:proofErr w:type="spellStart"/>
            <w:r>
              <w:t>start_read_thread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40FA9B94" w14:textId="2A8EF2B4" w:rsidR="00F9277F" w:rsidRDefault="007412DB" w:rsidP="003A6543">
            <w:pPr>
              <w:ind w:firstLine="0"/>
              <w:jc w:val="left"/>
            </w:pPr>
            <w:r>
              <w:t>Internal use only</w:t>
            </w:r>
            <w:r w:rsidR="00E71357">
              <w:t>.</w:t>
            </w:r>
          </w:p>
        </w:tc>
      </w:tr>
      <w:tr w:rsidR="00227D03" w14:paraId="1E4F0AE5" w14:textId="77777777" w:rsidTr="00D02242">
        <w:trPr>
          <w:jc w:val="center"/>
        </w:trPr>
        <w:tc>
          <w:tcPr>
            <w:tcW w:w="2547" w:type="dxa"/>
            <w:vAlign w:val="center"/>
          </w:tcPr>
          <w:p w14:paraId="57A18F69" w14:textId="1DCC2D7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6C079C2A" w14:textId="75B90619" w:rsidR="00F9277F" w:rsidRDefault="007412DB" w:rsidP="003A6543">
            <w:pPr>
              <w:ind w:firstLine="0"/>
              <w:jc w:val="left"/>
            </w:pPr>
            <w:proofErr w:type="spellStart"/>
            <w:r>
              <w:t>start_write_thread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7AFEDC1C" w14:textId="4901AB9F" w:rsidR="00F9277F" w:rsidRDefault="007412DB" w:rsidP="003A6543">
            <w:pPr>
              <w:ind w:firstLine="0"/>
              <w:jc w:val="left"/>
            </w:pPr>
            <w:r>
              <w:t>Internal use only</w:t>
            </w:r>
            <w:r w:rsidR="00E71357">
              <w:t>.</w:t>
            </w:r>
          </w:p>
        </w:tc>
      </w:tr>
      <w:tr w:rsidR="00227D03" w14:paraId="78164F55" w14:textId="77777777" w:rsidTr="00D02242">
        <w:trPr>
          <w:jc w:val="center"/>
        </w:trPr>
        <w:tc>
          <w:tcPr>
            <w:tcW w:w="2547" w:type="dxa"/>
            <w:vAlign w:val="center"/>
          </w:tcPr>
          <w:p w14:paraId="5961BC3F" w14:textId="1154DAC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157F9A8D" w14:textId="0027BF3D" w:rsidR="00F9277F" w:rsidRDefault="007412DB" w:rsidP="003A6543">
            <w:pPr>
              <w:ind w:firstLine="0"/>
              <w:jc w:val="left"/>
            </w:pPr>
            <w:proofErr w:type="spellStart"/>
            <w:r>
              <w:t>handle_quit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5B58C8A5" w14:textId="6021D07F" w:rsidR="00F9277F" w:rsidRDefault="007412DB" w:rsidP="003A6543">
            <w:pPr>
              <w:ind w:firstLine="0"/>
              <w:jc w:val="left"/>
            </w:pPr>
            <w:r>
              <w:t>Quit handler</w:t>
            </w:r>
            <w:r w:rsidR="00E71357">
              <w:t>.</w:t>
            </w:r>
          </w:p>
        </w:tc>
      </w:tr>
      <w:tr w:rsidR="00227D03" w14:paraId="69CA9253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EE7794" w14:textId="2C5D243D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796E1A71" w14:textId="2C21FF27" w:rsidR="00F9277F" w:rsidRDefault="007412DB" w:rsidP="003A6543">
            <w:pPr>
              <w:ind w:firstLine="0"/>
              <w:jc w:val="left"/>
            </w:pPr>
            <w:proofErr w:type="spellStart"/>
            <w:r>
              <w:t>get_flag_exit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0FF94B4D" w14:textId="0C487AE5" w:rsidR="00F9277F" w:rsidRDefault="007412DB" w:rsidP="003A6543">
            <w:pPr>
              <w:ind w:firstLine="0"/>
              <w:jc w:val="left"/>
            </w:pPr>
            <w:r>
              <w:t>Check</w:t>
            </w:r>
            <w:r w:rsidR="00E71357">
              <w:t>s</w:t>
            </w:r>
            <w:r>
              <w:t xml:space="preserve"> if the interface has stopped</w:t>
            </w:r>
            <w:r w:rsidR="00E71357">
              <w:t>.</w:t>
            </w:r>
          </w:p>
        </w:tc>
      </w:tr>
      <w:tr w:rsidR="00227D03" w14:paraId="160BD556" w14:textId="77777777" w:rsidTr="00D02242">
        <w:trPr>
          <w:jc w:val="center"/>
        </w:trPr>
        <w:tc>
          <w:tcPr>
            <w:tcW w:w="2547" w:type="dxa"/>
            <w:vAlign w:val="center"/>
          </w:tcPr>
          <w:p w14:paraId="1B5C73B0" w14:textId="42FDB759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44CEF23E" w14:textId="066F9F4B" w:rsidR="00F9277F" w:rsidRDefault="007412DB" w:rsidP="003A6543">
            <w:pPr>
              <w:ind w:firstLine="0"/>
              <w:jc w:val="left"/>
            </w:pPr>
            <w:proofErr w:type="spellStart"/>
            <w:r>
              <w:t>get_connection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522FFD0E" w14:textId="4F23AEB7" w:rsidR="00F9277F" w:rsidRDefault="007412DB" w:rsidP="003A6543">
            <w:pPr>
              <w:ind w:firstLine="0"/>
              <w:jc w:val="left"/>
            </w:pPr>
            <w:r>
              <w:t>Check if the inte</w:t>
            </w:r>
            <w:r w:rsidR="00AB3DFC">
              <w:t>r</w:t>
            </w:r>
            <w:r>
              <w:t>face has connected to the gimbal device</w:t>
            </w:r>
            <w:r w:rsidR="00E71357">
              <w:t>.</w:t>
            </w:r>
          </w:p>
        </w:tc>
      </w:tr>
      <w:tr w:rsidR="00227D03" w14:paraId="4A552DB7" w14:textId="77777777" w:rsidTr="00D02242">
        <w:trPr>
          <w:jc w:val="center"/>
        </w:trPr>
        <w:tc>
          <w:tcPr>
            <w:tcW w:w="2547" w:type="dxa"/>
            <w:vAlign w:val="center"/>
          </w:tcPr>
          <w:p w14:paraId="5F03F026" w14:textId="2A50ACB5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3520CC94" w14:textId="28DF13F9" w:rsidR="00F9277F" w:rsidRDefault="007412DB" w:rsidP="003A6543">
            <w:pPr>
              <w:ind w:firstLine="0"/>
              <w:jc w:val="left"/>
            </w:pPr>
            <w:r>
              <w:t>present()</w:t>
            </w:r>
          </w:p>
        </w:tc>
        <w:tc>
          <w:tcPr>
            <w:tcW w:w="3685" w:type="dxa"/>
            <w:vAlign w:val="center"/>
          </w:tcPr>
          <w:p w14:paraId="46551D63" w14:textId="26F283E4" w:rsidR="00F9277F" w:rsidRDefault="007412DB" w:rsidP="003A6543">
            <w:pPr>
              <w:ind w:firstLine="0"/>
              <w:jc w:val="left"/>
            </w:pPr>
            <w:r>
              <w:t>Check if the gimbal is ready to control</w:t>
            </w:r>
            <w:r w:rsidR="00E71357">
              <w:t>.</w:t>
            </w:r>
          </w:p>
        </w:tc>
      </w:tr>
      <w:tr w:rsidR="00227D03" w14:paraId="15860E45" w14:textId="77777777" w:rsidTr="00D02242">
        <w:trPr>
          <w:jc w:val="center"/>
        </w:trPr>
        <w:tc>
          <w:tcPr>
            <w:tcW w:w="2547" w:type="dxa"/>
            <w:vAlign w:val="center"/>
          </w:tcPr>
          <w:p w14:paraId="4EC00C28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40C79BA6" w14:textId="340F6C71" w:rsidR="00F9277F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4AB04CC" w14:textId="7797FC76" w:rsidR="00F9277F" w:rsidRDefault="00227D03" w:rsidP="003A6543">
            <w:pPr>
              <w:ind w:firstLine="0"/>
              <w:jc w:val="left"/>
            </w:pPr>
            <w:proofErr w:type="spellStart"/>
            <w:r>
              <w:t>set_gimbal_reboot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6FE3E99D" w14:textId="5E2A0D9C" w:rsidR="00F9277F" w:rsidRDefault="00227D03" w:rsidP="003A6543">
            <w:pPr>
              <w:ind w:firstLine="0"/>
              <w:jc w:val="left"/>
            </w:pPr>
            <w:r>
              <w:t>Reboot</w:t>
            </w:r>
            <w:r w:rsidR="00E71357">
              <w:t>s</w:t>
            </w:r>
            <w:r>
              <w:t xml:space="preserve"> gimbal</w:t>
            </w:r>
            <w:r w:rsidR="00E71357">
              <w:t>.</w:t>
            </w:r>
          </w:p>
        </w:tc>
      </w:tr>
      <w:tr w:rsidR="00227D03" w14:paraId="34C6C41B" w14:textId="77777777" w:rsidTr="00D02242">
        <w:trPr>
          <w:jc w:val="center"/>
        </w:trPr>
        <w:tc>
          <w:tcPr>
            <w:tcW w:w="2547" w:type="dxa"/>
            <w:vAlign w:val="center"/>
          </w:tcPr>
          <w:p w14:paraId="09E3A7B2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52DE25A3" w14:textId="43D97ED6" w:rsidR="00F9277F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2F56BD60" w14:textId="63C27D84" w:rsidR="00F9277F" w:rsidRDefault="00227D03" w:rsidP="003A6543">
            <w:pPr>
              <w:ind w:firstLine="0"/>
              <w:jc w:val="left"/>
            </w:pPr>
            <w:proofErr w:type="spellStart"/>
            <w:r>
              <w:t>set_gimbal_rc_input_sync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2DABD994" w14:textId="3D7B520C" w:rsidR="00F9277F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RC Input mode, will return when the command is </w:t>
            </w:r>
            <w:r w:rsidR="00D732A6">
              <w:t>responded to</w:t>
            </w:r>
            <w:r>
              <w:t>. This function is blocking.</w:t>
            </w:r>
          </w:p>
        </w:tc>
      </w:tr>
      <w:tr w:rsidR="00227D03" w14:paraId="2ADDAC95" w14:textId="77777777" w:rsidTr="00D02242">
        <w:trPr>
          <w:jc w:val="center"/>
        </w:trPr>
        <w:tc>
          <w:tcPr>
            <w:tcW w:w="2547" w:type="dxa"/>
            <w:vAlign w:val="center"/>
          </w:tcPr>
          <w:p w14:paraId="2E1E4015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485E0245" w14:textId="3A0D5FBA" w:rsidR="00F9277F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522405E" w14:textId="77777777" w:rsidR="008F7087" w:rsidRDefault="00227D03" w:rsidP="003A6543">
            <w:pPr>
              <w:ind w:firstLine="0"/>
              <w:jc w:val="left"/>
            </w:pPr>
            <w:proofErr w:type="spellStart"/>
            <w:r>
              <w:t>set_gimbal_motor</w:t>
            </w:r>
            <w:proofErr w:type="spellEnd"/>
            <w:r>
              <w:t>(</w:t>
            </w:r>
          </w:p>
          <w:p w14:paraId="5989EF53" w14:textId="31026D27" w:rsidR="00F9277F" w:rsidRDefault="00227D03" w:rsidP="003A6543">
            <w:pPr>
              <w:ind w:firstLine="0"/>
              <w:jc w:val="left"/>
            </w:pPr>
            <w:proofErr w:type="spellStart"/>
            <w:r>
              <w:t>control_m</w:t>
            </w:r>
            <w:r w:rsidR="00AB121F">
              <w:t>o</w:t>
            </w:r>
            <w:r>
              <w:t>tor_t</w:t>
            </w:r>
            <w:proofErr w:type="spellEnd"/>
            <w:r>
              <w:t xml:space="preserve"> type)</w:t>
            </w:r>
          </w:p>
        </w:tc>
        <w:tc>
          <w:tcPr>
            <w:tcW w:w="3685" w:type="dxa"/>
            <w:vAlign w:val="center"/>
          </w:tcPr>
          <w:p w14:paraId="1BAF3053" w14:textId="09962B52" w:rsidR="00F9277F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motor ON/OFF</w:t>
            </w:r>
            <w:r w:rsidR="00E71357">
              <w:t>.</w:t>
            </w:r>
          </w:p>
        </w:tc>
      </w:tr>
      <w:tr w:rsidR="00227D03" w14:paraId="4177C204" w14:textId="77777777" w:rsidTr="00D02242">
        <w:trPr>
          <w:jc w:val="center"/>
        </w:trPr>
        <w:tc>
          <w:tcPr>
            <w:tcW w:w="2547" w:type="dxa"/>
            <w:vAlign w:val="center"/>
          </w:tcPr>
          <w:p w14:paraId="6519FCC1" w14:textId="77777777" w:rsidR="008F7087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15328E19" w14:textId="18B4A491" w:rsidR="00F9277F" w:rsidRDefault="00227D03" w:rsidP="003A6543">
            <w:pPr>
              <w:ind w:firstLine="0"/>
              <w:jc w:val="left"/>
            </w:pPr>
            <w:proofErr w:type="spellStart"/>
            <w:r>
              <w:t>control_mode_t</w:t>
            </w:r>
            <w:proofErr w:type="spellEnd"/>
          </w:p>
        </w:tc>
        <w:tc>
          <w:tcPr>
            <w:tcW w:w="4111" w:type="dxa"/>
            <w:vAlign w:val="center"/>
          </w:tcPr>
          <w:p w14:paraId="4F8210E0" w14:textId="5B4DC778" w:rsidR="00F9277F" w:rsidRDefault="00227D03" w:rsidP="003A6543">
            <w:pPr>
              <w:ind w:firstLine="0"/>
              <w:jc w:val="left"/>
            </w:pPr>
            <w:proofErr w:type="spellStart"/>
            <w:r>
              <w:t>get_gimbal_mode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4BCE3944" w14:textId="67947851" w:rsidR="00F9277F" w:rsidRDefault="00227D03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control mode</w:t>
            </w:r>
            <w:r w:rsidR="00E71357">
              <w:t>.</w:t>
            </w:r>
          </w:p>
        </w:tc>
      </w:tr>
      <w:tr w:rsidR="00227D03" w14:paraId="0DAB8A05" w14:textId="77777777" w:rsidTr="00D02242">
        <w:trPr>
          <w:jc w:val="center"/>
        </w:trPr>
        <w:tc>
          <w:tcPr>
            <w:tcW w:w="2547" w:type="dxa"/>
            <w:vAlign w:val="center"/>
          </w:tcPr>
          <w:p w14:paraId="6EFEA474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1D08FD48" w14:textId="6557A916" w:rsidR="00227D03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4912EF8" w14:textId="77777777" w:rsidR="008F7087" w:rsidRDefault="00227D03" w:rsidP="003A6543">
            <w:pPr>
              <w:ind w:firstLine="0"/>
              <w:jc w:val="left"/>
            </w:pPr>
            <w:proofErr w:type="spellStart"/>
            <w:r>
              <w:t>set_gimbal_reset_mode</w:t>
            </w:r>
            <w:proofErr w:type="spellEnd"/>
            <w:r>
              <w:t>(</w:t>
            </w:r>
          </w:p>
          <w:p w14:paraId="7CE98221" w14:textId="4E0C2FC3" w:rsidR="00227D03" w:rsidRDefault="00227D03" w:rsidP="003A6543">
            <w:pPr>
              <w:ind w:firstLine="0"/>
              <w:jc w:val="left"/>
            </w:pPr>
            <w:proofErr w:type="spellStart"/>
            <w:r>
              <w:t>gimbal_reset_mode_t</w:t>
            </w:r>
            <w:proofErr w:type="spellEnd"/>
            <w:r>
              <w:t xml:space="preserve"> </w:t>
            </w:r>
            <w:proofErr w:type="spellStart"/>
            <w:r>
              <w:t>reset_mode</w:t>
            </w:r>
            <w:proofErr w:type="spellEnd"/>
            <w:r>
              <w:t>)</w:t>
            </w:r>
          </w:p>
        </w:tc>
        <w:tc>
          <w:tcPr>
            <w:tcW w:w="3685" w:type="dxa"/>
            <w:vAlign w:val="center"/>
          </w:tcPr>
          <w:p w14:paraId="25321710" w14:textId="40BA7A66" w:rsidR="00227D03" w:rsidRDefault="00227D03" w:rsidP="003A6543">
            <w:pPr>
              <w:ind w:firstLine="0"/>
              <w:jc w:val="left"/>
            </w:pPr>
            <w:r>
              <w:t>Reset</w:t>
            </w:r>
            <w:r w:rsidR="00E71357">
              <w:t>s</w:t>
            </w:r>
            <w:r>
              <w:t xml:space="preserve"> the gimbal with </w:t>
            </w:r>
            <w:r w:rsidR="00AB3DFC">
              <w:t xml:space="preserve">a </w:t>
            </w:r>
            <w:r>
              <w:t>specific mode</w:t>
            </w:r>
            <w:r w:rsidR="00E71357">
              <w:t>.</w:t>
            </w:r>
          </w:p>
        </w:tc>
      </w:tr>
      <w:tr w:rsidR="00227D03" w14:paraId="658BFE1E" w14:textId="77777777" w:rsidTr="00D02242">
        <w:trPr>
          <w:jc w:val="center"/>
        </w:trPr>
        <w:tc>
          <w:tcPr>
            <w:tcW w:w="2547" w:type="dxa"/>
            <w:vAlign w:val="center"/>
          </w:tcPr>
          <w:p w14:paraId="1FE640C1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08DAA70E" w14:textId="6A2B72F6" w:rsidR="00227D03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7477145" w14:textId="35B5027F" w:rsidR="00227D03" w:rsidRDefault="00227D03" w:rsidP="003A6543">
            <w:pPr>
              <w:ind w:firstLine="0"/>
              <w:jc w:val="left"/>
            </w:pPr>
            <w:proofErr w:type="spellStart"/>
            <w:r>
              <w:t>set_gimbal_lock_mode_sync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1AD12BDA" w14:textId="146F16A4" w:rsidR="00227D03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Lock mode, will return when the command is </w:t>
            </w:r>
            <w:r w:rsidR="00E4670F">
              <w:t>respon</w:t>
            </w:r>
            <w:r w:rsidR="009F3C75">
              <w:t>d</w:t>
            </w:r>
            <w:r w:rsidR="00E4670F">
              <w:t>ed</w:t>
            </w:r>
            <w:r w:rsidR="009F3C75">
              <w:t xml:space="preserve"> to</w:t>
            </w:r>
            <w:r>
              <w:t>. This function is blocking.</w:t>
            </w:r>
          </w:p>
        </w:tc>
      </w:tr>
      <w:tr w:rsidR="00227D03" w14:paraId="2DF3A856" w14:textId="77777777" w:rsidTr="00D02242">
        <w:trPr>
          <w:jc w:val="center"/>
        </w:trPr>
        <w:tc>
          <w:tcPr>
            <w:tcW w:w="2547" w:type="dxa"/>
            <w:vAlign w:val="center"/>
          </w:tcPr>
          <w:p w14:paraId="48FF6B61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46A0C061" w14:textId="3476B4B6" w:rsidR="00227D03" w:rsidRDefault="00227D0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20013044" w14:textId="3627A650" w:rsidR="00227D03" w:rsidRDefault="00227D03" w:rsidP="003A6543">
            <w:pPr>
              <w:ind w:firstLine="0"/>
              <w:jc w:val="left"/>
            </w:pPr>
            <w:proofErr w:type="spellStart"/>
            <w:r>
              <w:t>set_gimbal_follow_mode_sync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68A5712D" w14:textId="04C43D7D" w:rsidR="00227D03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Follow mode, will return when the command is </w:t>
            </w:r>
            <w:r w:rsidR="009F3C75">
              <w:t>responded to</w:t>
            </w:r>
            <w:r>
              <w:t>. This function is blocking.</w:t>
            </w:r>
          </w:p>
        </w:tc>
      </w:tr>
      <w:tr w:rsidR="00227D03" w14:paraId="001AB042" w14:textId="77777777" w:rsidTr="00D02242">
        <w:trPr>
          <w:jc w:val="center"/>
        </w:trPr>
        <w:tc>
          <w:tcPr>
            <w:tcW w:w="2547" w:type="dxa"/>
            <w:vAlign w:val="center"/>
          </w:tcPr>
          <w:p w14:paraId="3BB19207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778DAEAD" w14:textId="05B995B9" w:rsidR="00227D03" w:rsidRDefault="00C26879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11730EF9" w14:textId="3DD34915" w:rsidR="00227D03" w:rsidRDefault="00C26879" w:rsidP="003A6543">
            <w:pPr>
              <w:ind w:firstLine="0"/>
              <w:jc w:val="left"/>
            </w:pPr>
            <w:proofErr w:type="spellStart"/>
            <w:r>
              <w:t>set_gimbal_rotation_sync</w:t>
            </w:r>
            <w:proofErr w:type="spellEnd"/>
            <w:r>
              <w:t>(float pitch, float roll, float yaw)</w:t>
            </w:r>
          </w:p>
        </w:tc>
        <w:tc>
          <w:tcPr>
            <w:tcW w:w="3685" w:type="dxa"/>
            <w:vAlign w:val="center"/>
          </w:tcPr>
          <w:p w14:paraId="06121E22" w14:textId="7777A8D1" w:rsidR="00227D03" w:rsidRDefault="00C26879" w:rsidP="003A6543">
            <w:pPr>
              <w:ind w:firstLine="0"/>
              <w:jc w:val="left"/>
            </w:pPr>
            <w:r>
              <w:t>Rotate</w:t>
            </w:r>
            <w:r w:rsidR="00E71357">
              <w:t>s</w:t>
            </w:r>
            <w:r>
              <w:t xml:space="preserve"> the gimbal to target attitude, will return when the command is responded to. This function is blocking.</w:t>
            </w:r>
          </w:p>
        </w:tc>
      </w:tr>
      <w:tr w:rsidR="00227D03" w14:paraId="6F220532" w14:textId="77777777" w:rsidTr="00D02242">
        <w:trPr>
          <w:jc w:val="center"/>
        </w:trPr>
        <w:tc>
          <w:tcPr>
            <w:tcW w:w="2547" w:type="dxa"/>
            <w:vAlign w:val="center"/>
          </w:tcPr>
          <w:p w14:paraId="31EE2013" w14:textId="77777777" w:rsidR="00AB121F" w:rsidRDefault="00AB121F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1AE88668" w14:textId="24497A86" w:rsidR="00227D03" w:rsidRDefault="00E45EA1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26102964" w14:textId="77777777" w:rsidR="008F7087" w:rsidRDefault="00E45EA1" w:rsidP="003A6543">
            <w:pPr>
              <w:ind w:firstLine="0"/>
              <w:jc w:val="left"/>
            </w:pPr>
            <w:proofErr w:type="spellStart"/>
            <w:r>
              <w:t>set_gimbal_rotation_rate_sync</w:t>
            </w:r>
            <w:proofErr w:type="spellEnd"/>
            <w:r>
              <w:t>(</w:t>
            </w:r>
          </w:p>
          <w:p w14:paraId="6579009F" w14:textId="4B34077D" w:rsidR="00227D03" w:rsidRDefault="00E45EA1" w:rsidP="003A6543">
            <w:pPr>
              <w:ind w:firstLine="0"/>
              <w:jc w:val="left"/>
            </w:pPr>
            <w:r>
              <w:t>float pitch, float roll, float yaw)</w:t>
            </w:r>
          </w:p>
        </w:tc>
        <w:tc>
          <w:tcPr>
            <w:tcW w:w="3685" w:type="dxa"/>
            <w:vAlign w:val="center"/>
          </w:tcPr>
          <w:p w14:paraId="6E19CEDE" w14:textId="4CF67A37" w:rsidR="00227D03" w:rsidRDefault="00E45EA1" w:rsidP="003A6543">
            <w:pPr>
              <w:ind w:firstLine="0"/>
              <w:jc w:val="left"/>
            </w:pPr>
            <w:r>
              <w:t>Rotate</w:t>
            </w:r>
            <w:r w:rsidR="00E71357">
              <w:t>s</w:t>
            </w:r>
            <w:r>
              <w:t xml:space="preserve"> the gimbal at target rate, </w:t>
            </w:r>
            <w:r w:rsidR="00AB3DFC">
              <w:t xml:space="preserve">and </w:t>
            </w:r>
            <w:r>
              <w:t xml:space="preserve">will return when the command </w:t>
            </w:r>
            <w:proofErr w:type="gramStart"/>
            <w:r>
              <w:t>is responded</w:t>
            </w:r>
            <w:proofErr w:type="gramEnd"/>
            <w:r>
              <w:t xml:space="preserve"> to. This function is blocking.</w:t>
            </w:r>
          </w:p>
        </w:tc>
      </w:tr>
      <w:tr w:rsidR="00227D03" w14:paraId="4585D955" w14:textId="77777777" w:rsidTr="00D02242">
        <w:trPr>
          <w:jc w:val="center"/>
        </w:trPr>
        <w:tc>
          <w:tcPr>
            <w:tcW w:w="2547" w:type="dxa"/>
            <w:vAlign w:val="center"/>
          </w:tcPr>
          <w:p w14:paraId="17E08776" w14:textId="77777777" w:rsidR="008F7087" w:rsidRDefault="00AB121F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072E3465" w14:textId="50E5B869" w:rsidR="00227D03" w:rsidRDefault="00967679" w:rsidP="003A6543">
            <w:pPr>
              <w:ind w:firstLine="0"/>
              <w:jc w:val="left"/>
            </w:pPr>
            <w:proofErr w:type="spellStart"/>
            <w:r>
              <w:t>gimbal_status_t</w:t>
            </w:r>
            <w:proofErr w:type="spellEnd"/>
          </w:p>
        </w:tc>
        <w:tc>
          <w:tcPr>
            <w:tcW w:w="4111" w:type="dxa"/>
            <w:vAlign w:val="center"/>
          </w:tcPr>
          <w:p w14:paraId="129CC975" w14:textId="6CDE8CA0" w:rsidR="00227D03" w:rsidRDefault="00967679" w:rsidP="003A6543">
            <w:pPr>
              <w:ind w:firstLine="0"/>
              <w:jc w:val="left"/>
            </w:pPr>
            <w:proofErr w:type="spellStart"/>
            <w:r>
              <w:t>get_gimbal_status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23E93AEA" w14:textId="57A458DC" w:rsidR="00227D03" w:rsidRDefault="00967679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status</w:t>
            </w:r>
            <w:r w:rsidR="00E71357">
              <w:t>.</w:t>
            </w:r>
          </w:p>
        </w:tc>
      </w:tr>
      <w:tr w:rsidR="00227D03" w14:paraId="654445F4" w14:textId="77777777" w:rsidTr="00D02242">
        <w:trPr>
          <w:jc w:val="center"/>
        </w:trPr>
        <w:tc>
          <w:tcPr>
            <w:tcW w:w="2547" w:type="dxa"/>
            <w:vAlign w:val="center"/>
          </w:tcPr>
          <w:p w14:paraId="36C6968F" w14:textId="77777777" w:rsidR="008F7087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3AEF5FCE" w14:textId="1BB98240" w:rsidR="00227D03" w:rsidRDefault="00967679" w:rsidP="003A6543">
            <w:pPr>
              <w:ind w:firstLine="0"/>
              <w:jc w:val="left"/>
            </w:pPr>
            <w:proofErr w:type="spellStart"/>
            <w:r>
              <w:t>imu_t</w:t>
            </w:r>
            <w:proofErr w:type="spellEnd"/>
          </w:p>
        </w:tc>
        <w:tc>
          <w:tcPr>
            <w:tcW w:w="4111" w:type="dxa"/>
            <w:vAlign w:val="center"/>
          </w:tcPr>
          <w:p w14:paraId="0C3B3815" w14:textId="2D580BCE" w:rsidR="00227D03" w:rsidRDefault="00967679" w:rsidP="003A6543">
            <w:pPr>
              <w:ind w:firstLine="0"/>
              <w:jc w:val="left"/>
            </w:pPr>
            <w:proofErr w:type="spellStart"/>
            <w:r>
              <w:t>get_gimbal_raw_imu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56E333BA" w14:textId="142F5704" w:rsidR="00227D03" w:rsidRDefault="00967679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raw </w:t>
            </w:r>
            <w:proofErr w:type="spellStart"/>
            <w:r>
              <w:t>imu</w:t>
            </w:r>
            <w:proofErr w:type="spellEnd"/>
            <w:r>
              <w:t xml:space="preserve"> data</w:t>
            </w:r>
            <w:r w:rsidR="00E71357">
              <w:t>.</w:t>
            </w:r>
          </w:p>
        </w:tc>
      </w:tr>
      <w:tr w:rsidR="00227D03" w14:paraId="471564BA" w14:textId="77777777" w:rsidTr="00D02242">
        <w:trPr>
          <w:jc w:val="center"/>
        </w:trPr>
        <w:tc>
          <w:tcPr>
            <w:tcW w:w="2547" w:type="dxa"/>
            <w:vAlign w:val="center"/>
          </w:tcPr>
          <w:p w14:paraId="073C8440" w14:textId="488F2C44" w:rsidR="00227D03" w:rsidRDefault="00E71357" w:rsidP="003A6543">
            <w:pPr>
              <w:ind w:firstLine="0"/>
              <w:jc w:val="left"/>
            </w:pPr>
            <w:r w:rsidRPr="00E71357">
              <w:t>attitude&lt;float&gt;</w:t>
            </w:r>
          </w:p>
        </w:tc>
        <w:tc>
          <w:tcPr>
            <w:tcW w:w="4111" w:type="dxa"/>
            <w:vAlign w:val="center"/>
          </w:tcPr>
          <w:p w14:paraId="37AA403A" w14:textId="5906363B" w:rsidR="00227D03" w:rsidRDefault="00E71357" w:rsidP="003A6543">
            <w:pPr>
              <w:ind w:firstLine="0"/>
              <w:jc w:val="left"/>
            </w:pPr>
            <w:proofErr w:type="spellStart"/>
            <w:r>
              <w:t>get_gimbal_attitude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196EB4A9" w14:textId="29C389B4" w:rsidR="00227D03" w:rsidRDefault="00E71357" w:rsidP="003A6543">
            <w:pPr>
              <w:ind w:firstLine="0"/>
              <w:jc w:val="left"/>
            </w:pPr>
            <w:r>
              <w:t>Gets the gimbal attitude.</w:t>
            </w:r>
          </w:p>
        </w:tc>
      </w:tr>
      <w:tr w:rsidR="00227D03" w14:paraId="5AAB4B7F" w14:textId="77777777" w:rsidTr="00D02242">
        <w:trPr>
          <w:jc w:val="center"/>
        </w:trPr>
        <w:tc>
          <w:tcPr>
            <w:tcW w:w="2547" w:type="dxa"/>
            <w:vAlign w:val="center"/>
          </w:tcPr>
          <w:p w14:paraId="1AC6094A" w14:textId="234EBDED" w:rsidR="00227D03" w:rsidRDefault="00E71357" w:rsidP="003A6543">
            <w:pPr>
              <w:ind w:firstLine="0"/>
              <w:jc w:val="left"/>
            </w:pPr>
            <w:r>
              <w:t>attitude&lt;int16_t&gt;</w:t>
            </w:r>
          </w:p>
        </w:tc>
        <w:tc>
          <w:tcPr>
            <w:tcW w:w="4111" w:type="dxa"/>
            <w:vAlign w:val="center"/>
          </w:tcPr>
          <w:p w14:paraId="3A5F2DEE" w14:textId="26A823FC" w:rsidR="00227D03" w:rsidRDefault="00E71357" w:rsidP="003A6543">
            <w:pPr>
              <w:ind w:firstLine="0"/>
              <w:jc w:val="left"/>
            </w:pPr>
            <w:proofErr w:type="spellStart"/>
            <w:r>
              <w:t>get_gimbal_encoder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7071D953" w14:textId="6139AA78" w:rsidR="00227D03" w:rsidRDefault="00E71357" w:rsidP="003A6543">
            <w:pPr>
              <w:ind w:firstLine="0"/>
              <w:jc w:val="left"/>
            </w:pPr>
            <w:r>
              <w:t>Gets the gimbal encoder value, depend</w:t>
            </w:r>
            <w:r w:rsidR="00AB3DFC">
              <w:t>ing</w:t>
            </w:r>
            <w:r>
              <w:t xml:space="preserve"> on </w:t>
            </w:r>
            <w:r w:rsidR="00AB3DFC">
              <w:t xml:space="preserve">the </w:t>
            </w:r>
            <w:r>
              <w:t>encoder type send.</w:t>
            </w:r>
          </w:p>
        </w:tc>
      </w:tr>
      <w:tr w:rsidR="00227D03" w14:paraId="12C0D774" w14:textId="77777777" w:rsidTr="00D02242">
        <w:trPr>
          <w:jc w:val="center"/>
        </w:trPr>
        <w:tc>
          <w:tcPr>
            <w:tcW w:w="2547" w:type="dxa"/>
            <w:vAlign w:val="center"/>
          </w:tcPr>
          <w:p w14:paraId="15EC86E5" w14:textId="77777777" w:rsidR="008F7087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787C3B33" w14:textId="7B8AC676" w:rsidR="00227D03" w:rsidRDefault="00A820D1" w:rsidP="003A6543">
            <w:pPr>
              <w:ind w:firstLine="0"/>
              <w:jc w:val="left"/>
            </w:pPr>
            <w:proofErr w:type="spellStart"/>
            <w:r>
              <w:t>timestamps_t</w:t>
            </w:r>
            <w:proofErr w:type="spellEnd"/>
          </w:p>
        </w:tc>
        <w:tc>
          <w:tcPr>
            <w:tcW w:w="4111" w:type="dxa"/>
            <w:vAlign w:val="center"/>
          </w:tcPr>
          <w:p w14:paraId="50F7FB3A" w14:textId="5F21D3B0" w:rsidR="00227D03" w:rsidRDefault="00A820D1" w:rsidP="003A6543">
            <w:pPr>
              <w:ind w:firstLine="0"/>
              <w:jc w:val="left"/>
            </w:pPr>
            <w:proofErr w:type="spellStart"/>
            <w:r>
              <w:t>get_gimbal_timestamps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546DC8E5" w14:textId="6650D721" w:rsidR="00227D03" w:rsidRDefault="00A820D1" w:rsidP="003A6543">
            <w:pPr>
              <w:ind w:firstLine="0"/>
              <w:jc w:val="left"/>
            </w:pPr>
            <w:r>
              <w:t>Gets the gimbal timestamps.</w:t>
            </w:r>
          </w:p>
        </w:tc>
      </w:tr>
      <w:tr w:rsidR="00227D03" w14:paraId="30BA7313" w14:textId="77777777" w:rsidTr="00D02242">
        <w:trPr>
          <w:jc w:val="center"/>
        </w:trPr>
        <w:tc>
          <w:tcPr>
            <w:tcW w:w="2547" w:type="dxa"/>
            <w:vAlign w:val="center"/>
          </w:tcPr>
          <w:p w14:paraId="583F8A97" w14:textId="77777777" w:rsidR="008F7087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0B1643F4" w14:textId="51E84F85" w:rsidR="00227D03" w:rsidRDefault="00A820D1" w:rsidP="003A6543">
            <w:pPr>
              <w:ind w:firstLine="0"/>
              <w:jc w:val="left"/>
            </w:pPr>
            <w:proofErr w:type="spellStart"/>
            <w:r>
              <w:t>fw_version_t</w:t>
            </w:r>
            <w:proofErr w:type="spellEnd"/>
          </w:p>
        </w:tc>
        <w:tc>
          <w:tcPr>
            <w:tcW w:w="4111" w:type="dxa"/>
            <w:vAlign w:val="center"/>
          </w:tcPr>
          <w:p w14:paraId="70398DB4" w14:textId="7BB9B897" w:rsidR="00227D03" w:rsidRDefault="00A820D1" w:rsidP="003A6543">
            <w:pPr>
              <w:ind w:firstLine="0"/>
              <w:jc w:val="left"/>
            </w:pPr>
            <w:proofErr w:type="spellStart"/>
            <w:r>
              <w:t>get_gimbal_version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6AFE16B8" w14:textId="6F09B517" w:rsidR="00227D03" w:rsidRDefault="00A820D1" w:rsidP="003A6543">
            <w:pPr>
              <w:ind w:firstLine="0"/>
              <w:jc w:val="left"/>
            </w:pPr>
            <w:r>
              <w:t>Gets the gimbal firmware version.</w:t>
            </w:r>
          </w:p>
        </w:tc>
      </w:tr>
      <w:tr w:rsidR="00227D03" w14:paraId="688219EA" w14:textId="77777777" w:rsidTr="00D02242">
        <w:trPr>
          <w:jc w:val="center"/>
        </w:trPr>
        <w:tc>
          <w:tcPr>
            <w:tcW w:w="2547" w:type="dxa"/>
            <w:vAlign w:val="center"/>
          </w:tcPr>
          <w:p w14:paraId="77090040" w14:textId="77777777" w:rsidR="0067580A" w:rsidRDefault="0067580A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7BDD7ED5" w14:textId="6D7D665B" w:rsidR="00227D03" w:rsidRDefault="00A820D1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7B57B6E6" w14:textId="050E62E6" w:rsidR="00227D03" w:rsidRDefault="00A820D1" w:rsidP="003A6543">
            <w:pPr>
              <w:ind w:firstLine="0"/>
              <w:jc w:val="left"/>
            </w:pPr>
            <w:proofErr w:type="spellStart"/>
            <w:r>
              <w:t>set_gimbal_config_tilt_axis</w:t>
            </w:r>
            <w:proofErr w:type="spellEnd"/>
            <w:r>
              <w:t>(</w:t>
            </w:r>
            <w:proofErr w:type="spellStart"/>
            <w:r>
              <w:t>const</w:t>
            </w:r>
            <w:proofErr w:type="spellEnd"/>
            <w:r>
              <w:t xml:space="preserve"> </w:t>
            </w:r>
            <w:proofErr w:type="spellStart"/>
            <w:r>
              <w:t>gimbal_config_axis_t</w:t>
            </w:r>
            <w:proofErr w:type="spellEnd"/>
            <w:r>
              <w:t xml:space="preserve"> &amp;</w:t>
            </w:r>
            <w:proofErr w:type="spellStart"/>
            <w:r>
              <w:t>config</w:t>
            </w:r>
            <w:proofErr w:type="spellEnd"/>
            <w:r>
              <w:t>)</w:t>
            </w:r>
          </w:p>
        </w:tc>
        <w:tc>
          <w:tcPr>
            <w:tcW w:w="3685" w:type="dxa"/>
            <w:vAlign w:val="center"/>
          </w:tcPr>
          <w:p w14:paraId="6F1089C4" w14:textId="54EF68C4" w:rsidR="00227D03" w:rsidRDefault="00A820D1" w:rsidP="003A6543">
            <w:pPr>
              <w:ind w:firstLine="0"/>
              <w:jc w:val="left"/>
            </w:pPr>
            <w:r>
              <w:t xml:space="preserve">Configures </w:t>
            </w:r>
            <w:r w:rsidR="00AB121F">
              <w:t xml:space="preserve">the </w:t>
            </w:r>
            <w:proofErr w:type="gramStart"/>
            <w:r w:rsidR="00AB121F">
              <w:t>gimbal tilt axis motion parameters</w:t>
            </w:r>
            <w:proofErr w:type="gramEnd"/>
            <w:r w:rsidR="00AB121F">
              <w:t>.</w:t>
            </w:r>
          </w:p>
        </w:tc>
      </w:tr>
      <w:tr w:rsidR="00227D03" w14:paraId="33906826" w14:textId="77777777" w:rsidTr="00D02242">
        <w:trPr>
          <w:jc w:val="center"/>
        </w:trPr>
        <w:tc>
          <w:tcPr>
            <w:tcW w:w="2547" w:type="dxa"/>
            <w:vAlign w:val="center"/>
          </w:tcPr>
          <w:p w14:paraId="46C94CAB" w14:textId="338F1F8D" w:rsidR="008F7087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62290DA2" w14:textId="5323CC86" w:rsidR="00227D03" w:rsidRDefault="00AB121F" w:rsidP="003A6543">
            <w:pPr>
              <w:ind w:firstLine="0"/>
              <w:jc w:val="left"/>
            </w:pPr>
            <w:proofErr w:type="spellStart"/>
            <w:r>
              <w:t>gimbal_config_axis_t</w:t>
            </w:r>
            <w:proofErr w:type="spellEnd"/>
          </w:p>
        </w:tc>
        <w:tc>
          <w:tcPr>
            <w:tcW w:w="4111" w:type="dxa"/>
            <w:vAlign w:val="center"/>
          </w:tcPr>
          <w:p w14:paraId="5BFCE1B5" w14:textId="3B41EC50" w:rsidR="00227D03" w:rsidRDefault="00AB121F" w:rsidP="003A6543">
            <w:pPr>
              <w:ind w:firstLine="0"/>
              <w:jc w:val="left"/>
            </w:pPr>
            <w:proofErr w:type="spellStart"/>
            <w:r>
              <w:t>get_gimbal_config_tilt_axis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0F6BBF23" w14:textId="1F1FE2D3" w:rsidR="00227D03" w:rsidRDefault="00AB121F" w:rsidP="003A6543">
            <w:pPr>
              <w:ind w:firstLine="0"/>
              <w:jc w:val="left"/>
            </w:pPr>
            <w:r>
              <w:t>Gets the gimbal tilt axis motion parameters</w:t>
            </w:r>
          </w:p>
        </w:tc>
      </w:tr>
      <w:tr w:rsidR="00227D03" w14:paraId="2F056B0F" w14:textId="77777777" w:rsidTr="00D02242">
        <w:trPr>
          <w:jc w:val="center"/>
        </w:trPr>
        <w:tc>
          <w:tcPr>
            <w:tcW w:w="2547" w:type="dxa"/>
            <w:vAlign w:val="center"/>
          </w:tcPr>
          <w:p w14:paraId="3E905BD9" w14:textId="77777777" w:rsidR="0067580A" w:rsidRDefault="0067580A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45F849C1" w14:textId="4320765D" w:rsidR="00227D03" w:rsidRDefault="0067580A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613243AF" w14:textId="362FC6FF" w:rsidR="00227D03" w:rsidRDefault="0067580A" w:rsidP="003A6543">
            <w:pPr>
              <w:ind w:firstLine="0"/>
              <w:jc w:val="left"/>
            </w:pPr>
            <w:proofErr w:type="spellStart"/>
            <w:r>
              <w:t>set_gimbal_config_roll_axis</w:t>
            </w:r>
            <w:proofErr w:type="spellEnd"/>
            <w:r>
              <w:t>(</w:t>
            </w:r>
            <w:proofErr w:type="spellStart"/>
            <w:r>
              <w:t>const</w:t>
            </w:r>
            <w:proofErr w:type="spellEnd"/>
            <w:r>
              <w:t xml:space="preserve"> </w:t>
            </w:r>
            <w:proofErr w:type="spellStart"/>
            <w:r>
              <w:t>gimbal_config_axis_t</w:t>
            </w:r>
            <w:proofErr w:type="spellEnd"/>
            <w:r>
              <w:t xml:space="preserve"> &amp;</w:t>
            </w:r>
            <w:proofErr w:type="spellStart"/>
            <w:r>
              <w:t>config</w:t>
            </w:r>
            <w:proofErr w:type="spellEnd"/>
            <w:r>
              <w:t>)</w:t>
            </w:r>
          </w:p>
        </w:tc>
        <w:tc>
          <w:tcPr>
            <w:tcW w:w="3685" w:type="dxa"/>
            <w:vAlign w:val="center"/>
          </w:tcPr>
          <w:p w14:paraId="605B70DB" w14:textId="7E31540A" w:rsidR="00227D03" w:rsidRDefault="0067580A" w:rsidP="003A6543">
            <w:pPr>
              <w:ind w:firstLine="0"/>
              <w:jc w:val="left"/>
            </w:pPr>
            <w:r>
              <w:t xml:space="preserve">Configures the </w:t>
            </w:r>
            <w:proofErr w:type="gramStart"/>
            <w:r>
              <w:t>gimbal roll axis motion parameters</w:t>
            </w:r>
            <w:proofErr w:type="gramEnd"/>
            <w:r>
              <w:t>.</w:t>
            </w:r>
          </w:p>
        </w:tc>
      </w:tr>
      <w:tr w:rsidR="0067580A" w14:paraId="3500A0AD" w14:textId="77777777" w:rsidTr="00D02242">
        <w:trPr>
          <w:jc w:val="center"/>
        </w:trPr>
        <w:tc>
          <w:tcPr>
            <w:tcW w:w="2547" w:type="dxa"/>
            <w:vAlign w:val="center"/>
          </w:tcPr>
          <w:p w14:paraId="30880A42" w14:textId="6DFE5AA5" w:rsidR="008F7087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31CAC50F" w14:textId="2AAF6327" w:rsidR="0067580A" w:rsidRDefault="0067580A" w:rsidP="003A6543">
            <w:pPr>
              <w:ind w:firstLine="0"/>
              <w:jc w:val="left"/>
            </w:pPr>
            <w:proofErr w:type="spellStart"/>
            <w:r>
              <w:t>gimbal_config_axis_t</w:t>
            </w:r>
            <w:proofErr w:type="spellEnd"/>
          </w:p>
        </w:tc>
        <w:tc>
          <w:tcPr>
            <w:tcW w:w="4111" w:type="dxa"/>
            <w:vAlign w:val="center"/>
          </w:tcPr>
          <w:p w14:paraId="4AF6A245" w14:textId="33C41E7A" w:rsidR="0067580A" w:rsidRDefault="0067580A" w:rsidP="003A6543">
            <w:pPr>
              <w:ind w:firstLine="0"/>
              <w:jc w:val="left"/>
            </w:pPr>
            <w:proofErr w:type="spellStart"/>
            <w:r>
              <w:t>get_gimbal_config_roll_axis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72BC1864" w14:textId="76081933" w:rsidR="0067580A" w:rsidRDefault="0067580A" w:rsidP="003A6543">
            <w:pPr>
              <w:ind w:firstLine="0"/>
              <w:jc w:val="left"/>
            </w:pPr>
            <w:r>
              <w:t>Gets the gimbal roll axis motion parameters</w:t>
            </w:r>
          </w:p>
        </w:tc>
      </w:tr>
      <w:tr w:rsidR="0067580A" w14:paraId="6DA9D917" w14:textId="77777777" w:rsidTr="00D02242">
        <w:trPr>
          <w:jc w:val="center"/>
        </w:trPr>
        <w:tc>
          <w:tcPr>
            <w:tcW w:w="2547" w:type="dxa"/>
            <w:vAlign w:val="center"/>
          </w:tcPr>
          <w:p w14:paraId="0BDDEA1C" w14:textId="77777777" w:rsidR="0067580A" w:rsidRDefault="0067580A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7420D97F" w14:textId="5B6AE1F4" w:rsidR="0067580A" w:rsidRDefault="0067580A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2B44D65F" w14:textId="7D9B95C8" w:rsidR="0067580A" w:rsidRDefault="0067580A" w:rsidP="003A6543">
            <w:pPr>
              <w:ind w:firstLine="0"/>
              <w:jc w:val="left"/>
            </w:pPr>
            <w:proofErr w:type="spellStart"/>
            <w:r>
              <w:t>set_gimbal_config_pan_axis</w:t>
            </w:r>
            <w:proofErr w:type="spellEnd"/>
            <w:r>
              <w:t>(</w:t>
            </w:r>
            <w:proofErr w:type="spellStart"/>
            <w:r>
              <w:t>cons</w:t>
            </w:r>
            <w:r w:rsidR="008F7087">
              <w:t>t</w:t>
            </w:r>
            <w:proofErr w:type="spellEnd"/>
            <w:r>
              <w:t xml:space="preserve"> </w:t>
            </w:r>
            <w:proofErr w:type="spellStart"/>
            <w:r>
              <w:t>gimbal_config_axis_t</w:t>
            </w:r>
            <w:proofErr w:type="spellEnd"/>
            <w:r>
              <w:t xml:space="preserve"> &amp;</w:t>
            </w:r>
            <w:proofErr w:type="spellStart"/>
            <w:r>
              <w:t>config</w:t>
            </w:r>
            <w:proofErr w:type="spellEnd"/>
            <w:r>
              <w:t>)</w:t>
            </w:r>
          </w:p>
        </w:tc>
        <w:tc>
          <w:tcPr>
            <w:tcW w:w="3685" w:type="dxa"/>
            <w:vAlign w:val="center"/>
          </w:tcPr>
          <w:p w14:paraId="0AE0D075" w14:textId="038AB0B5" w:rsidR="0067580A" w:rsidRDefault="0067580A" w:rsidP="003A6543">
            <w:pPr>
              <w:ind w:firstLine="0"/>
              <w:jc w:val="left"/>
            </w:pPr>
            <w:r>
              <w:t xml:space="preserve">Configures the </w:t>
            </w:r>
            <w:proofErr w:type="gramStart"/>
            <w:r>
              <w:t>gimbal pan axis motion parameters</w:t>
            </w:r>
            <w:proofErr w:type="gramEnd"/>
            <w:r>
              <w:t>.</w:t>
            </w:r>
          </w:p>
        </w:tc>
      </w:tr>
      <w:tr w:rsidR="0067580A" w14:paraId="741F7714" w14:textId="77777777" w:rsidTr="00D02242">
        <w:trPr>
          <w:jc w:val="center"/>
        </w:trPr>
        <w:tc>
          <w:tcPr>
            <w:tcW w:w="2547" w:type="dxa"/>
            <w:vAlign w:val="center"/>
          </w:tcPr>
          <w:p w14:paraId="5F67A26E" w14:textId="77777777" w:rsidR="0067580A" w:rsidRDefault="0067580A" w:rsidP="003A6543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>::</w:t>
            </w:r>
          </w:p>
          <w:p w14:paraId="27FA373A" w14:textId="25CF472E" w:rsidR="0067580A" w:rsidRDefault="0067580A" w:rsidP="003A6543">
            <w:pPr>
              <w:ind w:firstLine="0"/>
              <w:jc w:val="left"/>
            </w:pPr>
            <w:proofErr w:type="spellStart"/>
            <w:r>
              <w:t>gimbal_config_axis_t</w:t>
            </w:r>
            <w:proofErr w:type="spellEnd"/>
          </w:p>
        </w:tc>
        <w:tc>
          <w:tcPr>
            <w:tcW w:w="4111" w:type="dxa"/>
            <w:vAlign w:val="center"/>
          </w:tcPr>
          <w:p w14:paraId="452566E4" w14:textId="2BE67557" w:rsidR="0067580A" w:rsidRDefault="0067580A" w:rsidP="003A6543">
            <w:pPr>
              <w:ind w:firstLine="0"/>
              <w:jc w:val="left"/>
            </w:pPr>
            <w:proofErr w:type="spellStart"/>
            <w:r>
              <w:t>get_gimbal_config_pan_axis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46E902DB" w14:textId="0121AF6F" w:rsidR="0067580A" w:rsidRDefault="0067580A" w:rsidP="003A6543">
            <w:pPr>
              <w:ind w:firstLine="0"/>
              <w:jc w:val="left"/>
            </w:pPr>
            <w:r>
              <w:t>Gets the gimbal pan</w:t>
            </w:r>
            <w:r w:rsidR="003A6543">
              <w:t>s</w:t>
            </w:r>
            <w:r>
              <w:t xml:space="preserve"> axis motion parameters</w:t>
            </w:r>
          </w:p>
        </w:tc>
      </w:tr>
      <w:tr w:rsidR="0067580A" w14:paraId="78585FC7" w14:textId="77777777" w:rsidTr="00D02242">
        <w:trPr>
          <w:jc w:val="center"/>
        </w:trPr>
        <w:tc>
          <w:tcPr>
            <w:tcW w:w="2547" w:type="dxa"/>
            <w:vAlign w:val="center"/>
          </w:tcPr>
          <w:p w14:paraId="1AAE1B5E" w14:textId="77777777" w:rsidR="003A6543" w:rsidRDefault="003A6543" w:rsidP="003A6543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76282D34" w14:textId="245CA969" w:rsidR="0067580A" w:rsidRDefault="003A6543" w:rsidP="003A6543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0E598C0D" w14:textId="77777777" w:rsidR="008F7087" w:rsidRDefault="003A6543" w:rsidP="003A6543">
            <w:pPr>
              <w:ind w:firstLine="0"/>
              <w:jc w:val="left"/>
            </w:pPr>
            <w:proofErr w:type="spellStart"/>
            <w:r>
              <w:t>get_gimbal_motor_control</w:t>
            </w:r>
            <w:proofErr w:type="spellEnd"/>
            <w:r>
              <w:t>(</w:t>
            </w:r>
          </w:p>
          <w:p w14:paraId="7E5B164D" w14:textId="2C31D232" w:rsidR="0067580A" w:rsidRDefault="003A6543" w:rsidP="003A6543">
            <w:pPr>
              <w:ind w:firstLine="0"/>
              <w:jc w:val="left"/>
            </w:pPr>
            <w:proofErr w:type="spellStart"/>
            <w:r>
              <w:t>gimbal_motor_control_t</w:t>
            </w:r>
            <w:proofErr w:type="spellEnd"/>
            <w:r>
              <w:t xml:space="preserve"> &amp;tilt, </w:t>
            </w:r>
            <w:proofErr w:type="spellStart"/>
            <w:r>
              <w:t>gimbal_motor_control_t</w:t>
            </w:r>
            <w:proofErr w:type="spellEnd"/>
            <w:r>
              <w:t xml:space="preserve"> &amp;roll, </w:t>
            </w:r>
            <w:proofErr w:type="spellStart"/>
            <w:r>
              <w:t>gimbal_motor_control_t</w:t>
            </w:r>
            <w:proofErr w:type="spellEnd"/>
            <w:r>
              <w:t xml:space="preserve"> &amp;pan, uint8_t &amp;</w:t>
            </w:r>
            <w:proofErr w:type="spellStart"/>
            <w:r>
              <w:t>gyro_filter</w:t>
            </w:r>
            <w:proofErr w:type="spellEnd"/>
            <w:r>
              <w:t xml:space="preserve">, uint8_t </w:t>
            </w:r>
            <w:r w:rsidR="00860A39">
              <w:t>&amp;</w:t>
            </w:r>
            <w:proofErr w:type="spellStart"/>
            <w:r>
              <w:t>output_filter</w:t>
            </w:r>
            <w:proofErr w:type="spellEnd"/>
            <w:r>
              <w:t>, uint8_t &amp;gain)</w:t>
            </w:r>
          </w:p>
        </w:tc>
        <w:tc>
          <w:tcPr>
            <w:tcW w:w="3685" w:type="dxa"/>
            <w:vAlign w:val="center"/>
          </w:tcPr>
          <w:p w14:paraId="07739644" w14:textId="6F37C529" w:rsidR="0067580A" w:rsidRDefault="003A6543" w:rsidP="003A6543">
            <w:pPr>
              <w:ind w:firstLine="0"/>
              <w:jc w:val="left"/>
            </w:pPr>
            <w:r>
              <w:t>Get the gimbal motor configuration.</w:t>
            </w:r>
          </w:p>
        </w:tc>
      </w:tr>
      <w:tr w:rsidR="0067580A" w14:paraId="2531C02C" w14:textId="77777777" w:rsidTr="00D02242">
        <w:trPr>
          <w:jc w:val="center"/>
        </w:trPr>
        <w:tc>
          <w:tcPr>
            <w:tcW w:w="2547" w:type="dxa"/>
            <w:vAlign w:val="center"/>
          </w:tcPr>
          <w:p w14:paraId="4269A3F4" w14:textId="77777777" w:rsidR="005953F1" w:rsidRDefault="005953F1" w:rsidP="005953F1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715F5485" w14:textId="69C3B03D" w:rsidR="0067580A" w:rsidRDefault="005953F1" w:rsidP="005953F1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713A5CA3" w14:textId="73F74AB1" w:rsidR="0067580A" w:rsidRDefault="005953F1" w:rsidP="003A6543">
            <w:pPr>
              <w:ind w:firstLine="0"/>
              <w:jc w:val="left"/>
            </w:pPr>
            <w:proofErr w:type="spellStart"/>
            <w:r>
              <w:t>set_gimbal_motor_control</w:t>
            </w:r>
            <w:proofErr w:type="spellEnd"/>
            <w:r>
              <w:t>(</w:t>
            </w:r>
            <w:proofErr w:type="spellStart"/>
            <w:r>
              <w:t>const</w:t>
            </w:r>
            <w:proofErr w:type="spellEnd"/>
            <w:r>
              <w:t xml:space="preserve"> </w:t>
            </w:r>
            <w:proofErr w:type="spellStart"/>
            <w:r>
              <w:t>gimbal_motor_control_t</w:t>
            </w:r>
            <w:proofErr w:type="spellEnd"/>
            <w:r>
              <w:t xml:space="preserve"> &amp;tilt, </w:t>
            </w:r>
            <w:proofErr w:type="spellStart"/>
            <w:r>
              <w:t>const</w:t>
            </w:r>
            <w:proofErr w:type="spellEnd"/>
            <w:r>
              <w:t xml:space="preserve"> </w:t>
            </w:r>
            <w:proofErr w:type="spellStart"/>
            <w:r>
              <w:t>gimbal_motor_control_t</w:t>
            </w:r>
            <w:proofErr w:type="spellEnd"/>
            <w:r>
              <w:t xml:space="preserve"> &amp;roll, </w:t>
            </w:r>
            <w:proofErr w:type="spellStart"/>
            <w:r>
              <w:t>const</w:t>
            </w:r>
            <w:proofErr w:type="spellEnd"/>
            <w:r>
              <w:t xml:space="preserve"> </w:t>
            </w:r>
            <w:proofErr w:type="spellStart"/>
            <w:r w:rsidR="008F7087">
              <w:t>g</w:t>
            </w:r>
            <w:r>
              <w:t>imbal_motor_control_t</w:t>
            </w:r>
            <w:proofErr w:type="spellEnd"/>
            <w:r>
              <w:t xml:space="preserve"> &amp;pan, uint8_t </w:t>
            </w:r>
            <w:proofErr w:type="spellStart"/>
            <w:r>
              <w:t>gyro_filter</w:t>
            </w:r>
            <w:proofErr w:type="spellEnd"/>
            <w:r>
              <w:t xml:space="preserve">, uint8_t </w:t>
            </w:r>
            <w:proofErr w:type="spellStart"/>
            <w:r>
              <w:t>output_filter</w:t>
            </w:r>
            <w:proofErr w:type="spellEnd"/>
            <w:r>
              <w:t>, uint8_t gain)</w:t>
            </w:r>
          </w:p>
        </w:tc>
        <w:tc>
          <w:tcPr>
            <w:tcW w:w="3685" w:type="dxa"/>
            <w:vAlign w:val="center"/>
          </w:tcPr>
          <w:p w14:paraId="6700CFD3" w14:textId="214A1904" w:rsidR="0067580A" w:rsidRDefault="006C254F" w:rsidP="003A6543">
            <w:pPr>
              <w:ind w:firstLine="0"/>
              <w:jc w:val="left"/>
            </w:pPr>
            <w:r>
              <w:t>Configures the gimbal motor parameters.</w:t>
            </w:r>
          </w:p>
        </w:tc>
      </w:tr>
      <w:tr w:rsidR="00355436" w14:paraId="18E17C06" w14:textId="77777777" w:rsidTr="00D02242">
        <w:trPr>
          <w:jc w:val="center"/>
        </w:trPr>
        <w:tc>
          <w:tcPr>
            <w:tcW w:w="2547" w:type="dxa"/>
            <w:vAlign w:val="center"/>
          </w:tcPr>
          <w:p w14:paraId="6C241897" w14:textId="77777777" w:rsidR="00355436" w:rsidRDefault="00355436" w:rsidP="00355436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263B72A2" w14:textId="3FD037CA" w:rsidR="00355436" w:rsidRDefault="00355436" w:rsidP="00355436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51A97137" w14:textId="23A24B08" w:rsidR="00355436" w:rsidRDefault="00355436" w:rsidP="003A6543">
            <w:pPr>
              <w:ind w:firstLine="0"/>
              <w:jc w:val="left"/>
            </w:pPr>
            <w:proofErr w:type="spellStart"/>
            <w:r w:rsidRPr="00355436">
              <w:t>set_msg_encoder_rate</w:t>
            </w:r>
            <w:proofErr w:type="spellEnd"/>
            <w:r w:rsidRPr="00355436">
              <w:t>(uint8_t rate)</w:t>
            </w:r>
          </w:p>
        </w:tc>
        <w:tc>
          <w:tcPr>
            <w:tcW w:w="3685" w:type="dxa"/>
            <w:vAlign w:val="center"/>
          </w:tcPr>
          <w:p w14:paraId="6C6925F1" w14:textId="790A525B" w:rsidR="00355436" w:rsidRDefault="00355436" w:rsidP="003A6543">
            <w:pPr>
              <w:ind w:firstLine="0"/>
              <w:jc w:val="left"/>
            </w:pPr>
            <w:r>
              <w:t xml:space="preserve">Sets the gimbal encoder messages </w:t>
            </w:r>
            <w:proofErr w:type="spellStart"/>
            <w:r>
              <w:t>rate</w:t>
            </w:r>
            <w:r w:rsidR="007A6AF1">
              <w:t>.</w:t>
            </w:r>
            <w:r w:rsidR="00D605D9">
              <w:t>s</w:t>
            </w:r>
            <w:proofErr w:type="spellEnd"/>
          </w:p>
        </w:tc>
      </w:tr>
      <w:tr w:rsidR="00355436" w14:paraId="0BC37F4C" w14:textId="77777777" w:rsidTr="00D02242">
        <w:trPr>
          <w:jc w:val="center"/>
        </w:trPr>
        <w:tc>
          <w:tcPr>
            <w:tcW w:w="2547" w:type="dxa"/>
            <w:vAlign w:val="center"/>
          </w:tcPr>
          <w:p w14:paraId="071B6EB0" w14:textId="77777777" w:rsidR="007A6AF1" w:rsidRDefault="007A6AF1" w:rsidP="007A6AF1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1D5FB432" w14:textId="42720C09" w:rsidR="00355436" w:rsidRDefault="007A6AF1" w:rsidP="007A6AF1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7B90969C" w14:textId="31FE9B04" w:rsidR="00355436" w:rsidRDefault="007A6AF1" w:rsidP="003A6543">
            <w:pPr>
              <w:ind w:firstLine="0"/>
              <w:jc w:val="left"/>
            </w:pPr>
            <w:proofErr w:type="spellStart"/>
            <w:r w:rsidRPr="007A6AF1">
              <w:t>set_msg_mnt_orient_rate</w:t>
            </w:r>
            <w:proofErr w:type="spellEnd"/>
            <w:r w:rsidRPr="007A6AF1">
              <w:t>(uint8_t rate)</w:t>
            </w:r>
          </w:p>
        </w:tc>
        <w:tc>
          <w:tcPr>
            <w:tcW w:w="3685" w:type="dxa"/>
            <w:vAlign w:val="center"/>
          </w:tcPr>
          <w:p w14:paraId="74EEE491" w14:textId="4167EF71" w:rsidR="00355436" w:rsidRDefault="007A6AF1" w:rsidP="003A6543">
            <w:pPr>
              <w:ind w:firstLine="0"/>
              <w:jc w:val="left"/>
            </w:pPr>
            <w:r>
              <w:t>Sets the gimbal mount orientation messages rate.</w:t>
            </w:r>
          </w:p>
        </w:tc>
      </w:tr>
      <w:tr w:rsidR="00355436" w14:paraId="6EB5CED7" w14:textId="77777777" w:rsidTr="00D02242">
        <w:trPr>
          <w:jc w:val="center"/>
        </w:trPr>
        <w:tc>
          <w:tcPr>
            <w:tcW w:w="2547" w:type="dxa"/>
            <w:vAlign w:val="center"/>
          </w:tcPr>
          <w:p w14:paraId="11ADD5E2" w14:textId="77777777" w:rsidR="007A6AF1" w:rsidRDefault="007A6AF1" w:rsidP="007A6AF1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65F73A62" w14:textId="54F2F3ED" w:rsidR="00355436" w:rsidRDefault="007A6AF1" w:rsidP="007A6AF1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5887AF25" w14:textId="223BE536" w:rsidR="00355436" w:rsidRDefault="00D605D9" w:rsidP="003A6543">
            <w:pPr>
              <w:ind w:firstLine="0"/>
              <w:jc w:val="left"/>
            </w:pPr>
            <w:proofErr w:type="spellStart"/>
            <w:r w:rsidRPr="00D605D9">
              <w:t>set_msg_attitude_status_rate</w:t>
            </w:r>
            <w:proofErr w:type="spellEnd"/>
            <w:r w:rsidRPr="00D605D9">
              <w:t>(uint8_t rate)</w:t>
            </w:r>
          </w:p>
        </w:tc>
        <w:tc>
          <w:tcPr>
            <w:tcW w:w="3685" w:type="dxa"/>
            <w:vAlign w:val="center"/>
          </w:tcPr>
          <w:p w14:paraId="68570DB5" w14:textId="2484CC75" w:rsidR="00355436" w:rsidRDefault="00D605D9" w:rsidP="003A6543">
            <w:pPr>
              <w:ind w:firstLine="0"/>
              <w:jc w:val="left"/>
            </w:pPr>
            <w:r>
              <w:t>Sets the gimbal attitude status messages rate.</w:t>
            </w:r>
          </w:p>
        </w:tc>
      </w:tr>
      <w:tr w:rsidR="00355436" w14:paraId="2DA9D8CC" w14:textId="77777777" w:rsidTr="00D02242">
        <w:trPr>
          <w:jc w:val="center"/>
        </w:trPr>
        <w:tc>
          <w:tcPr>
            <w:tcW w:w="2547" w:type="dxa"/>
            <w:vAlign w:val="center"/>
          </w:tcPr>
          <w:p w14:paraId="1E713E1A" w14:textId="77777777" w:rsidR="007A6AF1" w:rsidRDefault="007A6AF1" w:rsidP="007A6AF1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4FCCF222" w14:textId="79683519" w:rsidR="00355436" w:rsidRDefault="007A6AF1" w:rsidP="007A6AF1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0471EF14" w14:textId="0A086299" w:rsidR="00355436" w:rsidRDefault="00D605D9" w:rsidP="003A6543">
            <w:pPr>
              <w:ind w:firstLine="0"/>
              <w:jc w:val="left"/>
            </w:pPr>
            <w:proofErr w:type="spellStart"/>
            <w:r w:rsidRPr="00D605D9">
              <w:t>set_msg_raw_imu_rate</w:t>
            </w:r>
            <w:proofErr w:type="spellEnd"/>
            <w:r w:rsidRPr="00D605D9">
              <w:t>(uint8_t rate)</w:t>
            </w:r>
          </w:p>
        </w:tc>
        <w:tc>
          <w:tcPr>
            <w:tcW w:w="3685" w:type="dxa"/>
            <w:vAlign w:val="center"/>
          </w:tcPr>
          <w:p w14:paraId="21ED74E2" w14:textId="16FE5F44" w:rsidR="00355436" w:rsidRDefault="00D605D9" w:rsidP="003A6543">
            <w:pPr>
              <w:ind w:firstLine="0"/>
              <w:jc w:val="left"/>
            </w:pPr>
            <w:r>
              <w:t xml:space="preserve">Sets the gimbal raw </w:t>
            </w:r>
            <w:proofErr w:type="spellStart"/>
            <w:r>
              <w:t>imu</w:t>
            </w:r>
            <w:proofErr w:type="spellEnd"/>
            <w:r>
              <w:t xml:space="preserve"> messages rate.</w:t>
            </w:r>
          </w:p>
        </w:tc>
      </w:tr>
      <w:tr w:rsidR="00355436" w14:paraId="37BB7FF4" w14:textId="77777777" w:rsidTr="00D02242">
        <w:trPr>
          <w:jc w:val="center"/>
        </w:trPr>
        <w:tc>
          <w:tcPr>
            <w:tcW w:w="2547" w:type="dxa"/>
            <w:vAlign w:val="center"/>
          </w:tcPr>
          <w:p w14:paraId="117D7B1A" w14:textId="77777777" w:rsidR="007A6AF1" w:rsidRDefault="007A6AF1" w:rsidP="007A6AF1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67EEC3A7" w14:textId="15E84FCB" w:rsidR="00355436" w:rsidRDefault="007A6AF1" w:rsidP="007A6AF1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DD4CAB0" w14:textId="5C25B6CD" w:rsidR="00355436" w:rsidRDefault="00D605D9" w:rsidP="003A6543">
            <w:pPr>
              <w:ind w:firstLine="0"/>
              <w:jc w:val="left"/>
            </w:pPr>
            <w:proofErr w:type="spellStart"/>
            <w:r w:rsidRPr="00D605D9">
              <w:t>set_gimbal_encoder_type_send</w:t>
            </w:r>
            <w:proofErr w:type="spellEnd"/>
            <w:r w:rsidRPr="00D605D9">
              <w:t>(bool type)</w:t>
            </w:r>
          </w:p>
        </w:tc>
        <w:tc>
          <w:tcPr>
            <w:tcW w:w="3685" w:type="dxa"/>
            <w:vAlign w:val="center"/>
          </w:tcPr>
          <w:p w14:paraId="7770A6CA" w14:textId="4912FB8C" w:rsidR="00355436" w:rsidRDefault="00D605D9" w:rsidP="003A6543">
            <w:pPr>
              <w:ind w:firstLine="0"/>
              <w:jc w:val="left"/>
            </w:pPr>
            <w:r>
              <w:t>Sets the gimbal encoder type send.</w:t>
            </w:r>
          </w:p>
        </w:tc>
      </w:tr>
      <w:tr w:rsidR="00D605D9" w14:paraId="21490BB0" w14:textId="77777777" w:rsidTr="00D02242">
        <w:trPr>
          <w:jc w:val="center"/>
        </w:trPr>
        <w:tc>
          <w:tcPr>
            <w:tcW w:w="2547" w:type="dxa"/>
            <w:vAlign w:val="center"/>
          </w:tcPr>
          <w:p w14:paraId="22FA84F3" w14:textId="77777777" w:rsidR="00D605D9" w:rsidRDefault="00D605D9" w:rsidP="00D605D9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2F289520" w14:textId="7FCB2741" w:rsidR="00D605D9" w:rsidRDefault="00D605D9" w:rsidP="00D605D9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2EDAC2A" w14:textId="7BD73F5D" w:rsidR="00D605D9" w:rsidRDefault="00D605D9" w:rsidP="00D605D9">
            <w:pPr>
              <w:ind w:firstLine="0"/>
              <w:jc w:val="left"/>
            </w:pPr>
            <w:proofErr w:type="spellStart"/>
            <w:r w:rsidRPr="00D605D9">
              <w:t>request_gimbal_device_info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32F2A24C" w14:textId="7E4918D0" w:rsidR="00D605D9" w:rsidRDefault="00D605D9" w:rsidP="00D605D9">
            <w:pPr>
              <w:ind w:firstLine="0"/>
              <w:jc w:val="left"/>
            </w:pPr>
            <w:r>
              <w:t>Requests the gimbal device information.</w:t>
            </w:r>
          </w:p>
        </w:tc>
      </w:tr>
      <w:tr w:rsidR="00D605D9" w14:paraId="14ABA3A8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521CC2" w14:textId="3041C9B0" w:rsidR="00D605D9" w:rsidRDefault="00020EC6" w:rsidP="00D605D9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0B25EC56" w14:textId="16DEB6BB" w:rsidR="00D605D9" w:rsidRDefault="00020EC6" w:rsidP="00D605D9">
            <w:pPr>
              <w:ind w:firstLine="0"/>
              <w:jc w:val="left"/>
            </w:pPr>
            <w:proofErr w:type="spellStart"/>
            <w:r w:rsidRPr="00020EC6">
              <w:t>get_gimbal_encoder_type_send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48E85903" w14:textId="526CAFF1" w:rsidR="00D605D9" w:rsidRDefault="00020EC6" w:rsidP="00D605D9">
            <w:pPr>
              <w:ind w:firstLine="0"/>
              <w:jc w:val="left"/>
            </w:pPr>
            <w:r>
              <w:t>Gets the gimbal encoder type send.</w:t>
            </w:r>
          </w:p>
        </w:tc>
      </w:tr>
      <w:tr w:rsidR="00D605D9" w14:paraId="2BCD9D7E" w14:textId="77777777" w:rsidTr="00D02242">
        <w:trPr>
          <w:jc w:val="center"/>
        </w:trPr>
        <w:tc>
          <w:tcPr>
            <w:tcW w:w="2547" w:type="dxa"/>
            <w:vAlign w:val="center"/>
          </w:tcPr>
          <w:p w14:paraId="2F5374F9" w14:textId="77777777" w:rsidR="00020EC6" w:rsidRDefault="00020EC6" w:rsidP="00020EC6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17B21629" w14:textId="2FBB5411" w:rsidR="00D605D9" w:rsidRDefault="00020EC6" w:rsidP="00020EC6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2608EA3A" w14:textId="168FDDF1" w:rsidR="00D605D9" w:rsidRDefault="00020EC6" w:rsidP="00D605D9">
            <w:pPr>
              <w:ind w:firstLine="0"/>
              <w:jc w:val="left"/>
            </w:pPr>
            <w:proofErr w:type="spellStart"/>
            <w:r w:rsidRPr="00020EC6">
              <w:t>set_gimbal_combine_attitude</w:t>
            </w:r>
            <w:proofErr w:type="spellEnd"/>
            <w:r w:rsidRPr="00020EC6">
              <w:t>(bool flag)</w:t>
            </w:r>
          </w:p>
        </w:tc>
        <w:tc>
          <w:tcPr>
            <w:tcW w:w="3685" w:type="dxa"/>
            <w:vAlign w:val="center"/>
          </w:tcPr>
          <w:p w14:paraId="3F0E89EA" w14:textId="2C6574AD" w:rsidR="00D605D9" w:rsidRDefault="00020EC6" w:rsidP="00D605D9">
            <w:pPr>
              <w:ind w:firstLine="0"/>
              <w:jc w:val="left"/>
            </w:pPr>
            <w:r>
              <w:t>Sets the gimbal enabl</w:t>
            </w:r>
            <w:r w:rsidR="00AB3DFC">
              <w:t>ing</w:t>
            </w:r>
            <w:r>
              <w:t xml:space="preserve"> reduce</w:t>
            </w:r>
            <w:r w:rsidR="00AB3DFC">
              <w:t>d</w:t>
            </w:r>
            <w:r>
              <w:t xml:space="preserve"> yaw drifting.</w:t>
            </w:r>
          </w:p>
        </w:tc>
      </w:tr>
      <w:tr w:rsidR="00020EC6" w14:paraId="0CB31088" w14:textId="77777777" w:rsidTr="00D02242">
        <w:trPr>
          <w:jc w:val="center"/>
        </w:trPr>
        <w:tc>
          <w:tcPr>
            <w:tcW w:w="2547" w:type="dxa"/>
            <w:vAlign w:val="center"/>
          </w:tcPr>
          <w:p w14:paraId="5C525D32" w14:textId="77777777" w:rsidR="00020EC6" w:rsidRDefault="00020EC6" w:rsidP="00020EC6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0A1FA931" w14:textId="5ECE3E99" w:rsidR="00020EC6" w:rsidRDefault="00020EC6" w:rsidP="00020EC6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7BAA7C09" w14:textId="5089DEB3" w:rsidR="00020EC6" w:rsidRDefault="00020EC6" w:rsidP="00020EC6">
            <w:pPr>
              <w:ind w:firstLine="0"/>
              <w:jc w:val="left"/>
            </w:pPr>
            <w:proofErr w:type="spellStart"/>
            <w:r w:rsidRPr="00020EC6">
              <w:t>set_limit_angle_pitch</w:t>
            </w:r>
            <w:proofErr w:type="spellEnd"/>
            <w:r w:rsidRPr="00020EC6">
              <w:t>(</w:t>
            </w:r>
            <w:proofErr w:type="spellStart"/>
            <w:r w:rsidRPr="00020EC6">
              <w:t>const</w:t>
            </w:r>
            <w:proofErr w:type="spellEnd"/>
            <w:r w:rsidRPr="00020EC6">
              <w:t xml:space="preserve"> </w:t>
            </w:r>
            <w:proofErr w:type="spellStart"/>
            <w:r w:rsidRPr="00020EC6">
              <w:t>limit_angle_t</w:t>
            </w:r>
            <w:proofErr w:type="spellEnd"/>
            <w:r w:rsidRPr="00020EC6">
              <w:t xml:space="preserve"> &amp;</w:t>
            </w:r>
            <w:proofErr w:type="spellStart"/>
            <w:r w:rsidRPr="00020EC6">
              <w:t>limit_angle</w:t>
            </w:r>
            <w:proofErr w:type="spellEnd"/>
            <w:r w:rsidRPr="00020EC6">
              <w:t>)</w:t>
            </w:r>
          </w:p>
        </w:tc>
        <w:tc>
          <w:tcPr>
            <w:tcW w:w="3685" w:type="dxa"/>
            <w:vAlign w:val="center"/>
          </w:tcPr>
          <w:p w14:paraId="56657129" w14:textId="28E1404D" w:rsidR="00020EC6" w:rsidRDefault="00020EC6" w:rsidP="00020EC6">
            <w:pPr>
              <w:ind w:firstLine="0"/>
              <w:jc w:val="left"/>
            </w:pPr>
            <w:r>
              <w:t xml:space="preserve">Sets the </w:t>
            </w:r>
            <w:proofErr w:type="gramStart"/>
            <w:r>
              <w:t>gimbal pitch axis limit</w:t>
            </w:r>
            <w:proofErr w:type="gramEnd"/>
            <w:r>
              <w:t>.</w:t>
            </w:r>
          </w:p>
        </w:tc>
      </w:tr>
      <w:tr w:rsidR="00020EC6" w14:paraId="0B83BBFA" w14:textId="77777777" w:rsidTr="00D02242">
        <w:trPr>
          <w:jc w:val="center"/>
        </w:trPr>
        <w:tc>
          <w:tcPr>
            <w:tcW w:w="2547" w:type="dxa"/>
            <w:vAlign w:val="center"/>
          </w:tcPr>
          <w:p w14:paraId="795B6F74" w14:textId="762E12D0" w:rsidR="00020EC6" w:rsidRDefault="00020EC6" w:rsidP="00020EC6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 xml:space="preserve">:: </w:t>
            </w:r>
            <w:proofErr w:type="spellStart"/>
            <w:r w:rsidRPr="00020EC6">
              <w:t>limit_angle_t</w:t>
            </w:r>
            <w:proofErr w:type="spellEnd"/>
          </w:p>
        </w:tc>
        <w:tc>
          <w:tcPr>
            <w:tcW w:w="4111" w:type="dxa"/>
            <w:vAlign w:val="center"/>
          </w:tcPr>
          <w:p w14:paraId="43CFA2D6" w14:textId="42793A13" w:rsidR="00020EC6" w:rsidRPr="00020EC6" w:rsidRDefault="001519CD" w:rsidP="00020EC6">
            <w:pPr>
              <w:ind w:firstLine="0"/>
              <w:jc w:val="left"/>
            </w:pPr>
            <w:proofErr w:type="spellStart"/>
            <w:r w:rsidRPr="001519CD">
              <w:t>get_limit_angle_pitch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0FA6C296" w14:textId="1E171C02" w:rsidR="00020EC6" w:rsidRDefault="001519CD" w:rsidP="00020EC6">
            <w:pPr>
              <w:ind w:firstLine="0"/>
              <w:jc w:val="left"/>
            </w:pPr>
            <w:r>
              <w:t xml:space="preserve">Gets the </w:t>
            </w:r>
            <w:proofErr w:type="gramStart"/>
            <w:r>
              <w:t>gimbal pitch axis limit</w:t>
            </w:r>
            <w:proofErr w:type="gramEnd"/>
            <w:r>
              <w:t>.</w:t>
            </w:r>
          </w:p>
        </w:tc>
      </w:tr>
      <w:tr w:rsidR="00930065" w14:paraId="2425D7B1" w14:textId="77777777" w:rsidTr="00D02242">
        <w:trPr>
          <w:jc w:val="center"/>
        </w:trPr>
        <w:tc>
          <w:tcPr>
            <w:tcW w:w="2547" w:type="dxa"/>
            <w:vAlign w:val="center"/>
          </w:tcPr>
          <w:p w14:paraId="2D3D9E3C" w14:textId="77777777" w:rsidR="00930065" w:rsidRDefault="00930065" w:rsidP="00930065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57CF243C" w14:textId="2FEC2450" w:rsidR="00930065" w:rsidRDefault="00930065" w:rsidP="00930065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40ADF766" w14:textId="37225A8E" w:rsidR="00930065" w:rsidRPr="00020EC6" w:rsidRDefault="00930065" w:rsidP="00930065">
            <w:pPr>
              <w:ind w:firstLine="0"/>
              <w:jc w:val="left"/>
            </w:pPr>
            <w:proofErr w:type="spellStart"/>
            <w:r w:rsidRPr="00020EC6">
              <w:t>set_limit_angle_</w:t>
            </w:r>
            <w:r>
              <w:t>yaw</w:t>
            </w:r>
            <w:proofErr w:type="spellEnd"/>
            <w:r w:rsidRPr="00020EC6">
              <w:t>(</w:t>
            </w:r>
            <w:proofErr w:type="spellStart"/>
            <w:r w:rsidRPr="00020EC6">
              <w:t>const</w:t>
            </w:r>
            <w:proofErr w:type="spellEnd"/>
            <w:r w:rsidRPr="00020EC6">
              <w:t xml:space="preserve"> </w:t>
            </w:r>
            <w:proofErr w:type="spellStart"/>
            <w:r w:rsidRPr="00020EC6">
              <w:t>limit_angle_t</w:t>
            </w:r>
            <w:proofErr w:type="spellEnd"/>
            <w:r w:rsidRPr="00020EC6">
              <w:t xml:space="preserve"> &amp;</w:t>
            </w:r>
            <w:proofErr w:type="spellStart"/>
            <w:r w:rsidRPr="00020EC6">
              <w:t>limit_angle</w:t>
            </w:r>
            <w:proofErr w:type="spellEnd"/>
            <w:r w:rsidRPr="00020EC6">
              <w:t>)</w:t>
            </w:r>
          </w:p>
        </w:tc>
        <w:tc>
          <w:tcPr>
            <w:tcW w:w="3685" w:type="dxa"/>
            <w:vAlign w:val="center"/>
          </w:tcPr>
          <w:p w14:paraId="6CF8E995" w14:textId="4E38EA4B" w:rsidR="00930065" w:rsidRDefault="00930065" w:rsidP="00930065">
            <w:pPr>
              <w:ind w:firstLine="0"/>
              <w:jc w:val="left"/>
            </w:pPr>
            <w:r>
              <w:t xml:space="preserve">Sets the </w:t>
            </w:r>
            <w:proofErr w:type="gramStart"/>
            <w:r>
              <w:t>gimbal yaw axis limit</w:t>
            </w:r>
            <w:proofErr w:type="gramEnd"/>
            <w:r>
              <w:t>.</w:t>
            </w:r>
          </w:p>
        </w:tc>
      </w:tr>
      <w:tr w:rsidR="00930065" w14:paraId="1E44F3D2" w14:textId="77777777" w:rsidTr="00D02242">
        <w:trPr>
          <w:jc w:val="center"/>
        </w:trPr>
        <w:tc>
          <w:tcPr>
            <w:tcW w:w="2547" w:type="dxa"/>
            <w:vAlign w:val="center"/>
          </w:tcPr>
          <w:p w14:paraId="5AD05DC4" w14:textId="6C88E33F" w:rsidR="00930065" w:rsidRDefault="00930065" w:rsidP="00930065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 xml:space="preserve">:: </w:t>
            </w:r>
            <w:proofErr w:type="spellStart"/>
            <w:r w:rsidRPr="00020EC6">
              <w:t>limit_angle_t</w:t>
            </w:r>
            <w:proofErr w:type="spellEnd"/>
          </w:p>
        </w:tc>
        <w:tc>
          <w:tcPr>
            <w:tcW w:w="4111" w:type="dxa"/>
            <w:vAlign w:val="center"/>
          </w:tcPr>
          <w:p w14:paraId="06AA1873" w14:textId="50090DC5" w:rsidR="00930065" w:rsidRPr="00020EC6" w:rsidRDefault="00930065" w:rsidP="00930065">
            <w:pPr>
              <w:ind w:firstLine="0"/>
              <w:jc w:val="left"/>
            </w:pPr>
            <w:proofErr w:type="spellStart"/>
            <w:r w:rsidRPr="001519CD">
              <w:t>get_limit_angle_</w:t>
            </w:r>
            <w:r>
              <w:t>yaw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4678AB00" w14:textId="7A9E8719" w:rsidR="00930065" w:rsidRDefault="00930065" w:rsidP="00930065">
            <w:pPr>
              <w:ind w:firstLine="0"/>
              <w:jc w:val="left"/>
            </w:pPr>
            <w:r>
              <w:t xml:space="preserve">Gets the </w:t>
            </w:r>
            <w:proofErr w:type="gramStart"/>
            <w:r>
              <w:t>gimbal yaw axis limit</w:t>
            </w:r>
            <w:proofErr w:type="gramEnd"/>
            <w:r>
              <w:t>.</w:t>
            </w:r>
          </w:p>
        </w:tc>
      </w:tr>
      <w:tr w:rsidR="00930065" w14:paraId="09099982" w14:textId="77777777" w:rsidTr="00D02242">
        <w:trPr>
          <w:jc w:val="center"/>
        </w:trPr>
        <w:tc>
          <w:tcPr>
            <w:tcW w:w="2547" w:type="dxa"/>
            <w:vAlign w:val="center"/>
          </w:tcPr>
          <w:p w14:paraId="7F6524DE" w14:textId="77777777" w:rsidR="00930065" w:rsidRDefault="00930065" w:rsidP="00930065">
            <w:pPr>
              <w:ind w:firstLine="0"/>
              <w:jc w:val="left"/>
            </w:pPr>
            <w:proofErr w:type="spellStart"/>
            <w:r>
              <w:t>Gimbal_Protocol</w:t>
            </w:r>
            <w:proofErr w:type="spellEnd"/>
            <w:r>
              <w:t>::</w:t>
            </w:r>
          </w:p>
          <w:p w14:paraId="564A8A71" w14:textId="664443CB" w:rsidR="00930065" w:rsidRDefault="00930065" w:rsidP="00930065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04ADF203" w14:textId="0CC4D21E" w:rsidR="00930065" w:rsidRPr="00020EC6" w:rsidRDefault="00930065" w:rsidP="00930065">
            <w:pPr>
              <w:ind w:firstLine="0"/>
              <w:jc w:val="left"/>
            </w:pPr>
            <w:proofErr w:type="spellStart"/>
            <w:r w:rsidRPr="00020EC6">
              <w:t>set_limit_angle_</w:t>
            </w:r>
            <w:r>
              <w:t>roll</w:t>
            </w:r>
            <w:proofErr w:type="spellEnd"/>
            <w:r w:rsidRPr="00020EC6">
              <w:t>(</w:t>
            </w:r>
            <w:proofErr w:type="spellStart"/>
            <w:r w:rsidRPr="00020EC6">
              <w:t>const</w:t>
            </w:r>
            <w:proofErr w:type="spellEnd"/>
            <w:r w:rsidRPr="00020EC6">
              <w:t xml:space="preserve"> </w:t>
            </w:r>
            <w:proofErr w:type="spellStart"/>
            <w:r w:rsidRPr="00020EC6">
              <w:t>limit_angle_t</w:t>
            </w:r>
            <w:proofErr w:type="spellEnd"/>
            <w:r w:rsidRPr="00020EC6">
              <w:t xml:space="preserve"> &amp;</w:t>
            </w:r>
            <w:proofErr w:type="spellStart"/>
            <w:r w:rsidRPr="00020EC6">
              <w:t>limit_angle</w:t>
            </w:r>
            <w:proofErr w:type="spellEnd"/>
            <w:r w:rsidRPr="00020EC6">
              <w:t>)</w:t>
            </w:r>
            <w:bookmarkStart w:id="49" w:name="_GoBack"/>
            <w:bookmarkEnd w:id="49"/>
          </w:p>
        </w:tc>
        <w:tc>
          <w:tcPr>
            <w:tcW w:w="3685" w:type="dxa"/>
            <w:vAlign w:val="center"/>
          </w:tcPr>
          <w:p w14:paraId="202A1237" w14:textId="4C740AF5" w:rsidR="00930065" w:rsidRDefault="00930065" w:rsidP="00930065">
            <w:pPr>
              <w:ind w:firstLine="0"/>
              <w:jc w:val="left"/>
            </w:pPr>
            <w:r>
              <w:t xml:space="preserve">Sets the </w:t>
            </w:r>
            <w:proofErr w:type="gramStart"/>
            <w:r>
              <w:t>gimbal roll axis limit</w:t>
            </w:r>
            <w:proofErr w:type="gramEnd"/>
            <w:r>
              <w:t>.</w:t>
            </w:r>
          </w:p>
        </w:tc>
      </w:tr>
      <w:tr w:rsidR="00930065" w14:paraId="54CF872F" w14:textId="77777777" w:rsidTr="00D02242">
        <w:trPr>
          <w:jc w:val="center"/>
        </w:trPr>
        <w:tc>
          <w:tcPr>
            <w:tcW w:w="2547" w:type="dxa"/>
            <w:vAlign w:val="center"/>
          </w:tcPr>
          <w:p w14:paraId="5052B551" w14:textId="6C6412A9" w:rsidR="00930065" w:rsidRDefault="00930065" w:rsidP="00930065">
            <w:pPr>
              <w:ind w:firstLine="0"/>
              <w:jc w:val="left"/>
            </w:pPr>
            <w:proofErr w:type="spellStart"/>
            <w:r>
              <w:t>Gimbal_Interface</w:t>
            </w:r>
            <w:proofErr w:type="spellEnd"/>
            <w:r>
              <w:t xml:space="preserve">:: </w:t>
            </w:r>
            <w:proofErr w:type="spellStart"/>
            <w:r w:rsidRPr="00020EC6">
              <w:t>limit_angle_t</w:t>
            </w:r>
            <w:proofErr w:type="spellEnd"/>
          </w:p>
        </w:tc>
        <w:tc>
          <w:tcPr>
            <w:tcW w:w="4111" w:type="dxa"/>
            <w:vAlign w:val="center"/>
          </w:tcPr>
          <w:p w14:paraId="1002BAE5" w14:textId="4226DECA" w:rsidR="00930065" w:rsidRPr="00020EC6" w:rsidRDefault="00930065" w:rsidP="00930065">
            <w:pPr>
              <w:ind w:firstLine="0"/>
              <w:jc w:val="left"/>
            </w:pPr>
            <w:proofErr w:type="spellStart"/>
            <w:r w:rsidRPr="001519CD">
              <w:t>get_limit_angle_</w:t>
            </w:r>
            <w:r>
              <w:t>roll</w:t>
            </w:r>
            <w:proofErr w:type="spellEnd"/>
            <w:r>
              <w:t>()</w:t>
            </w:r>
          </w:p>
        </w:tc>
        <w:tc>
          <w:tcPr>
            <w:tcW w:w="3685" w:type="dxa"/>
            <w:vAlign w:val="center"/>
          </w:tcPr>
          <w:p w14:paraId="53C8AE32" w14:textId="1CD99F51" w:rsidR="00930065" w:rsidRDefault="00930065" w:rsidP="00930065">
            <w:pPr>
              <w:ind w:firstLine="0"/>
              <w:jc w:val="left"/>
            </w:pPr>
            <w:r>
              <w:t xml:space="preserve">Gets the </w:t>
            </w:r>
            <w:proofErr w:type="gramStart"/>
            <w:r>
              <w:t>gimbal roll axis limit</w:t>
            </w:r>
            <w:proofErr w:type="gramEnd"/>
            <w:r>
              <w:t>.</w:t>
            </w:r>
          </w:p>
        </w:tc>
      </w:tr>
      <w:tr w:rsidR="00F748C7" w14:paraId="4EAAC554" w14:textId="77777777" w:rsidTr="00D02242">
        <w:trPr>
          <w:jc w:val="center"/>
        </w:trPr>
        <w:tc>
          <w:tcPr>
            <w:tcW w:w="2547" w:type="dxa"/>
            <w:vAlign w:val="center"/>
          </w:tcPr>
          <w:p w14:paraId="62223E20" w14:textId="77777777" w:rsidR="00F748C7" w:rsidRDefault="00F748C7" w:rsidP="00930065">
            <w:pPr>
              <w:ind w:firstLine="0"/>
              <w:jc w:val="left"/>
            </w:pPr>
            <w:proofErr w:type="spellStart"/>
            <w:r>
              <w:t>Gimbal_Protocoll</w:t>
            </w:r>
            <w:proofErr w:type="spellEnd"/>
            <w:r>
              <w:t>::</w:t>
            </w:r>
          </w:p>
          <w:p w14:paraId="39863F20" w14:textId="0217BC67" w:rsidR="00F748C7" w:rsidRDefault="00F748C7" w:rsidP="00930065">
            <w:pPr>
              <w:ind w:firstLine="0"/>
              <w:jc w:val="left"/>
            </w:pPr>
            <w:proofErr w:type="spellStart"/>
            <w:r>
              <w:t>result_t</w:t>
            </w:r>
            <w:proofErr w:type="spellEnd"/>
          </w:p>
        </w:tc>
        <w:tc>
          <w:tcPr>
            <w:tcW w:w="4111" w:type="dxa"/>
            <w:vAlign w:val="center"/>
          </w:tcPr>
          <w:p w14:paraId="6E308311" w14:textId="47B32FC4" w:rsidR="00F748C7" w:rsidRPr="001519CD" w:rsidRDefault="00F748C7" w:rsidP="00930065">
            <w:pPr>
              <w:ind w:firstLine="0"/>
              <w:jc w:val="left"/>
            </w:pPr>
            <w:proofErr w:type="spellStart"/>
            <w:r>
              <w:t>set_rc_type</w:t>
            </w:r>
            <w:proofErr w:type="spellEnd"/>
            <w:r>
              <w:t>(</w:t>
            </w:r>
            <w:proofErr w:type="spellStart"/>
            <w:r>
              <w:t>rc_type_t</w:t>
            </w:r>
            <w:proofErr w:type="spellEnd"/>
            <w:r>
              <w:t xml:space="preserve"> type)</w:t>
            </w:r>
          </w:p>
        </w:tc>
        <w:tc>
          <w:tcPr>
            <w:tcW w:w="3685" w:type="dxa"/>
            <w:vAlign w:val="center"/>
          </w:tcPr>
          <w:p w14:paraId="56211836" w14:textId="4C8022A3" w:rsidR="00F748C7" w:rsidRDefault="00F748C7" w:rsidP="00930065">
            <w:pPr>
              <w:ind w:firstLine="0"/>
              <w:jc w:val="left"/>
            </w:pPr>
            <w:r>
              <w:t>Set the external RC type for the gimbal.</w:t>
            </w:r>
          </w:p>
        </w:tc>
      </w:tr>
    </w:tbl>
    <w:p w14:paraId="7C628182" w14:textId="77777777" w:rsidR="008B6177" w:rsidRDefault="008B6177" w:rsidP="00C869A9">
      <w:pPr>
        <w:ind w:firstLine="0"/>
      </w:pPr>
    </w:p>
    <w:bookmarkEnd w:id="46"/>
    <w:bookmarkEnd w:id="47"/>
    <w:p w14:paraId="72D9F984" w14:textId="21FA926A" w:rsidR="00450E8E" w:rsidRDefault="00515F35" w:rsidP="00BA45E1">
      <w:pPr>
        <w:rPr>
          <w:b/>
        </w:rPr>
      </w:pPr>
      <w:r>
        <w:rPr>
          <w:b/>
        </w:rPr>
        <w:tab/>
      </w:r>
      <w:r w:rsidR="00EE69E0" w:rsidRPr="00BA45E1">
        <w:rPr>
          <w:b/>
        </w:rPr>
        <w:t xml:space="preserve">NOTE: </w:t>
      </w:r>
      <w:r w:rsidR="00C869A9">
        <w:rPr>
          <w:b/>
        </w:rPr>
        <w:t xml:space="preserve">Please refer to </w:t>
      </w:r>
      <w:r w:rsidR="007F5D0C">
        <w:rPr>
          <w:b/>
        </w:rPr>
        <w:t xml:space="preserve">the </w:t>
      </w:r>
      <w:hyperlink r:id="rId18" w:history="1">
        <w:r w:rsidR="00C869A9">
          <w:rPr>
            <w:rStyle w:val="Hyperlink"/>
            <w:b/>
          </w:rPr>
          <w:t>User Manual</w:t>
        </w:r>
      </w:hyperlink>
      <w:r w:rsidR="00EE69E0" w:rsidRPr="00BA45E1">
        <w:rPr>
          <w:b/>
        </w:rPr>
        <w:t xml:space="preserve"> to </w:t>
      </w:r>
      <w:r w:rsidR="00C869A9">
        <w:rPr>
          <w:b/>
        </w:rPr>
        <w:t>configure</w:t>
      </w:r>
      <w:r w:rsidR="00EE69E0" w:rsidRPr="00BA45E1">
        <w:rPr>
          <w:b/>
        </w:rPr>
        <w:t xml:space="preserve"> </w:t>
      </w:r>
      <w:r w:rsidR="00C869A9">
        <w:rPr>
          <w:b/>
        </w:rPr>
        <w:t>gimbal</w:t>
      </w:r>
      <w:r w:rsidR="00EE69E0" w:rsidRPr="00BA45E1">
        <w:rPr>
          <w:b/>
        </w:rPr>
        <w:t xml:space="preserve"> para</w:t>
      </w:r>
      <w:r w:rsidR="00450E8E" w:rsidRPr="00BA45E1">
        <w:rPr>
          <w:b/>
        </w:rPr>
        <w:t>meters for the best performance</w:t>
      </w:r>
      <w:r w:rsidR="00EA33EC">
        <w:rPr>
          <w:b/>
        </w:rPr>
        <w:t>.</w:t>
      </w:r>
    </w:p>
    <w:p w14:paraId="263BDAA7" w14:textId="7DF01158" w:rsidR="00C869A9" w:rsidRDefault="00C869A9" w:rsidP="00BA45E1">
      <w:pPr>
        <w:rPr>
          <w:b/>
        </w:rPr>
      </w:pPr>
    </w:p>
    <w:p w14:paraId="7DD65D78" w14:textId="77777777" w:rsidR="001F0B2E" w:rsidRPr="00BA45E1" w:rsidRDefault="001F0B2E" w:rsidP="00BA45E1">
      <w:pPr>
        <w:rPr>
          <w:b/>
        </w:rPr>
      </w:pPr>
    </w:p>
    <w:p w14:paraId="050FA0EB" w14:textId="7BFDA9C2" w:rsidR="00F4606E" w:rsidRDefault="00F4606E" w:rsidP="00FF5AC9">
      <w:pPr>
        <w:pStyle w:val="level2"/>
        <w:outlineLvl w:val="1"/>
      </w:pPr>
      <w:bookmarkStart w:id="50" w:name="OLE_LINK14"/>
      <w:bookmarkStart w:id="51" w:name="OLE_LINK15"/>
      <w:bookmarkStart w:id="52" w:name="_Toc103093283"/>
      <w:r>
        <w:t>Development Workflow</w:t>
      </w:r>
      <w:bookmarkEnd w:id="52"/>
    </w:p>
    <w:p w14:paraId="67CE6E99" w14:textId="77777777" w:rsidR="00096887" w:rsidRDefault="00F4606E" w:rsidP="00FF5AC9">
      <w:pPr>
        <w:pStyle w:val="level3"/>
      </w:pPr>
      <w:bookmarkStart w:id="53" w:name="OLE_LINK16"/>
      <w:bookmarkStart w:id="54" w:name="OLE_LINK17"/>
      <w:bookmarkStart w:id="55" w:name="_Toc103093284"/>
      <w:bookmarkEnd w:id="50"/>
      <w:bookmarkEnd w:id="51"/>
      <w:r>
        <w:t>Prerequisites</w:t>
      </w:r>
      <w:bookmarkEnd w:id="55"/>
    </w:p>
    <w:bookmarkEnd w:id="53"/>
    <w:bookmarkEnd w:id="54"/>
    <w:p w14:paraId="6800B92F" w14:textId="7575E115" w:rsidR="00096887" w:rsidRDefault="00F4606E" w:rsidP="008B12DE">
      <w:r>
        <w:t>To build an SDK based application the following are required</w:t>
      </w:r>
    </w:p>
    <w:p w14:paraId="6C516D52" w14:textId="65918D0A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>Programming experience C</w:t>
      </w:r>
      <w:r w:rsidR="00130FBE">
        <w:t>/C++</w:t>
      </w:r>
      <w:r w:rsidR="004B5728">
        <w:t>.</w:t>
      </w:r>
    </w:p>
    <w:p w14:paraId="5044FB2A" w14:textId="17A81896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>A compatible gimbal</w:t>
      </w:r>
      <w:r w:rsidR="006D2ECB">
        <w:t>.</w:t>
      </w:r>
    </w:p>
    <w:p w14:paraId="60734C3A" w14:textId="7C166DA5" w:rsidR="00096887" w:rsidRDefault="00F4606E" w:rsidP="004B5728">
      <w:pPr>
        <w:pStyle w:val="ListParagraph"/>
        <w:numPr>
          <w:ilvl w:val="0"/>
          <w:numId w:val="30"/>
        </w:numPr>
      </w:pPr>
      <w:proofErr w:type="gramStart"/>
      <w:r w:rsidRPr="00096887">
        <w:t>Your</w:t>
      </w:r>
      <w:proofErr w:type="gramEnd"/>
      <w:r w:rsidRPr="00096887">
        <w:t xml:space="preserve"> Onboard Computer with an available TTL UART port</w:t>
      </w:r>
      <w:r w:rsidR="004B5728">
        <w:t>.</w:t>
      </w:r>
    </w:p>
    <w:p w14:paraId="0E201588" w14:textId="28DD84F5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 xml:space="preserve">Software tool to build </w:t>
      </w:r>
      <w:r w:rsidR="005E73F8">
        <w:t xml:space="preserve">the </w:t>
      </w:r>
      <w:proofErr w:type="gramStart"/>
      <w:r w:rsidRPr="00096887">
        <w:t xml:space="preserve">SDK </w:t>
      </w:r>
      <w:r w:rsidR="004B5728">
        <w:t>.</w:t>
      </w:r>
      <w:proofErr w:type="gramEnd"/>
    </w:p>
    <w:p w14:paraId="6754465E" w14:textId="613DDB30" w:rsidR="00096887" w:rsidRPr="00F4606E" w:rsidRDefault="00F4606E" w:rsidP="004B5728">
      <w:pPr>
        <w:pStyle w:val="ListParagraph"/>
        <w:numPr>
          <w:ilvl w:val="0"/>
          <w:numId w:val="30"/>
        </w:numPr>
      </w:pPr>
      <w:r w:rsidRPr="00096887">
        <w:t>PC to run the required software tool</w:t>
      </w:r>
      <w:r w:rsidR="004B5728">
        <w:t>.</w:t>
      </w:r>
    </w:p>
    <w:p w14:paraId="4D666DCA" w14:textId="2C781744" w:rsidR="00F4606E" w:rsidRDefault="004009B2" w:rsidP="00FF5AC9">
      <w:pPr>
        <w:pStyle w:val="level3"/>
      </w:pPr>
      <w:bookmarkStart w:id="56" w:name="_Toc103093285"/>
      <w:r>
        <w:t>Hardware setup guide</w:t>
      </w:r>
      <w:bookmarkEnd w:id="56"/>
    </w:p>
    <w:p w14:paraId="4BDA9138" w14:textId="2E6FD6C0" w:rsidR="00B01F4F" w:rsidRDefault="004009B2" w:rsidP="008B12DE">
      <w:r>
        <w:t xml:space="preserve">This guide will help you connect your Onboard Computer with the Gimbal (T3, S1, </w:t>
      </w:r>
      <w:proofErr w:type="spellStart"/>
      <w:r>
        <w:t>Pixy</w:t>
      </w:r>
      <w:r w:rsidR="000C5380">
        <w:t>F</w:t>
      </w:r>
      <w:proofErr w:type="spellEnd"/>
      <w:r w:rsidR="000C5380">
        <w:t xml:space="preserve">, </w:t>
      </w:r>
      <w:proofErr w:type="spellStart"/>
      <w:proofErr w:type="gramStart"/>
      <w:r w:rsidR="000C5380">
        <w:t>PixyU</w:t>
      </w:r>
      <w:proofErr w:type="spellEnd"/>
      <w:proofErr w:type="gramEnd"/>
      <w:r>
        <w:t>)</w:t>
      </w:r>
      <w:r w:rsidR="00A0645D">
        <w:t>.</w:t>
      </w:r>
    </w:p>
    <w:p w14:paraId="1F41BAB9" w14:textId="42A4199C" w:rsidR="004009B2" w:rsidRDefault="004009B2" w:rsidP="00FF5AC9">
      <w:pPr>
        <w:pStyle w:val="Level4"/>
      </w:pPr>
      <w:r>
        <w:t>Data</w:t>
      </w:r>
    </w:p>
    <w:p w14:paraId="02C109DD" w14:textId="498C4596" w:rsidR="004009B2" w:rsidRDefault="004009B2" w:rsidP="008B12DE">
      <w:r>
        <w:t>The onboard computer communicates to the Gimbal through a UART interface.</w:t>
      </w:r>
    </w:p>
    <w:p w14:paraId="255660B0" w14:textId="77777777" w:rsidR="004B5728" w:rsidRDefault="004B5728" w:rsidP="008B12DE"/>
    <w:p w14:paraId="0F8A002B" w14:textId="449B31C4" w:rsidR="004009B2" w:rsidRDefault="006A4B47" w:rsidP="008B12DE">
      <w:pPr>
        <w:jc w:val="center"/>
      </w:pPr>
      <w:r>
        <w:rPr>
          <w:noProof/>
        </w:rPr>
        <w:drawing>
          <wp:inline distT="0" distB="0" distL="0" distR="0" wp14:anchorId="1BB266FB" wp14:editId="1B510349">
            <wp:extent cx="5516726" cy="73152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k1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6726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F32A" w14:textId="77777777" w:rsidR="004B5728" w:rsidRDefault="004B5728" w:rsidP="008B12DE">
      <w:pPr>
        <w:jc w:val="center"/>
      </w:pPr>
    </w:p>
    <w:p w14:paraId="0DF7D945" w14:textId="7856E60F" w:rsidR="006A4B47" w:rsidRDefault="006A4B47" w:rsidP="00FF5AC9">
      <w:pPr>
        <w:pStyle w:val="Level4"/>
      </w:pPr>
      <w:r>
        <w:t>Power</w:t>
      </w:r>
    </w:p>
    <w:p w14:paraId="05186F2D" w14:textId="3353D679" w:rsidR="006A3AB6" w:rsidRDefault="006A4B47" w:rsidP="008B12DE">
      <w:r>
        <w:t xml:space="preserve">Power </w:t>
      </w:r>
      <w:proofErr w:type="gramStart"/>
      <w:r>
        <w:t>can be drawn</w:t>
      </w:r>
      <w:proofErr w:type="gramEnd"/>
      <w:r>
        <w:t xml:space="preserve"> directly from the COM2 port (1A max@5V). </w:t>
      </w:r>
    </w:p>
    <w:p w14:paraId="156DC55A" w14:textId="6D61E875" w:rsidR="006A3AB6" w:rsidRDefault="00094BB4" w:rsidP="00FF5AC9">
      <w:pPr>
        <w:pStyle w:val="Level4"/>
      </w:pPr>
      <w:r>
        <w:t>UART</w:t>
      </w:r>
    </w:p>
    <w:p w14:paraId="6B2B2E1E" w14:textId="60C13C96" w:rsidR="00094BB4" w:rsidRDefault="00094BB4" w:rsidP="008B12DE">
      <w:pPr>
        <w:rPr>
          <w:b/>
        </w:rPr>
      </w:pPr>
      <w:r w:rsidRPr="00094BB4">
        <w:rPr>
          <w:b/>
        </w:rPr>
        <w:t>Interface Details</w:t>
      </w:r>
    </w:p>
    <w:p w14:paraId="64F83E78" w14:textId="3CF4A9B1" w:rsidR="00094BB4" w:rsidRDefault="00094BB4" w:rsidP="004B5728">
      <w:pPr>
        <w:pStyle w:val="ListParagraph"/>
        <w:numPr>
          <w:ilvl w:val="0"/>
          <w:numId w:val="31"/>
        </w:numPr>
      </w:pPr>
      <w:r>
        <w:t>The UART electrical interface for all SD</w:t>
      </w:r>
      <w:r w:rsidR="00156442">
        <w:t xml:space="preserve">K compatible </w:t>
      </w:r>
      <w:proofErr w:type="spellStart"/>
      <w:r w:rsidR="00156442">
        <w:t>Gremsy</w:t>
      </w:r>
      <w:proofErr w:type="spellEnd"/>
      <w:r w:rsidR="00156442">
        <w:t xml:space="preserve"> Gimbal is 3.</w:t>
      </w:r>
      <w:r>
        <w:t>3 volt TTL</w:t>
      </w:r>
      <w:r w:rsidR="004B5728">
        <w:t>.</w:t>
      </w:r>
    </w:p>
    <w:p w14:paraId="7368A26A" w14:textId="1ED0FE38" w:rsidR="00DB5187" w:rsidRDefault="00516107" w:rsidP="004B5728">
      <w:pPr>
        <w:pStyle w:val="ListParagraph"/>
        <w:numPr>
          <w:ilvl w:val="0"/>
          <w:numId w:val="31"/>
        </w:numPr>
      </w:pPr>
      <w:r>
        <w:t xml:space="preserve">You must ensure that your onboard computer UART port operates at the same voltage to avoid </w:t>
      </w:r>
      <w:r w:rsidR="00007F87">
        <w:t>damaging</w:t>
      </w:r>
      <w:r>
        <w:t xml:space="preserve"> the Gimbal Controller</w:t>
      </w:r>
      <w:r w:rsidR="00DB5187">
        <w:t>. For example, RS-232 ports will need a level-shifting circuit</w:t>
      </w:r>
      <w:r w:rsidR="004B5728">
        <w:t>.</w:t>
      </w:r>
    </w:p>
    <w:p w14:paraId="0D5CDE80" w14:textId="3138D038" w:rsidR="004B5728" w:rsidRDefault="00DB5187" w:rsidP="001F0B2E">
      <w:pPr>
        <w:pStyle w:val="ListParagraph"/>
        <w:numPr>
          <w:ilvl w:val="0"/>
          <w:numId w:val="31"/>
        </w:numPr>
      </w:pPr>
      <w:r>
        <w:t>The UART interface does not require power from the onboard computer</w:t>
      </w:r>
      <w:r w:rsidR="004B5728">
        <w:t>.</w:t>
      </w:r>
    </w:p>
    <w:p w14:paraId="55D6F8D6" w14:textId="6B98BD3F" w:rsidR="0034432D" w:rsidRDefault="0034432D" w:rsidP="004B5728">
      <w:pPr>
        <w:jc w:val="center"/>
        <w:rPr>
          <w:b/>
        </w:rPr>
      </w:pPr>
      <w:bookmarkStart w:id="57" w:name="OLE_LINK21"/>
      <w:bookmarkStart w:id="58" w:name="OLE_LINK22"/>
      <w:r w:rsidRPr="001D0345">
        <w:rPr>
          <w:b/>
        </w:rPr>
        <w:t>Connector Pinout</w:t>
      </w:r>
      <w:r w:rsidR="00D15DF6">
        <w:rPr>
          <w:b/>
        </w:rPr>
        <w:t xml:space="preserve"> S1</w:t>
      </w:r>
    </w:p>
    <w:p w14:paraId="5DA10FF9" w14:textId="77777777" w:rsidR="001F0B2E" w:rsidRPr="001D0345" w:rsidRDefault="001F0B2E" w:rsidP="004B5728">
      <w:pPr>
        <w:jc w:val="center"/>
        <w:rPr>
          <w:b/>
        </w:rPr>
      </w:pPr>
    </w:p>
    <w:bookmarkEnd w:id="57"/>
    <w:bookmarkEnd w:id="58"/>
    <w:p w14:paraId="0040A861" w14:textId="7D6716A9" w:rsidR="0034432D" w:rsidRDefault="009B3333" w:rsidP="002336EB">
      <w:pPr>
        <w:jc w:val="center"/>
      </w:pPr>
      <w:r>
        <w:rPr>
          <w:noProof/>
        </w:rPr>
        <w:drawing>
          <wp:inline distT="0" distB="0" distL="0" distR="0" wp14:anchorId="0611BD1D" wp14:editId="0E54C830">
            <wp:extent cx="4300416" cy="1554480"/>
            <wp:effectExtent l="0" t="0" r="508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k2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0416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D55A4" w14:textId="77777777" w:rsidR="004B5728" w:rsidRPr="00094BB4" w:rsidRDefault="004B5728" w:rsidP="002336EB">
      <w:pPr>
        <w:jc w:val="center"/>
      </w:pPr>
    </w:p>
    <w:p w14:paraId="60DAE925" w14:textId="1DBC904D" w:rsidR="00D15DF6" w:rsidRDefault="00D15DF6" w:rsidP="004B5728">
      <w:pPr>
        <w:jc w:val="center"/>
        <w:rPr>
          <w:b/>
        </w:rPr>
      </w:pPr>
      <w:r w:rsidRPr="001D0345">
        <w:rPr>
          <w:b/>
        </w:rPr>
        <w:t>Connector Pinout</w:t>
      </w:r>
      <w:r>
        <w:rPr>
          <w:b/>
        </w:rPr>
        <w:t xml:space="preserve"> T3</w:t>
      </w:r>
    </w:p>
    <w:p w14:paraId="65F8A3A0" w14:textId="77777777" w:rsidR="004B5728" w:rsidRPr="001D0345" w:rsidRDefault="004B5728" w:rsidP="00D15DF6">
      <w:pPr>
        <w:rPr>
          <w:b/>
        </w:rPr>
      </w:pPr>
    </w:p>
    <w:sdt>
      <w:sdtPr>
        <w:id w:val="-605503051"/>
        <w:lock w:val="contentLocked"/>
        <w:placeholder>
          <w:docPart w:val="DefaultPlaceholder_-1854013440"/>
        </w:placeholder>
        <w:group/>
      </w:sdtPr>
      <w:sdtContent>
        <w:sdt>
          <w:sdtPr>
            <w:id w:val="-2003894847"/>
            <w:lock w:val="contentLocked"/>
            <w:placeholder>
              <w:docPart w:val="DefaultPlaceholder_-1854013440"/>
            </w:placeholder>
            <w:group/>
          </w:sdtPr>
          <w:sdtContent>
            <w:p w14:paraId="7295328D" w14:textId="4A565B2D" w:rsidR="00EB6E41" w:rsidRDefault="00D15DF6" w:rsidP="00D15DF6">
              <w:pPr>
                <w:jc w:val="center"/>
              </w:pPr>
              <w:r>
                <w:rPr>
                  <w:noProof/>
                </w:rPr>
                <w:drawing>
                  <wp:inline distT="0" distB="0" distL="0" distR="0" wp14:anchorId="7AE897BA" wp14:editId="62C6B071">
                    <wp:extent cx="2286000" cy="2286000"/>
                    <wp:effectExtent l="0" t="0" r="0" b="0"/>
                    <wp:docPr id="6" name="Picture 6" descr="C:\Users\vanch\Desktop\com2_por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" descr="C:\Users\vanch\Desktop\com2_por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 cstate="hq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292510" cy="22925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35D3E">
                <w:t xml:space="preserve">           </w:t>
              </w:r>
              <w:r w:rsidR="00A92217">
                <w:pict w14:anchorId="0B770DB1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i1025" type="#_x0000_t75" style="width:179.8pt;height:179.8pt">
                    <v:imagedata r:id="rId22" o:title="11"/>
                  </v:shape>
                </w:pict>
              </w:r>
            </w:p>
            <w:p w14:paraId="235070AD" w14:textId="49D34DA4" w:rsidR="00094BB4" w:rsidRDefault="006C7AC4" w:rsidP="00816D95">
              <w:r>
                <w:tab/>
              </w:r>
              <w:r>
                <w:tab/>
              </w:r>
              <w:r>
                <w:tab/>
                <w:t xml:space="preserve">     T3V2_QR</w:t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  <w:t xml:space="preserve">       T3V3_QR</w:t>
              </w:r>
            </w:p>
          </w:sdtContent>
        </w:sdt>
      </w:sdtContent>
    </w:sdt>
    <w:p w14:paraId="2FA0F2CE" w14:textId="77777777" w:rsidR="004B5728" w:rsidRDefault="004B5728" w:rsidP="00EB6E41"/>
    <w:p w14:paraId="3E7F5D59" w14:textId="36E50AF7" w:rsidR="00EB6E41" w:rsidRDefault="00EB6E41" w:rsidP="004B5728">
      <w:pPr>
        <w:jc w:val="center"/>
        <w:rPr>
          <w:b/>
          <w:bCs/>
        </w:rPr>
      </w:pPr>
      <w:r w:rsidRPr="004B5728">
        <w:rPr>
          <w:b/>
          <w:bCs/>
        </w:rPr>
        <w:t xml:space="preserve">Connector Pinout </w:t>
      </w:r>
      <w:r w:rsidR="00A534A0" w:rsidRPr="004B5728">
        <w:rPr>
          <w:b/>
          <w:bCs/>
        </w:rPr>
        <w:t>PIXY</w:t>
      </w:r>
    </w:p>
    <w:p w14:paraId="0BE27336" w14:textId="77777777" w:rsidR="004B5728" w:rsidRPr="004B5728" w:rsidRDefault="004B5728" w:rsidP="004B5728">
      <w:pPr>
        <w:jc w:val="center"/>
        <w:rPr>
          <w:b/>
          <w:bCs/>
        </w:rPr>
      </w:pPr>
    </w:p>
    <w:p w14:paraId="23A9DAC1" w14:textId="59E849A9" w:rsidR="00EB60DD" w:rsidRPr="00094BB4" w:rsidRDefault="00EB6E41" w:rsidP="001F0B2E">
      <w:pPr>
        <w:jc w:val="center"/>
      </w:pPr>
      <w:r>
        <w:rPr>
          <w:noProof/>
        </w:rPr>
        <w:drawing>
          <wp:inline distT="0" distB="0" distL="0" distR="0" wp14:anchorId="08937FE2" wp14:editId="6F84935D">
            <wp:extent cx="2286000" cy="2286000"/>
            <wp:effectExtent l="0" t="0" r="0" b="0"/>
            <wp:docPr id="7" name="Picture 7" descr="https://gremsy.com/statics/assets/images/pixyf/manual/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gremsy.com/statics/assets/images/pixyf/manual/09.png"/>
                    <pic:cNvPicPr>
                      <a:picLocks noChangeAspect="1" noChangeArrowheads="1"/>
                    </pic:cNvPicPr>
                  </pic:nvPicPr>
                  <pic:blipFill>
                    <a:blip r:embed="rId2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1F560" w14:textId="6A14BBED" w:rsidR="00B01F4F" w:rsidRPr="001D0345" w:rsidRDefault="009B3333" w:rsidP="008B12DE">
      <w:pPr>
        <w:rPr>
          <w:b/>
        </w:rPr>
      </w:pPr>
      <w:r w:rsidRPr="001D0345">
        <w:rPr>
          <w:b/>
        </w:rPr>
        <w:t>Conn</w:t>
      </w:r>
      <w:r w:rsidR="00181186" w:rsidRPr="001D0345">
        <w:rPr>
          <w:b/>
        </w:rPr>
        <w:t>ecting to your Onboard Computer</w:t>
      </w:r>
    </w:p>
    <w:p w14:paraId="7FC5D60E" w14:textId="22FFDDFE" w:rsidR="00B766FF" w:rsidRDefault="00B766FF" w:rsidP="00B766FF">
      <w:pPr>
        <w:ind w:left="720"/>
      </w:pPr>
      <w:r>
        <w:t xml:space="preserve">The diagram below shows the hardware </w:t>
      </w:r>
      <w:r w:rsidR="00294128">
        <w:t>connection</w:t>
      </w:r>
      <w:r>
        <w:t xml:space="preserve"> between </w:t>
      </w:r>
      <w:r w:rsidR="00294128">
        <w:t>a</w:t>
      </w:r>
      <w:r>
        <w:t xml:space="preserve"> GIMBAL and a PC or LINUX machine. Note that:</w:t>
      </w:r>
    </w:p>
    <w:p w14:paraId="2CF3F8C3" w14:textId="5D177CE8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 xml:space="preserve">The recommended choice of USB to TTL cable is </w:t>
      </w:r>
      <w:r w:rsidR="00294128">
        <w:rPr>
          <w:noProof/>
        </w:rPr>
        <w:t xml:space="preserve">the </w:t>
      </w:r>
      <w:r>
        <w:rPr>
          <w:noProof/>
        </w:rPr>
        <w:t>FT232 module.</w:t>
      </w:r>
    </w:p>
    <w:p w14:paraId="213663FA" w14:textId="3E48D0FE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Bau</w:t>
      </w:r>
      <w:r w:rsidR="00034B4B">
        <w:rPr>
          <w:noProof/>
        </w:rPr>
        <w:t>d</w:t>
      </w:r>
      <w:r>
        <w:rPr>
          <w:noProof/>
        </w:rPr>
        <w:t>rate: 115200</w:t>
      </w:r>
    </w:p>
    <w:p w14:paraId="269B0F2F" w14:textId="77777777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Bit data: 8 bits</w:t>
      </w:r>
    </w:p>
    <w:p w14:paraId="4EFD5745" w14:textId="468406BE" w:rsidR="001963DE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Parity: No Parity</w:t>
      </w:r>
    </w:p>
    <w:p w14:paraId="52038C2D" w14:textId="77777777" w:rsidR="006A167A" w:rsidRDefault="006A167A" w:rsidP="006A167A">
      <w:pPr>
        <w:rPr>
          <w:noProof/>
        </w:rPr>
      </w:pPr>
    </w:p>
    <w:p w14:paraId="11BA0B2D" w14:textId="6DFCEFC4" w:rsidR="00222C92" w:rsidRDefault="001963DE" w:rsidP="006A167A">
      <w:pPr>
        <w:ind w:firstLine="0"/>
        <w:jc w:val="center"/>
      </w:pPr>
      <w:r>
        <w:rPr>
          <w:noProof/>
        </w:rPr>
        <w:drawing>
          <wp:inline distT="0" distB="0" distL="0" distR="0" wp14:anchorId="71227D0B" wp14:editId="74F22577">
            <wp:extent cx="5486400" cy="965103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inux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6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734E1" w14:textId="77777777" w:rsidR="006A167A" w:rsidRDefault="006A167A" w:rsidP="001963DE">
      <w:pPr>
        <w:pStyle w:val="ListParagraph"/>
        <w:ind w:left="1080"/>
      </w:pPr>
    </w:p>
    <w:p w14:paraId="14FD5212" w14:textId="026925B1" w:rsidR="00230CC2" w:rsidRDefault="00294128" w:rsidP="00FF5AC9">
      <w:pPr>
        <w:pStyle w:val="level3"/>
      </w:pPr>
      <w:bookmarkStart w:id="59" w:name="_Toc103093286"/>
      <w:r>
        <w:t>Software</w:t>
      </w:r>
      <w:r w:rsidR="005A21B5">
        <w:t xml:space="preserve"> </w:t>
      </w:r>
      <w:r>
        <w:t>Environment</w:t>
      </w:r>
      <w:r w:rsidR="00683AAE">
        <w:t xml:space="preserve"> </w:t>
      </w:r>
      <w:r w:rsidR="005A21B5">
        <w:t>Setup</w:t>
      </w:r>
      <w:r w:rsidR="00683AAE">
        <w:t xml:space="preserve"> Guide</w:t>
      </w:r>
      <w:bookmarkEnd w:id="59"/>
    </w:p>
    <w:p w14:paraId="3F021596" w14:textId="05C69B63" w:rsidR="00D0344A" w:rsidRDefault="004700AF" w:rsidP="008B12DE">
      <w:r>
        <w:t>This guide details the software environment needed to work with the SDK</w:t>
      </w:r>
    </w:p>
    <w:p w14:paraId="4E02E06D" w14:textId="5ED2E01F" w:rsidR="00D0344A" w:rsidRPr="00D0344A" w:rsidRDefault="00D0344A" w:rsidP="00FF5AC9">
      <w:pPr>
        <w:pStyle w:val="Level4"/>
      </w:pPr>
      <w:r w:rsidRPr="00D0344A">
        <w:t xml:space="preserve">Download the </w:t>
      </w:r>
      <w:proofErr w:type="spellStart"/>
      <w:r w:rsidR="00291BD1">
        <w:t>g</w:t>
      </w:r>
      <w:r w:rsidRPr="00D0344A">
        <w:t>SDK</w:t>
      </w:r>
      <w:proofErr w:type="spellEnd"/>
      <w:r w:rsidRPr="00D0344A">
        <w:t xml:space="preserve"> and Required tools</w:t>
      </w:r>
    </w:p>
    <w:p w14:paraId="5F6893A2" w14:textId="7768D0A3" w:rsidR="00D0344A" w:rsidRPr="00ED685C" w:rsidRDefault="00ED685C" w:rsidP="008D41F2">
      <w:pPr>
        <w:pStyle w:val="ListParagraph"/>
        <w:numPr>
          <w:ilvl w:val="0"/>
          <w:numId w:val="6"/>
        </w:numPr>
        <w:rPr>
          <w:u w:val="single"/>
        </w:rPr>
      </w:pPr>
      <w:r>
        <w:t xml:space="preserve">Installing </w:t>
      </w:r>
      <w:proofErr w:type="spellStart"/>
      <w:r>
        <w:t>gTune</w:t>
      </w:r>
      <w:proofErr w:type="spellEnd"/>
      <w:r>
        <w:t xml:space="preserve"> app </w:t>
      </w:r>
      <w:hyperlink r:id="rId25" w:history="1">
        <w:proofErr w:type="spellStart"/>
        <w:r w:rsidR="006E13DC">
          <w:rPr>
            <w:rStyle w:val="Hyperlink"/>
          </w:rPr>
          <w:t>Gremsy</w:t>
        </w:r>
        <w:proofErr w:type="spellEnd"/>
        <w:r w:rsidR="006E13DC">
          <w:rPr>
            <w:rStyle w:val="Hyperlink"/>
          </w:rPr>
          <w:t xml:space="preserve"> Store</w:t>
        </w:r>
      </w:hyperlink>
      <w:r w:rsidR="006E13DC" w:rsidRPr="006E13DC">
        <w:rPr>
          <w:rStyle w:val="Hyperlink"/>
          <w:u w:val="none"/>
        </w:rPr>
        <w:t xml:space="preserve"> </w:t>
      </w:r>
      <w:r w:rsidRPr="006E13DC">
        <w:sym w:font="Wingdings" w:char="F0E0"/>
      </w:r>
      <w:r w:rsidRPr="006E13DC">
        <w:t xml:space="preserve"> Suppor</w:t>
      </w:r>
      <w:r w:rsidR="00E63DF2" w:rsidRPr="006E13DC">
        <w:t>t</w:t>
      </w:r>
      <w:r w:rsidRPr="006E13DC">
        <w:t xml:space="preserve"> </w:t>
      </w:r>
      <w:r w:rsidRPr="006E13DC">
        <w:sym w:font="Wingdings" w:char="F0E0"/>
      </w:r>
      <w:r w:rsidRPr="006E13DC">
        <w:t xml:space="preserve"> </w:t>
      </w:r>
      <w:r w:rsidR="003A6AFE" w:rsidRPr="006E13DC">
        <w:t>P</w:t>
      </w:r>
      <w:r w:rsidRPr="006E13DC">
        <w:t xml:space="preserve">roduct Support </w:t>
      </w:r>
      <w:r w:rsidRPr="006E13DC">
        <w:sym w:font="Wingdings" w:char="F0E0"/>
      </w:r>
      <w:r w:rsidR="006E13DC" w:rsidRPr="006E13DC">
        <w:t xml:space="preserve"> Choose your gimbal </w:t>
      </w:r>
      <w:r w:rsidR="006E13DC" w:rsidRPr="006E13DC">
        <w:sym w:font="Wingdings" w:char="F0E0"/>
      </w:r>
      <w:r w:rsidR="006E13DC" w:rsidRPr="006E13DC">
        <w:t xml:space="preserve"> Download</w:t>
      </w:r>
    </w:p>
    <w:p w14:paraId="2F9695CD" w14:textId="57133EC5" w:rsidR="00D0344A" w:rsidRDefault="00D0344A" w:rsidP="00FF5AC9">
      <w:pPr>
        <w:pStyle w:val="Level4"/>
      </w:pPr>
      <w:r w:rsidRPr="00D0344A">
        <w:t>Update Firmware</w:t>
      </w:r>
    </w:p>
    <w:p w14:paraId="185BF7D7" w14:textId="74C072A6" w:rsidR="00B94CFD" w:rsidRPr="007A2BC7" w:rsidRDefault="007F5D0C" w:rsidP="007F5D0C">
      <w:pPr>
        <w:ind w:left="720" w:firstLine="72"/>
        <w:rPr>
          <w:b/>
        </w:rPr>
      </w:pPr>
      <w:r>
        <w:t xml:space="preserve">Please follow the gimbal </w:t>
      </w:r>
      <w:hyperlink r:id="rId26" w:history="1">
        <w:r>
          <w:rPr>
            <w:rStyle w:val="Hyperlink"/>
            <w:b/>
          </w:rPr>
          <w:t>User Manual</w:t>
        </w:r>
      </w:hyperlink>
      <w:r w:rsidRPr="007F5D0C">
        <w:rPr>
          <w:rStyle w:val="Hyperlink"/>
          <w:b/>
          <w:u w:val="none"/>
        </w:rPr>
        <w:t xml:space="preserve"> </w:t>
      </w:r>
      <w:r>
        <w:rPr>
          <w:rStyle w:val="Hyperlink"/>
          <w:bCs/>
          <w:color w:val="auto"/>
          <w:u w:val="none"/>
        </w:rPr>
        <w:t xml:space="preserve">to update </w:t>
      </w:r>
      <w:r w:rsidR="00CE1B78">
        <w:rPr>
          <w:rStyle w:val="Hyperlink"/>
          <w:bCs/>
          <w:color w:val="auto"/>
          <w:u w:val="none"/>
        </w:rPr>
        <w:t xml:space="preserve">the </w:t>
      </w:r>
      <w:r>
        <w:rPr>
          <w:rStyle w:val="Hyperlink"/>
          <w:bCs/>
          <w:color w:val="auto"/>
          <w:u w:val="none"/>
        </w:rPr>
        <w:t>new firmware for the gimbal.</w:t>
      </w:r>
    </w:p>
    <w:p w14:paraId="44E2FCA2" w14:textId="05666394" w:rsidR="006C703A" w:rsidRDefault="00294128" w:rsidP="00FF5AC9">
      <w:pPr>
        <w:pStyle w:val="Level4"/>
      </w:pPr>
      <w:r>
        <w:t>Configure</w:t>
      </w:r>
      <w:r w:rsidR="00C16E50">
        <w:t xml:space="preserve"> Linux Development Environment</w:t>
      </w:r>
    </w:p>
    <w:p w14:paraId="6EAA7349" w14:textId="288E492A" w:rsidR="006B392E" w:rsidRPr="006B392E" w:rsidRDefault="006B392E" w:rsidP="00FF5AC9">
      <w:pPr>
        <w:pStyle w:val="Level5"/>
        <w:rPr>
          <w:rFonts w:eastAsia="Microsoft YaHei"/>
        </w:rPr>
      </w:pPr>
      <w:r>
        <w:rPr>
          <w:rFonts w:eastAsia="Microsoft YaHei" w:hint="eastAsia"/>
        </w:rPr>
        <w:t> Install Development Tools</w:t>
      </w:r>
    </w:p>
    <w:p w14:paraId="0FC31416" w14:textId="58C2B2C8" w:rsidR="00C040A7" w:rsidRDefault="00C040A7" w:rsidP="00C040A7">
      <w:r>
        <w:tab/>
      </w:r>
      <w:r w:rsidR="006B392E">
        <w:tab/>
      </w:r>
      <w:r>
        <w:t xml:space="preserve">To build standalone Linux applications based on the </w:t>
      </w:r>
      <w:proofErr w:type="spellStart"/>
      <w:r>
        <w:t>gSDK</w:t>
      </w:r>
      <w:proofErr w:type="spellEnd"/>
      <w:r>
        <w:t>, you need:</w:t>
      </w:r>
    </w:p>
    <w:p w14:paraId="45B617E2" w14:textId="64662EF9" w:rsidR="00C040A7" w:rsidRDefault="00C040A7" w:rsidP="001D38EF">
      <w:pPr>
        <w:pStyle w:val="ListParagraph"/>
        <w:numPr>
          <w:ilvl w:val="0"/>
          <w:numId w:val="33"/>
        </w:numPr>
        <w:ind w:left="709"/>
      </w:pPr>
      <w:r>
        <w:t>A supported C++ compiler</w:t>
      </w:r>
      <w:r w:rsidR="00CE1B78">
        <w:t>.</w:t>
      </w:r>
    </w:p>
    <w:p w14:paraId="31D25829" w14:textId="3F24E6D1" w:rsidR="00C040A7" w:rsidRDefault="00C040A7" w:rsidP="001D38EF">
      <w:pPr>
        <w:pStyle w:val="ListParagraph"/>
        <w:numPr>
          <w:ilvl w:val="0"/>
          <w:numId w:val="33"/>
        </w:numPr>
        <w:ind w:left="709"/>
      </w:pPr>
      <w:r>
        <w:t>A bash shell</w:t>
      </w:r>
      <w:r w:rsidR="00CE1B78">
        <w:t>.</w:t>
      </w:r>
    </w:p>
    <w:p w14:paraId="12D830DC" w14:textId="05B7AA09" w:rsidR="00683AAE" w:rsidRDefault="00C040A7" w:rsidP="001D38EF">
      <w:pPr>
        <w:pStyle w:val="ListParagraph"/>
        <w:numPr>
          <w:ilvl w:val="0"/>
          <w:numId w:val="33"/>
        </w:numPr>
        <w:ind w:left="709"/>
      </w:pPr>
      <w:r>
        <w:t>A modern Linux distribution</w:t>
      </w:r>
      <w:r w:rsidR="00CE1B78">
        <w:t>.</w:t>
      </w:r>
    </w:p>
    <w:p w14:paraId="7CF4C9DC" w14:textId="77777777" w:rsidR="006B392E" w:rsidRDefault="006B392E" w:rsidP="00FF5AC9">
      <w:pPr>
        <w:pStyle w:val="Level5"/>
        <w:rPr>
          <w:rFonts w:eastAsia="Microsoft YaHei"/>
        </w:rPr>
      </w:pPr>
      <w:r>
        <w:rPr>
          <w:rFonts w:eastAsia="Microsoft YaHei" w:hint="eastAsia"/>
        </w:rPr>
        <w:t>Add UART Permissions</w:t>
      </w:r>
    </w:p>
    <w:p w14:paraId="55F0FB1A" w14:textId="77777777" w:rsidR="006B392E" w:rsidRDefault="006B392E" w:rsidP="001D38EF">
      <w:pPr>
        <w:pStyle w:val="ListParagraph"/>
        <w:ind w:left="284"/>
      </w:pPr>
      <w:r>
        <w:rPr>
          <w:rFonts w:hint="eastAsia"/>
        </w:rPr>
        <w:t>Please follow the steps below to add UART read and write permissions for users specified in Linux:</w:t>
      </w:r>
    </w:p>
    <w:p w14:paraId="19FA9F52" w14:textId="61B1BA5C" w:rsidR="00A7087E" w:rsidRDefault="006B392E" w:rsidP="001D38EF">
      <w:pPr>
        <w:pStyle w:val="ListParagraph"/>
        <w:numPr>
          <w:ilvl w:val="0"/>
          <w:numId w:val="34"/>
        </w:numPr>
        <w:ind w:left="709"/>
      </w:pPr>
      <w:r>
        <w:rPr>
          <w:rFonts w:hint="eastAsia"/>
        </w:rPr>
        <w:t>Use the </w:t>
      </w:r>
      <w:proofErr w:type="spellStart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sudo</w:t>
      </w:r>
      <w:proofErr w:type="spellEnd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 xml:space="preserve"> </w:t>
      </w:r>
      <w:proofErr w:type="spellStart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usermod</w:t>
      </w:r>
      <w:proofErr w:type="spellEnd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 xml:space="preserve"> -a -G </w:t>
      </w:r>
      <w:proofErr w:type="spellStart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dialout</w:t>
      </w:r>
      <w:proofErr w:type="spellEnd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 xml:space="preserve"> $ USER</w:t>
      </w:r>
      <w:r>
        <w:rPr>
          <w:rFonts w:hint="eastAsia"/>
        </w:rPr>
        <w:t> command to add the user to the</w:t>
      </w:r>
      <w:r w:rsidR="00A7087E">
        <w:t xml:space="preserve"> </w:t>
      </w:r>
      <w:proofErr w:type="spellStart"/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dialout</w:t>
      </w:r>
      <w:proofErr w:type="spellEnd"/>
      <w:r>
        <w:rPr>
          <w:rFonts w:hint="eastAsia"/>
        </w:rPr>
        <w:t> group.</w:t>
      </w:r>
    </w:p>
    <w:p w14:paraId="25B51DC4" w14:textId="092B3357" w:rsidR="006B392E" w:rsidRPr="00302AA6" w:rsidRDefault="006B392E" w:rsidP="001D38EF">
      <w:pPr>
        <w:pStyle w:val="ListParagraph"/>
        <w:numPr>
          <w:ilvl w:val="0"/>
          <w:numId w:val="34"/>
        </w:numPr>
        <w:ind w:left="709"/>
      </w:pPr>
      <w:r>
        <w:rPr>
          <w:rFonts w:hint="eastAsia"/>
        </w:rPr>
        <w:t>After logging in to the added account again, the account can obtain UART read and write permissions.</w:t>
      </w:r>
    </w:p>
    <w:p w14:paraId="0DB98CB7" w14:textId="0051C7D2" w:rsidR="00683AAE" w:rsidRDefault="00683AAE" w:rsidP="00FF5AC9">
      <w:pPr>
        <w:pStyle w:val="level3"/>
      </w:pPr>
      <w:bookmarkStart w:id="60" w:name="_Toc103093287"/>
      <w:r w:rsidRPr="00683AAE">
        <w:t>Setting up samples</w:t>
      </w:r>
      <w:bookmarkEnd w:id="60"/>
    </w:p>
    <w:p w14:paraId="5C6B792A" w14:textId="66C91CD8" w:rsidR="00683AAE" w:rsidRDefault="00683AAE" w:rsidP="00FF5AC9">
      <w:pPr>
        <w:pStyle w:val="Level4"/>
      </w:pPr>
      <w:r>
        <w:t>Before you start</w:t>
      </w:r>
    </w:p>
    <w:p w14:paraId="4C646BBA" w14:textId="6CE7B3C4" w:rsidR="00683AAE" w:rsidRDefault="00683AAE" w:rsidP="008D41F2">
      <w:pPr>
        <w:pStyle w:val="ListParagraph"/>
        <w:numPr>
          <w:ilvl w:val="0"/>
          <w:numId w:val="12"/>
        </w:numPr>
      </w:pPr>
      <w:r>
        <w:t xml:space="preserve">Make sure you have followed the steps in the </w:t>
      </w:r>
      <w:r w:rsidRPr="00923DED">
        <w:rPr>
          <w:b/>
        </w:rPr>
        <w:t>Hardware S</w:t>
      </w:r>
      <w:r w:rsidR="00923DED" w:rsidRPr="00923DED">
        <w:rPr>
          <w:b/>
        </w:rPr>
        <w:t>etup G</w:t>
      </w:r>
      <w:r w:rsidRPr="00923DED">
        <w:rPr>
          <w:b/>
        </w:rPr>
        <w:t>uide</w:t>
      </w:r>
      <w:r>
        <w:t xml:space="preserve"> to get your connection right.</w:t>
      </w:r>
    </w:p>
    <w:p w14:paraId="2D0F07B5" w14:textId="4A9112B9" w:rsidR="00683AAE" w:rsidRDefault="00923DED" w:rsidP="008D41F2">
      <w:pPr>
        <w:pStyle w:val="ListParagraph"/>
        <w:numPr>
          <w:ilvl w:val="0"/>
          <w:numId w:val="12"/>
        </w:numPr>
      </w:pPr>
      <w:r>
        <w:t xml:space="preserve">Follow the steps in the </w:t>
      </w:r>
      <w:r w:rsidR="00294128">
        <w:t>Environment</w:t>
      </w:r>
      <w:r>
        <w:t xml:space="preserve"> Setup guide to get your software ready to run samples.</w:t>
      </w:r>
    </w:p>
    <w:p w14:paraId="528E388C" w14:textId="7D369D22" w:rsidR="00C040A7" w:rsidRPr="00C040A7" w:rsidRDefault="00A458AA" w:rsidP="00FF5AC9">
      <w:pPr>
        <w:pStyle w:val="Level4"/>
      </w:pPr>
      <w:bookmarkStart w:id="61" w:name="OLE_LINK48"/>
      <w:bookmarkStart w:id="62" w:name="OLE_LINK49"/>
      <w:r>
        <w:t xml:space="preserve">Run </w:t>
      </w:r>
      <w:proofErr w:type="gramStart"/>
      <w:r>
        <w:t>The</w:t>
      </w:r>
      <w:proofErr w:type="gramEnd"/>
      <w:r>
        <w:t xml:space="preserve"> Sample On The Linux </w:t>
      </w:r>
    </w:p>
    <w:bookmarkEnd w:id="61"/>
    <w:bookmarkEnd w:id="62"/>
    <w:p w14:paraId="21FCDD27" w14:textId="5DDEF550" w:rsidR="00C040A7" w:rsidRDefault="00C040A7" w:rsidP="00C040A7">
      <w:proofErr w:type="gramStart"/>
      <w:r>
        <w:t xml:space="preserve">This is a simple </w:t>
      </w:r>
      <w:proofErr w:type="spellStart"/>
      <w:r>
        <w:t>MAVLink</w:t>
      </w:r>
      <w:proofErr w:type="spellEnd"/>
      <w:r>
        <w:t xml:space="preserve"> to UART interface example for </w:t>
      </w:r>
      <w:r w:rsidR="00BC1E32">
        <w:t>Linux</w:t>
      </w:r>
      <w:r>
        <w:t xml:space="preserve"> systems that can allow communication between </w:t>
      </w:r>
      <w:r w:rsidR="00294128">
        <w:t xml:space="preserve">a </w:t>
      </w:r>
      <w:r>
        <w:t>gimbal and an Onboard Computer.</w:t>
      </w:r>
      <w:proofErr w:type="gramEnd"/>
    </w:p>
    <w:p w14:paraId="70DA61A0" w14:textId="666D0318" w:rsidR="003772FE" w:rsidRDefault="003772FE" w:rsidP="00C040A7">
      <w:r>
        <w:t xml:space="preserve">This example will receive </w:t>
      </w:r>
      <w:proofErr w:type="spellStart"/>
      <w:r>
        <w:t>Mavlink</w:t>
      </w:r>
      <w:proofErr w:type="spellEnd"/>
      <w:r>
        <w:t xml:space="preserve"> messages from </w:t>
      </w:r>
      <w:r w:rsidR="00294128">
        <w:t xml:space="preserve">the </w:t>
      </w:r>
      <w:r>
        <w:t xml:space="preserve">gimbal and send </w:t>
      </w:r>
      <w:proofErr w:type="spellStart"/>
      <w:r>
        <w:t>MAVLink</w:t>
      </w:r>
      <w:proofErr w:type="spellEnd"/>
      <w:r>
        <w:t xml:space="preserve"> messages </w:t>
      </w:r>
      <w:r w:rsidR="003316FE">
        <w:t>for</w:t>
      </w:r>
      <w:r>
        <w:t xml:space="preserve"> control</w:t>
      </w:r>
      <w:r w:rsidR="003316FE">
        <w:t xml:space="preserve">ling and </w:t>
      </w:r>
      <w:r w:rsidR="003568E4">
        <w:t>setting</w:t>
      </w:r>
      <w:r>
        <w:t xml:space="preserve"> </w:t>
      </w:r>
      <w:r w:rsidR="00294128">
        <w:t xml:space="preserve">the </w:t>
      </w:r>
      <w:r>
        <w:t>gimbal.</w:t>
      </w:r>
    </w:p>
    <w:p w14:paraId="56EB56C8" w14:textId="61AF1C47" w:rsidR="00C040A7" w:rsidRDefault="00C040A7" w:rsidP="00FF5AC9">
      <w:pPr>
        <w:pStyle w:val="Level5"/>
      </w:pPr>
      <w:r>
        <w:t>Building</w:t>
      </w:r>
      <w:r w:rsidR="003772FE">
        <w:t xml:space="preserve"> the </w:t>
      </w:r>
      <w:proofErr w:type="spellStart"/>
      <w:r w:rsidR="003772FE">
        <w:t>gSDK</w:t>
      </w:r>
      <w:proofErr w:type="spellEnd"/>
      <w:r w:rsidR="003772FE">
        <w:t xml:space="preserve"> and running </w:t>
      </w:r>
      <w:r w:rsidR="00294128">
        <w:t xml:space="preserve">the </w:t>
      </w:r>
      <w:r w:rsidR="003772FE">
        <w:t>example</w:t>
      </w:r>
    </w:p>
    <w:p w14:paraId="1041080E" w14:textId="7C51268D" w:rsidR="003772FE" w:rsidRDefault="003772FE" w:rsidP="008D41F2">
      <w:pPr>
        <w:pStyle w:val="ListParagraph"/>
        <w:numPr>
          <w:ilvl w:val="0"/>
          <w:numId w:val="14"/>
        </w:numPr>
      </w:pPr>
      <w:bookmarkStart w:id="63" w:name="OLE_LINK50"/>
      <w:bookmarkStart w:id="64" w:name="OLE_LINK51"/>
      <w:r>
        <w:t xml:space="preserve">Clone (or download as </w:t>
      </w:r>
      <w:r w:rsidR="00294128">
        <w:t xml:space="preserve">a </w:t>
      </w:r>
      <w:r>
        <w:t xml:space="preserve">zip) the </w:t>
      </w:r>
      <w:proofErr w:type="spellStart"/>
      <w:r>
        <w:t>gSDK</w:t>
      </w:r>
      <w:proofErr w:type="spellEnd"/>
      <w:r w:rsidR="00007790">
        <w:t xml:space="preserve"> </w:t>
      </w:r>
    </w:p>
    <w:p w14:paraId="4D6182D5" w14:textId="102200C8" w:rsidR="008F22BC" w:rsidRPr="00007790" w:rsidRDefault="00B46DF7" w:rsidP="008F22BC">
      <w:pPr>
        <w:pStyle w:val="ListParagraph"/>
        <w:rPr>
          <w:b/>
        </w:rPr>
      </w:pPr>
      <w:hyperlink r:id="rId27" w:history="1">
        <w:r w:rsidR="00395169" w:rsidRPr="006A5B85">
          <w:rPr>
            <w:rStyle w:val="Hyperlink"/>
            <w:b/>
          </w:rPr>
          <w:t>https://github.com/Gremsy/gSDK.git</w:t>
        </w:r>
      </w:hyperlink>
      <w:r w:rsidR="00395169">
        <w:rPr>
          <w:b/>
        </w:rPr>
        <w:t xml:space="preserve"> </w:t>
      </w:r>
    </w:p>
    <w:bookmarkEnd w:id="63"/>
    <w:bookmarkEnd w:id="64"/>
    <w:p w14:paraId="4EEF06D3" w14:textId="07A072F7" w:rsidR="003772FE" w:rsidRDefault="003772FE" w:rsidP="008D41F2">
      <w:pPr>
        <w:pStyle w:val="ListParagraph"/>
        <w:numPr>
          <w:ilvl w:val="0"/>
          <w:numId w:val="14"/>
        </w:numPr>
      </w:pPr>
      <w:r>
        <w:t xml:space="preserve">Open a terminal, cd into the </w:t>
      </w:r>
      <w:proofErr w:type="spellStart"/>
      <w:r>
        <w:t>gSDK</w:t>
      </w:r>
      <w:proofErr w:type="spellEnd"/>
      <w:r>
        <w:t xml:space="preserve"> folder</w:t>
      </w:r>
      <w:r w:rsidR="00294128">
        <w:t>,</w:t>
      </w:r>
      <w:r>
        <w:t xml:space="preserve"> and follow these steps to build the </w:t>
      </w:r>
      <w:proofErr w:type="spellStart"/>
      <w:r>
        <w:t>gSDK</w:t>
      </w:r>
      <w:proofErr w:type="spellEnd"/>
      <w:r>
        <w:t>:</w:t>
      </w:r>
    </w:p>
    <w:p w14:paraId="7C0BC4A3" w14:textId="2988EBA2" w:rsidR="003772FE" w:rsidRPr="000242EE" w:rsidRDefault="00F82162" w:rsidP="003772FE">
      <w:pPr>
        <w:pStyle w:val="ListParagraph"/>
        <w:rPr>
          <w:i/>
        </w:rPr>
      </w:pPr>
      <w:r w:rsidRPr="000242EE">
        <w:rPr>
          <w:i/>
        </w:rPr>
        <w:t xml:space="preserve">$ </w:t>
      </w:r>
      <w:proofErr w:type="gramStart"/>
      <w:r w:rsidR="003772FE" w:rsidRPr="000242EE">
        <w:rPr>
          <w:i/>
        </w:rPr>
        <w:t>cd</w:t>
      </w:r>
      <w:proofErr w:type="gramEnd"/>
      <w:r w:rsidR="003772FE" w:rsidRPr="000242EE">
        <w:rPr>
          <w:i/>
        </w:rPr>
        <w:t xml:space="preserve"> </w:t>
      </w:r>
      <w:proofErr w:type="spellStart"/>
      <w:r w:rsidR="003772FE" w:rsidRPr="000242EE">
        <w:rPr>
          <w:i/>
        </w:rPr>
        <w:t>gSDK</w:t>
      </w:r>
      <w:proofErr w:type="spellEnd"/>
    </w:p>
    <w:p w14:paraId="5E794CFF" w14:textId="2AD05083" w:rsidR="003772FE" w:rsidRPr="000242EE" w:rsidRDefault="00F82162" w:rsidP="003772FE">
      <w:pPr>
        <w:pStyle w:val="ListParagraph"/>
        <w:rPr>
          <w:i/>
        </w:rPr>
      </w:pPr>
      <w:r w:rsidRPr="000242EE">
        <w:rPr>
          <w:i/>
        </w:rPr>
        <w:t xml:space="preserve">$ </w:t>
      </w:r>
      <w:r w:rsidR="003772FE" w:rsidRPr="000242EE">
        <w:rPr>
          <w:i/>
        </w:rPr>
        <w:t>make</w:t>
      </w:r>
    </w:p>
    <w:p w14:paraId="13536591" w14:textId="426D91AC" w:rsidR="00F82162" w:rsidRDefault="00F82162" w:rsidP="00FF5AC9">
      <w:pPr>
        <w:pStyle w:val="Level5"/>
      </w:pPr>
      <w:r>
        <w:t>Execution</w:t>
      </w:r>
    </w:p>
    <w:p w14:paraId="007A3A5F" w14:textId="3A2B8217" w:rsidR="00F82162" w:rsidRDefault="00F82162" w:rsidP="00F82162">
      <w:r>
        <w:tab/>
        <w:t>You have to pick a port name, try searching for it with</w:t>
      </w:r>
    </w:p>
    <w:p w14:paraId="322A79AF" w14:textId="0DF0F5F3" w:rsidR="00F82162" w:rsidRPr="00685299" w:rsidRDefault="00F82162" w:rsidP="00F82162">
      <w:pPr>
        <w:rPr>
          <w:i/>
        </w:rPr>
      </w:pPr>
      <w:r>
        <w:tab/>
      </w:r>
      <w:r w:rsidRPr="00685299">
        <w:rPr>
          <w:i/>
        </w:rPr>
        <w:t xml:space="preserve">$ </w:t>
      </w:r>
      <w:proofErr w:type="gramStart"/>
      <w:r w:rsidRPr="00685299">
        <w:rPr>
          <w:i/>
        </w:rPr>
        <w:t>ls</w:t>
      </w:r>
      <w:proofErr w:type="gramEnd"/>
      <w:r w:rsidRPr="00685299">
        <w:rPr>
          <w:i/>
        </w:rPr>
        <w:t xml:space="preserve"> /dev/</w:t>
      </w:r>
      <w:proofErr w:type="spellStart"/>
      <w:r w:rsidRPr="00685299">
        <w:rPr>
          <w:i/>
        </w:rPr>
        <w:t>ttyACM</w:t>
      </w:r>
      <w:proofErr w:type="spellEnd"/>
      <w:r w:rsidRPr="00685299">
        <w:rPr>
          <w:i/>
        </w:rPr>
        <w:t>*</w:t>
      </w:r>
    </w:p>
    <w:p w14:paraId="54C19B7D" w14:textId="2AEE941B" w:rsidR="0099742E" w:rsidRPr="00685299" w:rsidRDefault="00F82162" w:rsidP="00F82162">
      <w:pPr>
        <w:rPr>
          <w:i/>
        </w:rPr>
      </w:pPr>
      <w:r w:rsidRPr="00685299">
        <w:rPr>
          <w:i/>
        </w:rPr>
        <w:tab/>
        <w:t xml:space="preserve">$ </w:t>
      </w:r>
      <w:proofErr w:type="gramStart"/>
      <w:r w:rsidRPr="00685299">
        <w:rPr>
          <w:i/>
        </w:rPr>
        <w:t>ls</w:t>
      </w:r>
      <w:proofErr w:type="gramEnd"/>
      <w:r w:rsidRPr="00685299">
        <w:rPr>
          <w:i/>
        </w:rPr>
        <w:t xml:space="preserve"> /dev/</w:t>
      </w:r>
      <w:proofErr w:type="spellStart"/>
      <w:r w:rsidRPr="00685299">
        <w:rPr>
          <w:i/>
        </w:rPr>
        <w:t>ttyUSB</w:t>
      </w:r>
      <w:proofErr w:type="spellEnd"/>
      <w:r w:rsidRPr="00685299">
        <w:rPr>
          <w:i/>
        </w:rPr>
        <w:t>*</w:t>
      </w:r>
    </w:p>
    <w:p w14:paraId="70F19300" w14:textId="673A7DA0" w:rsidR="0099742E" w:rsidRDefault="0099742E" w:rsidP="00F82162">
      <w:r>
        <w:tab/>
        <w:t>Run the example executable on the host shell:</w:t>
      </w:r>
    </w:p>
    <w:p w14:paraId="4DE50107" w14:textId="6EB74D8E" w:rsidR="0099742E" w:rsidRPr="00685299" w:rsidRDefault="0099742E" w:rsidP="00F82162">
      <w:pPr>
        <w:rPr>
          <w:i/>
        </w:rPr>
      </w:pPr>
      <w:r>
        <w:tab/>
      </w:r>
      <w:r w:rsidRPr="00685299">
        <w:rPr>
          <w:i/>
        </w:rPr>
        <w:t xml:space="preserve">$ </w:t>
      </w:r>
      <w:proofErr w:type="gramStart"/>
      <w:r w:rsidRPr="00685299">
        <w:rPr>
          <w:i/>
        </w:rPr>
        <w:t>cd</w:t>
      </w:r>
      <w:proofErr w:type="gramEnd"/>
      <w:r w:rsidRPr="00685299">
        <w:rPr>
          <w:i/>
        </w:rPr>
        <w:t xml:space="preserve"> </w:t>
      </w:r>
      <w:proofErr w:type="spellStart"/>
      <w:r w:rsidRPr="00685299">
        <w:rPr>
          <w:i/>
        </w:rPr>
        <w:t>gSDK</w:t>
      </w:r>
      <w:proofErr w:type="spellEnd"/>
    </w:p>
    <w:p w14:paraId="0927430A" w14:textId="09199B01" w:rsidR="0099742E" w:rsidRPr="00685299" w:rsidRDefault="0099742E" w:rsidP="00F82162">
      <w:pPr>
        <w:rPr>
          <w:i/>
        </w:rPr>
      </w:pPr>
      <w:r w:rsidRPr="00685299">
        <w:rPr>
          <w:i/>
        </w:rPr>
        <w:tab/>
      </w:r>
      <w:proofErr w:type="gramStart"/>
      <w:r w:rsidRPr="00685299">
        <w:rPr>
          <w:i/>
        </w:rPr>
        <w:t>$ ./</w:t>
      </w:r>
      <w:proofErr w:type="spellStart"/>
      <w:proofErr w:type="gramEnd"/>
      <w:r w:rsidRPr="00685299">
        <w:rPr>
          <w:i/>
        </w:rPr>
        <w:t>gSDK</w:t>
      </w:r>
      <w:proofErr w:type="spellEnd"/>
      <w:r w:rsidRPr="00685299">
        <w:rPr>
          <w:i/>
        </w:rPr>
        <w:t xml:space="preserve"> –d /dev/ttyUSB0</w:t>
      </w:r>
    </w:p>
    <w:p w14:paraId="365C20AC" w14:textId="28ADA961" w:rsidR="00365130" w:rsidRDefault="00365130" w:rsidP="00365130">
      <w:pPr>
        <w:ind w:firstLine="720"/>
      </w:pPr>
      <w:r>
        <w:t>To stop the program, use the key sequence Ctrl-C</w:t>
      </w:r>
    </w:p>
    <w:p w14:paraId="2947AC21" w14:textId="77777777" w:rsidR="001D38EF" w:rsidRDefault="001D38EF" w:rsidP="00365130">
      <w:pPr>
        <w:ind w:firstLine="720"/>
      </w:pPr>
    </w:p>
    <w:p w14:paraId="260F4D3F" w14:textId="411A4AA0" w:rsidR="00C96E44" w:rsidRPr="00245858" w:rsidRDefault="00DC6D26" w:rsidP="001D38EF">
      <w:pPr>
        <w:jc w:val="center"/>
      </w:pPr>
      <w:r>
        <w:rPr>
          <w:noProof/>
        </w:rPr>
        <w:drawing>
          <wp:inline distT="0" distB="0" distL="0" distR="0" wp14:anchorId="13571534" wp14:editId="29B781CF">
            <wp:extent cx="5327987" cy="548640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27987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6E44" w:rsidRPr="00245858" w:rsidSect="001F0B2E">
      <w:headerReference w:type="default" r:id="rId29"/>
      <w:footerReference w:type="even" r:id="rId30"/>
      <w:footerReference w:type="default" r:id="rId31"/>
      <w:pgSz w:w="11900" w:h="16840" w:code="9"/>
      <w:pgMar w:top="1134" w:right="1134" w:bottom="1134" w:left="1134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893B27" w14:textId="77777777" w:rsidR="00B46DF7" w:rsidRDefault="00B46DF7" w:rsidP="00E32DD4">
      <w:r>
        <w:separator/>
      </w:r>
    </w:p>
  </w:endnote>
  <w:endnote w:type="continuationSeparator" w:id="0">
    <w:p w14:paraId="0314A627" w14:textId="77777777" w:rsidR="00B46DF7" w:rsidRDefault="00B46DF7" w:rsidP="00E32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7206EA" w14:textId="77777777" w:rsidR="00B46DF7" w:rsidRDefault="00B46DF7" w:rsidP="000C5A8B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C7FFDF3" w14:textId="77777777" w:rsidR="00B46DF7" w:rsidRDefault="00B46DF7" w:rsidP="000C5A8B">
    <w:pPr>
      <w:pStyle w:val="Footer"/>
      <w:framePr w:wrap="none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3E1CEF" w14:textId="77777777" w:rsidR="00B46DF7" w:rsidRDefault="00B46DF7" w:rsidP="00E32D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5B9910" w14:textId="1CC5788F" w:rsidR="00B46DF7" w:rsidRPr="00610C9C" w:rsidRDefault="00B46DF7" w:rsidP="00E75747">
    <w:pPr>
      <w:pStyle w:val="Footer"/>
      <w:framePr w:wrap="none" w:vAnchor="text" w:hAnchor="page" w:x="5982" w:y="-17"/>
      <w:jc w:val="center"/>
      <w:rPr>
        <w:rStyle w:val="PageNumber"/>
        <w:sz w:val="20"/>
        <w:szCs w:val="20"/>
      </w:rPr>
    </w:pPr>
    <w:bookmarkStart w:id="65" w:name="_Hlk523824998"/>
    <w:r w:rsidRPr="00610C9C">
      <w:rPr>
        <w:rStyle w:val="PageNumber"/>
        <w:sz w:val="20"/>
        <w:szCs w:val="20"/>
      </w:rPr>
      <w:t>-</w:t>
    </w:r>
    <w:r w:rsidRPr="00610C9C">
      <w:rPr>
        <w:rStyle w:val="PageNumber"/>
        <w:sz w:val="20"/>
        <w:szCs w:val="20"/>
      </w:rPr>
      <w:fldChar w:fldCharType="begin"/>
    </w:r>
    <w:r w:rsidRPr="00610C9C">
      <w:rPr>
        <w:rStyle w:val="PageNumber"/>
        <w:sz w:val="20"/>
        <w:szCs w:val="20"/>
      </w:rPr>
      <w:instrText xml:space="preserve">PAGE  </w:instrText>
    </w:r>
    <w:r w:rsidRPr="00610C9C">
      <w:rPr>
        <w:rStyle w:val="PageNumber"/>
        <w:sz w:val="20"/>
        <w:szCs w:val="20"/>
      </w:rPr>
      <w:fldChar w:fldCharType="separate"/>
    </w:r>
    <w:r w:rsidR="00171795">
      <w:rPr>
        <w:rStyle w:val="PageNumber"/>
        <w:noProof/>
        <w:sz w:val="20"/>
        <w:szCs w:val="20"/>
      </w:rPr>
      <w:t>17</w:t>
    </w:r>
    <w:r w:rsidRPr="00610C9C">
      <w:rPr>
        <w:rStyle w:val="PageNumber"/>
        <w:sz w:val="20"/>
        <w:szCs w:val="20"/>
      </w:rPr>
      <w:fldChar w:fldCharType="end"/>
    </w:r>
    <w:r w:rsidRPr="00610C9C">
      <w:rPr>
        <w:rStyle w:val="PageNumber"/>
        <w:sz w:val="20"/>
        <w:szCs w:val="20"/>
      </w:rPr>
      <w:t>-</w:t>
    </w:r>
  </w:p>
  <w:p w14:paraId="22F9E164" w14:textId="780CCEC9" w:rsidR="00B46DF7" w:rsidRDefault="00B46DF7" w:rsidP="00E75747">
    <w:pPr>
      <w:pStyle w:val="Footer"/>
      <w:jc w:val="center"/>
    </w:pPr>
    <w:r>
      <w:rPr>
        <w:noProof/>
      </w:rPr>
      <w:drawing>
        <wp:inline distT="0" distB="0" distL="0" distR="0" wp14:anchorId="15ACD105" wp14:editId="21DB605F">
          <wp:extent cx="6477000" cy="348427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-green-en@3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7000" cy="3484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6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06EA63" w14:textId="77777777" w:rsidR="00B46DF7" w:rsidRDefault="00B46DF7" w:rsidP="00E32DD4">
      <w:r>
        <w:separator/>
      </w:r>
    </w:p>
  </w:footnote>
  <w:footnote w:type="continuationSeparator" w:id="0">
    <w:p w14:paraId="18C71532" w14:textId="77777777" w:rsidR="00B46DF7" w:rsidRDefault="00B46DF7" w:rsidP="00E32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42ABE" w14:textId="4B2507D1" w:rsidR="00B46DF7" w:rsidRDefault="00B46DF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E7205B3" wp14:editId="62841015">
              <wp:simplePos x="0" y="0"/>
              <wp:positionH relativeFrom="margin">
                <wp:align>left</wp:align>
              </wp:positionH>
              <wp:positionV relativeFrom="paragraph">
                <wp:posOffset>178200</wp:posOffset>
              </wp:positionV>
              <wp:extent cx="6521450" cy="0"/>
              <wp:effectExtent l="0" t="0" r="0" b="0"/>
              <wp:wrapTopAndBottom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14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B0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5814A66" id="Straight Connector 1" o:spid="_x0000_s1026" style="position:absolute;z-index:251661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4.05pt" to="513.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" strokecolor="#00b050" strokeweight="1pt">
              <v:stroke joinstyle="miter"/>
              <w10:wrap type="topAndBottom"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CFBE40" wp14:editId="4BA66A63">
              <wp:simplePos x="0" y="0"/>
              <wp:positionH relativeFrom="column">
                <wp:posOffset>69502</wp:posOffset>
              </wp:positionH>
              <wp:positionV relativeFrom="paragraph">
                <wp:posOffset>-186916</wp:posOffset>
              </wp:positionV>
              <wp:extent cx="2477441" cy="344063"/>
              <wp:effectExtent l="0" t="0" r="0" b="1206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77441" cy="34406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4FF12D" w14:textId="26C8CACD" w:rsidR="00B46DF7" w:rsidRPr="008B6DB6" w:rsidRDefault="00B46DF7">
                          <w:pPr>
                            <w:rPr>
                              <w:szCs w:val="26"/>
                            </w:rPr>
                          </w:pPr>
                          <w:proofErr w:type="spellStart"/>
                          <w:proofErr w:type="gramStart"/>
                          <w:r>
                            <w:rPr>
                              <w:szCs w:val="26"/>
                            </w:rPr>
                            <w:t>gSDK</w:t>
                          </w:r>
                          <w:proofErr w:type="spellEnd"/>
                          <w:proofErr w:type="gramEnd"/>
                        </w:p>
                        <w:p w14:paraId="5351F757" w14:textId="77777777" w:rsidR="00B46DF7" w:rsidRPr="008F4BAB" w:rsidRDefault="00B46DF7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5CFBE4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5.45pt;margin-top:-14.7pt;width:195.05pt;height:27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" filled="f" stroked="f">
              <v:textbox>
                <w:txbxContent>
                  <w:p w14:paraId="434FF12D" w14:textId="26C8CACD" w:rsidR="001E61D7" w:rsidRPr="008B6DB6" w:rsidRDefault="001E61D7">
                    <w:pPr>
                      <w:rPr>
                        <w:szCs w:val="26"/>
                      </w:rPr>
                    </w:pPr>
                    <w:r>
                      <w:rPr>
                        <w:szCs w:val="26"/>
                      </w:rPr>
                      <w:t>gSDK</w:t>
                    </w:r>
                  </w:p>
                  <w:p w14:paraId="5351F757" w14:textId="77777777" w:rsidR="001E61D7" w:rsidRPr="008F4BAB" w:rsidRDefault="001E61D7">
                    <w:pPr>
                      <w:rPr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AD0C940" wp14:editId="38E7D273">
              <wp:simplePos x="0" y="0"/>
              <wp:positionH relativeFrom="column">
                <wp:posOffset>5078776</wp:posOffset>
              </wp:positionH>
              <wp:positionV relativeFrom="paragraph">
                <wp:posOffset>-115677</wp:posOffset>
              </wp:positionV>
              <wp:extent cx="1244600" cy="346710"/>
              <wp:effectExtent l="0" t="0" r="0" b="889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44600" cy="346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B091EF" w14:textId="77777777" w:rsidR="00B46DF7" w:rsidRPr="008F4BAB" w:rsidRDefault="00B46DF7" w:rsidP="001B4864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AD0C940" id="Text Box 4" o:spid="_x0000_s1027" type="#_x0000_t202" style="position:absolute;left:0;text-align:left;margin-left:399.9pt;margin-top:-9.1pt;width:98pt;height:27.3pt;z-index:2516633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" filled="f" stroked="f">
              <v:textbox>
                <w:txbxContent>
                  <w:p w14:paraId="29B091EF" w14:textId="77777777" w:rsidR="001E61D7" w:rsidRPr="008F4BAB" w:rsidRDefault="001E61D7" w:rsidP="001B4864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B0C03"/>
    <w:multiLevelType w:val="hybridMultilevel"/>
    <w:tmpl w:val="5F0E0D90"/>
    <w:lvl w:ilvl="0" w:tplc="11D42EF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6748EA"/>
    <w:multiLevelType w:val="hybridMultilevel"/>
    <w:tmpl w:val="B8645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47A9F"/>
    <w:multiLevelType w:val="multilevel"/>
    <w:tmpl w:val="580A00C0"/>
    <w:styleLink w:val="Style1"/>
    <w:lvl w:ilvl="0">
      <w:start w:val="1"/>
      <w:numFmt w:val="upperRoman"/>
      <w:pStyle w:val="Heading2"/>
      <w:lvlText w:val="%1"/>
      <w:lvlJc w:val="left"/>
      <w:pPr>
        <w:ind w:left="72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A424A"/>
    <w:multiLevelType w:val="hybridMultilevel"/>
    <w:tmpl w:val="75C0DE18"/>
    <w:lvl w:ilvl="0" w:tplc="11D42EF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EF19C4"/>
    <w:multiLevelType w:val="hybridMultilevel"/>
    <w:tmpl w:val="8AE4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67321"/>
    <w:multiLevelType w:val="hybridMultilevel"/>
    <w:tmpl w:val="AB508F3E"/>
    <w:lvl w:ilvl="0" w:tplc="304090E2">
      <w:start w:val="360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0DB5AF9"/>
    <w:multiLevelType w:val="hybridMultilevel"/>
    <w:tmpl w:val="53A43914"/>
    <w:lvl w:ilvl="0" w:tplc="2C52A8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F2D8C"/>
    <w:multiLevelType w:val="multilevel"/>
    <w:tmpl w:val="580A00C0"/>
    <w:numStyleLink w:val="Style1"/>
  </w:abstractNum>
  <w:abstractNum w:abstractNumId="8" w15:restartNumberingAfterBreak="0">
    <w:nsid w:val="151D2F2A"/>
    <w:multiLevelType w:val="hybridMultilevel"/>
    <w:tmpl w:val="101EC09C"/>
    <w:lvl w:ilvl="0" w:tplc="2C52A834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681C1A"/>
    <w:multiLevelType w:val="hybridMultilevel"/>
    <w:tmpl w:val="44C4A4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62FC1"/>
    <w:multiLevelType w:val="hybridMultilevel"/>
    <w:tmpl w:val="62BA059C"/>
    <w:lvl w:ilvl="0" w:tplc="2C52A8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47E83"/>
    <w:multiLevelType w:val="hybridMultilevel"/>
    <w:tmpl w:val="D632C65E"/>
    <w:lvl w:ilvl="0" w:tplc="11D42EF6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815C51"/>
    <w:multiLevelType w:val="hybridMultilevel"/>
    <w:tmpl w:val="9BEA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121CCC"/>
    <w:multiLevelType w:val="hybridMultilevel"/>
    <w:tmpl w:val="FF5873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35A734E"/>
    <w:multiLevelType w:val="multilevel"/>
    <w:tmpl w:val="812E2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8DF21C8"/>
    <w:multiLevelType w:val="hybridMultilevel"/>
    <w:tmpl w:val="C4A6B5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F546304"/>
    <w:multiLevelType w:val="multilevel"/>
    <w:tmpl w:val="B3069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29F2DA0"/>
    <w:multiLevelType w:val="hybridMultilevel"/>
    <w:tmpl w:val="AD342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4D0652"/>
    <w:multiLevelType w:val="hybridMultilevel"/>
    <w:tmpl w:val="29B432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2BB4373"/>
    <w:multiLevelType w:val="hybridMultilevel"/>
    <w:tmpl w:val="CF22F8B6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C728F"/>
    <w:multiLevelType w:val="hybridMultilevel"/>
    <w:tmpl w:val="51045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7781B27"/>
    <w:multiLevelType w:val="hybridMultilevel"/>
    <w:tmpl w:val="E532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F445E"/>
    <w:multiLevelType w:val="hybridMultilevel"/>
    <w:tmpl w:val="30127D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7D4589"/>
    <w:multiLevelType w:val="hybridMultilevel"/>
    <w:tmpl w:val="329E4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002F3"/>
    <w:multiLevelType w:val="hybridMultilevel"/>
    <w:tmpl w:val="C24685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2DD27CC"/>
    <w:multiLevelType w:val="hybridMultilevel"/>
    <w:tmpl w:val="F7A8833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447B7"/>
    <w:multiLevelType w:val="hybridMultilevel"/>
    <w:tmpl w:val="9036F0A6"/>
    <w:lvl w:ilvl="0" w:tplc="2FB0ED06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7" w15:restartNumberingAfterBreak="0">
    <w:nsid w:val="62813D18"/>
    <w:multiLevelType w:val="hybridMultilevel"/>
    <w:tmpl w:val="A72A8A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54726E3"/>
    <w:multiLevelType w:val="multilevel"/>
    <w:tmpl w:val="06BCA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5FB1A3F"/>
    <w:multiLevelType w:val="hybridMultilevel"/>
    <w:tmpl w:val="507E4DAA"/>
    <w:lvl w:ilvl="0" w:tplc="B69E57A2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A423CD3"/>
    <w:multiLevelType w:val="hybridMultilevel"/>
    <w:tmpl w:val="6452FCEC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0319D8"/>
    <w:multiLevelType w:val="hybridMultilevel"/>
    <w:tmpl w:val="5D7E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130DA"/>
    <w:multiLevelType w:val="hybridMultilevel"/>
    <w:tmpl w:val="463A787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3" w15:restartNumberingAfterBreak="0">
    <w:nsid w:val="7FE2622E"/>
    <w:multiLevelType w:val="hybridMultilevel"/>
    <w:tmpl w:val="70F4D0A0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1"/>
  </w:num>
  <w:num w:numId="4">
    <w:abstractNumId w:val="12"/>
  </w:num>
  <w:num w:numId="5">
    <w:abstractNumId w:val="22"/>
  </w:num>
  <w:num w:numId="6">
    <w:abstractNumId w:val="9"/>
  </w:num>
  <w:num w:numId="7">
    <w:abstractNumId w:val="25"/>
  </w:num>
  <w:num w:numId="8">
    <w:abstractNumId w:val="13"/>
  </w:num>
  <w:num w:numId="9">
    <w:abstractNumId w:val="10"/>
  </w:num>
  <w:num w:numId="10">
    <w:abstractNumId w:val="19"/>
  </w:num>
  <w:num w:numId="11">
    <w:abstractNumId w:val="1"/>
  </w:num>
  <w:num w:numId="12">
    <w:abstractNumId w:val="17"/>
  </w:num>
  <w:num w:numId="13">
    <w:abstractNumId w:val="24"/>
  </w:num>
  <w:num w:numId="14">
    <w:abstractNumId w:val="23"/>
  </w:num>
  <w:num w:numId="15">
    <w:abstractNumId w:val="26"/>
  </w:num>
  <w:num w:numId="16">
    <w:abstractNumId w:val="18"/>
  </w:num>
  <w:num w:numId="17">
    <w:abstractNumId w:val="5"/>
  </w:num>
  <w:num w:numId="18">
    <w:abstractNumId w:val="27"/>
  </w:num>
  <w:num w:numId="19">
    <w:abstractNumId w:val="29"/>
  </w:num>
  <w:num w:numId="20">
    <w:abstractNumId w:val="6"/>
  </w:num>
  <w:num w:numId="21">
    <w:abstractNumId w:val="8"/>
  </w:num>
  <w:num w:numId="22">
    <w:abstractNumId w:val="28"/>
  </w:num>
  <w:num w:numId="23">
    <w:abstractNumId w:val="15"/>
  </w:num>
  <w:num w:numId="24">
    <w:abstractNumId w:val="20"/>
  </w:num>
  <w:num w:numId="25">
    <w:abstractNumId w:val="14"/>
  </w:num>
  <w:num w:numId="26">
    <w:abstractNumId w:val="16"/>
  </w:num>
  <w:num w:numId="27">
    <w:abstractNumId w:val="4"/>
  </w:num>
  <w:num w:numId="28">
    <w:abstractNumId w:val="21"/>
  </w:num>
  <w:num w:numId="29">
    <w:abstractNumId w:val="32"/>
  </w:num>
  <w:num w:numId="30">
    <w:abstractNumId w:val="33"/>
  </w:num>
  <w:num w:numId="31">
    <w:abstractNumId w:val="30"/>
  </w:num>
  <w:num w:numId="32">
    <w:abstractNumId w:val="3"/>
  </w:num>
  <w:num w:numId="33">
    <w:abstractNumId w:val="11"/>
  </w:num>
  <w:num w:numId="34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2MDYztTC0NDQ3NDZW0lEKTi0uzszPAykwqgUAzpBanSwAAAA="/>
  </w:docVars>
  <w:rsids>
    <w:rsidRoot w:val="007241D8"/>
    <w:rsid w:val="00001FF6"/>
    <w:rsid w:val="000022EA"/>
    <w:rsid w:val="000051CA"/>
    <w:rsid w:val="00006768"/>
    <w:rsid w:val="00007790"/>
    <w:rsid w:val="00007F87"/>
    <w:rsid w:val="00012002"/>
    <w:rsid w:val="0001457A"/>
    <w:rsid w:val="00014903"/>
    <w:rsid w:val="0001655F"/>
    <w:rsid w:val="0002038E"/>
    <w:rsid w:val="00020EC6"/>
    <w:rsid w:val="00022B9D"/>
    <w:rsid w:val="00023AC4"/>
    <w:rsid w:val="000242EE"/>
    <w:rsid w:val="000251A5"/>
    <w:rsid w:val="000279A9"/>
    <w:rsid w:val="0003273A"/>
    <w:rsid w:val="0003276D"/>
    <w:rsid w:val="00034B4B"/>
    <w:rsid w:val="0003646D"/>
    <w:rsid w:val="00036808"/>
    <w:rsid w:val="00040613"/>
    <w:rsid w:val="00042D99"/>
    <w:rsid w:val="00043C7E"/>
    <w:rsid w:val="00044A8A"/>
    <w:rsid w:val="00044C94"/>
    <w:rsid w:val="00044F23"/>
    <w:rsid w:val="0004566E"/>
    <w:rsid w:val="000465D7"/>
    <w:rsid w:val="000510EE"/>
    <w:rsid w:val="0005281F"/>
    <w:rsid w:val="00052C5E"/>
    <w:rsid w:val="00053871"/>
    <w:rsid w:val="000579A9"/>
    <w:rsid w:val="0006230B"/>
    <w:rsid w:val="00064C37"/>
    <w:rsid w:val="0006601E"/>
    <w:rsid w:val="00067A3D"/>
    <w:rsid w:val="000701C2"/>
    <w:rsid w:val="00077186"/>
    <w:rsid w:val="00083443"/>
    <w:rsid w:val="0008618B"/>
    <w:rsid w:val="000920A8"/>
    <w:rsid w:val="00092399"/>
    <w:rsid w:val="0009375D"/>
    <w:rsid w:val="000941F7"/>
    <w:rsid w:val="00094BB4"/>
    <w:rsid w:val="0009583E"/>
    <w:rsid w:val="00096887"/>
    <w:rsid w:val="000972AF"/>
    <w:rsid w:val="00097931"/>
    <w:rsid w:val="00097BF5"/>
    <w:rsid w:val="000A19BD"/>
    <w:rsid w:val="000A3C1B"/>
    <w:rsid w:val="000A5B88"/>
    <w:rsid w:val="000A6436"/>
    <w:rsid w:val="000B09BC"/>
    <w:rsid w:val="000B0E61"/>
    <w:rsid w:val="000B14A4"/>
    <w:rsid w:val="000B1B54"/>
    <w:rsid w:val="000B2F51"/>
    <w:rsid w:val="000C034C"/>
    <w:rsid w:val="000C0530"/>
    <w:rsid w:val="000C0CCD"/>
    <w:rsid w:val="000C1A11"/>
    <w:rsid w:val="000C4433"/>
    <w:rsid w:val="000C5380"/>
    <w:rsid w:val="000C5745"/>
    <w:rsid w:val="000C5A8B"/>
    <w:rsid w:val="000C7FA0"/>
    <w:rsid w:val="000D0495"/>
    <w:rsid w:val="000D080B"/>
    <w:rsid w:val="000D18D2"/>
    <w:rsid w:val="000D19E4"/>
    <w:rsid w:val="000D2817"/>
    <w:rsid w:val="000D2968"/>
    <w:rsid w:val="000D4F5F"/>
    <w:rsid w:val="000D56F6"/>
    <w:rsid w:val="000D7EFF"/>
    <w:rsid w:val="000E0B10"/>
    <w:rsid w:val="000E342E"/>
    <w:rsid w:val="000F0F8A"/>
    <w:rsid w:val="000F2E16"/>
    <w:rsid w:val="000F3239"/>
    <w:rsid w:val="000F4D28"/>
    <w:rsid w:val="000F5676"/>
    <w:rsid w:val="00102828"/>
    <w:rsid w:val="00102C71"/>
    <w:rsid w:val="00103288"/>
    <w:rsid w:val="001032DD"/>
    <w:rsid w:val="00103566"/>
    <w:rsid w:val="00104892"/>
    <w:rsid w:val="00104CA6"/>
    <w:rsid w:val="00104F67"/>
    <w:rsid w:val="001064FE"/>
    <w:rsid w:val="00106C54"/>
    <w:rsid w:val="00107C0E"/>
    <w:rsid w:val="001100B3"/>
    <w:rsid w:val="00110A38"/>
    <w:rsid w:val="00110C60"/>
    <w:rsid w:val="00110F7F"/>
    <w:rsid w:val="001118EB"/>
    <w:rsid w:val="00111F49"/>
    <w:rsid w:val="001128B2"/>
    <w:rsid w:val="001170D4"/>
    <w:rsid w:val="00120320"/>
    <w:rsid w:val="001240F0"/>
    <w:rsid w:val="001274D0"/>
    <w:rsid w:val="00127A43"/>
    <w:rsid w:val="00130FBE"/>
    <w:rsid w:val="001325A1"/>
    <w:rsid w:val="0013334B"/>
    <w:rsid w:val="00133C56"/>
    <w:rsid w:val="00135D3E"/>
    <w:rsid w:val="001411E6"/>
    <w:rsid w:val="00141C5C"/>
    <w:rsid w:val="001421BD"/>
    <w:rsid w:val="0014397A"/>
    <w:rsid w:val="00143A5E"/>
    <w:rsid w:val="00143AC4"/>
    <w:rsid w:val="00143B2C"/>
    <w:rsid w:val="00145481"/>
    <w:rsid w:val="00145533"/>
    <w:rsid w:val="001464FD"/>
    <w:rsid w:val="001519CD"/>
    <w:rsid w:val="00155389"/>
    <w:rsid w:val="00155DCE"/>
    <w:rsid w:val="00156442"/>
    <w:rsid w:val="00160151"/>
    <w:rsid w:val="001602D9"/>
    <w:rsid w:val="001622E5"/>
    <w:rsid w:val="00162BED"/>
    <w:rsid w:val="0016508F"/>
    <w:rsid w:val="0016640C"/>
    <w:rsid w:val="00166D1B"/>
    <w:rsid w:val="00170229"/>
    <w:rsid w:val="00170E0D"/>
    <w:rsid w:val="00171795"/>
    <w:rsid w:val="00172FDD"/>
    <w:rsid w:val="00175277"/>
    <w:rsid w:val="00175A3A"/>
    <w:rsid w:val="001769D7"/>
    <w:rsid w:val="00181186"/>
    <w:rsid w:val="001818E9"/>
    <w:rsid w:val="00183DC7"/>
    <w:rsid w:val="00184804"/>
    <w:rsid w:val="00184BA6"/>
    <w:rsid w:val="00185D0E"/>
    <w:rsid w:val="00186AD4"/>
    <w:rsid w:val="00186E0B"/>
    <w:rsid w:val="00187F87"/>
    <w:rsid w:val="001963DE"/>
    <w:rsid w:val="001A103E"/>
    <w:rsid w:val="001A1CB6"/>
    <w:rsid w:val="001A57E0"/>
    <w:rsid w:val="001B29D5"/>
    <w:rsid w:val="001B3952"/>
    <w:rsid w:val="001B4864"/>
    <w:rsid w:val="001B49A6"/>
    <w:rsid w:val="001B49BC"/>
    <w:rsid w:val="001B5725"/>
    <w:rsid w:val="001C1FEA"/>
    <w:rsid w:val="001C3F67"/>
    <w:rsid w:val="001C7219"/>
    <w:rsid w:val="001C7F9C"/>
    <w:rsid w:val="001D0345"/>
    <w:rsid w:val="001D1470"/>
    <w:rsid w:val="001D2CB5"/>
    <w:rsid w:val="001D2EF3"/>
    <w:rsid w:val="001D38EF"/>
    <w:rsid w:val="001D3E5D"/>
    <w:rsid w:val="001D46EF"/>
    <w:rsid w:val="001D5575"/>
    <w:rsid w:val="001D5A00"/>
    <w:rsid w:val="001D6A26"/>
    <w:rsid w:val="001D6CBE"/>
    <w:rsid w:val="001D6F90"/>
    <w:rsid w:val="001D7EB3"/>
    <w:rsid w:val="001E12EA"/>
    <w:rsid w:val="001E3A7E"/>
    <w:rsid w:val="001E3D81"/>
    <w:rsid w:val="001E46B4"/>
    <w:rsid w:val="001E4D6D"/>
    <w:rsid w:val="001E61D7"/>
    <w:rsid w:val="001F0B2E"/>
    <w:rsid w:val="001F1D18"/>
    <w:rsid w:val="001F47F4"/>
    <w:rsid w:val="001F5164"/>
    <w:rsid w:val="001F67C8"/>
    <w:rsid w:val="00202448"/>
    <w:rsid w:val="00202D20"/>
    <w:rsid w:val="00202DF5"/>
    <w:rsid w:val="00203D87"/>
    <w:rsid w:val="00204A94"/>
    <w:rsid w:val="002059DE"/>
    <w:rsid w:val="00207BEB"/>
    <w:rsid w:val="002107AB"/>
    <w:rsid w:val="002119E6"/>
    <w:rsid w:val="002157B9"/>
    <w:rsid w:val="00216D76"/>
    <w:rsid w:val="00221E12"/>
    <w:rsid w:val="002223A8"/>
    <w:rsid w:val="00222708"/>
    <w:rsid w:val="00222C92"/>
    <w:rsid w:val="0022372F"/>
    <w:rsid w:val="00225703"/>
    <w:rsid w:val="00225AF3"/>
    <w:rsid w:val="00226EC7"/>
    <w:rsid w:val="00227D03"/>
    <w:rsid w:val="00230CC2"/>
    <w:rsid w:val="002336EB"/>
    <w:rsid w:val="00241467"/>
    <w:rsid w:val="00241C22"/>
    <w:rsid w:val="00243504"/>
    <w:rsid w:val="002449B0"/>
    <w:rsid w:val="00244CD5"/>
    <w:rsid w:val="00244D9D"/>
    <w:rsid w:val="00245858"/>
    <w:rsid w:val="00246861"/>
    <w:rsid w:val="002478F7"/>
    <w:rsid w:val="00250284"/>
    <w:rsid w:val="002511AB"/>
    <w:rsid w:val="002535F4"/>
    <w:rsid w:val="00253D41"/>
    <w:rsid w:val="002544EF"/>
    <w:rsid w:val="00262A17"/>
    <w:rsid w:val="0026333E"/>
    <w:rsid w:val="00270718"/>
    <w:rsid w:val="00273C32"/>
    <w:rsid w:val="00273F95"/>
    <w:rsid w:val="00280662"/>
    <w:rsid w:val="00280EB6"/>
    <w:rsid w:val="002836F2"/>
    <w:rsid w:val="00284118"/>
    <w:rsid w:val="0028566B"/>
    <w:rsid w:val="00287078"/>
    <w:rsid w:val="002879B1"/>
    <w:rsid w:val="00287F9D"/>
    <w:rsid w:val="00290A0F"/>
    <w:rsid w:val="002917FA"/>
    <w:rsid w:val="00291BD1"/>
    <w:rsid w:val="00294119"/>
    <w:rsid w:val="00294128"/>
    <w:rsid w:val="002945C6"/>
    <w:rsid w:val="00295BC7"/>
    <w:rsid w:val="00296162"/>
    <w:rsid w:val="00296CC3"/>
    <w:rsid w:val="00297CA0"/>
    <w:rsid w:val="00297FF5"/>
    <w:rsid w:val="002A0E03"/>
    <w:rsid w:val="002A5A5F"/>
    <w:rsid w:val="002A6CDE"/>
    <w:rsid w:val="002A6F5C"/>
    <w:rsid w:val="002B7169"/>
    <w:rsid w:val="002C0028"/>
    <w:rsid w:val="002C095E"/>
    <w:rsid w:val="002C09A6"/>
    <w:rsid w:val="002C4368"/>
    <w:rsid w:val="002C4401"/>
    <w:rsid w:val="002D2D09"/>
    <w:rsid w:val="002D4A54"/>
    <w:rsid w:val="002E2E75"/>
    <w:rsid w:val="002E3C0D"/>
    <w:rsid w:val="002F0C9B"/>
    <w:rsid w:val="002F0EE2"/>
    <w:rsid w:val="002F15E1"/>
    <w:rsid w:val="002F178E"/>
    <w:rsid w:val="002F346E"/>
    <w:rsid w:val="00302592"/>
    <w:rsid w:val="00302AA6"/>
    <w:rsid w:val="003035AB"/>
    <w:rsid w:val="00303D48"/>
    <w:rsid w:val="00306521"/>
    <w:rsid w:val="00307154"/>
    <w:rsid w:val="00311DEB"/>
    <w:rsid w:val="00313198"/>
    <w:rsid w:val="003135E0"/>
    <w:rsid w:val="00313FC7"/>
    <w:rsid w:val="00314856"/>
    <w:rsid w:val="003149A9"/>
    <w:rsid w:val="003153D1"/>
    <w:rsid w:val="0032250D"/>
    <w:rsid w:val="0032628F"/>
    <w:rsid w:val="00326F59"/>
    <w:rsid w:val="003316FE"/>
    <w:rsid w:val="00331801"/>
    <w:rsid w:val="00333034"/>
    <w:rsid w:val="00335DFD"/>
    <w:rsid w:val="0034111D"/>
    <w:rsid w:val="00343044"/>
    <w:rsid w:val="00343536"/>
    <w:rsid w:val="0034432D"/>
    <w:rsid w:val="0034521B"/>
    <w:rsid w:val="00346912"/>
    <w:rsid w:val="003500E9"/>
    <w:rsid w:val="00350251"/>
    <w:rsid w:val="003508EF"/>
    <w:rsid w:val="00352BB8"/>
    <w:rsid w:val="00353BCF"/>
    <w:rsid w:val="00353CEF"/>
    <w:rsid w:val="00355436"/>
    <w:rsid w:val="00355B2A"/>
    <w:rsid w:val="003568E4"/>
    <w:rsid w:val="00356F27"/>
    <w:rsid w:val="00356F8C"/>
    <w:rsid w:val="00360C74"/>
    <w:rsid w:val="00361396"/>
    <w:rsid w:val="00362EAD"/>
    <w:rsid w:val="00365130"/>
    <w:rsid w:val="00366656"/>
    <w:rsid w:val="00366C89"/>
    <w:rsid w:val="0036712B"/>
    <w:rsid w:val="00367545"/>
    <w:rsid w:val="003717D2"/>
    <w:rsid w:val="003722DC"/>
    <w:rsid w:val="003736C0"/>
    <w:rsid w:val="0037576B"/>
    <w:rsid w:val="00376D7A"/>
    <w:rsid w:val="00377016"/>
    <w:rsid w:val="003772FE"/>
    <w:rsid w:val="00377D58"/>
    <w:rsid w:val="00381298"/>
    <w:rsid w:val="00382AA8"/>
    <w:rsid w:val="00382AF2"/>
    <w:rsid w:val="00382E29"/>
    <w:rsid w:val="00383524"/>
    <w:rsid w:val="003866AF"/>
    <w:rsid w:val="00390BA1"/>
    <w:rsid w:val="00391757"/>
    <w:rsid w:val="00395117"/>
    <w:rsid w:val="00395169"/>
    <w:rsid w:val="00397888"/>
    <w:rsid w:val="003A15B6"/>
    <w:rsid w:val="003A17CD"/>
    <w:rsid w:val="003A1FAD"/>
    <w:rsid w:val="003A2C98"/>
    <w:rsid w:val="003A2DD9"/>
    <w:rsid w:val="003A3280"/>
    <w:rsid w:val="003A55F9"/>
    <w:rsid w:val="003A579D"/>
    <w:rsid w:val="003A61DF"/>
    <w:rsid w:val="003A6543"/>
    <w:rsid w:val="003A671E"/>
    <w:rsid w:val="003A6AFE"/>
    <w:rsid w:val="003A7C84"/>
    <w:rsid w:val="003A7E7F"/>
    <w:rsid w:val="003B027D"/>
    <w:rsid w:val="003B2290"/>
    <w:rsid w:val="003B2AAC"/>
    <w:rsid w:val="003B3CB9"/>
    <w:rsid w:val="003B3EB9"/>
    <w:rsid w:val="003C6B50"/>
    <w:rsid w:val="003C7C6C"/>
    <w:rsid w:val="003D0075"/>
    <w:rsid w:val="003D1B1C"/>
    <w:rsid w:val="003D31FE"/>
    <w:rsid w:val="003D39E3"/>
    <w:rsid w:val="003D45D0"/>
    <w:rsid w:val="003D4727"/>
    <w:rsid w:val="003D5AA4"/>
    <w:rsid w:val="003D7D25"/>
    <w:rsid w:val="003E054D"/>
    <w:rsid w:val="003E0775"/>
    <w:rsid w:val="003E2284"/>
    <w:rsid w:val="003E2CB1"/>
    <w:rsid w:val="003E4C13"/>
    <w:rsid w:val="003E62DB"/>
    <w:rsid w:val="003F2726"/>
    <w:rsid w:val="003F2A83"/>
    <w:rsid w:val="003F53EB"/>
    <w:rsid w:val="004009B2"/>
    <w:rsid w:val="00400DDE"/>
    <w:rsid w:val="004021DF"/>
    <w:rsid w:val="00403549"/>
    <w:rsid w:val="00410457"/>
    <w:rsid w:val="0041212E"/>
    <w:rsid w:val="0041285D"/>
    <w:rsid w:val="0041294F"/>
    <w:rsid w:val="0042594D"/>
    <w:rsid w:val="00426907"/>
    <w:rsid w:val="00426FD7"/>
    <w:rsid w:val="00432B52"/>
    <w:rsid w:val="00436A60"/>
    <w:rsid w:val="00437D08"/>
    <w:rsid w:val="0044174B"/>
    <w:rsid w:val="00441D39"/>
    <w:rsid w:val="00442BA3"/>
    <w:rsid w:val="00444130"/>
    <w:rsid w:val="0044703C"/>
    <w:rsid w:val="00450B10"/>
    <w:rsid w:val="00450E8E"/>
    <w:rsid w:val="00453569"/>
    <w:rsid w:val="004562FE"/>
    <w:rsid w:val="004563A2"/>
    <w:rsid w:val="0045739F"/>
    <w:rsid w:val="00460408"/>
    <w:rsid w:val="00460DE6"/>
    <w:rsid w:val="004623BF"/>
    <w:rsid w:val="00465E1B"/>
    <w:rsid w:val="004660BC"/>
    <w:rsid w:val="0046700E"/>
    <w:rsid w:val="004700AF"/>
    <w:rsid w:val="00470583"/>
    <w:rsid w:val="0047139B"/>
    <w:rsid w:val="00472FA3"/>
    <w:rsid w:val="00474DDC"/>
    <w:rsid w:val="00480B2D"/>
    <w:rsid w:val="004833E8"/>
    <w:rsid w:val="004846B8"/>
    <w:rsid w:val="004847E6"/>
    <w:rsid w:val="00484A94"/>
    <w:rsid w:val="00486FA2"/>
    <w:rsid w:val="00492197"/>
    <w:rsid w:val="0049258C"/>
    <w:rsid w:val="00494542"/>
    <w:rsid w:val="00494851"/>
    <w:rsid w:val="004A1652"/>
    <w:rsid w:val="004A3818"/>
    <w:rsid w:val="004A5B7A"/>
    <w:rsid w:val="004A640B"/>
    <w:rsid w:val="004A6A8D"/>
    <w:rsid w:val="004B17DC"/>
    <w:rsid w:val="004B5728"/>
    <w:rsid w:val="004B6469"/>
    <w:rsid w:val="004C04F6"/>
    <w:rsid w:val="004C088C"/>
    <w:rsid w:val="004C66DF"/>
    <w:rsid w:val="004D16D4"/>
    <w:rsid w:val="004D2453"/>
    <w:rsid w:val="004D462D"/>
    <w:rsid w:val="004D50CC"/>
    <w:rsid w:val="004D57B2"/>
    <w:rsid w:val="004E0421"/>
    <w:rsid w:val="004E166E"/>
    <w:rsid w:val="004E28A8"/>
    <w:rsid w:val="004E5711"/>
    <w:rsid w:val="004F222A"/>
    <w:rsid w:val="004F3374"/>
    <w:rsid w:val="004F5106"/>
    <w:rsid w:val="004F5273"/>
    <w:rsid w:val="005009E6"/>
    <w:rsid w:val="00500F4D"/>
    <w:rsid w:val="00501004"/>
    <w:rsid w:val="00501E29"/>
    <w:rsid w:val="00504CEA"/>
    <w:rsid w:val="00506FFC"/>
    <w:rsid w:val="00511BF4"/>
    <w:rsid w:val="005155B1"/>
    <w:rsid w:val="00515F35"/>
    <w:rsid w:val="00516107"/>
    <w:rsid w:val="00521173"/>
    <w:rsid w:val="00521909"/>
    <w:rsid w:val="00521EC8"/>
    <w:rsid w:val="00522D7C"/>
    <w:rsid w:val="0052398B"/>
    <w:rsid w:val="005259C3"/>
    <w:rsid w:val="00530489"/>
    <w:rsid w:val="005327CC"/>
    <w:rsid w:val="00533233"/>
    <w:rsid w:val="005335DA"/>
    <w:rsid w:val="00535AE0"/>
    <w:rsid w:val="00537021"/>
    <w:rsid w:val="00545F65"/>
    <w:rsid w:val="0055056C"/>
    <w:rsid w:val="00550E34"/>
    <w:rsid w:val="005514A8"/>
    <w:rsid w:val="00553D38"/>
    <w:rsid w:val="00554293"/>
    <w:rsid w:val="00556110"/>
    <w:rsid w:val="00556A62"/>
    <w:rsid w:val="00560C3A"/>
    <w:rsid w:val="00560F3E"/>
    <w:rsid w:val="005612D3"/>
    <w:rsid w:val="005614BB"/>
    <w:rsid w:val="00565A68"/>
    <w:rsid w:val="00567C11"/>
    <w:rsid w:val="00571E5B"/>
    <w:rsid w:val="005748E1"/>
    <w:rsid w:val="00574B1D"/>
    <w:rsid w:val="00576034"/>
    <w:rsid w:val="00576BC7"/>
    <w:rsid w:val="00585000"/>
    <w:rsid w:val="00586C18"/>
    <w:rsid w:val="005946F4"/>
    <w:rsid w:val="005953F1"/>
    <w:rsid w:val="005975C1"/>
    <w:rsid w:val="005A12E9"/>
    <w:rsid w:val="005A1515"/>
    <w:rsid w:val="005A1E23"/>
    <w:rsid w:val="005A21B5"/>
    <w:rsid w:val="005A701C"/>
    <w:rsid w:val="005B2D9C"/>
    <w:rsid w:val="005B31B9"/>
    <w:rsid w:val="005B4294"/>
    <w:rsid w:val="005B4AEE"/>
    <w:rsid w:val="005B5A94"/>
    <w:rsid w:val="005C2455"/>
    <w:rsid w:val="005C2EAF"/>
    <w:rsid w:val="005C2EC5"/>
    <w:rsid w:val="005C2F7D"/>
    <w:rsid w:val="005C6DC4"/>
    <w:rsid w:val="005C700E"/>
    <w:rsid w:val="005C79BD"/>
    <w:rsid w:val="005C7DFF"/>
    <w:rsid w:val="005D0907"/>
    <w:rsid w:val="005D0DFF"/>
    <w:rsid w:val="005D2363"/>
    <w:rsid w:val="005D2608"/>
    <w:rsid w:val="005D434D"/>
    <w:rsid w:val="005D4865"/>
    <w:rsid w:val="005D5406"/>
    <w:rsid w:val="005D55DE"/>
    <w:rsid w:val="005D670A"/>
    <w:rsid w:val="005E13AB"/>
    <w:rsid w:val="005E27D6"/>
    <w:rsid w:val="005E5CF2"/>
    <w:rsid w:val="005E70CB"/>
    <w:rsid w:val="005E73F8"/>
    <w:rsid w:val="005F0788"/>
    <w:rsid w:val="005F07EB"/>
    <w:rsid w:val="005F112F"/>
    <w:rsid w:val="005F2E42"/>
    <w:rsid w:val="005F41F2"/>
    <w:rsid w:val="005F4DCC"/>
    <w:rsid w:val="005F5181"/>
    <w:rsid w:val="005F5CD1"/>
    <w:rsid w:val="005F6700"/>
    <w:rsid w:val="005F6CC3"/>
    <w:rsid w:val="00600E8F"/>
    <w:rsid w:val="00601E7B"/>
    <w:rsid w:val="00602F4B"/>
    <w:rsid w:val="006061D0"/>
    <w:rsid w:val="00610F3A"/>
    <w:rsid w:val="0061208D"/>
    <w:rsid w:val="006124B7"/>
    <w:rsid w:val="00612C9B"/>
    <w:rsid w:val="006134AF"/>
    <w:rsid w:val="00614D4B"/>
    <w:rsid w:val="00615E73"/>
    <w:rsid w:val="00617432"/>
    <w:rsid w:val="0061789B"/>
    <w:rsid w:val="00621658"/>
    <w:rsid w:val="00622262"/>
    <w:rsid w:val="00622C90"/>
    <w:rsid w:val="00623E5C"/>
    <w:rsid w:val="00624FF4"/>
    <w:rsid w:val="0062644C"/>
    <w:rsid w:val="00627345"/>
    <w:rsid w:val="0063071B"/>
    <w:rsid w:val="0063090C"/>
    <w:rsid w:val="00632B90"/>
    <w:rsid w:val="00635566"/>
    <w:rsid w:val="006360B5"/>
    <w:rsid w:val="0064029A"/>
    <w:rsid w:val="006404E1"/>
    <w:rsid w:val="00641C4E"/>
    <w:rsid w:val="00643F8F"/>
    <w:rsid w:val="0064620A"/>
    <w:rsid w:val="006472C3"/>
    <w:rsid w:val="006522A3"/>
    <w:rsid w:val="0065248A"/>
    <w:rsid w:val="00652BDE"/>
    <w:rsid w:val="00653649"/>
    <w:rsid w:val="006541EC"/>
    <w:rsid w:val="006548CF"/>
    <w:rsid w:val="00654B0F"/>
    <w:rsid w:val="0065576F"/>
    <w:rsid w:val="006568BB"/>
    <w:rsid w:val="00660FB2"/>
    <w:rsid w:val="0066220F"/>
    <w:rsid w:val="006628D9"/>
    <w:rsid w:val="0066375D"/>
    <w:rsid w:val="00667232"/>
    <w:rsid w:val="00667BB5"/>
    <w:rsid w:val="00667F91"/>
    <w:rsid w:val="00671B09"/>
    <w:rsid w:val="00672DA7"/>
    <w:rsid w:val="00673140"/>
    <w:rsid w:val="0067486E"/>
    <w:rsid w:val="00674BFF"/>
    <w:rsid w:val="006751A1"/>
    <w:rsid w:val="00675218"/>
    <w:rsid w:val="0067580A"/>
    <w:rsid w:val="00675D87"/>
    <w:rsid w:val="006769A2"/>
    <w:rsid w:val="00680AE2"/>
    <w:rsid w:val="00681066"/>
    <w:rsid w:val="00682DAF"/>
    <w:rsid w:val="006830F3"/>
    <w:rsid w:val="006832F6"/>
    <w:rsid w:val="00683AAE"/>
    <w:rsid w:val="00685299"/>
    <w:rsid w:val="00687766"/>
    <w:rsid w:val="006920C0"/>
    <w:rsid w:val="006922FA"/>
    <w:rsid w:val="00694015"/>
    <w:rsid w:val="00694620"/>
    <w:rsid w:val="00694F58"/>
    <w:rsid w:val="006A01EF"/>
    <w:rsid w:val="006A0BC4"/>
    <w:rsid w:val="006A0D93"/>
    <w:rsid w:val="006A13E0"/>
    <w:rsid w:val="006A167A"/>
    <w:rsid w:val="006A170B"/>
    <w:rsid w:val="006A2D91"/>
    <w:rsid w:val="006A3275"/>
    <w:rsid w:val="006A39BE"/>
    <w:rsid w:val="006A3AB6"/>
    <w:rsid w:val="006A4B47"/>
    <w:rsid w:val="006A6D21"/>
    <w:rsid w:val="006A7C09"/>
    <w:rsid w:val="006B09B4"/>
    <w:rsid w:val="006B392E"/>
    <w:rsid w:val="006B4876"/>
    <w:rsid w:val="006B4E0A"/>
    <w:rsid w:val="006C0C86"/>
    <w:rsid w:val="006C1839"/>
    <w:rsid w:val="006C1920"/>
    <w:rsid w:val="006C2378"/>
    <w:rsid w:val="006C254F"/>
    <w:rsid w:val="006C2B6C"/>
    <w:rsid w:val="006C3B7B"/>
    <w:rsid w:val="006C703A"/>
    <w:rsid w:val="006C7AC4"/>
    <w:rsid w:val="006D0412"/>
    <w:rsid w:val="006D0B57"/>
    <w:rsid w:val="006D1855"/>
    <w:rsid w:val="006D198E"/>
    <w:rsid w:val="006D2ECB"/>
    <w:rsid w:val="006D52E7"/>
    <w:rsid w:val="006E13DC"/>
    <w:rsid w:val="006E1435"/>
    <w:rsid w:val="006E1FCC"/>
    <w:rsid w:val="006E27F5"/>
    <w:rsid w:val="006E4E18"/>
    <w:rsid w:val="006E54AA"/>
    <w:rsid w:val="006E6AFE"/>
    <w:rsid w:val="006E7B44"/>
    <w:rsid w:val="006F056D"/>
    <w:rsid w:val="006F33F8"/>
    <w:rsid w:val="006F4935"/>
    <w:rsid w:val="006F59FB"/>
    <w:rsid w:val="006F7837"/>
    <w:rsid w:val="00700182"/>
    <w:rsid w:val="00702331"/>
    <w:rsid w:val="00704DE5"/>
    <w:rsid w:val="0070628C"/>
    <w:rsid w:val="00710594"/>
    <w:rsid w:val="00710BB6"/>
    <w:rsid w:val="00710C88"/>
    <w:rsid w:val="007155E2"/>
    <w:rsid w:val="00715A10"/>
    <w:rsid w:val="00715D15"/>
    <w:rsid w:val="00716004"/>
    <w:rsid w:val="00716EE4"/>
    <w:rsid w:val="00721859"/>
    <w:rsid w:val="00721C9E"/>
    <w:rsid w:val="00721FCA"/>
    <w:rsid w:val="00722E55"/>
    <w:rsid w:val="00724085"/>
    <w:rsid w:val="007240B1"/>
    <w:rsid w:val="007241D8"/>
    <w:rsid w:val="00724D7C"/>
    <w:rsid w:val="0072599F"/>
    <w:rsid w:val="0072741B"/>
    <w:rsid w:val="00730FC5"/>
    <w:rsid w:val="0073129D"/>
    <w:rsid w:val="00732318"/>
    <w:rsid w:val="00734436"/>
    <w:rsid w:val="007348E6"/>
    <w:rsid w:val="00734DAE"/>
    <w:rsid w:val="00735F0B"/>
    <w:rsid w:val="007412DB"/>
    <w:rsid w:val="00742BEC"/>
    <w:rsid w:val="00743DA1"/>
    <w:rsid w:val="00747CC3"/>
    <w:rsid w:val="00753486"/>
    <w:rsid w:val="007542B4"/>
    <w:rsid w:val="00754E51"/>
    <w:rsid w:val="00757318"/>
    <w:rsid w:val="0076022D"/>
    <w:rsid w:val="0076144E"/>
    <w:rsid w:val="00761D8A"/>
    <w:rsid w:val="00762BC3"/>
    <w:rsid w:val="00763354"/>
    <w:rsid w:val="00763648"/>
    <w:rsid w:val="007727BB"/>
    <w:rsid w:val="00773308"/>
    <w:rsid w:val="00773F9F"/>
    <w:rsid w:val="007744D8"/>
    <w:rsid w:val="00774E1E"/>
    <w:rsid w:val="00775432"/>
    <w:rsid w:val="007766B7"/>
    <w:rsid w:val="007768BD"/>
    <w:rsid w:val="0078011E"/>
    <w:rsid w:val="00782023"/>
    <w:rsid w:val="0078216E"/>
    <w:rsid w:val="00782FFC"/>
    <w:rsid w:val="0078388E"/>
    <w:rsid w:val="00785B46"/>
    <w:rsid w:val="00786D7E"/>
    <w:rsid w:val="00790492"/>
    <w:rsid w:val="00791148"/>
    <w:rsid w:val="00791549"/>
    <w:rsid w:val="0079305A"/>
    <w:rsid w:val="00796A5F"/>
    <w:rsid w:val="00797BA2"/>
    <w:rsid w:val="00797C1D"/>
    <w:rsid w:val="007A1DD5"/>
    <w:rsid w:val="007A2BC7"/>
    <w:rsid w:val="007A2DFB"/>
    <w:rsid w:val="007A2E79"/>
    <w:rsid w:val="007A5A9A"/>
    <w:rsid w:val="007A6AF1"/>
    <w:rsid w:val="007A7D5F"/>
    <w:rsid w:val="007B26B0"/>
    <w:rsid w:val="007B2E3A"/>
    <w:rsid w:val="007B42A4"/>
    <w:rsid w:val="007B5468"/>
    <w:rsid w:val="007B6614"/>
    <w:rsid w:val="007B7013"/>
    <w:rsid w:val="007B7989"/>
    <w:rsid w:val="007C0141"/>
    <w:rsid w:val="007C260B"/>
    <w:rsid w:val="007C459A"/>
    <w:rsid w:val="007C4836"/>
    <w:rsid w:val="007C77FB"/>
    <w:rsid w:val="007D0AE8"/>
    <w:rsid w:val="007D0C3C"/>
    <w:rsid w:val="007D16ED"/>
    <w:rsid w:val="007D2A4E"/>
    <w:rsid w:val="007D3666"/>
    <w:rsid w:val="007D3985"/>
    <w:rsid w:val="007D46E1"/>
    <w:rsid w:val="007D4E99"/>
    <w:rsid w:val="007D643E"/>
    <w:rsid w:val="007E01B5"/>
    <w:rsid w:val="007E117F"/>
    <w:rsid w:val="007E1A44"/>
    <w:rsid w:val="007E2C45"/>
    <w:rsid w:val="007E3F69"/>
    <w:rsid w:val="007E41F7"/>
    <w:rsid w:val="007E49BA"/>
    <w:rsid w:val="007E4F10"/>
    <w:rsid w:val="007E6F92"/>
    <w:rsid w:val="007E775F"/>
    <w:rsid w:val="007E7F22"/>
    <w:rsid w:val="007F051E"/>
    <w:rsid w:val="007F4590"/>
    <w:rsid w:val="007F5D0C"/>
    <w:rsid w:val="00800BCB"/>
    <w:rsid w:val="00800C0B"/>
    <w:rsid w:val="00801AC7"/>
    <w:rsid w:val="00812431"/>
    <w:rsid w:val="008134E4"/>
    <w:rsid w:val="00816D95"/>
    <w:rsid w:val="008176D5"/>
    <w:rsid w:val="00817A52"/>
    <w:rsid w:val="00822255"/>
    <w:rsid w:val="0082455A"/>
    <w:rsid w:val="008262D1"/>
    <w:rsid w:val="00833EF8"/>
    <w:rsid w:val="008344C0"/>
    <w:rsid w:val="00836061"/>
    <w:rsid w:val="00842126"/>
    <w:rsid w:val="00842FDD"/>
    <w:rsid w:val="0084355D"/>
    <w:rsid w:val="0084429C"/>
    <w:rsid w:val="00850B2C"/>
    <w:rsid w:val="00853365"/>
    <w:rsid w:val="008568CC"/>
    <w:rsid w:val="00860A39"/>
    <w:rsid w:val="00862B51"/>
    <w:rsid w:val="008726FF"/>
    <w:rsid w:val="008727C0"/>
    <w:rsid w:val="00873328"/>
    <w:rsid w:val="0087406B"/>
    <w:rsid w:val="00874720"/>
    <w:rsid w:val="00875A52"/>
    <w:rsid w:val="00877934"/>
    <w:rsid w:val="00877CAF"/>
    <w:rsid w:val="00880714"/>
    <w:rsid w:val="00885059"/>
    <w:rsid w:val="00885EAE"/>
    <w:rsid w:val="008867F2"/>
    <w:rsid w:val="00893304"/>
    <w:rsid w:val="008959BA"/>
    <w:rsid w:val="00895B0E"/>
    <w:rsid w:val="00896970"/>
    <w:rsid w:val="008A6489"/>
    <w:rsid w:val="008A7730"/>
    <w:rsid w:val="008B1117"/>
    <w:rsid w:val="008B12DE"/>
    <w:rsid w:val="008B5FF6"/>
    <w:rsid w:val="008B6177"/>
    <w:rsid w:val="008B66A1"/>
    <w:rsid w:val="008B6DB6"/>
    <w:rsid w:val="008B71A4"/>
    <w:rsid w:val="008C2802"/>
    <w:rsid w:val="008C63DA"/>
    <w:rsid w:val="008C65A2"/>
    <w:rsid w:val="008C7155"/>
    <w:rsid w:val="008D003A"/>
    <w:rsid w:val="008D0A6B"/>
    <w:rsid w:val="008D3B4A"/>
    <w:rsid w:val="008D3DC9"/>
    <w:rsid w:val="008D402E"/>
    <w:rsid w:val="008D41F2"/>
    <w:rsid w:val="008D57C6"/>
    <w:rsid w:val="008D657E"/>
    <w:rsid w:val="008D74F8"/>
    <w:rsid w:val="008E14D9"/>
    <w:rsid w:val="008E20F1"/>
    <w:rsid w:val="008E29B8"/>
    <w:rsid w:val="008E6161"/>
    <w:rsid w:val="008F22BC"/>
    <w:rsid w:val="008F26ED"/>
    <w:rsid w:val="008F4BAB"/>
    <w:rsid w:val="008F4D51"/>
    <w:rsid w:val="008F7087"/>
    <w:rsid w:val="0090007D"/>
    <w:rsid w:val="0090392B"/>
    <w:rsid w:val="0090671B"/>
    <w:rsid w:val="00907613"/>
    <w:rsid w:val="00907B4A"/>
    <w:rsid w:val="00910945"/>
    <w:rsid w:val="00911894"/>
    <w:rsid w:val="0091276C"/>
    <w:rsid w:val="00912CBF"/>
    <w:rsid w:val="00913E99"/>
    <w:rsid w:val="009168FA"/>
    <w:rsid w:val="00921ACB"/>
    <w:rsid w:val="00923DED"/>
    <w:rsid w:val="00924701"/>
    <w:rsid w:val="00925E87"/>
    <w:rsid w:val="00926073"/>
    <w:rsid w:val="00930065"/>
    <w:rsid w:val="00931D66"/>
    <w:rsid w:val="0093231F"/>
    <w:rsid w:val="0093273B"/>
    <w:rsid w:val="00934046"/>
    <w:rsid w:val="009414F3"/>
    <w:rsid w:val="0094367E"/>
    <w:rsid w:val="00946AB6"/>
    <w:rsid w:val="00947430"/>
    <w:rsid w:val="0094780C"/>
    <w:rsid w:val="00947B0A"/>
    <w:rsid w:val="00952F48"/>
    <w:rsid w:val="00953164"/>
    <w:rsid w:val="00954586"/>
    <w:rsid w:val="009552E0"/>
    <w:rsid w:val="00960B15"/>
    <w:rsid w:val="00960B36"/>
    <w:rsid w:val="00960B91"/>
    <w:rsid w:val="009611C6"/>
    <w:rsid w:val="00962195"/>
    <w:rsid w:val="00964C14"/>
    <w:rsid w:val="009671CE"/>
    <w:rsid w:val="00967679"/>
    <w:rsid w:val="00967F25"/>
    <w:rsid w:val="009707F9"/>
    <w:rsid w:val="00970E86"/>
    <w:rsid w:val="00972DF5"/>
    <w:rsid w:val="00974959"/>
    <w:rsid w:val="00974A45"/>
    <w:rsid w:val="009751E9"/>
    <w:rsid w:val="009759BB"/>
    <w:rsid w:val="00980077"/>
    <w:rsid w:val="00980108"/>
    <w:rsid w:val="00980622"/>
    <w:rsid w:val="00981CA5"/>
    <w:rsid w:val="0098246A"/>
    <w:rsid w:val="00982B8A"/>
    <w:rsid w:val="00991212"/>
    <w:rsid w:val="00993E6E"/>
    <w:rsid w:val="0099463A"/>
    <w:rsid w:val="009951F3"/>
    <w:rsid w:val="009967BC"/>
    <w:rsid w:val="0099742E"/>
    <w:rsid w:val="009A4526"/>
    <w:rsid w:val="009A6A81"/>
    <w:rsid w:val="009A7824"/>
    <w:rsid w:val="009B1260"/>
    <w:rsid w:val="009B3333"/>
    <w:rsid w:val="009B50C9"/>
    <w:rsid w:val="009C0584"/>
    <w:rsid w:val="009C0A43"/>
    <w:rsid w:val="009C18EA"/>
    <w:rsid w:val="009C1F85"/>
    <w:rsid w:val="009C631B"/>
    <w:rsid w:val="009C6357"/>
    <w:rsid w:val="009D1C6E"/>
    <w:rsid w:val="009D4FB3"/>
    <w:rsid w:val="009E0A72"/>
    <w:rsid w:val="009E1DAF"/>
    <w:rsid w:val="009E5243"/>
    <w:rsid w:val="009E638A"/>
    <w:rsid w:val="009E64BD"/>
    <w:rsid w:val="009E7381"/>
    <w:rsid w:val="009F0BB1"/>
    <w:rsid w:val="009F1F44"/>
    <w:rsid w:val="009F3BD0"/>
    <w:rsid w:val="009F3C75"/>
    <w:rsid w:val="009F4498"/>
    <w:rsid w:val="009F5387"/>
    <w:rsid w:val="009F7EBA"/>
    <w:rsid w:val="00A01485"/>
    <w:rsid w:val="00A01584"/>
    <w:rsid w:val="00A025C3"/>
    <w:rsid w:val="00A026B0"/>
    <w:rsid w:val="00A039B6"/>
    <w:rsid w:val="00A0542B"/>
    <w:rsid w:val="00A05570"/>
    <w:rsid w:val="00A05E75"/>
    <w:rsid w:val="00A06070"/>
    <w:rsid w:val="00A06296"/>
    <w:rsid w:val="00A0645D"/>
    <w:rsid w:val="00A1321F"/>
    <w:rsid w:val="00A23FA6"/>
    <w:rsid w:val="00A24006"/>
    <w:rsid w:val="00A2557B"/>
    <w:rsid w:val="00A309FA"/>
    <w:rsid w:val="00A32663"/>
    <w:rsid w:val="00A32AAE"/>
    <w:rsid w:val="00A33888"/>
    <w:rsid w:val="00A34432"/>
    <w:rsid w:val="00A345C6"/>
    <w:rsid w:val="00A3629A"/>
    <w:rsid w:val="00A36EC1"/>
    <w:rsid w:val="00A37352"/>
    <w:rsid w:val="00A3768E"/>
    <w:rsid w:val="00A37E3A"/>
    <w:rsid w:val="00A43B64"/>
    <w:rsid w:val="00A44C86"/>
    <w:rsid w:val="00A451C2"/>
    <w:rsid w:val="00A455AD"/>
    <w:rsid w:val="00A455EE"/>
    <w:rsid w:val="00A458AA"/>
    <w:rsid w:val="00A46D59"/>
    <w:rsid w:val="00A501F8"/>
    <w:rsid w:val="00A5235D"/>
    <w:rsid w:val="00A52CD8"/>
    <w:rsid w:val="00A534A0"/>
    <w:rsid w:val="00A53E7A"/>
    <w:rsid w:val="00A53F07"/>
    <w:rsid w:val="00A6066A"/>
    <w:rsid w:val="00A60C11"/>
    <w:rsid w:val="00A61F87"/>
    <w:rsid w:val="00A65F50"/>
    <w:rsid w:val="00A67302"/>
    <w:rsid w:val="00A7087E"/>
    <w:rsid w:val="00A712AB"/>
    <w:rsid w:val="00A71470"/>
    <w:rsid w:val="00A72CEC"/>
    <w:rsid w:val="00A76B2A"/>
    <w:rsid w:val="00A776BC"/>
    <w:rsid w:val="00A77F72"/>
    <w:rsid w:val="00A8083D"/>
    <w:rsid w:val="00A81989"/>
    <w:rsid w:val="00A81E08"/>
    <w:rsid w:val="00A820D1"/>
    <w:rsid w:val="00A83478"/>
    <w:rsid w:val="00A841A5"/>
    <w:rsid w:val="00A85A11"/>
    <w:rsid w:val="00A85DEC"/>
    <w:rsid w:val="00A86A4F"/>
    <w:rsid w:val="00A9144E"/>
    <w:rsid w:val="00A91E49"/>
    <w:rsid w:val="00A92217"/>
    <w:rsid w:val="00A92A1F"/>
    <w:rsid w:val="00A92B47"/>
    <w:rsid w:val="00A92D04"/>
    <w:rsid w:val="00A94479"/>
    <w:rsid w:val="00A95F99"/>
    <w:rsid w:val="00A96E20"/>
    <w:rsid w:val="00A97BE2"/>
    <w:rsid w:val="00AA4341"/>
    <w:rsid w:val="00AA5902"/>
    <w:rsid w:val="00AA6B42"/>
    <w:rsid w:val="00AB121F"/>
    <w:rsid w:val="00AB2948"/>
    <w:rsid w:val="00AB3DFC"/>
    <w:rsid w:val="00AB559E"/>
    <w:rsid w:val="00AB5646"/>
    <w:rsid w:val="00AB7717"/>
    <w:rsid w:val="00AC0E28"/>
    <w:rsid w:val="00AC2874"/>
    <w:rsid w:val="00AC3029"/>
    <w:rsid w:val="00AC3089"/>
    <w:rsid w:val="00AC321F"/>
    <w:rsid w:val="00AC4AEA"/>
    <w:rsid w:val="00AC5E32"/>
    <w:rsid w:val="00AD2F9B"/>
    <w:rsid w:val="00AD3856"/>
    <w:rsid w:val="00AD3884"/>
    <w:rsid w:val="00AD3EFC"/>
    <w:rsid w:val="00AE0718"/>
    <w:rsid w:val="00AE142C"/>
    <w:rsid w:val="00AE1AE2"/>
    <w:rsid w:val="00AE4992"/>
    <w:rsid w:val="00AE5613"/>
    <w:rsid w:val="00AF2604"/>
    <w:rsid w:val="00AF5148"/>
    <w:rsid w:val="00AF6B31"/>
    <w:rsid w:val="00AF7D25"/>
    <w:rsid w:val="00B01F4F"/>
    <w:rsid w:val="00B02BBF"/>
    <w:rsid w:val="00B05D07"/>
    <w:rsid w:val="00B05F34"/>
    <w:rsid w:val="00B12AD3"/>
    <w:rsid w:val="00B13C3E"/>
    <w:rsid w:val="00B143C3"/>
    <w:rsid w:val="00B219B2"/>
    <w:rsid w:val="00B227A5"/>
    <w:rsid w:val="00B2385E"/>
    <w:rsid w:val="00B23A67"/>
    <w:rsid w:val="00B2480C"/>
    <w:rsid w:val="00B25C22"/>
    <w:rsid w:val="00B27FD4"/>
    <w:rsid w:val="00B309F4"/>
    <w:rsid w:val="00B318D8"/>
    <w:rsid w:val="00B33C52"/>
    <w:rsid w:val="00B350AB"/>
    <w:rsid w:val="00B36D71"/>
    <w:rsid w:val="00B370A2"/>
    <w:rsid w:val="00B37CF6"/>
    <w:rsid w:val="00B40C54"/>
    <w:rsid w:val="00B4273D"/>
    <w:rsid w:val="00B42A57"/>
    <w:rsid w:val="00B43FC9"/>
    <w:rsid w:val="00B46DF7"/>
    <w:rsid w:val="00B47BDF"/>
    <w:rsid w:val="00B5012B"/>
    <w:rsid w:val="00B50518"/>
    <w:rsid w:val="00B5119C"/>
    <w:rsid w:val="00B532D7"/>
    <w:rsid w:val="00B53409"/>
    <w:rsid w:val="00B53CA8"/>
    <w:rsid w:val="00B55089"/>
    <w:rsid w:val="00B57EEF"/>
    <w:rsid w:val="00B6244A"/>
    <w:rsid w:val="00B64846"/>
    <w:rsid w:val="00B64BF7"/>
    <w:rsid w:val="00B650FB"/>
    <w:rsid w:val="00B66683"/>
    <w:rsid w:val="00B73CAB"/>
    <w:rsid w:val="00B755FE"/>
    <w:rsid w:val="00B76297"/>
    <w:rsid w:val="00B766FF"/>
    <w:rsid w:val="00B80D88"/>
    <w:rsid w:val="00B81E5F"/>
    <w:rsid w:val="00B820DD"/>
    <w:rsid w:val="00B87357"/>
    <w:rsid w:val="00B87397"/>
    <w:rsid w:val="00B87772"/>
    <w:rsid w:val="00B879E2"/>
    <w:rsid w:val="00B906BD"/>
    <w:rsid w:val="00B9434F"/>
    <w:rsid w:val="00B94AED"/>
    <w:rsid w:val="00B94C39"/>
    <w:rsid w:val="00B94CFD"/>
    <w:rsid w:val="00BA0B19"/>
    <w:rsid w:val="00BA1BB4"/>
    <w:rsid w:val="00BA45E1"/>
    <w:rsid w:val="00BA4EDE"/>
    <w:rsid w:val="00BA5811"/>
    <w:rsid w:val="00BA6B18"/>
    <w:rsid w:val="00BB021E"/>
    <w:rsid w:val="00BB4E3C"/>
    <w:rsid w:val="00BB7D65"/>
    <w:rsid w:val="00BB7FF4"/>
    <w:rsid w:val="00BC1E32"/>
    <w:rsid w:val="00BC1E59"/>
    <w:rsid w:val="00BC25B1"/>
    <w:rsid w:val="00BC5320"/>
    <w:rsid w:val="00BC5981"/>
    <w:rsid w:val="00BC7470"/>
    <w:rsid w:val="00BD009E"/>
    <w:rsid w:val="00BD0B84"/>
    <w:rsid w:val="00BD1172"/>
    <w:rsid w:val="00BD13A9"/>
    <w:rsid w:val="00BD1897"/>
    <w:rsid w:val="00BD1D06"/>
    <w:rsid w:val="00BD2DE8"/>
    <w:rsid w:val="00BD689B"/>
    <w:rsid w:val="00BE0898"/>
    <w:rsid w:val="00BE19FE"/>
    <w:rsid w:val="00BE1E03"/>
    <w:rsid w:val="00BE312F"/>
    <w:rsid w:val="00BE3A4D"/>
    <w:rsid w:val="00BE62B8"/>
    <w:rsid w:val="00BF135F"/>
    <w:rsid w:val="00BF2BA5"/>
    <w:rsid w:val="00C00349"/>
    <w:rsid w:val="00C0055B"/>
    <w:rsid w:val="00C00E7F"/>
    <w:rsid w:val="00C03E9F"/>
    <w:rsid w:val="00C040A7"/>
    <w:rsid w:val="00C04892"/>
    <w:rsid w:val="00C05874"/>
    <w:rsid w:val="00C06D78"/>
    <w:rsid w:val="00C12856"/>
    <w:rsid w:val="00C14EFA"/>
    <w:rsid w:val="00C1516B"/>
    <w:rsid w:val="00C15FDD"/>
    <w:rsid w:val="00C16E50"/>
    <w:rsid w:val="00C171BC"/>
    <w:rsid w:val="00C17314"/>
    <w:rsid w:val="00C20FBA"/>
    <w:rsid w:val="00C23A87"/>
    <w:rsid w:val="00C244B7"/>
    <w:rsid w:val="00C24850"/>
    <w:rsid w:val="00C25955"/>
    <w:rsid w:val="00C25C2A"/>
    <w:rsid w:val="00C26879"/>
    <w:rsid w:val="00C32EBC"/>
    <w:rsid w:val="00C3426F"/>
    <w:rsid w:val="00C41237"/>
    <w:rsid w:val="00C4145B"/>
    <w:rsid w:val="00C42397"/>
    <w:rsid w:val="00C42971"/>
    <w:rsid w:val="00C43EBB"/>
    <w:rsid w:val="00C43F56"/>
    <w:rsid w:val="00C447CF"/>
    <w:rsid w:val="00C44B0B"/>
    <w:rsid w:val="00C454CB"/>
    <w:rsid w:val="00C46215"/>
    <w:rsid w:val="00C466C4"/>
    <w:rsid w:val="00C468B6"/>
    <w:rsid w:val="00C5073C"/>
    <w:rsid w:val="00C53ED5"/>
    <w:rsid w:val="00C540DC"/>
    <w:rsid w:val="00C54E96"/>
    <w:rsid w:val="00C55796"/>
    <w:rsid w:val="00C56F40"/>
    <w:rsid w:val="00C61034"/>
    <w:rsid w:val="00C614A4"/>
    <w:rsid w:val="00C61FC2"/>
    <w:rsid w:val="00C62DCE"/>
    <w:rsid w:val="00C6315D"/>
    <w:rsid w:val="00C65718"/>
    <w:rsid w:val="00C6676D"/>
    <w:rsid w:val="00C71531"/>
    <w:rsid w:val="00C81453"/>
    <w:rsid w:val="00C8331A"/>
    <w:rsid w:val="00C83818"/>
    <w:rsid w:val="00C84189"/>
    <w:rsid w:val="00C84B20"/>
    <w:rsid w:val="00C8533F"/>
    <w:rsid w:val="00C869A9"/>
    <w:rsid w:val="00C86F38"/>
    <w:rsid w:val="00C91468"/>
    <w:rsid w:val="00C92663"/>
    <w:rsid w:val="00C92FD5"/>
    <w:rsid w:val="00C939DE"/>
    <w:rsid w:val="00C93CAE"/>
    <w:rsid w:val="00C948F3"/>
    <w:rsid w:val="00C96C12"/>
    <w:rsid w:val="00C96E44"/>
    <w:rsid w:val="00C97812"/>
    <w:rsid w:val="00CA0A1E"/>
    <w:rsid w:val="00CA362B"/>
    <w:rsid w:val="00CA449C"/>
    <w:rsid w:val="00CA4A24"/>
    <w:rsid w:val="00CA4B95"/>
    <w:rsid w:val="00CB00CA"/>
    <w:rsid w:val="00CB1EC1"/>
    <w:rsid w:val="00CB2FD2"/>
    <w:rsid w:val="00CB3717"/>
    <w:rsid w:val="00CB42AE"/>
    <w:rsid w:val="00CB7F9C"/>
    <w:rsid w:val="00CC21EB"/>
    <w:rsid w:val="00CC2421"/>
    <w:rsid w:val="00CC2A57"/>
    <w:rsid w:val="00CC2C08"/>
    <w:rsid w:val="00CC453A"/>
    <w:rsid w:val="00CC54A2"/>
    <w:rsid w:val="00CD3C35"/>
    <w:rsid w:val="00CE0FC6"/>
    <w:rsid w:val="00CE1B78"/>
    <w:rsid w:val="00CE251E"/>
    <w:rsid w:val="00CE2DE8"/>
    <w:rsid w:val="00CE7026"/>
    <w:rsid w:val="00CF2698"/>
    <w:rsid w:val="00CF2D73"/>
    <w:rsid w:val="00CF3B19"/>
    <w:rsid w:val="00CF5C5E"/>
    <w:rsid w:val="00D02242"/>
    <w:rsid w:val="00D022D5"/>
    <w:rsid w:val="00D024A1"/>
    <w:rsid w:val="00D0344A"/>
    <w:rsid w:val="00D04C21"/>
    <w:rsid w:val="00D055AA"/>
    <w:rsid w:val="00D0590A"/>
    <w:rsid w:val="00D05BB3"/>
    <w:rsid w:val="00D11A0A"/>
    <w:rsid w:val="00D156BC"/>
    <w:rsid w:val="00D15DF6"/>
    <w:rsid w:val="00D17D06"/>
    <w:rsid w:val="00D17EEB"/>
    <w:rsid w:val="00D20CE9"/>
    <w:rsid w:val="00D214D1"/>
    <w:rsid w:val="00D24175"/>
    <w:rsid w:val="00D250E5"/>
    <w:rsid w:val="00D254BD"/>
    <w:rsid w:val="00D25CB2"/>
    <w:rsid w:val="00D30826"/>
    <w:rsid w:val="00D3187E"/>
    <w:rsid w:val="00D357D2"/>
    <w:rsid w:val="00D40939"/>
    <w:rsid w:val="00D4113E"/>
    <w:rsid w:val="00D416B9"/>
    <w:rsid w:val="00D45649"/>
    <w:rsid w:val="00D46B38"/>
    <w:rsid w:val="00D47D57"/>
    <w:rsid w:val="00D51211"/>
    <w:rsid w:val="00D51B16"/>
    <w:rsid w:val="00D523FB"/>
    <w:rsid w:val="00D54837"/>
    <w:rsid w:val="00D57E96"/>
    <w:rsid w:val="00D60211"/>
    <w:rsid w:val="00D605D9"/>
    <w:rsid w:val="00D6148F"/>
    <w:rsid w:val="00D64DCD"/>
    <w:rsid w:val="00D67415"/>
    <w:rsid w:val="00D67709"/>
    <w:rsid w:val="00D67A12"/>
    <w:rsid w:val="00D70299"/>
    <w:rsid w:val="00D7139E"/>
    <w:rsid w:val="00D732A6"/>
    <w:rsid w:val="00D73796"/>
    <w:rsid w:val="00D73996"/>
    <w:rsid w:val="00D75465"/>
    <w:rsid w:val="00D801FC"/>
    <w:rsid w:val="00D82F3C"/>
    <w:rsid w:val="00D83BBC"/>
    <w:rsid w:val="00D8458A"/>
    <w:rsid w:val="00D86971"/>
    <w:rsid w:val="00D871E0"/>
    <w:rsid w:val="00D873FF"/>
    <w:rsid w:val="00D87999"/>
    <w:rsid w:val="00D90529"/>
    <w:rsid w:val="00D90576"/>
    <w:rsid w:val="00D90A7B"/>
    <w:rsid w:val="00D90F28"/>
    <w:rsid w:val="00D93346"/>
    <w:rsid w:val="00D9477C"/>
    <w:rsid w:val="00D9533A"/>
    <w:rsid w:val="00D97372"/>
    <w:rsid w:val="00D97513"/>
    <w:rsid w:val="00DA03F9"/>
    <w:rsid w:val="00DA0712"/>
    <w:rsid w:val="00DA22F1"/>
    <w:rsid w:val="00DA3933"/>
    <w:rsid w:val="00DA6F78"/>
    <w:rsid w:val="00DB0CAE"/>
    <w:rsid w:val="00DB4194"/>
    <w:rsid w:val="00DB5187"/>
    <w:rsid w:val="00DB65AD"/>
    <w:rsid w:val="00DC103C"/>
    <w:rsid w:val="00DC1530"/>
    <w:rsid w:val="00DC3066"/>
    <w:rsid w:val="00DC6C0A"/>
    <w:rsid w:val="00DC6D26"/>
    <w:rsid w:val="00DD0046"/>
    <w:rsid w:val="00DD2A73"/>
    <w:rsid w:val="00DE3FAA"/>
    <w:rsid w:val="00DE4B1D"/>
    <w:rsid w:val="00DE597E"/>
    <w:rsid w:val="00DE6FBB"/>
    <w:rsid w:val="00DF054A"/>
    <w:rsid w:val="00DF219E"/>
    <w:rsid w:val="00DF6B66"/>
    <w:rsid w:val="00E00C2E"/>
    <w:rsid w:val="00E01343"/>
    <w:rsid w:val="00E03177"/>
    <w:rsid w:val="00E03599"/>
    <w:rsid w:val="00E03C88"/>
    <w:rsid w:val="00E06D8D"/>
    <w:rsid w:val="00E118C2"/>
    <w:rsid w:val="00E11A3A"/>
    <w:rsid w:val="00E12961"/>
    <w:rsid w:val="00E17604"/>
    <w:rsid w:val="00E2310A"/>
    <w:rsid w:val="00E2470F"/>
    <w:rsid w:val="00E25CE8"/>
    <w:rsid w:val="00E26D01"/>
    <w:rsid w:val="00E31F0B"/>
    <w:rsid w:val="00E3212B"/>
    <w:rsid w:val="00E322EB"/>
    <w:rsid w:val="00E32DD4"/>
    <w:rsid w:val="00E33BC8"/>
    <w:rsid w:val="00E4034E"/>
    <w:rsid w:val="00E4310F"/>
    <w:rsid w:val="00E43708"/>
    <w:rsid w:val="00E43E0E"/>
    <w:rsid w:val="00E45BBE"/>
    <w:rsid w:val="00E45EA1"/>
    <w:rsid w:val="00E462B3"/>
    <w:rsid w:val="00E4670F"/>
    <w:rsid w:val="00E4762D"/>
    <w:rsid w:val="00E476AF"/>
    <w:rsid w:val="00E518F4"/>
    <w:rsid w:val="00E52470"/>
    <w:rsid w:val="00E528E1"/>
    <w:rsid w:val="00E54EF9"/>
    <w:rsid w:val="00E56EE0"/>
    <w:rsid w:val="00E61EBE"/>
    <w:rsid w:val="00E63DF2"/>
    <w:rsid w:val="00E65C46"/>
    <w:rsid w:val="00E71357"/>
    <w:rsid w:val="00E7391E"/>
    <w:rsid w:val="00E74EDB"/>
    <w:rsid w:val="00E75747"/>
    <w:rsid w:val="00E76055"/>
    <w:rsid w:val="00E760FB"/>
    <w:rsid w:val="00E769F3"/>
    <w:rsid w:val="00E77844"/>
    <w:rsid w:val="00E81214"/>
    <w:rsid w:val="00E84562"/>
    <w:rsid w:val="00E86195"/>
    <w:rsid w:val="00E865D4"/>
    <w:rsid w:val="00E87D8D"/>
    <w:rsid w:val="00E90D44"/>
    <w:rsid w:val="00E9164B"/>
    <w:rsid w:val="00E91E2A"/>
    <w:rsid w:val="00E95F9E"/>
    <w:rsid w:val="00EA33EC"/>
    <w:rsid w:val="00EA4491"/>
    <w:rsid w:val="00EA5144"/>
    <w:rsid w:val="00EB1AFF"/>
    <w:rsid w:val="00EB2A24"/>
    <w:rsid w:val="00EB2CDB"/>
    <w:rsid w:val="00EB437B"/>
    <w:rsid w:val="00EB456A"/>
    <w:rsid w:val="00EB4C65"/>
    <w:rsid w:val="00EB589C"/>
    <w:rsid w:val="00EB60DD"/>
    <w:rsid w:val="00EB6E41"/>
    <w:rsid w:val="00EC1F6F"/>
    <w:rsid w:val="00EC2999"/>
    <w:rsid w:val="00EC41F7"/>
    <w:rsid w:val="00EC432A"/>
    <w:rsid w:val="00EC4451"/>
    <w:rsid w:val="00EC595E"/>
    <w:rsid w:val="00EC633E"/>
    <w:rsid w:val="00EC71B8"/>
    <w:rsid w:val="00EC7F23"/>
    <w:rsid w:val="00ED044C"/>
    <w:rsid w:val="00ED1836"/>
    <w:rsid w:val="00ED1C10"/>
    <w:rsid w:val="00ED564A"/>
    <w:rsid w:val="00ED5B80"/>
    <w:rsid w:val="00ED685C"/>
    <w:rsid w:val="00ED6A39"/>
    <w:rsid w:val="00EE2BDA"/>
    <w:rsid w:val="00EE2F7C"/>
    <w:rsid w:val="00EE5C6D"/>
    <w:rsid w:val="00EE69E0"/>
    <w:rsid w:val="00EF0245"/>
    <w:rsid w:val="00EF15B6"/>
    <w:rsid w:val="00EF3610"/>
    <w:rsid w:val="00EF3F2D"/>
    <w:rsid w:val="00EF498E"/>
    <w:rsid w:val="00EF6F08"/>
    <w:rsid w:val="00EF70AC"/>
    <w:rsid w:val="00F00913"/>
    <w:rsid w:val="00F01247"/>
    <w:rsid w:val="00F01F49"/>
    <w:rsid w:val="00F02029"/>
    <w:rsid w:val="00F04EEB"/>
    <w:rsid w:val="00F070EA"/>
    <w:rsid w:val="00F078F1"/>
    <w:rsid w:val="00F11418"/>
    <w:rsid w:val="00F11F31"/>
    <w:rsid w:val="00F15748"/>
    <w:rsid w:val="00F15F9A"/>
    <w:rsid w:val="00F16BEF"/>
    <w:rsid w:val="00F204BA"/>
    <w:rsid w:val="00F2080F"/>
    <w:rsid w:val="00F218EB"/>
    <w:rsid w:val="00F23DB8"/>
    <w:rsid w:val="00F2728C"/>
    <w:rsid w:val="00F27AA7"/>
    <w:rsid w:val="00F30183"/>
    <w:rsid w:val="00F3303C"/>
    <w:rsid w:val="00F358CF"/>
    <w:rsid w:val="00F36202"/>
    <w:rsid w:val="00F36487"/>
    <w:rsid w:val="00F40841"/>
    <w:rsid w:val="00F409B0"/>
    <w:rsid w:val="00F40E21"/>
    <w:rsid w:val="00F41BD3"/>
    <w:rsid w:val="00F42E47"/>
    <w:rsid w:val="00F4436D"/>
    <w:rsid w:val="00F45E76"/>
    <w:rsid w:val="00F4606E"/>
    <w:rsid w:val="00F503E6"/>
    <w:rsid w:val="00F5070D"/>
    <w:rsid w:val="00F50D16"/>
    <w:rsid w:val="00F51ACD"/>
    <w:rsid w:val="00F61603"/>
    <w:rsid w:val="00F616A8"/>
    <w:rsid w:val="00F62E81"/>
    <w:rsid w:val="00F64B33"/>
    <w:rsid w:val="00F64C6B"/>
    <w:rsid w:val="00F651FB"/>
    <w:rsid w:val="00F7126F"/>
    <w:rsid w:val="00F724E6"/>
    <w:rsid w:val="00F73A1F"/>
    <w:rsid w:val="00F74300"/>
    <w:rsid w:val="00F748C7"/>
    <w:rsid w:val="00F82162"/>
    <w:rsid w:val="00F84D4A"/>
    <w:rsid w:val="00F87503"/>
    <w:rsid w:val="00F91EA1"/>
    <w:rsid w:val="00F91EC8"/>
    <w:rsid w:val="00F9277F"/>
    <w:rsid w:val="00F932EC"/>
    <w:rsid w:val="00F95395"/>
    <w:rsid w:val="00F95674"/>
    <w:rsid w:val="00F95AE3"/>
    <w:rsid w:val="00F97855"/>
    <w:rsid w:val="00FA0BDC"/>
    <w:rsid w:val="00FA28BB"/>
    <w:rsid w:val="00FA6660"/>
    <w:rsid w:val="00FA6B4C"/>
    <w:rsid w:val="00FA7C48"/>
    <w:rsid w:val="00FB32C7"/>
    <w:rsid w:val="00FB4E78"/>
    <w:rsid w:val="00FB60B1"/>
    <w:rsid w:val="00FC2D80"/>
    <w:rsid w:val="00FC391E"/>
    <w:rsid w:val="00FC39A9"/>
    <w:rsid w:val="00FD0CC7"/>
    <w:rsid w:val="00FD2155"/>
    <w:rsid w:val="00FD3913"/>
    <w:rsid w:val="00FD4B90"/>
    <w:rsid w:val="00FD5423"/>
    <w:rsid w:val="00FD6115"/>
    <w:rsid w:val="00FE17BF"/>
    <w:rsid w:val="00FE1E5F"/>
    <w:rsid w:val="00FE2A3C"/>
    <w:rsid w:val="00FF1212"/>
    <w:rsid w:val="00FF3D95"/>
    <w:rsid w:val="00FF443A"/>
    <w:rsid w:val="00FF56A1"/>
    <w:rsid w:val="00FF5AC9"/>
    <w:rsid w:val="00FF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12A1855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0EC6"/>
    <w:pPr>
      <w:spacing w:after="120" w:line="360" w:lineRule="auto"/>
      <w:ind w:firstLine="567"/>
      <w:contextualSpacing/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563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3426F"/>
    <w:pPr>
      <w:keepNext/>
      <w:keepLines/>
      <w:numPr>
        <w:numId w:val="2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01F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01F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3556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2F5496" w:themeColor="accent1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869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3A2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426F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9144E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14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32D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2DD4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E32D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2DD4"/>
    <w:rPr>
      <w:rFonts w:ascii="Times New Roman" w:hAnsi="Times New Roman"/>
      <w:sz w:val="26"/>
    </w:rPr>
  </w:style>
  <w:style w:type="character" w:styleId="PageNumber">
    <w:name w:val="page number"/>
    <w:basedOn w:val="DefaultParagraphFont"/>
    <w:uiPriority w:val="99"/>
    <w:semiHidden/>
    <w:unhideWhenUsed/>
    <w:qFormat/>
    <w:rsid w:val="00964C14"/>
    <w:rPr>
      <w:rFonts w:ascii="Times New Roman" w:hAnsi="Times New Roman"/>
      <w:sz w:val="26"/>
    </w:rPr>
  </w:style>
  <w:style w:type="character" w:styleId="Hyperlink">
    <w:name w:val="Hyperlink"/>
    <w:basedOn w:val="DefaultParagraphFont"/>
    <w:uiPriority w:val="99"/>
    <w:unhideWhenUsed/>
    <w:rsid w:val="00E32DD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052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144E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D801F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D801F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35566"/>
    <w:rPr>
      <w:rFonts w:asciiTheme="majorHAnsi" w:eastAsiaTheme="majorEastAsia" w:hAnsiTheme="majorHAnsi" w:cstheme="majorBidi"/>
      <w:b/>
      <w:color w:val="2F5496" w:themeColor="accent1" w:themeShade="BF"/>
      <w:sz w:val="32"/>
    </w:rPr>
  </w:style>
  <w:style w:type="numbering" w:customStyle="1" w:styleId="Style1">
    <w:name w:val="Style1"/>
    <w:uiPriority w:val="99"/>
    <w:rsid w:val="00C3426F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29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9B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E29B8"/>
    <w:rPr>
      <w:rFonts w:ascii="Times New Roman" w:hAnsi="Times New Roman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D86971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paragraph" w:customStyle="1" w:styleId="level1">
    <w:name w:val="level1"/>
    <w:basedOn w:val="Heading5"/>
    <w:qFormat/>
    <w:rsid w:val="00842126"/>
    <w:pPr>
      <w:spacing w:before="0"/>
    </w:pPr>
    <w:rPr>
      <w:rFonts w:ascii="Times New Roman" w:hAnsi="Times New Roman"/>
      <w:sz w:val="48"/>
      <w:szCs w:val="40"/>
    </w:rPr>
  </w:style>
  <w:style w:type="paragraph" w:customStyle="1" w:styleId="level2">
    <w:name w:val="level2"/>
    <w:basedOn w:val="Heading4"/>
    <w:qFormat/>
    <w:rsid w:val="00842126"/>
    <w:pPr>
      <w:spacing w:before="0"/>
      <w:ind w:left="289"/>
    </w:pPr>
    <w:rPr>
      <w:rFonts w:ascii="Times New Roman" w:hAnsi="Times New Roman"/>
      <w:b/>
      <w:sz w:val="40"/>
    </w:rPr>
  </w:style>
  <w:style w:type="paragraph" w:customStyle="1" w:styleId="level3">
    <w:name w:val="level3"/>
    <w:basedOn w:val="Heading3"/>
    <w:qFormat/>
    <w:rsid w:val="00842126"/>
    <w:pPr>
      <w:spacing w:before="0"/>
      <w:ind w:left="578"/>
    </w:pPr>
    <w:rPr>
      <w:rFonts w:ascii="Times New Roman" w:hAnsi="Times New Roman"/>
      <w:sz w:val="36"/>
    </w:rPr>
  </w:style>
  <w:style w:type="paragraph" w:styleId="TOC1">
    <w:name w:val="toc 1"/>
    <w:basedOn w:val="Normal"/>
    <w:next w:val="Normal"/>
    <w:autoRedefine/>
    <w:uiPriority w:val="39"/>
    <w:unhideWhenUsed/>
    <w:rsid w:val="00632B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2B90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632B90"/>
    <w:pPr>
      <w:spacing w:after="100"/>
      <w:ind w:left="520"/>
    </w:pPr>
  </w:style>
  <w:style w:type="table" w:styleId="TableGrid">
    <w:name w:val="Table Grid"/>
    <w:basedOn w:val="TableNormal"/>
    <w:uiPriority w:val="39"/>
    <w:rsid w:val="00E65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30">
    <w:name w:val="Level 3"/>
    <w:basedOn w:val="Normal"/>
    <w:qFormat/>
    <w:rsid w:val="000022EA"/>
    <w:pPr>
      <w:keepNext/>
      <w:keepLines/>
      <w:ind w:left="576"/>
      <w:outlineLvl w:val="2"/>
    </w:pPr>
    <w:rPr>
      <w:rFonts w:asciiTheme="majorHAnsi" w:eastAsiaTheme="majorEastAsia" w:hAnsiTheme="majorHAnsi" w:cstheme="majorBidi"/>
      <w:b/>
      <w:i/>
      <w:iCs/>
      <w:color w:val="2F5496" w:themeColor="accent1" w:themeShade="BF"/>
      <w:sz w:val="32"/>
    </w:rPr>
  </w:style>
  <w:style w:type="paragraph" w:customStyle="1" w:styleId="Level4">
    <w:name w:val="Level 4"/>
    <w:basedOn w:val="Normal"/>
    <w:link w:val="Level4Char"/>
    <w:qFormat/>
    <w:rsid w:val="00842126"/>
    <w:pPr>
      <w:keepNext/>
      <w:keepLines/>
      <w:ind w:left="862"/>
      <w:outlineLvl w:val="3"/>
    </w:pPr>
    <w:rPr>
      <w:rFonts w:asciiTheme="majorHAnsi" w:eastAsiaTheme="majorEastAsia" w:hAnsiTheme="majorHAnsi" w:cstheme="majorBidi"/>
      <w:iCs/>
      <w:color w:val="2F5496" w:themeColor="accent1" w:themeShade="BF"/>
      <w:sz w:val="28"/>
    </w:rPr>
  </w:style>
  <w:style w:type="table" w:styleId="GridTable1Light-Accent6">
    <w:name w:val="Grid Table 1 Light Accent 6"/>
    <w:basedOn w:val="TableNormal"/>
    <w:uiPriority w:val="46"/>
    <w:rsid w:val="00306521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426FD7"/>
    <w:rPr>
      <w:color w:val="808080"/>
    </w:rPr>
  </w:style>
  <w:style w:type="paragraph" w:styleId="NormalWeb">
    <w:name w:val="Normal (Web)"/>
    <w:basedOn w:val="Normal"/>
    <w:uiPriority w:val="99"/>
    <w:unhideWhenUsed/>
    <w:rsid w:val="006B392E"/>
    <w:pPr>
      <w:spacing w:before="100" w:beforeAutospacing="1" w:after="100" w:afterAutospacing="1" w:line="240" w:lineRule="auto"/>
    </w:pPr>
    <w:rPr>
      <w:rFonts w:eastAsia="Times New Roman" w:cs="Times New Roman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6B392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96E44"/>
    <w:rPr>
      <w:b/>
      <w:bCs/>
    </w:rPr>
  </w:style>
  <w:style w:type="paragraph" w:customStyle="1" w:styleId="Level5">
    <w:name w:val="Level 5"/>
    <w:basedOn w:val="Level4"/>
    <w:link w:val="Level5Char"/>
    <w:qFormat/>
    <w:rsid w:val="00842126"/>
    <w:pPr>
      <w:ind w:left="907"/>
      <w:outlineLvl w:val="4"/>
    </w:pPr>
  </w:style>
  <w:style w:type="character" w:customStyle="1" w:styleId="Level4Char">
    <w:name w:val="Level 4 Char"/>
    <w:basedOn w:val="DefaultParagraphFont"/>
    <w:link w:val="Level4"/>
    <w:rsid w:val="00842126"/>
    <w:rPr>
      <w:rFonts w:asciiTheme="majorHAnsi" w:eastAsiaTheme="majorEastAsia" w:hAnsiTheme="majorHAnsi" w:cstheme="majorBidi"/>
      <w:iCs/>
      <w:color w:val="2F5496" w:themeColor="accent1" w:themeShade="BF"/>
      <w:sz w:val="28"/>
    </w:rPr>
  </w:style>
  <w:style w:type="character" w:customStyle="1" w:styleId="Level5Char">
    <w:name w:val="Level 5 Char"/>
    <w:basedOn w:val="Level4Char"/>
    <w:link w:val="Level5"/>
    <w:rsid w:val="00842126"/>
    <w:rPr>
      <w:rFonts w:asciiTheme="majorHAnsi" w:eastAsiaTheme="majorEastAsia" w:hAnsiTheme="majorHAnsi" w:cstheme="majorBidi"/>
      <w:iCs/>
      <w:color w:val="2F5496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9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18394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6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74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5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gremsy.com/gremsy-t3-manual/" TargetMode="External"/><Relationship Id="rId26" Type="http://schemas.openxmlformats.org/officeDocument/2006/relationships/hyperlink" Target="https://gremsy.com/gremsy-t3-manual/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7.jpe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en.wikipedia.org/wiki/Right-hand_rule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://www.gremsy.com/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6.JP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avsdk.mavlink.io/main/en/" TargetMode="External"/><Relationship Id="rId24" Type="http://schemas.openxmlformats.org/officeDocument/2006/relationships/image" Target="media/image10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github.com/Gremsy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1.png"/><Relationship Id="rId10" Type="http://schemas.openxmlformats.org/officeDocument/2006/relationships/hyperlink" Target="https://ardupilot.org/mavproxy/docs/modules/gimbal.html" TargetMode="External"/><Relationship Id="rId19" Type="http://schemas.openxmlformats.org/officeDocument/2006/relationships/image" Target="media/image5.JPG"/><Relationship Id="rId31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mavlink.io/en/" TargetMode="External"/><Relationship Id="rId22" Type="http://schemas.openxmlformats.org/officeDocument/2006/relationships/image" Target="media/image8.jpeg"/><Relationship Id="rId27" Type="http://schemas.openxmlformats.org/officeDocument/2006/relationships/hyperlink" Target="https://github.com/Gremsy/gSDK.git" TargetMode="External"/><Relationship Id="rId30" Type="http://schemas.openxmlformats.org/officeDocument/2006/relationships/footer" Target="footer1.xml"/><Relationship Id="rId8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E91AD-4CAF-4332-B290-66B07E13FE91}"/>
      </w:docPartPr>
      <w:docPartBody>
        <w:p w:rsidR="002D67B0" w:rsidRDefault="002D67B0">
          <w:r w:rsidRPr="006340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67B0"/>
    <w:rsid w:val="00206638"/>
    <w:rsid w:val="00275B56"/>
    <w:rsid w:val="00282AD0"/>
    <w:rsid w:val="002D67B0"/>
    <w:rsid w:val="0040178A"/>
    <w:rsid w:val="004B3324"/>
    <w:rsid w:val="00886085"/>
    <w:rsid w:val="0092503D"/>
    <w:rsid w:val="0095634B"/>
    <w:rsid w:val="00D31690"/>
    <w:rsid w:val="00EA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663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11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95A1F19-F1FA-4705-9145-46DD7A001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2</Pages>
  <Words>3428</Words>
  <Characters>19545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ông tin tài liệu - Nếu cần</vt:lpstr>
    </vt:vector>
  </TitlesOfParts>
  <Manager/>
  <Company>Gremsy Co., Ltd</Company>
  <LinksUpToDate>false</LinksUpToDate>
  <CharactersWithSpaces>229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ông tin tài liệu - Nếu cần</dc:title>
  <dc:subject/>
  <dc:creator>Dan Tong</dc:creator>
  <cp:keywords/>
  <dc:description/>
  <cp:lastModifiedBy>USER</cp:lastModifiedBy>
  <cp:revision>6</cp:revision>
  <cp:lastPrinted>2022-05-10T09:44:00Z</cp:lastPrinted>
  <dcterms:created xsi:type="dcterms:W3CDTF">2022-05-08T16:44:00Z</dcterms:created>
  <dcterms:modified xsi:type="dcterms:W3CDTF">2022-05-10T10:02:00Z</dcterms:modified>
  <cp:category/>
</cp:coreProperties>
</file>